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386" w:rsidRDefault="00156152">
      <w:pPr>
        <w:pStyle w:val="Title"/>
      </w:pPr>
      <w:bookmarkStart w:id="0" w:name="_GoBack"/>
      <w:bookmarkEnd w:id="0"/>
      <w:r>
        <w:t>Untitled</w:t>
      </w:r>
    </w:p>
    <w:p w:rsidR="00372386" w:rsidRDefault="00156152">
      <w:pPr>
        <w:pStyle w:val="Author"/>
      </w:pPr>
      <w:r>
        <w:t>Kushan De Silva</w:t>
      </w:r>
    </w:p>
    <w:p w:rsidR="00372386" w:rsidRDefault="00156152">
      <w:pPr>
        <w:pStyle w:val="Date"/>
      </w:pPr>
      <w:r>
        <w:t>July 4, 2017</w:t>
      </w:r>
    </w:p>
    <w:p w:rsidR="00372386" w:rsidRDefault="00156152">
      <w:pPr>
        <w:pStyle w:val="Heading2"/>
      </w:pPr>
      <w:bookmarkStart w:id="1" w:name="these-exercises-were-from-r-exercises-we"/>
      <w:bookmarkEnd w:id="1"/>
      <w:r>
        <w:t>These exercises were from r-exercises web pag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ntrez)</w:t>
      </w:r>
    </w:p>
    <w:p w:rsidR="00372386" w:rsidRDefault="00156152">
      <w:pPr>
        <w:pStyle w:val="SourceCode"/>
      </w:pPr>
      <w:r>
        <w:rPr>
          <w:rStyle w:val="VerbatimChar"/>
        </w:rPr>
        <w:t>## Warning: package 'rentrez' was built under R version 3.4.1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eqinr)</w:t>
      </w:r>
    </w:p>
    <w:p w:rsidR="00372386" w:rsidRDefault="00156152">
      <w:pPr>
        <w:pStyle w:val="FirstParagraph"/>
      </w:pPr>
      <w:r>
        <w:t>Print all the available data bases which you can access through rentrez package.</w:t>
      </w:r>
    </w:p>
    <w:p w:rsidR="00372386" w:rsidRDefault="0015615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entrez_dbs</w:t>
      </w:r>
      <w:r>
        <w:rPr>
          <w:rStyle w:val="NormalTok"/>
        </w:rPr>
        <w:t>())</w:t>
      </w:r>
    </w:p>
    <w:p w:rsidR="00372386" w:rsidRDefault="00156152">
      <w:pPr>
        <w:pStyle w:val="SourceCode"/>
      </w:pPr>
      <w:r>
        <w:rPr>
          <w:rStyle w:val="VerbatimChar"/>
        </w:rPr>
        <w:t xml:space="preserve">##  [1] "pubmed"          "protein"         "nuccore"        </w:t>
      </w:r>
      <w:r>
        <w:br/>
      </w:r>
      <w:r>
        <w:rPr>
          <w:rStyle w:val="VerbatimChar"/>
        </w:rPr>
        <w:t xml:space="preserve">##  [4] "nucleotide"      "nucgss"          "nucest"         </w:t>
      </w:r>
      <w:r>
        <w:br/>
      </w:r>
      <w:r>
        <w:rPr>
          <w:rStyle w:val="VerbatimChar"/>
        </w:rPr>
        <w:t>##  [7] "structure"       "spar</w:t>
      </w:r>
      <w:r>
        <w:rPr>
          <w:rStyle w:val="VerbatimChar"/>
        </w:rPr>
        <w:t xml:space="preserve">cle"         "genome"         </w:t>
      </w:r>
      <w:r>
        <w:br/>
      </w:r>
      <w:r>
        <w:rPr>
          <w:rStyle w:val="VerbatimChar"/>
        </w:rPr>
        <w:t xml:space="preserve">## [10] "annotinfo"       "assembly"        "bioproject"     </w:t>
      </w:r>
      <w:r>
        <w:br/>
      </w:r>
      <w:r>
        <w:rPr>
          <w:rStyle w:val="VerbatimChar"/>
        </w:rPr>
        <w:t xml:space="preserve">## [13] "biosample"       "blastdbinfo"     "books"          </w:t>
      </w:r>
      <w:r>
        <w:br/>
      </w:r>
      <w:r>
        <w:rPr>
          <w:rStyle w:val="VerbatimChar"/>
        </w:rPr>
        <w:t xml:space="preserve">## [16] "cdd"             "clinvar"         "clone"          </w:t>
      </w:r>
      <w:r>
        <w:br/>
      </w:r>
      <w:r>
        <w:rPr>
          <w:rStyle w:val="VerbatimChar"/>
        </w:rPr>
        <w:t xml:space="preserve">## [19] "gap"             "gapplus"    </w:t>
      </w:r>
      <w:r>
        <w:rPr>
          <w:rStyle w:val="VerbatimChar"/>
        </w:rPr>
        <w:t xml:space="preserve">     "grasp"          </w:t>
      </w:r>
      <w:r>
        <w:br/>
      </w:r>
      <w:r>
        <w:rPr>
          <w:rStyle w:val="VerbatimChar"/>
        </w:rPr>
        <w:t xml:space="preserve">## [22] "dbvar"           "gene"            "gds"            </w:t>
      </w:r>
      <w:r>
        <w:br/>
      </w:r>
      <w:r>
        <w:rPr>
          <w:rStyle w:val="VerbatimChar"/>
        </w:rPr>
        <w:t xml:space="preserve">## [25] "geoprofiles"     "homologene"      "medgen"         </w:t>
      </w:r>
      <w:r>
        <w:br/>
      </w:r>
      <w:r>
        <w:rPr>
          <w:rStyle w:val="VerbatimChar"/>
        </w:rPr>
        <w:t xml:space="preserve">## [28] "mesh"            "ncbisearch"      "nlmcatalog"     </w:t>
      </w:r>
      <w:r>
        <w:br/>
      </w:r>
      <w:r>
        <w:rPr>
          <w:rStyle w:val="VerbatimChar"/>
        </w:rPr>
        <w:t>## [31] "omim"            "orgtrack"        "pm</w:t>
      </w:r>
      <w:r>
        <w:rPr>
          <w:rStyle w:val="VerbatimChar"/>
        </w:rPr>
        <w:t xml:space="preserve">c"            </w:t>
      </w:r>
      <w:r>
        <w:br/>
      </w:r>
      <w:r>
        <w:rPr>
          <w:rStyle w:val="VerbatimChar"/>
        </w:rPr>
        <w:t>## [34] "popset"          "probe"           "proteinclusters"</w:t>
      </w:r>
      <w:r>
        <w:br/>
      </w:r>
      <w:r>
        <w:rPr>
          <w:rStyle w:val="VerbatimChar"/>
        </w:rPr>
        <w:t xml:space="preserve">## [37] "pcassay"         "biosystems"      "pccompound"     </w:t>
      </w:r>
      <w:r>
        <w:br/>
      </w:r>
      <w:r>
        <w:rPr>
          <w:rStyle w:val="VerbatimChar"/>
        </w:rPr>
        <w:t xml:space="preserve">## [40] "pcsubstance"     "pubmedhealth"    "seqannot"       </w:t>
      </w:r>
      <w:r>
        <w:br/>
      </w:r>
      <w:r>
        <w:rPr>
          <w:rStyle w:val="VerbatimChar"/>
        </w:rPr>
        <w:t xml:space="preserve">## [43] "snp"             "sra"             "taxonomy"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46] "biocollections"  "unigene"         "gencoll"        </w:t>
      </w:r>
      <w:r>
        <w:br/>
      </w:r>
      <w:r>
        <w:rPr>
          <w:rStyle w:val="VerbatimChar"/>
        </w:rPr>
        <w:t>## [49] "gtr"</w:t>
      </w:r>
    </w:p>
    <w:p w:rsidR="00372386" w:rsidRDefault="00156152">
      <w:pPr>
        <w:pStyle w:val="FirstParagraph"/>
      </w:pPr>
      <w:r>
        <w:t>Print all the searchable terms in a database.</w:t>
      </w:r>
    </w:p>
    <w:p w:rsidR="00372386" w:rsidRDefault="0015615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entrez_db_searchable</w:t>
      </w:r>
      <w:r>
        <w:rPr>
          <w:rStyle w:val="NormalTok"/>
        </w:rPr>
        <w:t>(</w:t>
      </w:r>
      <w:r>
        <w:rPr>
          <w:rStyle w:val="StringTok"/>
        </w:rPr>
        <w:t>"nuccore"</w:t>
      </w:r>
      <w:r>
        <w:rPr>
          <w:rStyle w:val="NormalTok"/>
        </w:rPr>
        <w:t>))</w:t>
      </w:r>
    </w:p>
    <w:p w:rsidR="00372386" w:rsidRDefault="00156152">
      <w:pPr>
        <w:pStyle w:val="SourceCode"/>
      </w:pPr>
      <w:r>
        <w:rPr>
          <w:rStyle w:val="VerbatimChar"/>
        </w:rPr>
        <w:t>## Searchable fields for database 'nuccore'</w:t>
      </w:r>
      <w:r>
        <w:br/>
      </w:r>
      <w:r>
        <w:rPr>
          <w:rStyle w:val="VerbatimChar"/>
        </w:rPr>
        <w:t>##   ALL     All terms from all searchable f</w:t>
      </w:r>
      <w:r>
        <w:rPr>
          <w:rStyle w:val="VerbatimChar"/>
        </w:rPr>
        <w:t xml:space="preserve">ields </w:t>
      </w:r>
      <w:r>
        <w:br/>
      </w:r>
      <w:r>
        <w:rPr>
          <w:rStyle w:val="VerbatimChar"/>
        </w:rPr>
        <w:t xml:space="preserve">##   UID     Unique number assigned to each sequence </w:t>
      </w:r>
      <w:r>
        <w:br/>
      </w:r>
      <w:r>
        <w:rPr>
          <w:rStyle w:val="VerbatimChar"/>
        </w:rPr>
        <w:t xml:space="preserve">##   FILT    Limits the records </w:t>
      </w:r>
      <w:r>
        <w:br/>
      </w:r>
      <w:r>
        <w:rPr>
          <w:rStyle w:val="VerbatimChar"/>
        </w:rPr>
        <w:t xml:space="preserve">##   WORD    Free text associated with record </w:t>
      </w:r>
      <w:r>
        <w:br/>
      </w:r>
      <w:r>
        <w:rPr>
          <w:rStyle w:val="VerbatimChar"/>
        </w:rPr>
        <w:t xml:space="preserve">##   TITL    Words in definition line </w:t>
      </w:r>
      <w:r>
        <w:br/>
      </w:r>
      <w:r>
        <w:rPr>
          <w:rStyle w:val="VerbatimChar"/>
        </w:rPr>
        <w:t xml:space="preserve">##   KYWD    Nonstandardized terms provided by submitter </w:t>
      </w:r>
      <w:r>
        <w:br/>
      </w:r>
      <w:r>
        <w:rPr>
          <w:rStyle w:val="VerbatimChar"/>
        </w:rPr>
        <w:t>##   AUTH    Autho</w:t>
      </w:r>
      <w:r>
        <w:rPr>
          <w:rStyle w:val="VerbatimChar"/>
        </w:rPr>
        <w:t xml:space="preserve">r(s) of publication </w:t>
      </w:r>
      <w:r>
        <w:br/>
      </w:r>
      <w:r>
        <w:rPr>
          <w:rStyle w:val="VerbatimChar"/>
        </w:rPr>
        <w:t xml:space="preserve">##   JOUR    Journal abbreviation of publication </w:t>
      </w:r>
      <w:r>
        <w:br/>
      </w:r>
      <w:r>
        <w:rPr>
          <w:rStyle w:val="VerbatimChar"/>
        </w:rPr>
        <w:t xml:space="preserve">##   VOL     Volume number of publication </w:t>
      </w:r>
      <w:r>
        <w:br/>
      </w:r>
      <w:r>
        <w:rPr>
          <w:rStyle w:val="VerbatimChar"/>
        </w:rPr>
        <w:lastRenderedPageBreak/>
        <w:t xml:space="preserve">##   ISS     Issue number of publication </w:t>
      </w:r>
      <w:r>
        <w:br/>
      </w:r>
      <w:r>
        <w:rPr>
          <w:rStyle w:val="VerbatimChar"/>
        </w:rPr>
        <w:t xml:space="preserve">##   PAGE    Page number(s) of publication </w:t>
      </w:r>
      <w:r>
        <w:br/>
      </w:r>
      <w:r>
        <w:rPr>
          <w:rStyle w:val="VerbatimChar"/>
        </w:rPr>
        <w:t>##   ORGN    Scientific and common names of organism, an</w:t>
      </w:r>
      <w:r>
        <w:rPr>
          <w:rStyle w:val="VerbatimChar"/>
        </w:rPr>
        <w:t xml:space="preserve">d all higher levels of taxonomy </w:t>
      </w:r>
      <w:r>
        <w:br/>
      </w:r>
      <w:r>
        <w:rPr>
          <w:rStyle w:val="VerbatimChar"/>
        </w:rPr>
        <w:t xml:space="preserve">##   ACCN    Accession number of sequence </w:t>
      </w:r>
      <w:r>
        <w:br/>
      </w:r>
      <w:r>
        <w:rPr>
          <w:rStyle w:val="VerbatimChar"/>
        </w:rPr>
        <w:t xml:space="preserve">##   PACC    Does not include retired secondary accessions </w:t>
      </w:r>
      <w:r>
        <w:br/>
      </w:r>
      <w:r>
        <w:rPr>
          <w:rStyle w:val="VerbatimChar"/>
        </w:rPr>
        <w:t xml:space="preserve">##   GENE    Name of gene associated with sequence </w:t>
      </w:r>
      <w:r>
        <w:br/>
      </w:r>
      <w:r>
        <w:rPr>
          <w:rStyle w:val="VerbatimChar"/>
        </w:rPr>
        <w:t xml:space="preserve">##   PROT    Name of protein associated with sequence </w:t>
      </w:r>
      <w:r>
        <w:br/>
      </w:r>
      <w:r>
        <w:rPr>
          <w:rStyle w:val="VerbatimChar"/>
        </w:rPr>
        <w:t xml:space="preserve">##   ECNO    EC number for enzyme or CAS registry number </w:t>
      </w:r>
      <w:r>
        <w:br/>
      </w:r>
      <w:r>
        <w:rPr>
          <w:rStyle w:val="VerbatimChar"/>
        </w:rPr>
        <w:t xml:space="preserve">##   PDAT    Date sequence added to GenBank </w:t>
      </w:r>
      <w:r>
        <w:br/>
      </w:r>
      <w:r>
        <w:rPr>
          <w:rStyle w:val="VerbatimChar"/>
        </w:rPr>
        <w:t xml:space="preserve">##   MDAT    Date of last update </w:t>
      </w:r>
      <w:r>
        <w:br/>
      </w:r>
      <w:r>
        <w:rPr>
          <w:rStyle w:val="VerbatimChar"/>
        </w:rPr>
        <w:t xml:space="preserve">##   SUBS    CAS chemical name or MEDLINE Substance Name </w:t>
      </w:r>
      <w:r>
        <w:br/>
      </w:r>
      <w:r>
        <w:rPr>
          <w:rStyle w:val="VerbatimChar"/>
        </w:rPr>
        <w:t>##   PROP    Classification by source qualifiers and molecule</w:t>
      </w:r>
      <w:r>
        <w:rPr>
          <w:rStyle w:val="VerbatimChar"/>
        </w:rPr>
        <w:t xml:space="preserve"> type </w:t>
      </w:r>
      <w:r>
        <w:br/>
      </w:r>
      <w:r>
        <w:rPr>
          <w:rStyle w:val="VerbatimChar"/>
        </w:rPr>
        <w:t xml:space="preserve">##   SQID    String identifier for sequence </w:t>
      </w:r>
      <w:r>
        <w:br/>
      </w:r>
      <w:r>
        <w:rPr>
          <w:rStyle w:val="VerbatimChar"/>
        </w:rPr>
        <w:t xml:space="preserve">##   GPRJ    BioProject </w:t>
      </w:r>
      <w:r>
        <w:br/>
      </w:r>
      <w:r>
        <w:rPr>
          <w:rStyle w:val="VerbatimChar"/>
        </w:rPr>
        <w:t xml:space="preserve">##   SLEN    Length of sequence </w:t>
      </w:r>
      <w:r>
        <w:br/>
      </w:r>
      <w:r>
        <w:rPr>
          <w:rStyle w:val="VerbatimChar"/>
        </w:rPr>
        <w:t xml:space="preserve">##   FKEY    Feature annotated on sequence </w:t>
      </w:r>
      <w:r>
        <w:br/>
      </w:r>
      <w:r>
        <w:rPr>
          <w:rStyle w:val="VerbatimChar"/>
        </w:rPr>
        <w:t xml:space="preserve">##   PORG    Scientific and common names of primary organism, and all higher levels of taxonomy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COMP    Component accessions for an assembly </w:t>
      </w:r>
      <w:r>
        <w:br/>
      </w:r>
      <w:r>
        <w:rPr>
          <w:rStyle w:val="VerbatimChar"/>
        </w:rPr>
        <w:t xml:space="preserve">##   ASSM    Assembly </w:t>
      </w:r>
      <w:r>
        <w:br/>
      </w:r>
      <w:r>
        <w:rPr>
          <w:rStyle w:val="VerbatimChar"/>
        </w:rPr>
        <w:t xml:space="preserve">##   DIV     Division </w:t>
      </w:r>
      <w:r>
        <w:br/>
      </w:r>
      <w:r>
        <w:rPr>
          <w:rStyle w:val="VerbatimChar"/>
        </w:rPr>
        <w:t xml:space="preserve">##   STRN    Strain </w:t>
      </w:r>
      <w:r>
        <w:br/>
      </w:r>
      <w:r>
        <w:rPr>
          <w:rStyle w:val="VerbatimChar"/>
        </w:rPr>
        <w:t xml:space="preserve">##   ISOL    Isolate </w:t>
      </w:r>
      <w:r>
        <w:br/>
      </w:r>
      <w:r>
        <w:rPr>
          <w:rStyle w:val="VerbatimChar"/>
        </w:rPr>
        <w:t xml:space="preserve">##   CULT    Cultivar </w:t>
      </w:r>
      <w:r>
        <w:br/>
      </w:r>
      <w:r>
        <w:rPr>
          <w:rStyle w:val="VerbatimChar"/>
        </w:rPr>
        <w:t xml:space="preserve">##   BRD     Breed </w:t>
      </w:r>
      <w:r>
        <w:br/>
      </w:r>
      <w:r>
        <w:rPr>
          <w:rStyle w:val="VerbatimChar"/>
        </w:rPr>
        <w:t>##   BIOS    BioSample</w:t>
      </w:r>
    </w:p>
    <w:p w:rsidR="00372386" w:rsidRDefault="00156152">
      <w:pPr>
        <w:pStyle w:val="FirstParagraph"/>
      </w:pPr>
      <w:r>
        <w:t>Display the details of any database of your choice.</w:t>
      </w:r>
    </w:p>
    <w:p w:rsidR="00372386" w:rsidRDefault="00156152">
      <w:pPr>
        <w:pStyle w:val="SourceCode"/>
      </w:pPr>
      <w:r>
        <w:rPr>
          <w:rStyle w:val="KeywordTok"/>
        </w:rPr>
        <w:t>pri</w:t>
      </w:r>
      <w:r>
        <w:rPr>
          <w:rStyle w:val="KeywordTok"/>
        </w:rPr>
        <w:t>nt</w:t>
      </w:r>
      <w:r>
        <w:rPr>
          <w:rStyle w:val="NormalTok"/>
        </w:rPr>
        <w:t>(</w:t>
      </w:r>
      <w:r>
        <w:rPr>
          <w:rStyle w:val="KeywordTok"/>
        </w:rPr>
        <w:t>entrez_db_summary</w:t>
      </w:r>
      <w:r>
        <w:rPr>
          <w:rStyle w:val="NormalTok"/>
        </w:rPr>
        <w:t>(</w:t>
      </w:r>
      <w:r>
        <w:rPr>
          <w:rStyle w:val="StringTok"/>
        </w:rPr>
        <w:t>"protein"</w:t>
      </w:r>
      <w:r>
        <w:rPr>
          <w:rStyle w:val="NormalTok"/>
        </w:rPr>
        <w:t>))</w:t>
      </w:r>
    </w:p>
    <w:p w:rsidR="00372386" w:rsidRDefault="00156152">
      <w:pPr>
        <w:pStyle w:val="SourceCode"/>
      </w:pPr>
      <w:r>
        <w:rPr>
          <w:rStyle w:val="VerbatimChar"/>
        </w:rPr>
        <w:t>##  DbName: protein</w:t>
      </w:r>
      <w:r>
        <w:br/>
      </w:r>
      <w:r>
        <w:rPr>
          <w:rStyle w:val="VerbatimChar"/>
        </w:rPr>
        <w:t>##  MenuName: Protein</w:t>
      </w:r>
      <w:r>
        <w:br/>
      </w:r>
      <w:r>
        <w:rPr>
          <w:rStyle w:val="VerbatimChar"/>
        </w:rPr>
        <w:t>##  Description: Protein sequence record</w:t>
      </w:r>
      <w:r>
        <w:br/>
      </w:r>
      <w:r>
        <w:rPr>
          <w:rStyle w:val="VerbatimChar"/>
        </w:rPr>
        <w:t>##  DbBuild: Build170701-1801m.1</w:t>
      </w:r>
      <w:r>
        <w:br/>
      </w:r>
      <w:r>
        <w:rPr>
          <w:rStyle w:val="VerbatimChar"/>
        </w:rPr>
        <w:t>##  Count: 411103262</w:t>
      </w:r>
      <w:r>
        <w:br/>
      </w:r>
      <w:r>
        <w:rPr>
          <w:rStyle w:val="VerbatimChar"/>
        </w:rPr>
        <w:t>##  LastUpdate: 2017/07/03 04:32</w:t>
      </w:r>
    </w:p>
    <w:p w:rsidR="00372386" w:rsidRDefault="00156152">
      <w:pPr>
        <w:pStyle w:val="FirstParagraph"/>
      </w:pPr>
      <w:r>
        <w:t>Retrieve and print 10 ids of nucleotide sequences fro</w:t>
      </w:r>
      <w:r>
        <w:t>m nuccore database about Human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rentrez)</w:t>
      </w:r>
      <w:r>
        <w:br/>
      </w:r>
      <w:r>
        <w:rPr>
          <w:rStyle w:val="NormalTok"/>
        </w:rPr>
        <w:t>human &lt;-</w:t>
      </w:r>
      <w:r>
        <w:rPr>
          <w:rStyle w:val="StringTok"/>
        </w:rPr>
        <w:t xml:space="preserve"> "Homo Sapiens[Organism]"</w:t>
      </w:r>
      <w:r>
        <w:br/>
      </w:r>
      <w:r>
        <w:rPr>
          <w:rStyle w:val="NormalTok"/>
        </w:rPr>
        <w:t>human_search &lt;-</w:t>
      </w:r>
      <w:r>
        <w:rPr>
          <w:rStyle w:val="StringTok"/>
        </w:rPr>
        <w:t xml:space="preserve"> </w:t>
      </w:r>
      <w:r>
        <w:rPr>
          <w:rStyle w:val="KeywordTok"/>
        </w:rPr>
        <w:t>entrez_search</w:t>
      </w:r>
      <w:r>
        <w:rPr>
          <w:rStyle w:val="NormalTok"/>
        </w:rPr>
        <w:t>(</w:t>
      </w:r>
      <w:r>
        <w:rPr>
          <w:rStyle w:val="DataTypeTok"/>
        </w:rPr>
        <w:t>db=</w:t>
      </w:r>
      <w:r>
        <w:rPr>
          <w:rStyle w:val="StringTok"/>
        </w:rPr>
        <w:t>"nuccore"</w:t>
      </w:r>
      <w:r>
        <w:rPr>
          <w:rStyle w:val="NormalTok"/>
        </w:rPr>
        <w:t xml:space="preserve">, </w:t>
      </w:r>
      <w:r>
        <w:rPr>
          <w:rStyle w:val="DataTypeTok"/>
        </w:rPr>
        <w:t>term=</w:t>
      </w:r>
      <w:r>
        <w:rPr>
          <w:rStyle w:val="NormalTok"/>
        </w:rPr>
        <w:t xml:space="preserve">human, </w:t>
      </w:r>
      <w:r>
        <w:rPr>
          <w:rStyle w:val="DataTypeTok"/>
        </w:rPr>
        <w:t>ret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human_search$ids)</w:t>
      </w:r>
    </w:p>
    <w:p w:rsidR="00372386" w:rsidRDefault="00156152">
      <w:pPr>
        <w:pStyle w:val="SourceCode"/>
      </w:pPr>
      <w:r>
        <w:rPr>
          <w:rStyle w:val="VerbatimChar"/>
        </w:rPr>
        <w:t>##  [1] "1214357213" "1214357212" "1214357211" "1214357210" "1214357209"</w:t>
      </w:r>
      <w:r>
        <w:br/>
      </w:r>
      <w:r>
        <w:rPr>
          <w:rStyle w:val="VerbatimChar"/>
        </w:rPr>
        <w:t xml:space="preserve">##  [6] </w:t>
      </w:r>
      <w:r>
        <w:rPr>
          <w:rStyle w:val="VerbatimChar"/>
        </w:rPr>
        <w:t>"1214357208" "1214357207" "1214357206" "1214357205" "1214357204"</w:t>
      </w:r>
    </w:p>
    <w:p w:rsidR="00372386" w:rsidRDefault="00156152">
      <w:pPr>
        <w:pStyle w:val="FirstParagraph"/>
      </w:pPr>
      <w:r>
        <w:t>Retrieve and print 20 ids of protein sequences from protein database about Human.</w:t>
      </w:r>
    </w:p>
    <w:p w:rsidR="00372386" w:rsidRDefault="0015615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 (rentrez)</w:t>
      </w:r>
      <w:r>
        <w:br/>
      </w:r>
      <w:r>
        <w:rPr>
          <w:rStyle w:val="NormalTok"/>
        </w:rPr>
        <w:t>human &lt;-</w:t>
      </w:r>
      <w:r>
        <w:rPr>
          <w:rStyle w:val="StringTok"/>
        </w:rPr>
        <w:t xml:space="preserve"> "Homo Sapiens[Organism]"</w:t>
      </w:r>
      <w:r>
        <w:br/>
      </w:r>
      <w:r>
        <w:rPr>
          <w:rStyle w:val="NormalTok"/>
        </w:rPr>
        <w:t>protein_search &lt;-</w:t>
      </w:r>
      <w:r>
        <w:rPr>
          <w:rStyle w:val="StringTok"/>
        </w:rPr>
        <w:t xml:space="preserve"> </w:t>
      </w:r>
      <w:r>
        <w:rPr>
          <w:rStyle w:val="KeywordTok"/>
        </w:rPr>
        <w:t>entrez_search</w:t>
      </w:r>
      <w:r>
        <w:rPr>
          <w:rStyle w:val="NormalTok"/>
        </w:rPr>
        <w:t>(</w:t>
      </w:r>
      <w:r>
        <w:rPr>
          <w:rStyle w:val="DataTypeTok"/>
        </w:rPr>
        <w:t>db=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, </w:t>
      </w:r>
      <w:r>
        <w:rPr>
          <w:rStyle w:val="DataTypeTok"/>
        </w:rPr>
        <w:t>ret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otein_search$ids)</w:t>
      </w:r>
    </w:p>
    <w:p w:rsidR="00372386" w:rsidRDefault="00156152">
      <w:pPr>
        <w:pStyle w:val="SourceCode"/>
      </w:pPr>
      <w:r>
        <w:rPr>
          <w:rStyle w:val="VerbatimChar"/>
        </w:rPr>
        <w:t>##  [1] "1213953399" "1213953397" "1213953394" "1213953388" "1213953386"</w:t>
      </w:r>
      <w:r>
        <w:br/>
      </w:r>
      <w:r>
        <w:rPr>
          <w:rStyle w:val="VerbatimChar"/>
        </w:rPr>
        <w:t>##  [6] "1213953384" "1213953382" "1213953380" "1213953376" "1213953371"</w:t>
      </w:r>
      <w:r>
        <w:br/>
      </w:r>
      <w:r>
        <w:rPr>
          <w:rStyle w:val="VerbatimChar"/>
        </w:rPr>
        <w:t>## [11] "1213953369" "1213953363" "1213953361" "1213953359" "12139</w:t>
      </w:r>
      <w:r>
        <w:rPr>
          <w:rStyle w:val="VerbatimChar"/>
        </w:rPr>
        <w:t>53356"</w:t>
      </w:r>
      <w:r>
        <w:br/>
      </w:r>
      <w:r>
        <w:rPr>
          <w:rStyle w:val="VerbatimChar"/>
        </w:rPr>
        <w:t>## [16] "1213953353" "1213953351" "1213953349" "1213953347" "1213953345"</w:t>
      </w:r>
    </w:p>
    <w:p w:rsidR="00372386" w:rsidRDefault="00156152">
      <w:pPr>
        <w:pStyle w:val="FirstParagraph"/>
      </w:pPr>
      <w:r>
        <w:t>Create a Fasta File for a particular human protein sequence from the listed id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rentrez)</w:t>
      </w:r>
      <w:r>
        <w:br/>
      </w:r>
      <w:r>
        <w:rPr>
          <w:rStyle w:val="NormalTok"/>
        </w:rPr>
        <w:t>human &lt;-</w:t>
      </w:r>
      <w:r>
        <w:rPr>
          <w:rStyle w:val="StringTok"/>
        </w:rPr>
        <w:t xml:space="preserve"> "Homo Sapiens[Organism]"</w:t>
      </w:r>
      <w:r>
        <w:br/>
      </w:r>
      <w:r>
        <w:rPr>
          <w:rStyle w:val="NormalTok"/>
        </w:rPr>
        <w:t>human_seqs &lt;-</w:t>
      </w:r>
      <w:r>
        <w:rPr>
          <w:rStyle w:val="StringTok"/>
        </w:rPr>
        <w:t xml:space="preserve"> </w:t>
      </w:r>
      <w:r>
        <w:rPr>
          <w:rStyle w:val="KeywordTok"/>
        </w:rPr>
        <w:t>entrez_fetch</w:t>
      </w:r>
      <w:r>
        <w:rPr>
          <w:rStyle w:val="NormalTok"/>
        </w:rPr>
        <w:t>(</w:t>
      </w:r>
      <w:r>
        <w:rPr>
          <w:rStyle w:val="DataTypeTok"/>
        </w:rPr>
        <w:t>db=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DataTypeTok"/>
        </w:rPr>
        <w:t>id</w:t>
      </w:r>
      <w:r>
        <w:rPr>
          <w:rStyle w:val="DataTypeTok"/>
        </w:rPr>
        <w:t>=</w:t>
      </w:r>
      <w:r>
        <w:rPr>
          <w:rStyle w:val="DecValTok"/>
        </w:rPr>
        <w:t>324120908</w:t>
      </w:r>
      <w:r>
        <w:rPr>
          <w:rStyle w:val="NormalTok"/>
        </w:rPr>
        <w:t xml:space="preserve">, </w:t>
      </w:r>
      <w:r>
        <w:rPr>
          <w:rStyle w:val="DataTypeTok"/>
        </w:rPr>
        <w:t>rettype=</w:t>
      </w:r>
      <w:r>
        <w:rPr>
          <w:rStyle w:val="StringTok"/>
        </w:rPr>
        <w:t>"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human_seqs, </w:t>
      </w:r>
      <w:r>
        <w:rPr>
          <w:rStyle w:val="DataTypeTok"/>
        </w:rPr>
        <w:t>file=</w:t>
      </w:r>
      <w:r>
        <w:rPr>
          <w:rStyle w:val="StringTok"/>
        </w:rPr>
        <w:t>"seq2.fasta"</w:t>
      </w:r>
      <w:r>
        <w:rPr>
          <w:rStyle w:val="NormalTok"/>
        </w:rPr>
        <w:t>)</w:t>
      </w:r>
    </w:p>
    <w:p w:rsidR="00372386" w:rsidRDefault="00156152">
      <w:pPr>
        <w:pStyle w:val="FirstParagraph"/>
      </w:pPr>
      <w:r>
        <w:t>Create a Fasta File for a particular human nucleotide sequence from the listed id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rentrez)</w:t>
      </w:r>
      <w:r>
        <w:br/>
      </w:r>
      <w:r>
        <w:rPr>
          <w:rStyle w:val="NormalTok"/>
        </w:rPr>
        <w:t>human &lt;-</w:t>
      </w:r>
      <w:r>
        <w:rPr>
          <w:rStyle w:val="StringTok"/>
        </w:rPr>
        <w:t xml:space="preserve"> "Homo Sapiens[Organism]"</w:t>
      </w:r>
      <w:r>
        <w:br/>
      </w:r>
      <w:r>
        <w:rPr>
          <w:rStyle w:val="NormalTok"/>
        </w:rPr>
        <w:t>human_seqs &lt;-</w:t>
      </w:r>
      <w:r>
        <w:rPr>
          <w:rStyle w:val="StringTok"/>
        </w:rPr>
        <w:t xml:space="preserve"> </w:t>
      </w:r>
      <w:r>
        <w:rPr>
          <w:rStyle w:val="KeywordTok"/>
        </w:rPr>
        <w:t>entrez_fetch</w:t>
      </w:r>
      <w:r>
        <w:rPr>
          <w:rStyle w:val="NormalTok"/>
        </w:rPr>
        <w:t>(</w:t>
      </w:r>
      <w:r>
        <w:rPr>
          <w:rStyle w:val="DataTypeTok"/>
        </w:rPr>
        <w:t>db=</w:t>
      </w:r>
      <w:r>
        <w:rPr>
          <w:rStyle w:val="StringTok"/>
        </w:rPr>
        <w:t>"nuccore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DecValTok"/>
        </w:rPr>
        <w:t>1179910149</w:t>
      </w:r>
      <w:r>
        <w:rPr>
          <w:rStyle w:val="NormalTok"/>
        </w:rPr>
        <w:t xml:space="preserve">, </w:t>
      </w:r>
      <w:r>
        <w:rPr>
          <w:rStyle w:val="DataTypeTok"/>
        </w:rPr>
        <w:t>rettype=</w:t>
      </w:r>
      <w:r>
        <w:rPr>
          <w:rStyle w:val="StringTok"/>
        </w:rPr>
        <w:t>"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human_seqs, 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</w:p>
    <w:p w:rsidR="00372386" w:rsidRDefault="00156152">
      <w:pPr>
        <w:pStyle w:val="FirstParagraph"/>
      </w:pPr>
      <w:r>
        <w:t>Open the Nucleotide Fasta file and print the details using seqinr packag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 xml:space="preserve">, </w:t>
      </w:r>
      <w:r>
        <w:rPr>
          <w:rStyle w:val="DataTypeTok"/>
        </w:rPr>
        <w:t>as.str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qtype=</w:t>
      </w:r>
      <w:r>
        <w:rPr>
          <w:rStyle w:val="StringTok"/>
        </w:rPr>
        <w:t>"DN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equ)</w:t>
      </w:r>
    </w:p>
    <w:p w:rsidR="00372386" w:rsidRDefault="00156152">
      <w:pPr>
        <w:pStyle w:val="SourceCode"/>
      </w:pPr>
      <w:r>
        <w:rPr>
          <w:rStyle w:val="VerbatimChar"/>
        </w:rPr>
        <w:t>## $NM_006078.4</w:t>
      </w:r>
      <w:r>
        <w:br/>
      </w:r>
      <w:r>
        <w:rPr>
          <w:rStyle w:val="VerbatimChar"/>
        </w:rPr>
        <w:t>## [1] "tccttttctttttaaaaaaaaaacactgcaactggaacagtttctgatctcaaaaggcaagcctcttcccgtgtgatctttataatttacactcttttccgtgagctttcttacctccctttttttataactctccatattctctattcatacatatatccattatattagtagtggaataatttttatttttatttattttttttggctttagtacttgcaccctcacacacactctcccgagaacc</w:t>
      </w:r>
      <w:r>
        <w:rPr>
          <w:rStyle w:val="VerbatimChar"/>
        </w:rPr>
        <w:t>agaagtcggttgggtgtttatataatgaagaattatggggctgtttgatcgaggtgttcaaatgcttttaaccaccgttggtgctttcgctgccttcagcctgatgaccatagctgtgggaaccgactattggctctactccagaggggtttgcaagaccaaaagtgtcagtgagaatgaaaccagcaaaaagaacgaggaagttatgacccattccggattatggagaacctgctgcctagaagggaatttcaaa</w:t>
      </w:r>
      <w:r>
        <w:rPr>
          <w:rStyle w:val="VerbatimChar"/>
        </w:rPr>
        <w:t>ggtctgtgcaagcaaattgatcacttcccagaggatgcagattacgaagctgacacagcagaatatttcctccgggccgtgagggcctccagcattttcccaatcctgagtgtgattctgcttttcatgggtggcctctgcatcgcagccagcgagttctacaaaactcgacacaacatcatcctgagtgccggcatcttcttcgtgtctgcaggtctgagtaacatcattggcatcatagtgtacatatctgcca</w:t>
      </w:r>
      <w:r>
        <w:rPr>
          <w:rStyle w:val="VerbatimChar"/>
        </w:rPr>
        <w:t>atgccggagacccctccaagagcgactccaaaaagaatagttactcatacggctggtccttctacttcggggccctgtccttcatcatcgccgagatggtcggggtgctggcggtgcacatgtttatcgaccggcacaaacagctgcgggccacggcccgcgccacggactacctccaggcctctgccatcacccgcatccccagctaccgctaccgctaccagcgccgcagccgctccagctcgcgctccacgga</w:t>
      </w:r>
      <w:r>
        <w:rPr>
          <w:rStyle w:val="VerbatimChar"/>
        </w:rPr>
        <w:t>gccctcacactccagggacgcctcccccgtgggcatcaagggcttcaacaccctgccgtccacggagatctccatgtacacgctcagcagggaccccctgaaggccgccaccacgcccaccgccacctacaactccgacagggataacagcttcctccaggttcacaactgtatccagaaggagaacaaggactctctccactccaacacagccaaccgccggaccacccccgtataaagaccgcgggcctcgcca</w:t>
      </w:r>
      <w:r>
        <w:rPr>
          <w:rStyle w:val="VerbatimChar"/>
        </w:rPr>
        <w:t>gaagaccgcgggaggagggcgcggtccccgggggcggggcggggcggggagacccagaccctccgctgggagaccttccaaaagcaaaaacaaaaaacaaaaaaaacaaaaaaacaaaaaacaaaaaaacacacacacacaaaaaaagagaaaaaacataacaagtaaattttaaaaaaaagaacaaaatataagaggaacaaagaagcaaaacaacaggaaatgtgggaaaatataaacgagggaagaaaacaaa</w:t>
      </w:r>
      <w:r>
        <w:rPr>
          <w:rStyle w:val="VerbatimChar"/>
        </w:rPr>
        <w:t>ctttaaaaaaaagcgagagggataaaaaattaaaaatagaaaataaatctaaaagaaaatgcatgatttcccatgtaccat</w:t>
      </w:r>
      <w:r>
        <w:rPr>
          <w:rStyle w:val="VerbatimChar"/>
        </w:rPr>
        <w:lastRenderedPageBreak/>
        <w:t>tattttaacatttaataaaaatcaatttaaatgaaaaaataaaagggaaccaagataacattaaagcaaaaaaaaaaaaaatgagaacagaaaggaaaggggatgtcctttgtatttttcagggtttatgttactttttttttttttttttaactcggggagagttacttttctg</w:t>
      </w:r>
      <w:r>
        <w:rPr>
          <w:rStyle w:val="VerbatimChar"/>
        </w:rPr>
        <w:t>ttccctttaacccccagcgggccctgcctccctgggagattggggggcgagactcaggggccctggggccaggtgagcctgcagtcactgccaggtccctggagcccctgggtgggtgccccaggaactccaggaaggctcagagctcgagccggctccgcccagcattgatggggcaatcgtaggcctccaggtgaccgagcccttgtccctcctctccgttagggtgcctggaggggggtacacttggggcttg</w:t>
      </w:r>
      <w:r>
        <w:rPr>
          <w:rStyle w:val="VerbatimChar"/>
        </w:rPr>
        <w:t>cctggccccaggttcccagtccttaatgctccttaacccactgtgatgacttcctaggccttgaggaaagggaaggagaggggaggctgccggtggcttaccaagatgccggaaaccccggaatcctcagggtgagcctcttggggtcatgtccccaagctcctgtccttggggtcaggagatgccacccccccccccgggggacatgaaacagctctccctcctcacccctcacctcagggccacctgatgaccc</w:t>
      </w:r>
      <w:r>
        <w:rPr>
          <w:rStyle w:val="VerbatimChar"/>
        </w:rPr>
        <w:t>tggggcgatggtggaccccctgactcataagccccccagtcccctgggaagggggttcattgaccctttgggggtccttggactcactgatgcccccttggggcccagcgggttcaacaatgacactgcaaaaaggcttctttttacaaaagaaaaaggaaaaacaagtggtgatttttttttaataaaaaaaccacagactataaataaatgtaaatacaaaataagtggatttacttgcaagaaaatcagatag</w:t>
      </w:r>
      <w:r>
        <w:rPr>
          <w:rStyle w:val="VerbatimChar"/>
        </w:rPr>
        <w:t>tatttttcttttaattcttttccagctttaaactgtgaaaacaaaaaatggggcggggtgggggacttaaactttagcagggaacttgtaaagaaaaaaaaaacagaaaacgaatatacaaatccatttacaaaaacaaagcaaaaccgttgtgagaggtgagagctgggcttgaaggttggagggagtagcggaaggtcccagtgagctgcagggggtctctgtgatggaaaggtggcttcctcagacaaggaag</w:t>
      </w:r>
      <w:r>
        <w:rPr>
          <w:rStyle w:val="VerbatimChar"/>
        </w:rPr>
        <w:t>gtgctgcgaatgggggaagacagaatccaacaaagaaagagaccacacaccccacacgcacacaggcacgttcacacacacatacacagtccacttagcccagcactgcagtcactcacagggacacactcagtctcaacccttccatcccatacacggccaggggcgtggctcaaaggaaattgactcatgccctccaaagccatggacgacaacaactccacactggcctttgtgttcattcacaacctcccaa</w:t>
      </w:r>
      <w:r>
        <w:rPr>
          <w:rStyle w:val="VerbatimChar"/>
        </w:rPr>
        <w:t>cagagcatacacatgaacacacacatgcacacatacccacacacgcacacatacccacacacacacacacaccactcgcatgcatgggaagggcacccgtctagaatccaggactggattccggaattccttgctgcatggcctctctgggccttaattttccccccatgtaagcatgtggattgacccagagaagcactaaaggcccattcttgctctatgtatctgtgacttaagatctgccacctgccccgag</w:t>
      </w:r>
      <w:r>
        <w:rPr>
          <w:rStyle w:val="VerbatimChar"/>
        </w:rPr>
        <w:t>gatatgccagggatgaccaggacagctgccaccaagcccccaggctcatcatcagtcagcctctcagacacacacacacacacacaccatatacctcctcactgtgctccccgaacacctgcccccacatccaatgtcaaagcaaaaatacacacatgtgagcaaacataaagctgttcaggcaaagaggggaaagacgcaggggtccccaaagcccttcttcactttgtgtccccttgctgcgatcatggagagt</w:t>
      </w:r>
      <w:r>
        <w:rPr>
          <w:rStyle w:val="VerbatimChar"/>
        </w:rPr>
        <w:t>taaagaggcttccttgggagaagagctctgccaccagggcttccccagtgtctttgggggtctgtgaaaaagaggatcctctgaggtttactgggagggctcaaggctgagggaatggagaggaaaattttagcagttccatcccagtgtaaggaccaaccccaaaagttaaacttgcaccacagactaaaggtcaagggcatcctgtgtttctcccctttcttccccagagtgacaagggccagttcagactgac</w:t>
      </w:r>
      <w:r>
        <w:rPr>
          <w:rStyle w:val="VerbatimChar"/>
        </w:rPr>
        <w:t>agaaatccaacagctttcctgagctggaaatttcagaacagtctgcaagttactcccaggtgactgaaggtcaaggtgaggcccccctgcctctgcctgcgagtctcccccggtttgcatttttcttgacaccggcatttcctgaggttgagctctctggggagttctagagaatggctagtaaggctttttgagcttgcacatctcacctgcctttcctgtcttttgcctgggaaaggaaagttattttcccagg</w:t>
      </w:r>
      <w:r>
        <w:rPr>
          <w:rStyle w:val="VerbatimChar"/>
        </w:rPr>
        <w:t>tcagcaaggggcagaacatcggccagcccagcccagaagtacagggggaggtcatgggccctggggcagaacaatgggagacaattcaaggtgtggtaacaacaaccaagttgccctcagtctgggcagaaactgaactctacccctctcccaccccaatcttgcccgccatcccaccagattccagacctaaagggatcaaggatgagagcgaagggagaagggagggtccccaagaaaaccgcacccaagcgag</w:t>
      </w:r>
      <w:r>
        <w:rPr>
          <w:rStyle w:val="VerbatimChar"/>
        </w:rPr>
        <w:t>cactgtctgaagagaaaaactagctccagttctccgaattctggcagagcgtctgggaaggcgatcagtgcttctttccatggcgcaaggcctgggttctgggtgtgcttgaagaaagccactggggtgtggggtgacatcgccatggctgagaaggggctagggggtccggagggaaggagccaggaccggaactgcaagggcgttgctgcccaggggtgtggatgattgctcatgtccagctcagaccagttca</w:t>
      </w:r>
      <w:r>
        <w:rPr>
          <w:rStyle w:val="VerbatimChar"/>
        </w:rPr>
        <w:t>agaaactaacctccatttattttcttggtgagtcctttttttttttttcagactgttaacagaaaaaaaattttaaaaagcagaaaactgaaaaaaaaaatcctggtacatgaaataaagattttttttttttata"</w:t>
      </w:r>
      <w:r>
        <w:br/>
      </w:r>
      <w:r>
        <w:rPr>
          <w:rStyle w:val="VerbatimChar"/>
        </w:rPr>
        <w:t>## attr(,"name")</w:t>
      </w:r>
      <w:r>
        <w:br/>
      </w:r>
      <w:r>
        <w:rPr>
          <w:rStyle w:val="VerbatimChar"/>
        </w:rPr>
        <w:t>## [1] "NM_006078.4"</w:t>
      </w:r>
      <w:r>
        <w:br/>
      </w:r>
      <w:r>
        <w:rPr>
          <w:rStyle w:val="VerbatimChar"/>
        </w:rPr>
        <w:t>## attr(,"Annot")</w:t>
      </w:r>
      <w:r>
        <w:br/>
      </w:r>
      <w:r>
        <w:rPr>
          <w:rStyle w:val="VerbatimChar"/>
        </w:rPr>
        <w:t>## [1] "&gt;NM_006078.4 Homo sapiens calcium voltage-gated channe</w:t>
      </w:r>
      <w:r>
        <w:rPr>
          <w:rStyle w:val="VerbatimChar"/>
        </w:rPr>
        <w:t>l auxiliary subunit gamma 2 (CACNG2), mRNA"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SeqFastadna"</w:t>
      </w:r>
    </w:p>
    <w:p w:rsidR="00372386" w:rsidRDefault="00156152">
      <w:pPr>
        <w:pStyle w:val="FirstParagraph"/>
      </w:pPr>
      <w:r>
        <w:t>Open the Protein Fasta file and print the details using seqinr package.</w:t>
      </w:r>
    </w:p>
    <w:p w:rsidR="00372386" w:rsidRDefault="0015615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 (rentrez)</w:t>
      </w:r>
      <w:r>
        <w:br/>
      </w:r>
      <w:r>
        <w:rPr>
          <w:rStyle w:val="NormalTok"/>
        </w:rPr>
        <w:t>human &lt;-</w:t>
      </w:r>
      <w:r>
        <w:rPr>
          <w:rStyle w:val="StringTok"/>
        </w:rPr>
        <w:t xml:space="preserve"> "Homo Sapiens[Organism]"</w:t>
      </w:r>
      <w:r>
        <w:br/>
      </w:r>
      <w:r>
        <w:rPr>
          <w:rStyle w:val="NormalTok"/>
        </w:rPr>
        <w:t>human_seqs &lt;-</w:t>
      </w:r>
      <w:r>
        <w:rPr>
          <w:rStyle w:val="StringTok"/>
        </w:rPr>
        <w:t xml:space="preserve"> </w:t>
      </w:r>
      <w:r>
        <w:rPr>
          <w:rStyle w:val="KeywordTok"/>
        </w:rPr>
        <w:t>entrez_fetch</w:t>
      </w:r>
      <w:r>
        <w:rPr>
          <w:rStyle w:val="NormalTok"/>
        </w:rPr>
        <w:t>(</w:t>
      </w:r>
      <w:r>
        <w:rPr>
          <w:rStyle w:val="DataTypeTok"/>
        </w:rPr>
        <w:t>db=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DataTypeTok"/>
        </w:rPr>
        <w:t>id=</w:t>
      </w:r>
      <w:r>
        <w:rPr>
          <w:rStyle w:val="DecValTok"/>
        </w:rPr>
        <w:t>32412</w:t>
      </w:r>
      <w:r>
        <w:rPr>
          <w:rStyle w:val="DecValTok"/>
        </w:rPr>
        <w:t>0908</w:t>
      </w:r>
      <w:r>
        <w:rPr>
          <w:rStyle w:val="NormalTok"/>
        </w:rPr>
        <w:t xml:space="preserve">, </w:t>
      </w:r>
      <w:r>
        <w:rPr>
          <w:rStyle w:val="DataTypeTok"/>
        </w:rPr>
        <w:t>rettype=</w:t>
      </w:r>
      <w:r>
        <w:rPr>
          <w:rStyle w:val="StringTok"/>
        </w:rPr>
        <w:t>"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human_seqs, </w:t>
      </w:r>
      <w:r>
        <w:rPr>
          <w:rStyle w:val="DataTypeTok"/>
        </w:rPr>
        <w:t>file=</w:t>
      </w:r>
      <w:r>
        <w:rPr>
          <w:rStyle w:val="StringTok"/>
        </w:rPr>
        <w:t>"seq2.fasta"</w:t>
      </w:r>
      <w:r>
        <w:rPr>
          <w:rStyle w:val="NormalTok"/>
        </w:rPr>
        <w:t>)</w:t>
      </w:r>
    </w:p>
    <w:p w:rsidR="00372386" w:rsidRDefault="00156152">
      <w:pPr>
        <w:pStyle w:val="FirstParagraph"/>
      </w:pPr>
      <w:r>
        <w:t>Open the Nucleotide Fasta file and print only sequence from the created Fasta file striping all other information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 xml:space="preserve">, </w:t>
      </w:r>
      <w:r>
        <w:rPr>
          <w:rStyle w:val="DataTypeTok"/>
        </w:rPr>
        <w:t>as.str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qtype=</w:t>
      </w:r>
      <w:r>
        <w:rPr>
          <w:rStyle w:val="StringTok"/>
        </w:rPr>
        <w:t>"</w:t>
      </w:r>
      <w:r>
        <w:rPr>
          <w:rStyle w:val="StringTok"/>
        </w:rPr>
        <w:t>DNA"</w:t>
      </w:r>
      <w:r>
        <w:rPr>
          <w:rStyle w:val="NormalTok"/>
        </w:rPr>
        <w:t xml:space="preserve">, </w:t>
      </w:r>
      <w:r>
        <w:rPr>
          <w:rStyle w:val="DataTypeTok"/>
        </w:rPr>
        <w:t>strip.desc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qon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eq1)</w:t>
      </w:r>
    </w:p>
    <w:p w:rsidR="00372386" w:rsidRDefault="0015615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TCCTTTTCTTTTTAAAAAAAAAACACTGCAACTGGAACAGTTTCTGATCTCAAAAGGCAAGCCTCTTCCCGTGTGATCTTTATAATTTACACTCTTTTCCGTGAGCTTTCTTACCTCCCTTTTTTTATAACTCTCCATATTCTCTATTCATACATATATCCATTATATTAGTAGTGGAATAATTTTTATTTTTATTTATTTTTTTTGGCTTTAGTACTTGCACCCTCACACACACTCTCCCGAGAACC</w:t>
      </w:r>
      <w:r>
        <w:rPr>
          <w:rStyle w:val="VerbatimChar"/>
        </w:rPr>
        <w:t>AGAAGTCGGTTGGGTGTTTATATAATGAAGAATTATGGGGCTGTTTGATCGAGGTGTTCAAATGCTTTTAACCACCGTTGGTGCTTTCGCTGCCTTCAGCCTGATGACCATAGCTGTGGGAACCGACTATTGGCTCTACTCCAGAGGGGTTTGCAAGACCAAAAGTGTCAGTGAGAATGAAACCAGCAAAAAGAACGAGGAAGTTATGACCCATTCCGGATTATGGAGAACCTGCTGCCTAGAAGGGAATTTCAAA</w:t>
      </w:r>
      <w:r>
        <w:rPr>
          <w:rStyle w:val="VerbatimChar"/>
        </w:rPr>
        <w:t>GGTCTGTGCAAGCAAATTGATCACTTCCCAGAGGATGCAGATTACGAAGCTGACACAGCAGAATATTTCCTCCGGGCCGTGAGGGCCTCCAGCATTTTCCCAATCCTGAGTGTGATTCTGCTTTTCATGGGTGGCCTCTGCATCGCAGCCAGCGAGTTCTACAAAACTCGACACAACATCATCCTGAGTGCCGGCATCTTCTTCGTGTCTGCAGGTCTGAGTAACATCATTGGCATCATAGTGTACATATCTGCCA</w:t>
      </w:r>
      <w:r>
        <w:rPr>
          <w:rStyle w:val="VerbatimChar"/>
        </w:rPr>
        <w:t>ATGCCGGAGACCCCTCCAAGAGCGACTCCAAAAAGAATAGTTACTCATACGGCTGGTCCTTCTACTTCGGGGCCCTGTCCTTCATCATCGCCGAGATGGTCGGGGTGCTGGCGGTGCACATGTTTATCGACCGGCACAAACAGCTGCGGGCCACGGCCCGCGCCACGGACTACCTCCAGGCCTCTGCCATCACCCGCATCCCCAGCTACCGCTACCGCTACCAGCGCCGCAGCCGCTCCAGCTCGCGCTCCACGGA</w:t>
      </w:r>
      <w:r>
        <w:rPr>
          <w:rStyle w:val="VerbatimChar"/>
        </w:rPr>
        <w:t>GCCCTCACACTCCAGGGACGCCTCCCCCGTGGGCATCAAGGGCTTCAACACCCTGCCGTCCACGGAGATCTCCATGTACACGCTCAGCAGGGACCCCCTGAAGGCCGCCACCACGCCCACCGCCACCTACAACTCCGACAGGGATAACAGCTTCCTCCAGGTTCACAACTGTATCCAGAAGGAGAACAAGGACTCTCTCCACTCCAACACAGCCAACCGCCGGACCACCCCCGTATAAAGACCGCGGGCCTCGCCA</w:t>
      </w:r>
      <w:r>
        <w:rPr>
          <w:rStyle w:val="VerbatimChar"/>
        </w:rPr>
        <w:t>GAAGACCGCGGGAGGAGGGCGCGGTCCCCGGGGGCGGGGCGGGGCGGGGAGACCCAGACCCTCCGCTGGGAGACCTTCCAAAAGCAAAAACAAAAAACAAAAAAAACAAAAAAACAAAAAACAAAAAAACACACACACACAAAAAAAGAGAAAAAACATAACAAGTAAATTTTAAAAAAAAGAACAAAATATAAGAGGAACAAAGAAGCAAAACAACAGGAAATGTGGGAAAATATAAACGAGGGAAGAAAACAAA</w:t>
      </w:r>
      <w:r>
        <w:rPr>
          <w:rStyle w:val="VerbatimChar"/>
        </w:rPr>
        <w:t>CTTTAAAAAAAAGCGAGAGGGATAAAAAATTAAAAATAGAAAATAAATCTAAAAGAAAATGCATGATTTCCCATGTACCATTATTTTAACATTTAATAAAAATCAATTTAAATGAAAAAATAAAAGGGAACCAAGATAACATTAAAGCAAAAAAAAAAAAAATGAGAACAGAAAGGAAAGGGGATGTCCTTTGTATTTTTCAGGGTTTATGTTACTTTTTTTTTTTTTTTTTAACTCGGGGAGAGTTACTTTTCTG</w:t>
      </w:r>
      <w:r>
        <w:rPr>
          <w:rStyle w:val="VerbatimChar"/>
        </w:rPr>
        <w:t>TTCCCTTTAACCCCCAGCGGGCCCTGCCTCCCTGGGAGATTGGGGGGCGAGACTCAGGGGCCCTGGGGCCAGGTGAGCCTGCAGTCACTGCCAGGTCCCTGGAGCCCCTGGGTGGGTGCCCCAGGAACTCCAGGAAGGCTCAGAGCTCGAGCCGGCTCCGCCCAGCATTGATGGGGCAATCGTAGGCCTCCAGGTGACCGAGCCCTTGTCCCTCCTCTCCGTTAGGGTGCCTGGAGGGGGGTACACTTGGGGCTTG</w:t>
      </w:r>
      <w:r>
        <w:rPr>
          <w:rStyle w:val="VerbatimChar"/>
        </w:rPr>
        <w:t>CCTGGCCCCAGGTTCCCAGTCCTTAATGCTCCTTAACCCACTGTGATGACTTCCTAGGCCTTGAGGAAAGGGAAGGAGAGGGGAGGCTGCCGGTGGCTTACCAAGATGCCGGAAACCCCGGAATCCTCAGGGTGAGCCTCTTGGGGTCATGTCCCCAAGCTCCTGTCCTTGGGGTCAGGAGATGCCACCCCCCCCCCCGGGGGACATGAAACAGCTCTCCCTCCTCACCCCTCACCTCAGGGCCACCTGATGACCC</w:t>
      </w:r>
      <w:r>
        <w:rPr>
          <w:rStyle w:val="VerbatimChar"/>
        </w:rPr>
        <w:t>TGGGGCGATGGTGGACCCCCTGACTCATAAGCCCCCCAGTCCCCTGGGAAGGGGGTTCATTGACCCTTTGGGGGTCCTTGGACTCACTGATGCCCCCTTGGGGCCCAGCGGGTTCAACAATGACACTGCAAAAAGGCTTCTTTTTACAAAAGAAAAAGGAAAAACAAGTGGTGATTTTTTTTTAATAAAAAAACCACAGACTATAAATAAATGTAAATACAAAATAAGTGGATTTACTTGCAAGAAAATCAGATAG</w:t>
      </w:r>
      <w:r>
        <w:rPr>
          <w:rStyle w:val="VerbatimChar"/>
        </w:rPr>
        <w:t>TATTTTTCTTTTAATTCTTTTCCAGCTTTAAACTGTGAAAACAAAAAATGGGGCGGGGTGGGGGACTTAAACTTTAGCAGGGAACTTGTAAAGAAAAAAAAAACAGAAAACGAATATACAAATCCATTTACAAAAACAAAGCAAAACCGTTGTGAGAGGTGAGAGCTGGGCTTGAAGGTTGGAGGGAGTAGCGGAAGGTCCCAGTGAGCTGC</w:t>
      </w:r>
      <w:r>
        <w:rPr>
          <w:rStyle w:val="VerbatimChar"/>
        </w:rPr>
        <w:lastRenderedPageBreak/>
        <w:t>AGGGGGTCTCTGTGATGGAAAGGTGGCTTCCTCAGACAAGGAAG</w:t>
      </w:r>
      <w:r>
        <w:rPr>
          <w:rStyle w:val="VerbatimChar"/>
        </w:rPr>
        <w:t>GTGCTGCGAATGGGGGAAGACAGAATCCAACAAAGAAAGAGACCACACACCCCACACGCACACAGGCACGTTCACACACACATACACAGTCCACTTAGCCCAGCACTGCAGTCACTCACAGGGACACACTCAGTCTCAACCCTTCCATCCCATACACGGCCAGGGGCGTGGCTCAAAGGAAATTGACTCATGCCCTCCAAAGCCATGGACGACAACAACTCCACACTGGCCTTTGTGTTCATTCACAACCTCCCAA</w:t>
      </w:r>
      <w:r>
        <w:rPr>
          <w:rStyle w:val="VerbatimChar"/>
        </w:rPr>
        <w:t>CAGAGCATACACATGAACACACACATGCACACATACCCACACACGCACACATACCCACACACACACACACACCACTCGCATGCATGGGAAGGGCACCCGTCTAGAATCCAGGACTGGATTCCGGAATTCCTTGCTGCATGGCCTCTCTGGGCCTTAATTTTCCCCCCATGTAAGCATGTGGATTGACCCAGAGAAGCACTAAAGGCCCATTCTTGCTCTATGTATCTGTGACTTAAGATCTGCCACCTGCCCCGAG</w:t>
      </w:r>
      <w:r>
        <w:rPr>
          <w:rStyle w:val="VerbatimChar"/>
        </w:rPr>
        <w:t>GATATGCCAGGGATGACCAGGACAGCTGCCACCAAGCCCCCAGGCTCATCATCAGTCAGCCTCTCAGACACACACACACACACACACCATATACCTCCTCACTGTGCTCCCCGAACACCTGCCCCCACATCCAATGTCAAAGCAAAAATACACACATGTGAGCAAACATAAAGCTGTTCAGGCAAAGAGGGGAAAGACGCAGGGGTCCCCAAAGCCCTTCTTCACTTTGTGTCCCCTTGCTGCGATCATGGAGAGT</w:t>
      </w:r>
      <w:r>
        <w:rPr>
          <w:rStyle w:val="VerbatimChar"/>
        </w:rPr>
        <w:t>TAAAGAGGCTTCCTTGGGAGAAGAGCTCTGCCACCAGGGCTTCCCCAGTGTCTTTGGGGGTCTGTGAAAAAGAGGATCCTCTGAGGTTTACTGGGAGGGCTCAAGGCTGAGGGAATGGAGAGGAAAATTTTAGCAGTTCCATCCCAGTGTAAGGACCAACCCCAAAAGTTAAACTTGCACCACAGACTAAAGGTCAAGGGCATCCTGTGTTTCTCCCCTTTCTTCCCCAGAGTGACAAGGGCCAGTTCAGACTGAC</w:t>
      </w:r>
      <w:r>
        <w:rPr>
          <w:rStyle w:val="VerbatimChar"/>
        </w:rPr>
        <w:t>AGAAATCCAACAGCTTTCCTGAGCTGGAAATTTCAGAACAGTCTGCAAGTTACTCCCAGGTGACTGAAGGTCAAGGTGAGGCCCCCCTGCCTCTGCCTGCGAGTCTCCCCCGGTTTGCATTTTTCTTGACACCGGCATTTCCTGAGGTTGAGCTCTCTGGGGAGTTCTAGAGAATGGCTAGTAAGGCTTTTTGAGCTTGCACATCTCACCTGCCTTTCCTGTCTTTTGCCTGGGAAAGGAAAGTTATTTTCCCAGG</w:t>
      </w:r>
      <w:r>
        <w:rPr>
          <w:rStyle w:val="VerbatimChar"/>
        </w:rPr>
        <w:t>TCAGCAAGGGGCAGAACATCGGCCAGCCCAGCCCAGAAGTACAGGGGGAGGTCATGGGCCCTGGGGCAGAACAATGGGAGACAATTCAAGGTGTGGTAACAACAACCAAGTTGCCCTCAGTCTGGGCAGAAACTGAACTCTACCCCTCTCCCACCCCAATCTTGCCCGCCATCCCACCAGATTCCAGACCTAAAGGGATCAAGGATGAGAGCGAAGGGAGAAGGGAGGGTCCCCAAGAAAACCGCACCCAAGCGAG</w:t>
      </w:r>
      <w:r>
        <w:rPr>
          <w:rStyle w:val="VerbatimChar"/>
        </w:rPr>
        <w:t>CACTGTCTGAAGAGAAAAACTAGCTCCAGTTCTCCGAATTCTGGCAGAGCGTCTGGGAAGGCGATCAGTGCTTCTTTCCATGGCGCAAGGCCTGGGTTCTGGGTGTGCTTGAAGAAAGCCACTGGGGTGTGGGGTGACATCGCCATGGCTGAGAAGGGGCTAGGGGGTCCGGAGGGAAGGAGCCAGGACCGGAACTGCAAGGGCGTTGCTGCCCAGGGGTGTGGATGATTGCTCATGTCCAGCTCAGACCAGTTCA</w:t>
      </w:r>
      <w:r>
        <w:rPr>
          <w:rStyle w:val="VerbatimChar"/>
        </w:rPr>
        <w:t>AGAAACTAACCTCCATTTATTTTCTTGGTGAGTCCTTTTTTTTTTTTTCAGACTGTTAACAGAAAAAAAATTTTAAAAAGCAGAAAACTGAAAAAAAAAATCCTGGTACATGAAATAAAGATTTTTTTTTTTTATA"</w:t>
      </w:r>
    </w:p>
    <w:p w:rsidR="00372386" w:rsidRDefault="00156152">
      <w:pPr>
        <w:pStyle w:val="FirstParagraph"/>
      </w:pPr>
      <w:r>
        <w:t>Read a Fasta File in your current directory and print the sequenc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</w:t>
      </w:r>
      <w:r>
        <w:rPr>
          <w:rStyle w:val="StringTok"/>
        </w:rPr>
        <w:t>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eq1)</w:t>
      </w:r>
    </w:p>
    <w:p w:rsidR="00372386" w:rsidRDefault="00156152">
      <w:pPr>
        <w:pStyle w:val="SourceCode"/>
      </w:pPr>
      <w:r>
        <w:rPr>
          <w:rStyle w:val="VerbatimChar"/>
        </w:rPr>
        <w:t>## $NM_006078.4</w:t>
      </w:r>
      <w:r>
        <w:br/>
      </w:r>
      <w:r>
        <w:rPr>
          <w:rStyle w:val="VerbatimChar"/>
        </w:rPr>
        <w:t>##    [1] "t" "c" "c" "t" "t" "t" "t" "c" "t" "t" "t" "t" "t" "a" "a" "a" "a"</w:t>
      </w:r>
      <w:r>
        <w:br/>
      </w:r>
      <w:r>
        <w:rPr>
          <w:rStyle w:val="VerbatimChar"/>
        </w:rPr>
        <w:t>##   [18] "a" "a" "a" "a" "a" "a" "c" "a" "c" "t" "g" "c" "a" "a" "c" "t" "g"</w:t>
      </w:r>
      <w:r>
        <w:br/>
      </w:r>
      <w:r>
        <w:rPr>
          <w:rStyle w:val="VerbatimChar"/>
        </w:rPr>
        <w:t>##   [35] "g" "a" "a" "c" "a" "g" "t" "t" "t" "c" "t" "g" "a" "t" "c</w:t>
      </w:r>
      <w:r>
        <w:rPr>
          <w:rStyle w:val="VerbatimChar"/>
        </w:rPr>
        <w:t>" "t" "c"</w:t>
      </w:r>
      <w:r>
        <w:br/>
      </w:r>
      <w:r>
        <w:rPr>
          <w:rStyle w:val="VerbatimChar"/>
        </w:rPr>
        <w:t>##   [52] "a" "a" "a" "a" "g" "g" "c" "a" "a" "g" "c" "c" "t" "c" "t" "t" "c"</w:t>
      </w:r>
      <w:r>
        <w:br/>
      </w:r>
      <w:r>
        <w:rPr>
          <w:rStyle w:val="VerbatimChar"/>
        </w:rPr>
        <w:t>##   [69] "c" "c" "g" "t" "g" "t" "g" "a" "t" "c" "t" "t" "t" "a" "t" "a" "a"</w:t>
      </w:r>
      <w:r>
        <w:br/>
      </w:r>
      <w:r>
        <w:rPr>
          <w:rStyle w:val="VerbatimChar"/>
        </w:rPr>
        <w:t>##   [86] "t" "t" "t" "a" "c" "a" "c" "t" "c" "t" "t" "t" "t" "c" "c" "g" "t"</w:t>
      </w:r>
      <w:r>
        <w:br/>
      </w:r>
      <w:r>
        <w:rPr>
          <w:rStyle w:val="VerbatimChar"/>
        </w:rPr>
        <w:t>##  [103] "g</w:t>
      </w:r>
      <w:r>
        <w:rPr>
          <w:rStyle w:val="VerbatimChar"/>
        </w:rPr>
        <w:t>" "a" "g" "c" "t" "t" "t" "c" "t" "t" "a" "c" "c" "t" "c" "c" "c"</w:t>
      </w:r>
      <w:r>
        <w:br/>
      </w:r>
      <w:r>
        <w:rPr>
          <w:rStyle w:val="VerbatimChar"/>
        </w:rPr>
        <w:t>##  [120] "t" "t" "t" "t" "t" "t" "t" "a" "t" "a" "a" "c" "t" "c" "t" "c" "c"</w:t>
      </w:r>
      <w:r>
        <w:br/>
      </w:r>
      <w:r>
        <w:rPr>
          <w:rStyle w:val="VerbatimChar"/>
        </w:rPr>
        <w:t>##  [137] "a" "t" "a" "t" "t" "c" "t" "c" "t" "a" "t" "t" "c" "a" "t" "a" "c"</w:t>
      </w:r>
      <w:r>
        <w:br/>
      </w:r>
      <w:r>
        <w:rPr>
          <w:rStyle w:val="VerbatimChar"/>
        </w:rPr>
        <w:t xml:space="preserve">##  [154] "a" "t" "a" "t" "a" "t" </w:t>
      </w:r>
      <w:r>
        <w:rPr>
          <w:rStyle w:val="VerbatimChar"/>
        </w:rPr>
        <w:t>"c" "c" "a" "t" "t" "a" "t" "a" "t" "t" "a"</w:t>
      </w:r>
      <w:r>
        <w:br/>
      </w:r>
      <w:r>
        <w:rPr>
          <w:rStyle w:val="VerbatimChar"/>
        </w:rPr>
        <w:t>##  [171] "g" "t" "a" "g" "t" "g" "g" "a" "a" "t" "a" "a" "t" "t" "t" "t" "t"</w:t>
      </w:r>
      <w:r>
        <w:br/>
      </w:r>
      <w:r>
        <w:rPr>
          <w:rStyle w:val="VerbatimChar"/>
        </w:rPr>
        <w:t>##  [188] "a" "t" "t" "t" "t" "t" "a" "t" "t" "t" "a" "t" "t" "t" "t" "t" "t"</w:t>
      </w:r>
      <w:r>
        <w:br/>
      </w:r>
      <w:r>
        <w:rPr>
          <w:rStyle w:val="VerbatimChar"/>
        </w:rPr>
        <w:t>##  [205] "t" "t" "g" "g" "c" "t" "t" "t" "a" "g" "t" "a</w:t>
      </w:r>
      <w:r>
        <w:rPr>
          <w:rStyle w:val="VerbatimChar"/>
        </w:rPr>
        <w:t>" "c" "t" "t" "g" "c"</w:t>
      </w:r>
      <w:r>
        <w:br/>
      </w:r>
      <w:r>
        <w:rPr>
          <w:rStyle w:val="VerbatimChar"/>
        </w:rPr>
        <w:t>##  [222] "a" "c" "c" "c" "t" "c" "a" "c" "a" "c" "a" "c" "a" "c" "t" "c" "t"</w:t>
      </w:r>
      <w:r>
        <w:br/>
      </w:r>
      <w:r>
        <w:rPr>
          <w:rStyle w:val="VerbatimChar"/>
        </w:rPr>
        <w:t>##  [239] "c" "c" "c" "g" "a" "g" "a" "a" "c" "c" "a" "g" "a" "a" "g" "t" "c"</w:t>
      </w:r>
      <w:r>
        <w:br/>
      </w:r>
      <w:r>
        <w:rPr>
          <w:rStyle w:val="VerbatimChar"/>
        </w:rPr>
        <w:t>##  [256] "g" "g" "t" "t" "g" "g" "g" "t" "g" "t" "t" "t" "a" "t" "a" "t" "a"</w:t>
      </w:r>
      <w:r>
        <w:br/>
      </w:r>
      <w:r>
        <w:rPr>
          <w:rStyle w:val="VerbatimChar"/>
        </w:rPr>
        <w:lastRenderedPageBreak/>
        <w:t>##  [273] "a" "t" "g" "a" "a" "g" "a" "a" "t" "t" "a" "t" "g" "g" "g" "g" "c"</w:t>
      </w:r>
      <w:r>
        <w:br/>
      </w:r>
      <w:r>
        <w:rPr>
          <w:rStyle w:val="VerbatimChar"/>
        </w:rPr>
        <w:t>##  [290] "t" "g" "t" "t" "t" "g" "a" "t" "c" "g" "a" "g" "g" "t" "g" "t" "t"</w:t>
      </w:r>
      <w:r>
        <w:br/>
      </w:r>
      <w:r>
        <w:rPr>
          <w:rStyle w:val="VerbatimChar"/>
        </w:rPr>
        <w:t>##  [307] "c" "a" "a" "a" "t" "g" "c" "t" "t" "t" "t" "a" "a" "c" "c" "a" "c"</w:t>
      </w:r>
      <w:r>
        <w:br/>
      </w:r>
      <w:r>
        <w:rPr>
          <w:rStyle w:val="VerbatimChar"/>
        </w:rPr>
        <w:t xml:space="preserve">##  [324] "c" "g" "t" </w:t>
      </w:r>
      <w:r>
        <w:rPr>
          <w:rStyle w:val="VerbatimChar"/>
        </w:rPr>
        <w:t>"t" "g" "g" "t" "g" "c" "t" "t" "t" "c" "g" "c" "t" "g"</w:t>
      </w:r>
      <w:r>
        <w:br/>
      </w:r>
      <w:r>
        <w:rPr>
          <w:rStyle w:val="VerbatimChar"/>
        </w:rPr>
        <w:t>##  [341] "c" "c" "t" "t" "c" "a" "g" "c" "c" "t" "g" "a" "t" "g" "a" "c" "c"</w:t>
      </w:r>
      <w:r>
        <w:br/>
      </w:r>
      <w:r>
        <w:rPr>
          <w:rStyle w:val="VerbatimChar"/>
        </w:rPr>
        <w:t>##  [358] "a" "t" "a" "g" "c" "t" "g" "t" "g" "g" "g" "a" "a" "c" "c" "g" "a"</w:t>
      </w:r>
      <w:r>
        <w:br/>
      </w:r>
      <w:r>
        <w:rPr>
          <w:rStyle w:val="VerbatimChar"/>
        </w:rPr>
        <w:t>##  [375] "c" "t" "a" "t" "t" "g" "g" "c" "t</w:t>
      </w:r>
      <w:r>
        <w:rPr>
          <w:rStyle w:val="VerbatimChar"/>
        </w:rPr>
        <w:t>" "c" "t" "a" "c" "t" "c" "c" "a"</w:t>
      </w:r>
      <w:r>
        <w:br/>
      </w:r>
      <w:r>
        <w:rPr>
          <w:rStyle w:val="VerbatimChar"/>
        </w:rPr>
        <w:t>##  [392] "g" "a" "g" "g" "g" "g" "t" "t" "t" "g" "c" "a" "a" "g" "a" "c" "c"</w:t>
      </w:r>
      <w:r>
        <w:br/>
      </w:r>
      <w:r>
        <w:rPr>
          <w:rStyle w:val="VerbatimChar"/>
        </w:rPr>
        <w:t>##  [409] "a" "a" "a" "a" "g" "t" "g" "t" "c" "a" "g" "t" "g" "a" "g" "a" "a"</w:t>
      </w:r>
      <w:r>
        <w:br/>
      </w:r>
      <w:r>
        <w:rPr>
          <w:rStyle w:val="VerbatimChar"/>
        </w:rPr>
        <w:t xml:space="preserve">##  [426] "t" "g" "a" "a" "a" "c" "c" "a" "g" "c" "a" "a" "a" "a" </w:t>
      </w:r>
      <w:r>
        <w:rPr>
          <w:rStyle w:val="VerbatimChar"/>
        </w:rPr>
        <w:t>"a" "g" "a"</w:t>
      </w:r>
      <w:r>
        <w:br/>
      </w:r>
      <w:r>
        <w:rPr>
          <w:rStyle w:val="VerbatimChar"/>
        </w:rPr>
        <w:t>##  [443] "a" "c" "g" "a" "g" "g" "a" "a" "g" "t" "t" "a" "t" "g" "a" "c" "c"</w:t>
      </w:r>
      <w:r>
        <w:br/>
      </w:r>
      <w:r>
        <w:rPr>
          <w:rStyle w:val="VerbatimChar"/>
        </w:rPr>
        <w:t>##  [460] "c" "a" "t" "t" "c" "c" "g" "g" "a" "t" "t" "a" "t" "g" "g" "a" "g"</w:t>
      </w:r>
      <w:r>
        <w:br/>
      </w:r>
      <w:r>
        <w:rPr>
          <w:rStyle w:val="VerbatimChar"/>
        </w:rPr>
        <w:t>##  [477] "a" "a" "c" "c" "t" "g" "c" "t" "g" "c" "c" "t" "a" "g" "a" "a" "g"</w:t>
      </w:r>
      <w:r>
        <w:br/>
      </w:r>
      <w:r>
        <w:rPr>
          <w:rStyle w:val="VerbatimChar"/>
        </w:rPr>
        <w:t xml:space="preserve">##  [494] </w:t>
      </w:r>
      <w:r>
        <w:rPr>
          <w:rStyle w:val="VerbatimChar"/>
        </w:rPr>
        <w:t>"g" "g" "a" "a" "t" "t" "t" "c" "a" "a" "a" "g" "g" "t" "c" "t" "g"</w:t>
      </w:r>
      <w:r>
        <w:br/>
      </w:r>
      <w:r>
        <w:rPr>
          <w:rStyle w:val="VerbatimChar"/>
        </w:rPr>
        <w:t>##  [511] "t" "g" "c" "a" "a" "g" "c" "a" "a" "a" "t" "t" "g" "a" "t" "c" "a"</w:t>
      </w:r>
      <w:r>
        <w:br/>
      </w:r>
      <w:r>
        <w:rPr>
          <w:rStyle w:val="VerbatimChar"/>
        </w:rPr>
        <w:t>##  [528] "c" "t" "t" "c" "c" "c" "a" "g" "a" "g" "g" "a" "t" "g" "c" "a" "g"</w:t>
      </w:r>
      <w:r>
        <w:br/>
      </w:r>
      <w:r>
        <w:rPr>
          <w:rStyle w:val="VerbatimChar"/>
        </w:rPr>
        <w:t>##  [545] "a" "t" "t" "a" "c" "g</w:t>
      </w:r>
      <w:r>
        <w:rPr>
          <w:rStyle w:val="VerbatimChar"/>
        </w:rPr>
        <w:t>" "a" "a" "g" "c" "t" "g" "a" "c" "a" "c" "a"</w:t>
      </w:r>
      <w:r>
        <w:br/>
      </w:r>
      <w:r>
        <w:rPr>
          <w:rStyle w:val="VerbatimChar"/>
        </w:rPr>
        <w:t>##  [562] "g" "c" "a" "g" "a" "a" "t" "a" "t" "t" "t" "c" "c" "t" "c" "c" "g"</w:t>
      </w:r>
      <w:r>
        <w:br/>
      </w:r>
      <w:r>
        <w:rPr>
          <w:rStyle w:val="VerbatimChar"/>
        </w:rPr>
        <w:t>##  [579] "g" "g" "c" "c" "g" "t" "g" "a" "g" "g" "g" "c" "c" "t" "c" "c" "a"</w:t>
      </w:r>
      <w:r>
        <w:br/>
      </w:r>
      <w:r>
        <w:rPr>
          <w:rStyle w:val="VerbatimChar"/>
        </w:rPr>
        <w:t>##  [596] "g" "c" "a" "t" "t" "t" "t" "c" "c" "c" "a" "a" "t" "c" "c" "t" "g"</w:t>
      </w:r>
      <w:r>
        <w:br/>
      </w:r>
      <w:r>
        <w:rPr>
          <w:rStyle w:val="VerbatimChar"/>
        </w:rPr>
        <w:t>##  [613] "a" "g" "t" "g" "t" "g" "a" "t" "t" "c" "t" "g" "c" "t" "t" "t" "t"</w:t>
      </w:r>
      <w:r>
        <w:br/>
      </w:r>
      <w:r>
        <w:rPr>
          <w:rStyle w:val="VerbatimChar"/>
        </w:rPr>
        <w:t>##  [630] "c" "a" "t" "g" "g" "g" "t" "g" "g" "c" "c" "t" "c" "t" "g" "c" "a"</w:t>
      </w:r>
      <w:r>
        <w:br/>
      </w:r>
      <w:r>
        <w:rPr>
          <w:rStyle w:val="VerbatimChar"/>
        </w:rPr>
        <w:t xml:space="preserve">##  [647] "t" "c" "g" </w:t>
      </w:r>
      <w:r>
        <w:rPr>
          <w:rStyle w:val="VerbatimChar"/>
        </w:rPr>
        <w:t>"c" "a" "g" "c" "c" "a" "g" "c" "g" "a" "g" "t" "t" "c"</w:t>
      </w:r>
      <w:r>
        <w:br/>
      </w:r>
      <w:r>
        <w:rPr>
          <w:rStyle w:val="VerbatimChar"/>
        </w:rPr>
        <w:t>##  [664] "t" "a" "c" "a" "a" "a" "a" "c" "t" "c" "g" "a" "c" "a" "c" "a" "a"</w:t>
      </w:r>
      <w:r>
        <w:br/>
      </w:r>
      <w:r>
        <w:rPr>
          <w:rStyle w:val="VerbatimChar"/>
        </w:rPr>
        <w:t>##  [681] "c" "a" "t" "c" "a" "t" "c" "c" "t" "g" "a" "g" "t" "g" "c" "c" "g"</w:t>
      </w:r>
      <w:r>
        <w:br/>
      </w:r>
      <w:r>
        <w:rPr>
          <w:rStyle w:val="VerbatimChar"/>
        </w:rPr>
        <w:t>##  [698] "g" "c" "a" "t" "c" "t" "t" "c" "t</w:t>
      </w:r>
      <w:r>
        <w:rPr>
          <w:rStyle w:val="VerbatimChar"/>
        </w:rPr>
        <w:t>" "t" "c" "g" "t" "g" "t" "c" "t"</w:t>
      </w:r>
      <w:r>
        <w:br/>
      </w:r>
      <w:r>
        <w:rPr>
          <w:rStyle w:val="VerbatimChar"/>
        </w:rPr>
        <w:t>##  [715] "g" "c" "a" "g" "g" "t" "c" "t" "g" "a" "g" "t" "a" "a" "c" "a" "t"</w:t>
      </w:r>
      <w:r>
        <w:br/>
      </w:r>
      <w:r>
        <w:rPr>
          <w:rStyle w:val="VerbatimChar"/>
        </w:rPr>
        <w:t>##  [732] "c" "a" "t" "t" "g" "g" "c" "a" "t" "c" "a" "t" "a" "g" "t" "g" "t"</w:t>
      </w:r>
      <w:r>
        <w:br/>
      </w:r>
      <w:r>
        <w:rPr>
          <w:rStyle w:val="VerbatimChar"/>
        </w:rPr>
        <w:t xml:space="preserve">##  [749] "a" "c" "a" "t" "a" "t" "c" "t" "g" "c" "c" "a" "a" "t" </w:t>
      </w:r>
      <w:r>
        <w:rPr>
          <w:rStyle w:val="VerbatimChar"/>
        </w:rPr>
        <w:t>"g" "c" "c"</w:t>
      </w:r>
      <w:r>
        <w:br/>
      </w:r>
      <w:r>
        <w:rPr>
          <w:rStyle w:val="VerbatimChar"/>
        </w:rPr>
        <w:t>##  [766] "g" "g" "a" "g" "a" "c" "c" "c" "c" "t" "c" "c" "a" "a" "g" "a" "g"</w:t>
      </w:r>
      <w:r>
        <w:br/>
      </w:r>
      <w:r>
        <w:rPr>
          <w:rStyle w:val="VerbatimChar"/>
        </w:rPr>
        <w:t>##  [783] "c" "g" "a" "c" "t" "c" "c" "a" "a" "a" "a" "a" "g" "a" "a" "t" "a"</w:t>
      </w:r>
      <w:r>
        <w:br/>
      </w:r>
      <w:r>
        <w:rPr>
          <w:rStyle w:val="VerbatimChar"/>
        </w:rPr>
        <w:t>##  [800] "g" "t" "t" "a" "c" "t" "c" "a" "t" "a" "c" "g" "g" "c" "t" "g" "g"</w:t>
      </w:r>
      <w:r>
        <w:br/>
      </w:r>
      <w:r>
        <w:rPr>
          <w:rStyle w:val="VerbatimChar"/>
        </w:rPr>
        <w:t xml:space="preserve">##  [817] </w:t>
      </w:r>
      <w:r>
        <w:rPr>
          <w:rStyle w:val="VerbatimChar"/>
        </w:rPr>
        <w:t>"t" "c" "c" "t" "t" "c" "t" "a" "c" "t" "t" "c" "g" "g" "g" "g" "c"</w:t>
      </w:r>
      <w:r>
        <w:br/>
      </w:r>
      <w:r>
        <w:rPr>
          <w:rStyle w:val="VerbatimChar"/>
        </w:rPr>
        <w:t>##  [834] "c" "c" "t" "g" "t" "c" "c" "t" "t" "c" "a" "t" "c" "a" "t" "c" "g"</w:t>
      </w:r>
      <w:r>
        <w:br/>
      </w:r>
      <w:r>
        <w:rPr>
          <w:rStyle w:val="VerbatimChar"/>
        </w:rPr>
        <w:t>##  [851] "c" "c" "g" "a" "g" "a" "t" "g" "g" "t" "c" "g" "g" "g" "g" "t" "g"</w:t>
      </w:r>
      <w:r>
        <w:br/>
      </w:r>
      <w:r>
        <w:rPr>
          <w:rStyle w:val="VerbatimChar"/>
        </w:rPr>
        <w:t>##  [868] "c" "t" "g" "g" "c" "g</w:t>
      </w:r>
      <w:r>
        <w:rPr>
          <w:rStyle w:val="VerbatimChar"/>
        </w:rPr>
        <w:t>" "g" "t" "g" "c" "a" "c" "a" "t" "g" "t" "t"</w:t>
      </w:r>
      <w:r>
        <w:br/>
      </w:r>
      <w:r>
        <w:rPr>
          <w:rStyle w:val="VerbatimChar"/>
        </w:rPr>
        <w:t>##  [885] "t" "a" "t" "c" "g" "a" "c" "c" "g" "g" "c" "a" "c" "a" "a" "a" "c"</w:t>
      </w:r>
      <w:r>
        <w:br/>
      </w:r>
      <w:r>
        <w:rPr>
          <w:rStyle w:val="VerbatimChar"/>
        </w:rPr>
        <w:t>##  [902] "a" "g" "c" "t" "g" "c" "g" "g" "g" "c" "c" "a" "c" "g" "g" "c" "c"</w:t>
      </w:r>
      <w:r>
        <w:br/>
      </w:r>
      <w:r>
        <w:rPr>
          <w:rStyle w:val="VerbatimChar"/>
        </w:rPr>
        <w:t xml:space="preserve">##  [919] "c" "g" "c" "g" "c" "c" "a" "c" "g" "g" "a" </w:t>
      </w:r>
      <w:r>
        <w:rPr>
          <w:rStyle w:val="VerbatimChar"/>
        </w:rPr>
        <w:t>"c" "t" "a" "c" "c" "t"</w:t>
      </w:r>
      <w:r>
        <w:br/>
      </w:r>
      <w:r>
        <w:rPr>
          <w:rStyle w:val="VerbatimChar"/>
        </w:rPr>
        <w:t>##  [936] "c" "c" "a" "g" "g" "c" "c" "t" "c" "t" "g" "c" "c" "a" "t" "c" "a"</w:t>
      </w:r>
      <w:r>
        <w:br/>
      </w:r>
      <w:r>
        <w:rPr>
          <w:rStyle w:val="VerbatimChar"/>
        </w:rPr>
        <w:t>##  [953] "c" "c" "c" "g" "c" "a" "t" "c" "c" "c" "c" "a" "g" "c" "t" "a" "c"</w:t>
      </w:r>
      <w:r>
        <w:br/>
      </w:r>
      <w:r>
        <w:rPr>
          <w:rStyle w:val="VerbatimChar"/>
        </w:rPr>
        <w:t>##  [970] "c" "g" "c" "t" "a" "c" "c" "g" "c" "t" "a" "c" "c" "a" "g" "c" "g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[987] "c" "c" "g" "c" "a" "g" "c" "c" "g" "c" "t" "c" "c" "a" "g" "c" "t"</w:t>
      </w:r>
      <w:r>
        <w:br/>
      </w:r>
      <w:r>
        <w:rPr>
          <w:rStyle w:val="VerbatimChar"/>
        </w:rPr>
        <w:t>## [1004] "c" "g" "c" "g" "c" "t" "c" "c" "a" "c" "g" "g" "a" "g" "c" "c" "c"</w:t>
      </w:r>
      <w:r>
        <w:br/>
      </w:r>
      <w:r>
        <w:rPr>
          <w:rStyle w:val="VerbatimChar"/>
        </w:rPr>
        <w:t>## [1021] "t" "c" "a" "c" "a" "c" "t" "c" "c" "a" "g" "g" "g" "a" "c" "g" "c"</w:t>
      </w:r>
      <w:r>
        <w:br/>
      </w:r>
      <w:r>
        <w:rPr>
          <w:rStyle w:val="VerbatimChar"/>
        </w:rPr>
        <w:t>## [1038] "c" "t" "c</w:t>
      </w:r>
      <w:r>
        <w:rPr>
          <w:rStyle w:val="VerbatimChar"/>
        </w:rPr>
        <w:t>" "c" "c" "c" "c" "g" "t" "g" "g" "g" "c" "a" "t" "c" "a"</w:t>
      </w:r>
      <w:r>
        <w:br/>
      </w:r>
      <w:r>
        <w:rPr>
          <w:rStyle w:val="VerbatimChar"/>
        </w:rPr>
        <w:t>## [1055] "a" "g" "g" "g" "c" "t" "t" "c" "a" "a" "c" "a" "c" "c" "c" "t" "g"</w:t>
      </w:r>
      <w:r>
        <w:br/>
      </w:r>
      <w:r>
        <w:rPr>
          <w:rStyle w:val="VerbatimChar"/>
        </w:rPr>
        <w:t>## [1072] "c" "c" "g" "t" "c" "c" "a" "c" "g" "g" "a" "g" "a" "t" "c" "t" "c"</w:t>
      </w:r>
      <w:r>
        <w:br/>
      </w:r>
      <w:r>
        <w:rPr>
          <w:rStyle w:val="VerbatimChar"/>
        </w:rPr>
        <w:t xml:space="preserve">## [1089] "c" "a" "t" "g" "t" "a" "c" "a" </w:t>
      </w:r>
      <w:r>
        <w:rPr>
          <w:rStyle w:val="VerbatimChar"/>
        </w:rPr>
        <w:t>"c" "g" "c" "t" "c" "a" "g" "c" "a"</w:t>
      </w:r>
      <w:r>
        <w:br/>
      </w:r>
      <w:r>
        <w:rPr>
          <w:rStyle w:val="VerbatimChar"/>
        </w:rPr>
        <w:t>## [1106] "g" "g" "g" "a" "c" "c" "c" "c" "c" "t" "g" "a" "a" "g" "g" "c" "c"</w:t>
      </w:r>
      <w:r>
        <w:br/>
      </w:r>
      <w:r>
        <w:rPr>
          <w:rStyle w:val="VerbatimChar"/>
        </w:rPr>
        <w:lastRenderedPageBreak/>
        <w:t>## [1123] "g" "c" "c" "a" "c" "c" "a" "c" "g" "c" "c" "c" "a" "c" "c" "g" "c"</w:t>
      </w:r>
      <w:r>
        <w:br/>
      </w:r>
      <w:r>
        <w:rPr>
          <w:rStyle w:val="VerbatimChar"/>
        </w:rPr>
        <w:t>## [1140] "c" "a" "c" "c" "t" "a" "c" "a" "a" "c" "t" "c" "c" "g</w:t>
      </w:r>
      <w:r>
        <w:rPr>
          <w:rStyle w:val="VerbatimChar"/>
        </w:rPr>
        <w:t>" "a" "c" "a"</w:t>
      </w:r>
      <w:r>
        <w:br/>
      </w:r>
      <w:r>
        <w:rPr>
          <w:rStyle w:val="VerbatimChar"/>
        </w:rPr>
        <w:t>## [1157] "g" "g" "g" "a" "t" "a" "a" "c" "a" "g" "c" "t" "t" "c" "c" "t" "c"</w:t>
      </w:r>
      <w:r>
        <w:br/>
      </w:r>
      <w:r>
        <w:rPr>
          <w:rStyle w:val="VerbatimChar"/>
        </w:rPr>
        <w:t>## [1174] "c" "a" "g" "g" "t" "t" "c" "a" "c" "a" "a" "c" "t" "g" "t" "a" "t"</w:t>
      </w:r>
      <w:r>
        <w:br/>
      </w:r>
      <w:r>
        <w:rPr>
          <w:rStyle w:val="VerbatimChar"/>
        </w:rPr>
        <w:t>## [1191] "c" "c" "a" "g" "a" "a" "g" "g" "a" "g" "a" "a" "c" "a" "a" "g" "g"</w:t>
      </w:r>
      <w:r>
        <w:br/>
      </w:r>
      <w:r>
        <w:rPr>
          <w:rStyle w:val="VerbatimChar"/>
        </w:rPr>
        <w:t>## [1208</w:t>
      </w:r>
      <w:r>
        <w:rPr>
          <w:rStyle w:val="VerbatimChar"/>
        </w:rPr>
        <w:t>] "a" "c" "t" "c" "t" "c" "t" "c" "c" "a" "c" "t" "c" "c" "a" "a" "c"</w:t>
      </w:r>
      <w:r>
        <w:br/>
      </w:r>
      <w:r>
        <w:rPr>
          <w:rStyle w:val="VerbatimChar"/>
        </w:rPr>
        <w:t>## [1225] "a" "c" "a" "g" "c" "c" "a" "a" "c" "c" "g" "c" "c" "g" "g" "a" "c"</w:t>
      </w:r>
      <w:r>
        <w:br/>
      </w:r>
      <w:r>
        <w:rPr>
          <w:rStyle w:val="VerbatimChar"/>
        </w:rPr>
        <w:t>## [1242] "c" "a" "c" "c" "c" "c" "c" "g" "t" "a" "t" "a" "a" "a" "g" "a" "c"</w:t>
      </w:r>
      <w:r>
        <w:br/>
      </w:r>
      <w:r>
        <w:rPr>
          <w:rStyle w:val="VerbatimChar"/>
        </w:rPr>
        <w:t xml:space="preserve">## [1259] "c" "g" "c" "g" "g" </w:t>
      </w:r>
      <w:r>
        <w:rPr>
          <w:rStyle w:val="VerbatimChar"/>
        </w:rPr>
        <w:t>"g" "c" "c" "t" "c" "g" "c" "c" "a" "g" "a" "a"</w:t>
      </w:r>
      <w:r>
        <w:br/>
      </w:r>
      <w:r>
        <w:rPr>
          <w:rStyle w:val="VerbatimChar"/>
        </w:rPr>
        <w:t>## [1276] "g" "a" "c" "c" "g" "c" "g" "g" "g" "a" "g" "g" "a" "g" "g" "g" "c"</w:t>
      </w:r>
      <w:r>
        <w:br/>
      </w:r>
      <w:r>
        <w:rPr>
          <w:rStyle w:val="VerbatimChar"/>
        </w:rPr>
        <w:t>## [1293] "g" "c" "g" "g" "t" "c" "c" "c" "c" "g" "g" "g" "g" "g" "c" "g" "g"</w:t>
      </w:r>
      <w:r>
        <w:br/>
      </w:r>
      <w:r>
        <w:rPr>
          <w:rStyle w:val="VerbatimChar"/>
        </w:rPr>
        <w:t>## [1310] "g" "g" "c" "g" "g" "g" "g" "c" "g" "g" "g</w:t>
      </w:r>
      <w:r>
        <w:rPr>
          <w:rStyle w:val="VerbatimChar"/>
        </w:rPr>
        <w:t>" "g" "a" "g" "a" "c" "c"</w:t>
      </w:r>
      <w:r>
        <w:br/>
      </w:r>
      <w:r>
        <w:rPr>
          <w:rStyle w:val="VerbatimChar"/>
        </w:rPr>
        <w:t>## [1327] "c" "a" "g" "a" "c" "c" "c" "t" "c" "c" "g" "c" "t" "g" "g" "g" "a"</w:t>
      </w:r>
      <w:r>
        <w:br/>
      </w:r>
      <w:r>
        <w:rPr>
          <w:rStyle w:val="VerbatimChar"/>
        </w:rPr>
        <w:t>## [1344] "g" "a" "c" "c" "t" "t" "c" "c" "a" "a" "a" "a" "g" "c" "a" "a" "a"</w:t>
      </w:r>
      <w:r>
        <w:br/>
      </w:r>
      <w:r>
        <w:rPr>
          <w:rStyle w:val="VerbatimChar"/>
        </w:rPr>
        <w:t xml:space="preserve">## [1361] "a" "a" "c" "a" "a" "a" "a" "a" "a" "c" "a" "a" "a" "a" "a" "a" </w:t>
      </w:r>
      <w:r>
        <w:rPr>
          <w:rStyle w:val="VerbatimChar"/>
        </w:rPr>
        <w:t>"a"</w:t>
      </w:r>
      <w:r>
        <w:br/>
      </w:r>
      <w:r>
        <w:rPr>
          <w:rStyle w:val="VerbatimChar"/>
        </w:rPr>
        <w:t>## [1378] "a" "c" "a" "a" "a" "a" "a" "a" "a" "c" "a" "a" "a" "a" "a" "a" "c"</w:t>
      </w:r>
      <w:r>
        <w:br/>
      </w:r>
      <w:r>
        <w:rPr>
          <w:rStyle w:val="VerbatimChar"/>
        </w:rPr>
        <w:t>## [1395] "a" "a" "a" "a" "a" "a" "a" "c" "a" "c" "a" "c" "a" "c" "a" "c" "a"</w:t>
      </w:r>
      <w:r>
        <w:br/>
      </w:r>
      <w:r>
        <w:rPr>
          <w:rStyle w:val="VerbatimChar"/>
        </w:rPr>
        <w:t>## [1412] "c" "a" "a" "a" "a" "a" "a" "a" "g" "a" "g" "a" "a" "a" "a" "a" "a"</w:t>
      </w:r>
      <w:r>
        <w:br/>
      </w:r>
      <w:r>
        <w:rPr>
          <w:rStyle w:val="VerbatimChar"/>
        </w:rPr>
        <w:t xml:space="preserve">## [1429] "c" "a" </w:t>
      </w:r>
      <w:r>
        <w:rPr>
          <w:rStyle w:val="VerbatimChar"/>
        </w:rPr>
        <w:t>"t" "a" "a" "c" "a" "a" "g" "t" "a" "a" "a" "t" "t" "t" "t"</w:t>
      </w:r>
      <w:r>
        <w:br/>
      </w:r>
      <w:r>
        <w:rPr>
          <w:rStyle w:val="VerbatimChar"/>
        </w:rPr>
        <w:t>## [1446] "a" "a" "a" "a" "a" "a" "a" "a" "g" "a" "a" "c" "a" "a" "a" "a" "t"</w:t>
      </w:r>
      <w:r>
        <w:br/>
      </w:r>
      <w:r>
        <w:rPr>
          <w:rStyle w:val="VerbatimChar"/>
        </w:rPr>
        <w:t>## [1463] "a" "t" "a" "a" "g" "a" "g" "g" "a" "a" "c" "a" "a" "a" "g" "a" "a"</w:t>
      </w:r>
      <w:r>
        <w:br/>
      </w:r>
      <w:r>
        <w:rPr>
          <w:rStyle w:val="VerbatimChar"/>
        </w:rPr>
        <w:t>## [1480] "g" "c" "a" "a" "a" "a" "c" "a" "a" "c" "a" "g" "g" "a" "a" "a" "t"</w:t>
      </w:r>
      <w:r>
        <w:br/>
      </w:r>
      <w:r>
        <w:rPr>
          <w:rStyle w:val="VerbatimChar"/>
        </w:rPr>
        <w:t>## [1497] "g" "t" "g" "g" "g" "a" "a" "a" "a" "t" "a" "t" "a" "a" "a" "c" "g"</w:t>
      </w:r>
      <w:r>
        <w:br/>
      </w:r>
      <w:r>
        <w:rPr>
          <w:rStyle w:val="VerbatimChar"/>
        </w:rPr>
        <w:t>## [1514] "a" "g" "g" "g" "a" "a" "g" "a" "a" "a" "a" "c" "a" "a" "a" "c" "t"</w:t>
      </w:r>
      <w:r>
        <w:br/>
      </w:r>
      <w:r>
        <w:rPr>
          <w:rStyle w:val="VerbatimChar"/>
        </w:rPr>
        <w:t xml:space="preserve">## [1531] "t" "t" "a" </w:t>
      </w:r>
      <w:r>
        <w:rPr>
          <w:rStyle w:val="VerbatimChar"/>
        </w:rPr>
        <w:t>"a" "a" "a" "a" "a" "a" "a" "g" "c" "g" "a" "g" "a" "g"</w:t>
      </w:r>
      <w:r>
        <w:br/>
      </w:r>
      <w:r>
        <w:rPr>
          <w:rStyle w:val="VerbatimChar"/>
        </w:rPr>
        <w:t>## [1548] "g" "g" "a" "t" "a" "a" "a" "a" "a" "a" "t" "t" "a" "a" "a" "a" "a"</w:t>
      </w:r>
      <w:r>
        <w:br/>
      </w:r>
      <w:r>
        <w:rPr>
          <w:rStyle w:val="VerbatimChar"/>
        </w:rPr>
        <w:t>## [1565] "t" "a" "g" "a" "a" "a" "a" "t" "a" "a" "a" "t" "c" "t" "a" "a" "a"</w:t>
      </w:r>
      <w:r>
        <w:br/>
      </w:r>
      <w:r>
        <w:rPr>
          <w:rStyle w:val="VerbatimChar"/>
        </w:rPr>
        <w:t>## [1582] "a" "g" "a" "a" "a" "a" "t" "g" "c</w:t>
      </w:r>
      <w:r>
        <w:rPr>
          <w:rStyle w:val="VerbatimChar"/>
        </w:rPr>
        <w:t>" "a" "t" "g" "a" "t" "t" "t" "c"</w:t>
      </w:r>
      <w:r>
        <w:br/>
      </w:r>
      <w:r>
        <w:rPr>
          <w:rStyle w:val="VerbatimChar"/>
        </w:rPr>
        <w:t>## [1599] "c" "c" "a" "t" "g" "t" "a" "c" "c" "a" "t" "t" "a" "t" "t" "t" "t"</w:t>
      </w:r>
      <w:r>
        <w:br/>
      </w:r>
      <w:r>
        <w:rPr>
          <w:rStyle w:val="VerbatimChar"/>
        </w:rPr>
        <w:t>## [1616] "a" "a" "c" "a" "t" "t" "t" "a" "a" "t" "a" "a" "a" "a" "a" "t" "c"</w:t>
      </w:r>
      <w:r>
        <w:br/>
      </w:r>
      <w:r>
        <w:rPr>
          <w:rStyle w:val="VerbatimChar"/>
        </w:rPr>
        <w:t xml:space="preserve">## [1633] "a" "a" "t" "t" "t" "a" "a" "a" "t" "g" "a" "a" "a" "a" </w:t>
      </w:r>
      <w:r>
        <w:rPr>
          <w:rStyle w:val="VerbatimChar"/>
        </w:rPr>
        <w:t>"a" "a" "t"</w:t>
      </w:r>
      <w:r>
        <w:br/>
      </w:r>
      <w:r>
        <w:rPr>
          <w:rStyle w:val="VerbatimChar"/>
        </w:rPr>
        <w:t>## [1650] "a" "a" "a" "a" "g" "g" "g" "a" "a" "c" "c" "a" "a" "g" "a" "t" "a"</w:t>
      </w:r>
      <w:r>
        <w:br/>
      </w:r>
      <w:r>
        <w:rPr>
          <w:rStyle w:val="VerbatimChar"/>
        </w:rPr>
        <w:t>## [1667] "a" "c" "a" "t" "t" "a" "a" "a" "g" "c" "a" "a" "a" "a" "a" "a" "a"</w:t>
      </w:r>
      <w:r>
        <w:br/>
      </w:r>
      <w:r>
        <w:rPr>
          <w:rStyle w:val="VerbatimChar"/>
        </w:rPr>
        <w:t>## [1684] "a" "a" "a" "a" "a" "a" "a" "t" "g" "a" "g" "a" "a" "c" "a" "g" "a"</w:t>
      </w:r>
      <w:r>
        <w:br/>
      </w:r>
      <w:r>
        <w:rPr>
          <w:rStyle w:val="VerbatimChar"/>
        </w:rPr>
        <w:t xml:space="preserve">## [1701] </w:t>
      </w:r>
      <w:r>
        <w:rPr>
          <w:rStyle w:val="VerbatimChar"/>
        </w:rPr>
        <w:t>"a" "a" "g" "g" "a" "a" "a" "g" "g" "g" "g" "a" "t" "g" "t" "c" "c"</w:t>
      </w:r>
      <w:r>
        <w:br/>
      </w:r>
      <w:r>
        <w:rPr>
          <w:rStyle w:val="VerbatimChar"/>
        </w:rPr>
        <w:t>## [1718] "t" "t" "t" "g" "t" "a" "t" "t" "t" "t" "t" "c" "a" "g" "g" "g" "t"</w:t>
      </w:r>
      <w:r>
        <w:br/>
      </w:r>
      <w:r>
        <w:rPr>
          <w:rStyle w:val="VerbatimChar"/>
        </w:rPr>
        <w:t>## [1735] "t" "t" "a" "t" "g" "t" "t" "a" "c" "t" "t" "t" "t" "t" "t" "t" "t"</w:t>
      </w:r>
      <w:r>
        <w:br/>
      </w:r>
      <w:r>
        <w:rPr>
          <w:rStyle w:val="VerbatimChar"/>
        </w:rPr>
        <w:t>## [1752] "t" "t" "t" "t" "t" "t</w:t>
      </w:r>
      <w:r>
        <w:rPr>
          <w:rStyle w:val="VerbatimChar"/>
        </w:rPr>
        <w:t>" "t" "t" "t" "a" "a" "c" "t" "c" "g" "g" "g"</w:t>
      </w:r>
      <w:r>
        <w:br/>
      </w:r>
      <w:r>
        <w:rPr>
          <w:rStyle w:val="VerbatimChar"/>
        </w:rPr>
        <w:t>## [1769] "g" "a" "g" "a" "g" "t" "t" "a" "c" "t" "t" "t" "t" "c" "t" "g" "t"</w:t>
      </w:r>
      <w:r>
        <w:br/>
      </w:r>
      <w:r>
        <w:rPr>
          <w:rStyle w:val="VerbatimChar"/>
        </w:rPr>
        <w:t>## [1786] "t" "c" "c" "c" "t" "t" "t" "a" "a" "c" "c" "c" "c" "c" "a" "g" "c"</w:t>
      </w:r>
      <w:r>
        <w:br/>
      </w:r>
      <w:r>
        <w:rPr>
          <w:rStyle w:val="VerbatimChar"/>
        </w:rPr>
        <w:t xml:space="preserve">## [1803] "g" "g" "g" "c" "c" "c" "t" "g" "c" "c" "t" </w:t>
      </w:r>
      <w:r>
        <w:rPr>
          <w:rStyle w:val="VerbatimChar"/>
        </w:rPr>
        <w:t>"c" "c" "c" "t" "g" "g"</w:t>
      </w:r>
      <w:r>
        <w:br/>
      </w:r>
      <w:r>
        <w:rPr>
          <w:rStyle w:val="VerbatimChar"/>
        </w:rPr>
        <w:t>## [1820] "g" "a" "g" "a" "t" "t" "g" "g" "g" "g" "g" "g" "c" "g" "a" "g" "a"</w:t>
      </w:r>
      <w:r>
        <w:br/>
      </w:r>
      <w:r>
        <w:rPr>
          <w:rStyle w:val="VerbatimChar"/>
        </w:rPr>
        <w:t>## [1837] "c" "t" "c" "a" "g" "g" "g" "g" "c" "c" "c" "t" "g" "g" "g" "g" "c"</w:t>
      </w:r>
      <w:r>
        <w:br/>
      </w:r>
      <w:r>
        <w:rPr>
          <w:rStyle w:val="VerbatimChar"/>
        </w:rPr>
        <w:t>## [1854] "c" "a" "g" "g" "t" "g" "a" "g" "c" "c" "t" "g" "c" "a" "g" "t" "c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871] "a" "c" "t" "g" "c" "c" "a" "g" "g" "t" "c" "c" "c" "t" "g" "g" "a"</w:t>
      </w:r>
      <w:r>
        <w:br/>
      </w:r>
      <w:r>
        <w:rPr>
          <w:rStyle w:val="VerbatimChar"/>
        </w:rPr>
        <w:t>## [1888] "g" "c" "c" "c" "c" "t" "g" "g" "g" "t" "g" "g" "g" "t" "g" "c" "c"</w:t>
      </w:r>
      <w:r>
        <w:br/>
      </w:r>
      <w:r>
        <w:rPr>
          <w:rStyle w:val="VerbatimChar"/>
        </w:rPr>
        <w:t>## [1905] "c" "c" "a" "g" "g" "a" "a" "c" "t" "c" "c" "a" "g" "g" "a" "a" "g"</w:t>
      </w:r>
      <w:r>
        <w:br/>
      </w:r>
      <w:r>
        <w:rPr>
          <w:rStyle w:val="VerbatimChar"/>
        </w:rPr>
        <w:t>## [1922] "g" "c" "t</w:t>
      </w:r>
      <w:r>
        <w:rPr>
          <w:rStyle w:val="VerbatimChar"/>
        </w:rPr>
        <w:t>" "c" "a" "g" "a" "g" "c" "t" "c" "g" "a" "g" "c" "c" "g"</w:t>
      </w:r>
      <w:r>
        <w:br/>
      </w:r>
      <w:r>
        <w:rPr>
          <w:rStyle w:val="VerbatimChar"/>
        </w:rPr>
        <w:t>## [1939] "g" "c" "t" "c" "c" "g" "c" "c" "c" "a" "g" "c" "a" "t" "t" "g" "a"</w:t>
      </w:r>
      <w:r>
        <w:br/>
      </w:r>
      <w:r>
        <w:rPr>
          <w:rStyle w:val="VerbatimChar"/>
        </w:rPr>
        <w:t>## [1956] "t" "g" "g" "g" "g" "c" "a" "a" "t" "c" "g" "t" "a" "g" "g" "c" "c"</w:t>
      </w:r>
      <w:r>
        <w:br/>
      </w:r>
      <w:r>
        <w:rPr>
          <w:rStyle w:val="VerbatimChar"/>
        </w:rPr>
        <w:lastRenderedPageBreak/>
        <w:t xml:space="preserve">## [1973] "t" "c" "c" "a" "g" "g" "t" "g" </w:t>
      </w:r>
      <w:r>
        <w:rPr>
          <w:rStyle w:val="VerbatimChar"/>
        </w:rPr>
        <w:t>"a" "c" "c" "g" "a" "g" "c" "c" "c"</w:t>
      </w:r>
      <w:r>
        <w:br/>
      </w:r>
      <w:r>
        <w:rPr>
          <w:rStyle w:val="VerbatimChar"/>
        </w:rPr>
        <w:t>## [1990] "t" "t" "g" "t" "c" "c" "c" "t" "c" "c" "t" "c" "t" "c" "c" "g" "t"</w:t>
      </w:r>
      <w:r>
        <w:br/>
      </w:r>
      <w:r>
        <w:rPr>
          <w:rStyle w:val="VerbatimChar"/>
        </w:rPr>
        <w:t>## [2007] "t" "a" "g" "g" "g" "t" "g" "c" "c" "t" "g" "g" "a" "g" "g" "g" "g"</w:t>
      </w:r>
      <w:r>
        <w:br/>
      </w:r>
      <w:r>
        <w:rPr>
          <w:rStyle w:val="VerbatimChar"/>
        </w:rPr>
        <w:t>## [2024] "g" "g" "t" "a" "c" "a" "c" "t" "t" "g" "g" "g" "g" "c</w:t>
      </w:r>
      <w:r>
        <w:rPr>
          <w:rStyle w:val="VerbatimChar"/>
        </w:rPr>
        <w:t>" "t" "t" "g"</w:t>
      </w:r>
      <w:r>
        <w:br/>
      </w:r>
      <w:r>
        <w:rPr>
          <w:rStyle w:val="VerbatimChar"/>
        </w:rPr>
        <w:t>## [2041] "c" "c" "t" "g" "g" "c" "c" "c" "c" "a" "g" "g" "t" "t" "c" "c" "c"</w:t>
      </w:r>
      <w:r>
        <w:br/>
      </w:r>
      <w:r>
        <w:rPr>
          <w:rStyle w:val="VerbatimChar"/>
        </w:rPr>
        <w:t>## [2058] "a" "g" "t" "c" "c" "t" "t" "a" "a" "t" "g" "c" "t" "c" "c" "t" "t"</w:t>
      </w:r>
      <w:r>
        <w:br/>
      </w:r>
      <w:r>
        <w:rPr>
          <w:rStyle w:val="VerbatimChar"/>
        </w:rPr>
        <w:t>## [2075] "a" "a" "c" "c" "c" "a" "c" "t" "g" "t" "g" "a" "t" "g" "a" "c" "t"</w:t>
      </w:r>
      <w:r>
        <w:br/>
      </w:r>
      <w:r>
        <w:rPr>
          <w:rStyle w:val="VerbatimChar"/>
        </w:rPr>
        <w:t>## [2092</w:t>
      </w:r>
      <w:r>
        <w:rPr>
          <w:rStyle w:val="VerbatimChar"/>
        </w:rPr>
        <w:t>] "t" "c" "c" "t" "a" "g" "g" "c" "c" "t" "t" "g" "a" "g" "g" "a" "a"</w:t>
      </w:r>
      <w:r>
        <w:br/>
      </w:r>
      <w:r>
        <w:rPr>
          <w:rStyle w:val="VerbatimChar"/>
        </w:rPr>
        <w:t>## [2109] "a" "g" "g" "g" "a" "a" "g" "g" "a" "g" "a" "g" "g" "g" "g" "a" "g"</w:t>
      </w:r>
      <w:r>
        <w:br/>
      </w:r>
      <w:r>
        <w:rPr>
          <w:rStyle w:val="VerbatimChar"/>
        </w:rPr>
        <w:t>## [2126] "g" "c" "t" "g" "c" "c" "g" "g" "t" "g" "g" "c" "t" "t" "a" "c" "c"</w:t>
      </w:r>
      <w:r>
        <w:br/>
      </w:r>
      <w:r>
        <w:rPr>
          <w:rStyle w:val="VerbatimChar"/>
        </w:rPr>
        <w:t xml:space="preserve">## [2143] "a" "a" "g" "a" "t" </w:t>
      </w:r>
      <w:r>
        <w:rPr>
          <w:rStyle w:val="VerbatimChar"/>
        </w:rPr>
        <w:t>"g" "c" "c" "g" "g" "a" "a" "a" "c" "c" "c" "c"</w:t>
      </w:r>
      <w:r>
        <w:br/>
      </w:r>
      <w:r>
        <w:rPr>
          <w:rStyle w:val="VerbatimChar"/>
        </w:rPr>
        <w:t>## [2160] "g" "g" "a" "a" "t" "c" "c" "t" "c" "a" "g" "g" "g" "t" "g" "a" "g"</w:t>
      </w:r>
      <w:r>
        <w:br/>
      </w:r>
      <w:r>
        <w:rPr>
          <w:rStyle w:val="VerbatimChar"/>
        </w:rPr>
        <w:t>## [2177] "c" "c" "t" "c" "t" "t" "g" "g" "g" "g" "t" "c" "a" "t" "g" "t" "c"</w:t>
      </w:r>
      <w:r>
        <w:br/>
      </w:r>
      <w:r>
        <w:rPr>
          <w:rStyle w:val="VerbatimChar"/>
        </w:rPr>
        <w:t>## [2194] "c" "c" "c" "a" "a" "g" "c" "t" "c" "c" "t</w:t>
      </w:r>
      <w:r>
        <w:rPr>
          <w:rStyle w:val="VerbatimChar"/>
        </w:rPr>
        <w:t>" "g" "t" "c" "c" "t" "t"</w:t>
      </w:r>
      <w:r>
        <w:br/>
      </w:r>
      <w:r>
        <w:rPr>
          <w:rStyle w:val="VerbatimChar"/>
        </w:rPr>
        <w:t>## [2211] "g" "g" "g" "g" "t" "c" "a" "g" "g" "a" "g" "a" "t" "g" "c" "c" "a"</w:t>
      </w:r>
      <w:r>
        <w:br/>
      </w:r>
      <w:r>
        <w:rPr>
          <w:rStyle w:val="VerbatimChar"/>
        </w:rPr>
        <w:t>## [2228] "c" "c" "c" "c" "c" "c" "c" "c" "c" "c" "c" "g" "g" "g" "g" "g" "a"</w:t>
      </w:r>
      <w:r>
        <w:br/>
      </w:r>
      <w:r>
        <w:rPr>
          <w:rStyle w:val="VerbatimChar"/>
        </w:rPr>
        <w:t xml:space="preserve">## [2245] "c" "a" "t" "g" "a" "a" "a" "c" "a" "g" "c" "t" "c" "t" "c" "c" </w:t>
      </w:r>
      <w:r>
        <w:rPr>
          <w:rStyle w:val="VerbatimChar"/>
        </w:rPr>
        <w:t>"c"</w:t>
      </w:r>
      <w:r>
        <w:br/>
      </w:r>
      <w:r>
        <w:rPr>
          <w:rStyle w:val="VerbatimChar"/>
        </w:rPr>
        <w:t>## [2262] "t" "c" "c" "t" "c" "a" "c" "c" "c" "c" "t" "c" "a" "c" "c" "t" "c"</w:t>
      </w:r>
      <w:r>
        <w:br/>
      </w:r>
      <w:r>
        <w:rPr>
          <w:rStyle w:val="VerbatimChar"/>
        </w:rPr>
        <w:t>## [2279] "a" "g" "g" "g" "c" "c" "a" "c" "c" "t" "g" "a" "t" "g" "a" "c" "c"</w:t>
      </w:r>
      <w:r>
        <w:br/>
      </w:r>
      <w:r>
        <w:rPr>
          <w:rStyle w:val="VerbatimChar"/>
        </w:rPr>
        <w:t>## [2296] "c" "t" "g" "g" "g" "g" "c" "g" "a" "t" "g" "g" "t" "g" "g" "a" "c"</w:t>
      </w:r>
      <w:r>
        <w:br/>
      </w:r>
      <w:r>
        <w:rPr>
          <w:rStyle w:val="VerbatimChar"/>
        </w:rPr>
        <w:t>## [2313] "c" "c" "c" "c" "t" "g" "a" "c" "t" "c" "a" "t" "a" "a" "g" "c" "c"</w:t>
      </w:r>
      <w:r>
        <w:br/>
      </w:r>
      <w:r>
        <w:rPr>
          <w:rStyle w:val="VerbatimChar"/>
        </w:rPr>
        <w:t>## [2330] "c" "c" "c" "c" "a" "g" "t" "c" "c" "c" "c" "t" "g" "g" "g" "a" "a"</w:t>
      </w:r>
      <w:r>
        <w:br/>
      </w:r>
      <w:r>
        <w:rPr>
          <w:rStyle w:val="VerbatimChar"/>
        </w:rPr>
        <w:t>## [2347] "g" "g" "g" "g" "g" "t" "t" "c" "a" "t" "t" "g" "a" "c" "c" "c" "t"</w:t>
      </w:r>
      <w:r>
        <w:br/>
      </w:r>
      <w:r>
        <w:rPr>
          <w:rStyle w:val="VerbatimChar"/>
        </w:rPr>
        <w:t xml:space="preserve">## [2364] "t" "t" "g" </w:t>
      </w:r>
      <w:r>
        <w:rPr>
          <w:rStyle w:val="VerbatimChar"/>
        </w:rPr>
        <w:t>"g" "g" "g" "g" "t" "c" "c" "t" "t" "g" "g" "a" "c" "t"</w:t>
      </w:r>
      <w:r>
        <w:br/>
      </w:r>
      <w:r>
        <w:rPr>
          <w:rStyle w:val="VerbatimChar"/>
        </w:rPr>
        <w:t>## [2381] "c" "a" "c" "t" "g" "a" "t" "g" "c" "c" "c" "c" "c" "t" "t" "g" "g"</w:t>
      </w:r>
      <w:r>
        <w:br/>
      </w:r>
      <w:r>
        <w:rPr>
          <w:rStyle w:val="VerbatimChar"/>
        </w:rPr>
        <w:t>## [2398] "g" "g" "c" "c" "c" "a" "g" "c" "g" "g" "g" "t" "t" "c" "a" "a" "c"</w:t>
      </w:r>
      <w:r>
        <w:br/>
      </w:r>
      <w:r>
        <w:rPr>
          <w:rStyle w:val="VerbatimChar"/>
        </w:rPr>
        <w:t>## [2415] "a" "a" "t" "g" "a" "c" "a" "c" "t</w:t>
      </w:r>
      <w:r>
        <w:rPr>
          <w:rStyle w:val="VerbatimChar"/>
        </w:rPr>
        <w:t>" "g" "c" "a" "a" "a" "a" "a" "g"</w:t>
      </w:r>
      <w:r>
        <w:br/>
      </w:r>
      <w:r>
        <w:rPr>
          <w:rStyle w:val="VerbatimChar"/>
        </w:rPr>
        <w:t>## [2432] "g" "c" "t" "t" "c" "t" "t" "t" "t" "t" "a" "c" "a" "a" "a" "a" "g"</w:t>
      </w:r>
      <w:r>
        <w:br/>
      </w:r>
      <w:r>
        <w:rPr>
          <w:rStyle w:val="VerbatimChar"/>
        </w:rPr>
        <w:t>## [2449] "a" "a" "a" "a" "a" "g" "g" "a" "a" "a" "a" "a" "c" "a" "a" "g" "t"</w:t>
      </w:r>
      <w:r>
        <w:br/>
      </w:r>
      <w:r>
        <w:rPr>
          <w:rStyle w:val="VerbatimChar"/>
        </w:rPr>
        <w:t xml:space="preserve">## [2466] "g" "g" "t" "g" "a" "t" "t" "t" "t" "t" "t" "t" "t" "t" </w:t>
      </w:r>
      <w:r>
        <w:rPr>
          <w:rStyle w:val="VerbatimChar"/>
        </w:rPr>
        <w:t>"a" "a" "t"</w:t>
      </w:r>
      <w:r>
        <w:br/>
      </w:r>
      <w:r>
        <w:rPr>
          <w:rStyle w:val="VerbatimChar"/>
        </w:rPr>
        <w:t>## [2483] "a" "a" "a" "a" "a" "a" "a" "c" "c" "a" "c" "a" "g" "a" "c" "t" "a"</w:t>
      </w:r>
      <w:r>
        <w:br/>
      </w:r>
      <w:r>
        <w:rPr>
          <w:rStyle w:val="VerbatimChar"/>
        </w:rPr>
        <w:t>## [2500] "t" "a" "a" "a" "t" "a" "a" "a" "t" "g" "t" "a" "a" "a" "t" "a" "c"</w:t>
      </w:r>
      <w:r>
        <w:br/>
      </w:r>
      <w:r>
        <w:rPr>
          <w:rStyle w:val="VerbatimChar"/>
        </w:rPr>
        <w:t>## [2517] "a" "a" "a" "a" "t" "a" "a" "g" "t" "g" "g" "a" "t" "t" "t" "a" "c"</w:t>
      </w:r>
      <w:r>
        <w:br/>
      </w:r>
      <w:r>
        <w:rPr>
          <w:rStyle w:val="VerbatimChar"/>
        </w:rPr>
        <w:t xml:space="preserve">## [2534] </w:t>
      </w:r>
      <w:r>
        <w:rPr>
          <w:rStyle w:val="VerbatimChar"/>
        </w:rPr>
        <w:t>"t" "t" "g" "c" "a" "a" "g" "a" "a" "a" "a" "t" "c" "a" "g" "a" "t"</w:t>
      </w:r>
      <w:r>
        <w:br/>
      </w:r>
      <w:r>
        <w:rPr>
          <w:rStyle w:val="VerbatimChar"/>
        </w:rPr>
        <w:t>## [2551] "a" "g" "t" "a" "t" "t" "t" "t" "t" "c" "t" "t" "t" "t" "a" "a" "t"</w:t>
      </w:r>
      <w:r>
        <w:br/>
      </w:r>
      <w:r>
        <w:rPr>
          <w:rStyle w:val="VerbatimChar"/>
        </w:rPr>
        <w:t>## [2568] "t" "c" "t" "t" "t" "t" "c" "c" "a" "g" "c" "t" "t" "t" "a" "a" "a"</w:t>
      </w:r>
      <w:r>
        <w:br/>
      </w:r>
      <w:r>
        <w:rPr>
          <w:rStyle w:val="VerbatimChar"/>
        </w:rPr>
        <w:t>## [2585] "c" "t" "g" "t" "g" "a</w:t>
      </w:r>
      <w:r>
        <w:rPr>
          <w:rStyle w:val="VerbatimChar"/>
        </w:rPr>
        <w:t>" "a" "a" "a" "c" "a" "a" "a" "a" "a" "a" "t"</w:t>
      </w:r>
      <w:r>
        <w:br/>
      </w:r>
      <w:r>
        <w:rPr>
          <w:rStyle w:val="VerbatimChar"/>
        </w:rPr>
        <w:t>## [2602] "g" "g" "g" "g" "c" "g" "g" "g" "g" "t" "g" "g" "g" "g" "g" "a" "c"</w:t>
      </w:r>
      <w:r>
        <w:br/>
      </w:r>
      <w:r>
        <w:rPr>
          <w:rStyle w:val="VerbatimChar"/>
        </w:rPr>
        <w:t>## [2619] "t" "t" "a" "a" "a" "c" "t" "t" "t" "a" "g" "c" "a" "g" "g" "g" "a"</w:t>
      </w:r>
      <w:r>
        <w:br/>
      </w:r>
      <w:r>
        <w:rPr>
          <w:rStyle w:val="VerbatimChar"/>
        </w:rPr>
        <w:t xml:space="preserve">## [2636] "a" "c" "t" "t" "g" "t" "a" "a" "a" "g" "a" </w:t>
      </w:r>
      <w:r>
        <w:rPr>
          <w:rStyle w:val="VerbatimChar"/>
        </w:rPr>
        <w:t>"a" "a" "a" "a" "a" "a"</w:t>
      </w:r>
      <w:r>
        <w:br/>
      </w:r>
      <w:r>
        <w:rPr>
          <w:rStyle w:val="VerbatimChar"/>
        </w:rPr>
        <w:t>## [2653] "a" "a" "a" "c" "a" "g" "a" "a" "a" "a" "c" "g" "a" "a" "t" "a" "t"</w:t>
      </w:r>
      <w:r>
        <w:br/>
      </w:r>
      <w:r>
        <w:rPr>
          <w:rStyle w:val="VerbatimChar"/>
        </w:rPr>
        <w:t>## [2670] "a" "c" "a" "a" "a" "t" "c" "c" "a" "t" "t" "t" "a" "c" "a" "a" "a"</w:t>
      </w:r>
      <w:r>
        <w:br/>
      </w:r>
      <w:r>
        <w:rPr>
          <w:rStyle w:val="VerbatimChar"/>
        </w:rPr>
        <w:t>## [2687] "a" "a" "c" "a" "a" "a" "g" "c" "a" "a" "a" "a" "c" "c" "g" "t" "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2704] "g" "t" "g" "a" "g" "a" "g" "g" "t" "g" "a" "g" "a" "g" "c" "t" "g"</w:t>
      </w:r>
      <w:r>
        <w:br/>
      </w:r>
      <w:r>
        <w:rPr>
          <w:rStyle w:val="VerbatimChar"/>
        </w:rPr>
        <w:t>## [2721] "g" "g" "c" "t" "t" "g" "a" "a" "g" "g" "t" "t" "g" "g" "a" "g" "g"</w:t>
      </w:r>
      <w:r>
        <w:br/>
      </w:r>
      <w:r>
        <w:rPr>
          <w:rStyle w:val="VerbatimChar"/>
        </w:rPr>
        <w:t>## [2738] "g" "a" "g" "t" "a" "g" "c" "g" "g" "a" "a" "g" "g" "t" "c" "c" "c"</w:t>
      </w:r>
      <w:r>
        <w:br/>
      </w:r>
      <w:r>
        <w:rPr>
          <w:rStyle w:val="VerbatimChar"/>
        </w:rPr>
        <w:t>## [2755] "a" "g" "t</w:t>
      </w:r>
      <w:r>
        <w:rPr>
          <w:rStyle w:val="VerbatimChar"/>
        </w:rPr>
        <w:t>" "g" "a" "g" "c" "t" "g" "c" "a" "g" "g" "g" "g" "g" "t"</w:t>
      </w:r>
      <w:r>
        <w:br/>
      </w:r>
      <w:r>
        <w:rPr>
          <w:rStyle w:val="VerbatimChar"/>
        </w:rPr>
        <w:t>## [2772] "c" "t" "c" "t" "g" "t" "g" "a" "t" "g" "g" "a" "a" "a" "g" "g" "t"</w:t>
      </w:r>
      <w:r>
        <w:br/>
      </w:r>
      <w:r>
        <w:rPr>
          <w:rStyle w:val="VerbatimChar"/>
        </w:rPr>
        <w:t>## [2789] "g" "g" "c" "t" "t" "c" "c" "t" "c" "a" "g" "a" "c" "a" "a" "g" "g"</w:t>
      </w:r>
      <w:r>
        <w:br/>
      </w:r>
      <w:r>
        <w:rPr>
          <w:rStyle w:val="VerbatimChar"/>
        </w:rPr>
        <w:t xml:space="preserve">## [2806] "a" "a" "g" "g" "t" "g" "c" "t" </w:t>
      </w:r>
      <w:r>
        <w:rPr>
          <w:rStyle w:val="VerbatimChar"/>
        </w:rPr>
        <w:t>"g" "c" "g" "a" "a" "t" "g" "g" "g"</w:t>
      </w:r>
      <w:r>
        <w:br/>
      </w:r>
      <w:r>
        <w:rPr>
          <w:rStyle w:val="VerbatimChar"/>
        </w:rPr>
        <w:lastRenderedPageBreak/>
        <w:t>## [2823] "g" "g" "a" "a" "g" "a" "c" "a" "g" "a" "a" "t" "c" "c" "a" "a" "c"</w:t>
      </w:r>
      <w:r>
        <w:br/>
      </w:r>
      <w:r>
        <w:rPr>
          <w:rStyle w:val="VerbatimChar"/>
        </w:rPr>
        <w:t>## [2840] "a" "a" "a" "g" "a" "a" "a" "g" "a" "g" "a" "c" "c" "a" "c" "a" "c"</w:t>
      </w:r>
      <w:r>
        <w:br/>
      </w:r>
      <w:r>
        <w:rPr>
          <w:rStyle w:val="VerbatimChar"/>
        </w:rPr>
        <w:t>## [2857] "a" "c" "c" "c" "c" "a" "c" "a" "c" "g" "c" "a" "c" "a</w:t>
      </w:r>
      <w:r>
        <w:rPr>
          <w:rStyle w:val="VerbatimChar"/>
        </w:rPr>
        <w:t>" "c" "a" "g"</w:t>
      </w:r>
      <w:r>
        <w:br/>
      </w:r>
      <w:r>
        <w:rPr>
          <w:rStyle w:val="VerbatimChar"/>
        </w:rPr>
        <w:t>## [2874] "g" "c" "a" "c" "g" "t" "t" "c" "a" "c" "a" "c" "a" "c" "a" "c" "a"</w:t>
      </w:r>
      <w:r>
        <w:br/>
      </w:r>
      <w:r>
        <w:rPr>
          <w:rStyle w:val="VerbatimChar"/>
        </w:rPr>
        <w:t>## [2891] "t" "a" "c" "a" "c" "a" "g" "t" "c" "c" "a" "c" "t" "t" "a" "g" "c"</w:t>
      </w:r>
      <w:r>
        <w:br/>
      </w:r>
      <w:r>
        <w:rPr>
          <w:rStyle w:val="VerbatimChar"/>
        </w:rPr>
        <w:t>## [2908] "c" "c" "a" "g" "c" "a" "c" "t" "g" "c" "a" "g" "t" "c" "a" "c" "t"</w:t>
      </w:r>
      <w:r>
        <w:br/>
      </w:r>
      <w:r>
        <w:rPr>
          <w:rStyle w:val="VerbatimChar"/>
        </w:rPr>
        <w:t>## [2925</w:t>
      </w:r>
      <w:r>
        <w:rPr>
          <w:rStyle w:val="VerbatimChar"/>
        </w:rPr>
        <w:t>] "c" "a" "c" "a" "g" "g" "g" "a" "c" "a" "c" "a" "c" "t" "c" "a" "g"</w:t>
      </w:r>
      <w:r>
        <w:br/>
      </w:r>
      <w:r>
        <w:rPr>
          <w:rStyle w:val="VerbatimChar"/>
        </w:rPr>
        <w:t>## [2942] "t" "c" "t" "c" "a" "a" "c" "c" "c" "t" "t" "c" "c" "a" "t" "c" "c"</w:t>
      </w:r>
      <w:r>
        <w:br/>
      </w:r>
      <w:r>
        <w:rPr>
          <w:rStyle w:val="VerbatimChar"/>
        </w:rPr>
        <w:t>## [2959] "c" "a" "t" "a" "c" "a" "c" "g" "g" "c" "c" "a" "g" "g" "g" "g" "c"</w:t>
      </w:r>
      <w:r>
        <w:br/>
      </w:r>
      <w:r>
        <w:rPr>
          <w:rStyle w:val="VerbatimChar"/>
        </w:rPr>
        <w:t xml:space="preserve">## [2976] "g" "t" "g" "g" "c" </w:t>
      </w:r>
      <w:r>
        <w:rPr>
          <w:rStyle w:val="VerbatimChar"/>
        </w:rPr>
        <w:t>"t" "c" "a" "a" "a" "g" "g" "a" "a" "a" "t" "t"</w:t>
      </w:r>
      <w:r>
        <w:br/>
      </w:r>
      <w:r>
        <w:rPr>
          <w:rStyle w:val="VerbatimChar"/>
        </w:rPr>
        <w:t>## [2993] "g" "a" "c" "t" "c" "a" "t" "g" "c" "c" "c" "t" "c" "c" "a" "a" "a"</w:t>
      </w:r>
      <w:r>
        <w:br/>
      </w:r>
      <w:r>
        <w:rPr>
          <w:rStyle w:val="VerbatimChar"/>
        </w:rPr>
        <w:t>## [3010] "g" "c" "c" "a" "t" "g" "g" "a" "c" "g" "a" "c" "a" "a" "c" "a" "a"</w:t>
      </w:r>
      <w:r>
        <w:br/>
      </w:r>
      <w:r>
        <w:rPr>
          <w:rStyle w:val="VerbatimChar"/>
        </w:rPr>
        <w:t>## [3027] "c" "t" "c" "c" "a" "c" "a" "c" "t" "g" "g</w:t>
      </w:r>
      <w:r>
        <w:rPr>
          <w:rStyle w:val="VerbatimChar"/>
        </w:rPr>
        <w:t>" "c" "c" "t" "t" "t" "g"</w:t>
      </w:r>
      <w:r>
        <w:br/>
      </w:r>
      <w:r>
        <w:rPr>
          <w:rStyle w:val="VerbatimChar"/>
        </w:rPr>
        <w:t>## [3044] "t" "g" "t" "t" "c" "a" "t" "t" "c" "a" "c" "a" "a" "c" "c" "t" "c"</w:t>
      </w:r>
      <w:r>
        <w:br/>
      </w:r>
      <w:r>
        <w:rPr>
          <w:rStyle w:val="VerbatimChar"/>
        </w:rPr>
        <w:t>## [3061] "c" "c" "a" "a" "c" "a" "g" "a" "g" "c" "a" "t" "a" "c" "a" "c" "a"</w:t>
      </w:r>
      <w:r>
        <w:br/>
      </w:r>
      <w:r>
        <w:rPr>
          <w:rStyle w:val="VerbatimChar"/>
        </w:rPr>
        <w:t xml:space="preserve">## [3078] "t" "g" "a" "a" "c" "a" "c" "a" "c" "a" "c" "a" "t" "g" "c" "a" </w:t>
      </w:r>
      <w:r>
        <w:rPr>
          <w:rStyle w:val="VerbatimChar"/>
        </w:rPr>
        <w:t>"c"</w:t>
      </w:r>
      <w:r>
        <w:br/>
      </w:r>
      <w:r>
        <w:rPr>
          <w:rStyle w:val="VerbatimChar"/>
        </w:rPr>
        <w:t>## [3095] "a" "c" "a" "t" "a" "c" "c" "c" "a" "c" "a" "c" "a" "c" "g" "c" "a"</w:t>
      </w:r>
      <w:r>
        <w:br/>
      </w:r>
      <w:r>
        <w:rPr>
          <w:rStyle w:val="VerbatimChar"/>
        </w:rPr>
        <w:t>## [3112] "c" "a" "c" "a" "t" "a" "c" "c" "c" "a" "c" "a" "c" "a" "c" "a" "c"</w:t>
      </w:r>
      <w:r>
        <w:br/>
      </w:r>
      <w:r>
        <w:rPr>
          <w:rStyle w:val="VerbatimChar"/>
        </w:rPr>
        <w:t>## [3129] "a" "c" "a" "c" "a" "c" "a" "c" "c" "a" "c" "t" "c" "g" "c" "a" "t"</w:t>
      </w:r>
      <w:r>
        <w:br/>
      </w:r>
      <w:r>
        <w:rPr>
          <w:rStyle w:val="VerbatimChar"/>
        </w:rPr>
        <w:t>## [3146] "g" "c" "a" "t" "g" "g" "g" "a" "a" "g" "g" "g" "c" "a" "c" "c" "c"</w:t>
      </w:r>
      <w:r>
        <w:br/>
      </w:r>
      <w:r>
        <w:rPr>
          <w:rStyle w:val="VerbatimChar"/>
        </w:rPr>
        <w:t>## [3163] "g" "t" "c" "t" "a" "g" "a" "a" "t" "c" "c" "a" "g" "g" "a" "c" "t"</w:t>
      </w:r>
      <w:r>
        <w:br/>
      </w:r>
      <w:r>
        <w:rPr>
          <w:rStyle w:val="VerbatimChar"/>
        </w:rPr>
        <w:t>## [3180] "g" "g" "a" "t" "t" "c" "c" "g" "g" "a" "a" "t" "t" "c" "c" "t" "t"</w:t>
      </w:r>
      <w:r>
        <w:br/>
      </w:r>
      <w:r>
        <w:rPr>
          <w:rStyle w:val="VerbatimChar"/>
        </w:rPr>
        <w:t xml:space="preserve">## [3197] "g" "c" "t" </w:t>
      </w:r>
      <w:r>
        <w:rPr>
          <w:rStyle w:val="VerbatimChar"/>
        </w:rPr>
        <w:t>"g" "c" "a" "t" "g" "g" "c" "c" "t" "c" "t" "c" "t" "g"</w:t>
      </w:r>
      <w:r>
        <w:br/>
      </w:r>
      <w:r>
        <w:rPr>
          <w:rStyle w:val="VerbatimChar"/>
        </w:rPr>
        <w:t>## [3214] "g" "g" "c" "c" "t" "t" "a" "a" "t" "t" "t" "t" "c" "c" "c" "c" "c"</w:t>
      </w:r>
      <w:r>
        <w:br/>
      </w:r>
      <w:r>
        <w:rPr>
          <w:rStyle w:val="VerbatimChar"/>
        </w:rPr>
        <w:t>## [3231] "c" "a" "t" "g" "t" "a" "a" "g" "c" "a" "t" "g" "t" "g" "g" "a" "t"</w:t>
      </w:r>
      <w:r>
        <w:br/>
      </w:r>
      <w:r>
        <w:rPr>
          <w:rStyle w:val="VerbatimChar"/>
        </w:rPr>
        <w:t>## [3248] "t" "g" "a" "c" "c" "c" "a" "g" "a</w:t>
      </w:r>
      <w:r>
        <w:rPr>
          <w:rStyle w:val="VerbatimChar"/>
        </w:rPr>
        <w:t>" "g" "a" "a" "g" "c" "a" "c" "t"</w:t>
      </w:r>
      <w:r>
        <w:br/>
      </w:r>
      <w:r>
        <w:rPr>
          <w:rStyle w:val="VerbatimChar"/>
        </w:rPr>
        <w:t>## [3265] "a" "a" "a" "g" "g" "c" "c" "c" "a" "t" "t" "c" "t" "t" "g" "c" "t"</w:t>
      </w:r>
      <w:r>
        <w:br/>
      </w:r>
      <w:r>
        <w:rPr>
          <w:rStyle w:val="VerbatimChar"/>
        </w:rPr>
        <w:t>## [3282] "c" "t" "a" "t" "g" "t" "a" "t" "c" "t" "g" "t" "g" "a" "c" "t" "t"</w:t>
      </w:r>
      <w:r>
        <w:br/>
      </w:r>
      <w:r>
        <w:rPr>
          <w:rStyle w:val="VerbatimChar"/>
        </w:rPr>
        <w:t xml:space="preserve">## [3299] "a" "a" "g" "a" "t" "c" "t" "g" "c" "c" "a" "c" "c" "t" </w:t>
      </w:r>
      <w:r>
        <w:rPr>
          <w:rStyle w:val="VerbatimChar"/>
        </w:rPr>
        <w:t>"g" "c" "c"</w:t>
      </w:r>
      <w:r>
        <w:br/>
      </w:r>
      <w:r>
        <w:rPr>
          <w:rStyle w:val="VerbatimChar"/>
        </w:rPr>
        <w:t>## [3316] "c" "c" "g" "a" "g" "g" "a" "t" "a" "t" "g" "c" "c" "a" "g" "g" "g"</w:t>
      </w:r>
      <w:r>
        <w:br/>
      </w:r>
      <w:r>
        <w:rPr>
          <w:rStyle w:val="VerbatimChar"/>
        </w:rPr>
        <w:t>## [3333] "a" "t" "g" "a" "c" "c" "a" "g" "g" "a" "c" "a" "g" "c" "t" "g" "c"</w:t>
      </w:r>
      <w:r>
        <w:br/>
      </w:r>
      <w:r>
        <w:rPr>
          <w:rStyle w:val="VerbatimChar"/>
        </w:rPr>
        <w:t>## [3350] "c" "a" "c" "c" "a" "a" "g" "c" "c" "c" "c" "c" "a" "g" "g" "c" "t"</w:t>
      </w:r>
      <w:r>
        <w:br/>
      </w:r>
      <w:r>
        <w:rPr>
          <w:rStyle w:val="VerbatimChar"/>
        </w:rPr>
        <w:t xml:space="preserve">## [3367] </w:t>
      </w:r>
      <w:r>
        <w:rPr>
          <w:rStyle w:val="VerbatimChar"/>
        </w:rPr>
        <w:t>"c" "a" "t" "c" "a" "t" "c" "a" "g" "t" "c" "a" "g" "c" "c" "t" "c"</w:t>
      </w:r>
      <w:r>
        <w:br/>
      </w:r>
      <w:r>
        <w:rPr>
          <w:rStyle w:val="VerbatimChar"/>
        </w:rPr>
        <w:t>## [3384] "t" "c" "a" "g" "a" "c" "a" "c" "a" "c" "a" "c" "a" "c" "a" "c" "a"</w:t>
      </w:r>
      <w:r>
        <w:br/>
      </w:r>
      <w:r>
        <w:rPr>
          <w:rStyle w:val="VerbatimChar"/>
        </w:rPr>
        <w:t>## [3401] "c" "a" "c" "a" "c" "a" "c" "c" "a" "t" "a" "t" "a" "c" "c" "t" "c"</w:t>
      </w:r>
      <w:r>
        <w:br/>
      </w:r>
      <w:r>
        <w:rPr>
          <w:rStyle w:val="VerbatimChar"/>
        </w:rPr>
        <w:t>## [3418] "c" "t" "c" "a" "c" "t</w:t>
      </w:r>
      <w:r>
        <w:rPr>
          <w:rStyle w:val="VerbatimChar"/>
        </w:rPr>
        <w:t>" "g" "t" "g" "c" "t" "c" "c" "c" "c" "g" "a"</w:t>
      </w:r>
      <w:r>
        <w:br/>
      </w:r>
      <w:r>
        <w:rPr>
          <w:rStyle w:val="VerbatimChar"/>
        </w:rPr>
        <w:t>## [3435] "a" "c" "a" "c" "c" "t" "g" "c" "c" "c" "c" "c" "a" "c" "a" "t" "c"</w:t>
      </w:r>
      <w:r>
        <w:br/>
      </w:r>
      <w:r>
        <w:rPr>
          <w:rStyle w:val="VerbatimChar"/>
        </w:rPr>
        <w:t>## [3452] "c" "a" "a" "t" "g" "t" "c" "a" "a" "a" "g" "c" "a" "a" "a" "a" "a"</w:t>
      </w:r>
      <w:r>
        <w:br/>
      </w:r>
      <w:r>
        <w:rPr>
          <w:rStyle w:val="VerbatimChar"/>
        </w:rPr>
        <w:t xml:space="preserve">## [3469] "t" "a" "c" "a" "c" "a" "c" "a" "t" "g" "t" </w:t>
      </w:r>
      <w:r>
        <w:rPr>
          <w:rStyle w:val="VerbatimChar"/>
        </w:rPr>
        <w:t>"g" "a" "g" "c" "a" "a"</w:t>
      </w:r>
      <w:r>
        <w:br/>
      </w:r>
      <w:r>
        <w:rPr>
          <w:rStyle w:val="VerbatimChar"/>
        </w:rPr>
        <w:t>## [3486] "a" "c" "a" "t" "a" "a" "a" "g" "c" "t" "g" "t" "t" "c" "a" "g" "g"</w:t>
      </w:r>
      <w:r>
        <w:br/>
      </w:r>
      <w:r>
        <w:rPr>
          <w:rStyle w:val="VerbatimChar"/>
        </w:rPr>
        <w:t>## [3503] "c" "a" "a" "a" "g" "a" "g" "g" "g" "g" "a" "a" "a" "g" "a" "c" "g"</w:t>
      </w:r>
      <w:r>
        <w:br/>
      </w:r>
      <w:r>
        <w:rPr>
          <w:rStyle w:val="VerbatimChar"/>
        </w:rPr>
        <w:t>## [3520] "c" "a" "g" "g" "g" "g" "t" "c" "c" "c" "c" "a" "a" "a" "g" "c" "c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3537] "c" "t" "t" "c" "t" "t" "c" "a" "c" "t" "t" "t" "g" "t" "g" "t" "c"</w:t>
      </w:r>
      <w:r>
        <w:br/>
      </w:r>
      <w:r>
        <w:rPr>
          <w:rStyle w:val="VerbatimChar"/>
        </w:rPr>
        <w:t>## [3554] "c" "c" "c" "t" "t" "g" "c" "t" "g" "c" "g" "a" "t" "c" "a" "t" "g"</w:t>
      </w:r>
      <w:r>
        <w:br/>
      </w:r>
      <w:r>
        <w:rPr>
          <w:rStyle w:val="VerbatimChar"/>
        </w:rPr>
        <w:t>## [3571] "g" "a" "g" "a" "g" "t" "t" "a" "a" "a" "g" "a" "g" "g" "c" "t" "t"</w:t>
      </w:r>
      <w:r>
        <w:br/>
      </w:r>
      <w:r>
        <w:rPr>
          <w:rStyle w:val="VerbatimChar"/>
        </w:rPr>
        <w:t>## [3588] "c" "c" "t</w:t>
      </w:r>
      <w:r>
        <w:rPr>
          <w:rStyle w:val="VerbatimChar"/>
        </w:rPr>
        <w:t>" "t" "g" "g" "g" "a" "g" "a" "a" "g" "a" "g" "c" "t" "c"</w:t>
      </w:r>
      <w:r>
        <w:br/>
      </w:r>
      <w:r>
        <w:rPr>
          <w:rStyle w:val="VerbatimChar"/>
        </w:rPr>
        <w:t>## [3605] "t" "g" "c" "c" "a" "c" "c" "a" "g" "g" "g" "c" "t" "t" "c" "c" "c"</w:t>
      </w:r>
      <w:r>
        <w:br/>
      </w:r>
      <w:r>
        <w:rPr>
          <w:rStyle w:val="VerbatimChar"/>
        </w:rPr>
        <w:t>## [3622] "c" "a" "g" "t" "g" "t" "c" "t" "t" "t" "g" "g" "g" "g" "g" "t" "c"</w:t>
      </w:r>
      <w:r>
        <w:br/>
      </w:r>
      <w:r>
        <w:rPr>
          <w:rStyle w:val="VerbatimChar"/>
        </w:rPr>
        <w:t xml:space="preserve">## [3639] "t" "g" "t" "g" "a" "a" "a" "a" </w:t>
      </w:r>
      <w:r>
        <w:rPr>
          <w:rStyle w:val="VerbatimChar"/>
        </w:rPr>
        <w:t>"a" "g" "a" "g" "g" "a" "t" "c" "c"</w:t>
      </w:r>
      <w:r>
        <w:br/>
      </w:r>
      <w:r>
        <w:rPr>
          <w:rStyle w:val="VerbatimChar"/>
        </w:rPr>
        <w:t>## [3656] "t" "c" "t" "g" "a" "g" "g" "t" "t" "t" "a" "c" "t" "g" "g" "g" "a"</w:t>
      </w:r>
      <w:r>
        <w:br/>
      </w:r>
      <w:r>
        <w:rPr>
          <w:rStyle w:val="VerbatimChar"/>
        </w:rPr>
        <w:lastRenderedPageBreak/>
        <w:t>## [3673] "g" "g" "g" "c" "t" "c" "a" "a" "g" "g" "c" "t" "g" "a" "g" "g" "g"</w:t>
      </w:r>
      <w:r>
        <w:br/>
      </w:r>
      <w:r>
        <w:rPr>
          <w:rStyle w:val="VerbatimChar"/>
        </w:rPr>
        <w:t>## [3690] "a" "a" "t" "g" "g" "a" "g" "a" "g" "g" "a" "a" "a" "a</w:t>
      </w:r>
      <w:r>
        <w:rPr>
          <w:rStyle w:val="VerbatimChar"/>
        </w:rPr>
        <w:t>" "t" "t" "t"</w:t>
      </w:r>
      <w:r>
        <w:br/>
      </w:r>
      <w:r>
        <w:rPr>
          <w:rStyle w:val="VerbatimChar"/>
        </w:rPr>
        <w:t>## [3707] "t" "a" "g" "c" "a" "g" "t" "t" "c" "c" "a" "t" "c" "c" "c" "a" "g"</w:t>
      </w:r>
      <w:r>
        <w:br/>
      </w:r>
      <w:r>
        <w:rPr>
          <w:rStyle w:val="VerbatimChar"/>
        </w:rPr>
        <w:t>## [3724] "t" "g" "t" "a" "a" "g" "g" "a" "c" "c" "a" "a" "c" "c" "c" "c" "a"</w:t>
      </w:r>
      <w:r>
        <w:br/>
      </w:r>
      <w:r>
        <w:rPr>
          <w:rStyle w:val="VerbatimChar"/>
        </w:rPr>
        <w:t>## [3741] "a" "a" "a" "g" "t" "t" "a" "a" "a" "c" "t" "t" "g" "c" "a" "c" "c"</w:t>
      </w:r>
      <w:r>
        <w:br/>
      </w:r>
      <w:r>
        <w:rPr>
          <w:rStyle w:val="VerbatimChar"/>
        </w:rPr>
        <w:t>## [3758</w:t>
      </w:r>
      <w:r>
        <w:rPr>
          <w:rStyle w:val="VerbatimChar"/>
        </w:rPr>
        <w:t>] "a" "c" "a" "g" "a" "c" "t" "a" "a" "a" "g" "g" "t" "c" "a" "a" "g"</w:t>
      </w:r>
      <w:r>
        <w:br/>
      </w:r>
      <w:r>
        <w:rPr>
          <w:rStyle w:val="VerbatimChar"/>
        </w:rPr>
        <w:t>## [3775] "g" "g" "c" "a" "t" "c" "c" "t" "g" "t" "g" "t" "t" "t" "c" "t" "c"</w:t>
      </w:r>
      <w:r>
        <w:br/>
      </w:r>
      <w:r>
        <w:rPr>
          <w:rStyle w:val="VerbatimChar"/>
        </w:rPr>
        <w:t>## [3792] "c" "c" "c" "t" "t" "t" "c" "t" "t" "c" "c" "c" "c" "a" "g" "a" "g"</w:t>
      </w:r>
      <w:r>
        <w:br/>
      </w:r>
      <w:r>
        <w:rPr>
          <w:rStyle w:val="VerbatimChar"/>
        </w:rPr>
        <w:t xml:space="preserve">## [3809] "t" "g" "a" "c" "a" </w:t>
      </w:r>
      <w:r>
        <w:rPr>
          <w:rStyle w:val="VerbatimChar"/>
        </w:rPr>
        <w:t>"a" "g" "g" "g" "c" "c" "a" "g" "t" "t" "c" "a"</w:t>
      </w:r>
      <w:r>
        <w:br/>
      </w:r>
      <w:r>
        <w:rPr>
          <w:rStyle w:val="VerbatimChar"/>
        </w:rPr>
        <w:t>## [3826] "g" "a" "c" "t" "g" "a" "c" "a" "g" "a" "a" "a" "t" "c" "c" "a" "a"</w:t>
      </w:r>
      <w:r>
        <w:br/>
      </w:r>
      <w:r>
        <w:rPr>
          <w:rStyle w:val="VerbatimChar"/>
        </w:rPr>
        <w:t>## [3843] "c" "a" "g" "c" "t" "t" "t" "c" "c" "t" "g" "a" "g" "c" "t" "g" "g"</w:t>
      </w:r>
      <w:r>
        <w:br/>
      </w:r>
      <w:r>
        <w:rPr>
          <w:rStyle w:val="VerbatimChar"/>
        </w:rPr>
        <w:t>## [3860] "a" "a" "a" "t" "t" "t" "c" "a" "g" "a" "a</w:t>
      </w:r>
      <w:r>
        <w:rPr>
          <w:rStyle w:val="VerbatimChar"/>
        </w:rPr>
        <w:t>" "c" "a" "g" "t" "c" "t"</w:t>
      </w:r>
      <w:r>
        <w:br/>
      </w:r>
      <w:r>
        <w:rPr>
          <w:rStyle w:val="VerbatimChar"/>
        </w:rPr>
        <w:t>## [3877] "g" "c" "a" "a" "g" "t" "t" "a" "c" "t" "c" "c" "c" "a" "g" "g" "t"</w:t>
      </w:r>
      <w:r>
        <w:br/>
      </w:r>
      <w:r>
        <w:rPr>
          <w:rStyle w:val="VerbatimChar"/>
        </w:rPr>
        <w:t>## [3894] "g" "a" "c" "t" "g" "a" "a" "g" "g" "t" "c" "a" "a" "g" "g" "t" "g"</w:t>
      </w:r>
      <w:r>
        <w:br/>
      </w:r>
      <w:r>
        <w:rPr>
          <w:rStyle w:val="VerbatimChar"/>
        </w:rPr>
        <w:t xml:space="preserve">## [3911] "a" "g" "g" "c" "c" "c" "c" "c" "c" "t" "g" "c" "c" "t" "c" "t" </w:t>
      </w:r>
      <w:r>
        <w:rPr>
          <w:rStyle w:val="VerbatimChar"/>
        </w:rPr>
        <w:t>"g"</w:t>
      </w:r>
      <w:r>
        <w:br/>
      </w:r>
      <w:r>
        <w:rPr>
          <w:rStyle w:val="VerbatimChar"/>
        </w:rPr>
        <w:t>## [3928] "c" "c" "t" "g" "c" "g" "a" "g" "t" "c" "t" "c" "c" "c" "c" "c" "g"</w:t>
      </w:r>
      <w:r>
        <w:br/>
      </w:r>
      <w:r>
        <w:rPr>
          <w:rStyle w:val="VerbatimChar"/>
        </w:rPr>
        <w:t>## [3945] "g" "t" "t" "t" "g" "c" "a" "t" "t" "t" "t" "t" "c" "t" "t" "g" "a"</w:t>
      </w:r>
      <w:r>
        <w:br/>
      </w:r>
      <w:r>
        <w:rPr>
          <w:rStyle w:val="VerbatimChar"/>
        </w:rPr>
        <w:t>## [3962] "c" "a" "c" "c" "g" "g" "c" "a" "t" "t" "t" "c" "c" "t" "g" "a" "g"</w:t>
      </w:r>
      <w:r>
        <w:br/>
      </w:r>
      <w:r>
        <w:rPr>
          <w:rStyle w:val="VerbatimChar"/>
        </w:rPr>
        <w:t xml:space="preserve">## [3979] "g" "t" </w:t>
      </w:r>
      <w:r>
        <w:rPr>
          <w:rStyle w:val="VerbatimChar"/>
        </w:rPr>
        <w:t>"t" "g" "a" "g" "c" "t" "c" "t" "c" "t" "g" "g" "g" "g" "a"</w:t>
      </w:r>
      <w:r>
        <w:br/>
      </w:r>
      <w:r>
        <w:rPr>
          <w:rStyle w:val="VerbatimChar"/>
        </w:rPr>
        <w:t>## [3996] "g" "t" "t" "c" "t" "a" "g" "a" "g" "a" "a" "t" "g" "g" "c" "t" "a"</w:t>
      </w:r>
      <w:r>
        <w:br/>
      </w:r>
      <w:r>
        <w:rPr>
          <w:rStyle w:val="VerbatimChar"/>
        </w:rPr>
        <w:t>## [4013] "g" "t" "a" "a" "g" "g" "c" "t" "t" "t" "t" "t" "g" "a" "g" "c" "t"</w:t>
      </w:r>
      <w:r>
        <w:br/>
      </w:r>
      <w:r>
        <w:rPr>
          <w:rStyle w:val="VerbatimChar"/>
        </w:rPr>
        <w:t>## [4030] "t" "g" "c" "a" "c" "a" "t" "c" "t" "c" "a" "c" "c" "t" "g" "c" "c"</w:t>
      </w:r>
      <w:r>
        <w:br/>
      </w:r>
      <w:r>
        <w:rPr>
          <w:rStyle w:val="VerbatimChar"/>
        </w:rPr>
        <w:t>## [4047] "t" "t" "t" "c" "c" "t" "g" "t" "c" "t" "t" "t" "t" "g" "c" "c" "t"</w:t>
      </w:r>
      <w:r>
        <w:br/>
      </w:r>
      <w:r>
        <w:rPr>
          <w:rStyle w:val="VerbatimChar"/>
        </w:rPr>
        <w:t>## [4064] "g" "g" "g" "a" "a" "a" "g" "g" "a" "a" "a" "g" "t" "t" "a" "t" "t"</w:t>
      </w:r>
      <w:r>
        <w:br/>
      </w:r>
      <w:r>
        <w:rPr>
          <w:rStyle w:val="VerbatimChar"/>
        </w:rPr>
        <w:t xml:space="preserve">## [4081] "t" "t" "c" </w:t>
      </w:r>
      <w:r>
        <w:rPr>
          <w:rStyle w:val="VerbatimChar"/>
        </w:rPr>
        <w:t>"c" "c" "a" "g" "g" "t" "c" "a" "g" "c" "a" "a" "g" "g"</w:t>
      </w:r>
      <w:r>
        <w:br/>
      </w:r>
      <w:r>
        <w:rPr>
          <w:rStyle w:val="VerbatimChar"/>
        </w:rPr>
        <w:t>## [4098] "g" "g" "c" "a" "g" "a" "a" "c" "a" "t" "c" "g" "g" "c" "c" "a" "g"</w:t>
      </w:r>
      <w:r>
        <w:br/>
      </w:r>
      <w:r>
        <w:rPr>
          <w:rStyle w:val="VerbatimChar"/>
        </w:rPr>
        <w:t>## [4115] "c" "c" "c" "a" "g" "c" "c" "c" "a" "g" "a" "a" "g" "t" "a" "c" "a"</w:t>
      </w:r>
      <w:r>
        <w:br/>
      </w:r>
      <w:r>
        <w:rPr>
          <w:rStyle w:val="VerbatimChar"/>
        </w:rPr>
        <w:t>## [4132] "g" "g" "g" "g" "g" "a" "g" "g" "t</w:t>
      </w:r>
      <w:r>
        <w:rPr>
          <w:rStyle w:val="VerbatimChar"/>
        </w:rPr>
        <w:t>" "c" "a" "t" "g" "g" "g" "c" "c"</w:t>
      </w:r>
      <w:r>
        <w:br/>
      </w:r>
      <w:r>
        <w:rPr>
          <w:rStyle w:val="VerbatimChar"/>
        </w:rPr>
        <w:t>## [4149] "c" "t" "g" "g" "g" "g" "c" "a" "g" "a" "a" "c" "a" "a" "t" "g" "g"</w:t>
      </w:r>
      <w:r>
        <w:br/>
      </w:r>
      <w:r>
        <w:rPr>
          <w:rStyle w:val="VerbatimChar"/>
        </w:rPr>
        <w:t>## [4166] "g" "a" "g" "a" "c" "a" "a" "t" "t" "c" "a" "a" "g" "g" "t" "g" "t"</w:t>
      </w:r>
      <w:r>
        <w:br/>
      </w:r>
      <w:r>
        <w:rPr>
          <w:rStyle w:val="VerbatimChar"/>
        </w:rPr>
        <w:t xml:space="preserve">## [4183] "g" "g" "t" "a" "a" "c" "a" "a" "c" "a" "a" "c" "c" "a" </w:t>
      </w:r>
      <w:r>
        <w:rPr>
          <w:rStyle w:val="VerbatimChar"/>
        </w:rPr>
        <w:t>"a" "g" "t"</w:t>
      </w:r>
      <w:r>
        <w:br/>
      </w:r>
      <w:r>
        <w:rPr>
          <w:rStyle w:val="VerbatimChar"/>
        </w:rPr>
        <w:t>## [4200] "t" "g" "c" "c" "c" "t" "c" "a" "g" "t" "c" "t" "g" "g" "g" "c" "a"</w:t>
      </w:r>
      <w:r>
        <w:br/>
      </w:r>
      <w:r>
        <w:rPr>
          <w:rStyle w:val="VerbatimChar"/>
        </w:rPr>
        <w:t>## [4217] "g" "a" "a" "a" "c" "t" "g" "a" "a" "c" "t" "c" "t" "a" "c" "c" "c"</w:t>
      </w:r>
      <w:r>
        <w:br/>
      </w:r>
      <w:r>
        <w:rPr>
          <w:rStyle w:val="VerbatimChar"/>
        </w:rPr>
        <w:t>## [4234] "c" "t" "c" "t" "c" "c" "c" "a" "c" "c" "c" "c" "a" "a" "t" "c" "t"</w:t>
      </w:r>
      <w:r>
        <w:br/>
      </w:r>
      <w:r>
        <w:rPr>
          <w:rStyle w:val="VerbatimChar"/>
        </w:rPr>
        <w:t xml:space="preserve">## [4251] </w:t>
      </w:r>
      <w:r>
        <w:rPr>
          <w:rStyle w:val="VerbatimChar"/>
        </w:rPr>
        <w:t>"t" "g" "c" "c" "c" "g" "c" "c" "a" "t" "c" "c" "c" "a" "c" "c" "a"</w:t>
      </w:r>
      <w:r>
        <w:br/>
      </w:r>
      <w:r>
        <w:rPr>
          <w:rStyle w:val="VerbatimChar"/>
        </w:rPr>
        <w:t>## [4268] "g" "a" "t" "t" "c" "c" "a" "g" "a" "c" "c" "t" "a" "a" "a" "g" "g"</w:t>
      </w:r>
      <w:r>
        <w:br/>
      </w:r>
      <w:r>
        <w:rPr>
          <w:rStyle w:val="VerbatimChar"/>
        </w:rPr>
        <w:t>## [4285] "g" "a" "t" "c" "a" "a" "g" "g" "a" "t" "g" "a" "g" "a" "g" "c" "g"</w:t>
      </w:r>
      <w:r>
        <w:br/>
      </w:r>
      <w:r>
        <w:rPr>
          <w:rStyle w:val="VerbatimChar"/>
        </w:rPr>
        <w:t>## [4302] "a" "a" "g" "g" "g" "a</w:t>
      </w:r>
      <w:r>
        <w:rPr>
          <w:rStyle w:val="VerbatimChar"/>
        </w:rPr>
        <w:t>" "g" "a" "a" "g" "g" "g" "a" "g" "g" "g" "t"</w:t>
      </w:r>
      <w:r>
        <w:br/>
      </w:r>
      <w:r>
        <w:rPr>
          <w:rStyle w:val="VerbatimChar"/>
        </w:rPr>
        <w:t>## [4319] "c" "c" "c" "c" "a" "a" "g" "a" "a" "a" "a" "c" "c" "g" "c" "a" "c"</w:t>
      </w:r>
      <w:r>
        <w:br/>
      </w:r>
      <w:r>
        <w:rPr>
          <w:rStyle w:val="VerbatimChar"/>
        </w:rPr>
        <w:t>## [4336] "c" "c" "a" "a" "g" "c" "g" "a" "g" "c" "a" "c" "t" "g" "t" "c" "t"</w:t>
      </w:r>
      <w:r>
        <w:br/>
      </w:r>
      <w:r>
        <w:rPr>
          <w:rStyle w:val="VerbatimChar"/>
        </w:rPr>
        <w:t xml:space="preserve">## [4353] "g" "a" "a" "g" "a" "g" "a" "a" "a" "a" "a" </w:t>
      </w:r>
      <w:r>
        <w:rPr>
          <w:rStyle w:val="VerbatimChar"/>
        </w:rPr>
        <w:t>"c" "t" "a" "g" "c" "t"</w:t>
      </w:r>
      <w:r>
        <w:br/>
      </w:r>
      <w:r>
        <w:rPr>
          <w:rStyle w:val="VerbatimChar"/>
        </w:rPr>
        <w:t>## [4370] "c" "c" "a" "g" "t" "t" "c" "t" "c" "c" "g" "a" "a" "t" "t" "c" "t"</w:t>
      </w:r>
      <w:r>
        <w:br/>
      </w:r>
      <w:r>
        <w:rPr>
          <w:rStyle w:val="VerbatimChar"/>
        </w:rPr>
        <w:t>## [4387] "g" "g" "c" "a" "g" "a" "g" "c" "g" "t" "c" "t" "g" "g" "g" "a" "a"</w:t>
      </w:r>
      <w:r>
        <w:br/>
      </w:r>
      <w:r>
        <w:rPr>
          <w:rStyle w:val="VerbatimChar"/>
        </w:rPr>
        <w:t>## [4404] "g" "g" "c" "g" "a" "t" "c" "a" "g" "t" "g" "c" "t" "t" "c" "t" "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4421] "t" "c" "c" "a" "t" "g" "g" "c" "g" "c" "a" "a" "g" "g" "c" "c" "t"</w:t>
      </w:r>
      <w:r>
        <w:br/>
      </w:r>
      <w:r>
        <w:rPr>
          <w:rStyle w:val="VerbatimChar"/>
        </w:rPr>
        <w:t>## [4438] "g" "g" "g" "t" "t" "c" "t" "g" "g" "g" "t" "g" "t" "g" "c" "t" "t"</w:t>
      </w:r>
      <w:r>
        <w:br/>
      </w:r>
      <w:r>
        <w:rPr>
          <w:rStyle w:val="VerbatimChar"/>
        </w:rPr>
        <w:t>## [4455] "g" "a" "a" "g" "a" "a" "a" "g" "c" "c" "a" "c" "t" "g" "g" "g" "g"</w:t>
      </w:r>
      <w:r>
        <w:br/>
      </w:r>
      <w:r>
        <w:rPr>
          <w:rStyle w:val="VerbatimChar"/>
        </w:rPr>
        <w:t>## [4472] "t" "g" "t</w:t>
      </w:r>
      <w:r>
        <w:rPr>
          <w:rStyle w:val="VerbatimChar"/>
        </w:rPr>
        <w:t>" "g" "g" "g" "g" "t" "g" "a" "c" "a" "t" "c" "g" "c" "c"</w:t>
      </w:r>
      <w:r>
        <w:br/>
      </w:r>
      <w:r>
        <w:rPr>
          <w:rStyle w:val="VerbatimChar"/>
        </w:rPr>
        <w:t>## [4489] "a" "t" "g" "g" "c" "t" "g" "a" "g" "a" "a" "g" "g" "g" "g" "c" "t"</w:t>
      </w:r>
      <w:r>
        <w:br/>
      </w:r>
      <w:r>
        <w:rPr>
          <w:rStyle w:val="VerbatimChar"/>
        </w:rPr>
        <w:t>## [4506] "a" "g" "g" "g" "g" "g" "t" "c" "c" "g" "g" "a" "g" "g" "g" "a" "a"</w:t>
      </w:r>
      <w:r>
        <w:br/>
      </w:r>
      <w:r>
        <w:rPr>
          <w:rStyle w:val="VerbatimChar"/>
        </w:rPr>
        <w:lastRenderedPageBreak/>
        <w:t xml:space="preserve">## [4523] "g" "g" "a" "g" "c" "c" "a" "g" </w:t>
      </w:r>
      <w:r>
        <w:rPr>
          <w:rStyle w:val="VerbatimChar"/>
        </w:rPr>
        <w:t>"g" "a" "c" "c" "g" "g" "a" "a" "c"</w:t>
      </w:r>
      <w:r>
        <w:br/>
      </w:r>
      <w:r>
        <w:rPr>
          <w:rStyle w:val="VerbatimChar"/>
        </w:rPr>
        <w:t>## [4540] "t" "g" "c" "a" "a" "g" "g" "g" "c" "g" "t" "t" "g" "c" "t" "g" "c"</w:t>
      </w:r>
      <w:r>
        <w:br/>
      </w:r>
      <w:r>
        <w:rPr>
          <w:rStyle w:val="VerbatimChar"/>
        </w:rPr>
        <w:t>## [4557] "c" "c" "a" "g" "g" "g" "g" "t" "g" "t" "g" "g" "a" "t" "g" "a" "t"</w:t>
      </w:r>
      <w:r>
        <w:br/>
      </w:r>
      <w:r>
        <w:rPr>
          <w:rStyle w:val="VerbatimChar"/>
        </w:rPr>
        <w:t>## [4574] "t" "g" "c" "t" "c" "a" "t" "g" "t" "c" "c" "a" "g" "c</w:t>
      </w:r>
      <w:r>
        <w:rPr>
          <w:rStyle w:val="VerbatimChar"/>
        </w:rPr>
        <w:t>" "t" "c" "a"</w:t>
      </w:r>
      <w:r>
        <w:br/>
      </w:r>
      <w:r>
        <w:rPr>
          <w:rStyle w:val="VerbatimChar"/>
        </w:rPr>
        <w:t>## [4591] "g" "a" "c" "c" "a" "g" "t" "t" "c" "a" "a" "g" "a" "a" "a" "c" "t"</w:t>
      </w:r>
      <w:r>
        <w:br/>
      </w:r>
      <w:r>
        <w:rPr>
          <w:rStyle w:val="VerbatimChar"/>
        </w:rPr>
        <w:t>## [4608] "a" "a" "c" "c" "t" "c" "c" "a" "t" "t" "t" "a" "t" "t" "t" "t" "c"</w:t>
      </w:r>
      <w:r>
        <w:br/>
      </w:r>
      <w:r>
        <w:rPr>
          <w:rStyle w:val="VerbatimChar"/>
        </w:rPr>
        <w:t>## [4625] "t" "t" "g" "g" "t" "g" "a" "g" "t" "c" "c" "t" "t" "t" "t" "t" "t"</w:t>
      </w:r>
      <w:r>
        <w:br/>
      </w:r>
      <w:r>
        <w:rPr>
          <w:rStyle w:val="VerbatimChar"/>
        </w:rPr>
        <w:t>## [4642</w:t>
      </w:r>
      <w:r>
        <w:rPr>
          <w:rStyle w:val="VerbatimChar"/>
        </w:rPr>
        <w:t>] "t" "t" "t" "t" "t" "t" "t" "c" "a" "g" "a" "c" "t" "g" "t" "t" "a"</w:t>
      </w:r>
      <w:r>
        <w:br/>
      </w:r>
      <w:r>
        <w:rPr>
          <w:rStyle w:val="VerbatimChar"/>
        </w:rPr>
        <w:t>## [4659] "a" "c" "a" "g" "a" "a" "a" "a" "a" "a" "a" "a" "t" "t" "t" "t" "a"</w:t>
      </w:r>
      <w:r>
        <w:br/>
      </w:r>
      <w:r>
        <w:rPr>
          <w:rStyle w:val="VerbatimChar"/>
        </w:rPr>
        <w:t>## [4676] "a" "a" "a" "a" "g" "c" "a" "g" "a" "a" "a" "a" "c" "t" "g" "a" "a"</w:t>
      </w:r>
      <w:r>
        <w:br/>
      </w:r>
      <w:r>
        <w:rPr>
          <w:rStyle w:val="VerbatimChar"/>
        </w:rPr>
        <w:t xml:space="preserve">## [4693] "a" "a" "a" "a" "a" </w:t>
      </w:r>
      <w:r>
        <w:rPr>
          <w:rStyle w:val="VerbatimChar"/>
        </w:rPr>
        <w:t>"a" "a" "a" "t" "c" "c" "t" "g" "g" "t" "a" "c"</w:t>
      </w:r>
      <w:r>
        <w:br/>
      </w:r>
      <w:r>
        <w:rPr>
          <w:rStyle w:val="VerbatimChar"/>
        </w:rPr>
        <w:t>## [4710] "a" "t" "g" "a" "a" "a" "t" "a" "a" "a" "g" "a" "t" "t" "t" "t" "t"</w:t>
      </w:r>
      <w:r>
        <w:br/>
      </w:r>
      <w:r>
        <w:rPr>
          <w:rStyle w:val="VerbatimChar"/>
        </w:rPr>
        <w:t>## [4727] "t" "t" "t" "t" "t" "t" "t" "a" "t" "a"</w:t>
      </w:r>
      <w:r>
        <w:br/>
      </w:r>
      <w:r>
        <w:rPr>
          <w:rStyle w:val="VerbatimChar"/>
        </w:rPr>
        <w:t>## attr(,"name")</w:t>
      </w:r>
      <w:r>
        <w:br/>
      </w:r>
      <w:r>
        <w:rPr>
          <w:rStyle w:val="VerbatimChar"/>
        </w:rPr>
        <w:t>## [1] "NM_006078.4"</w:t>
      </w:r>
      <w:r>
        <w:br/>
      </w:r>
      <w:r>
        <w:rPr>
          <w:rStyle w:val="VerbatimChar"/>
        </w:rPr>
        <w:t>## attr(,"Annot")</w:t>
      </w:r>
      <w:r>
        <w:br/>
      </w:r>
      <w:r>
        <w:rPr>
          <w:rStyle w:val="VerbatimChar"/>
        </w:rPr>
        <w:t>## [1] "&gt;NM_006078.4 Hom</w:t>
      </w:r>
      <w:r>
        <w:rPr>
          <w:rStyle w:val="VerbatimChar"/>
        </w:rPr>
        <w:t>o sapiens calcium voltage-gated channel auxiliary subunit gamma 2 (CACNG2), mRNA"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SeqFastadna"</w:t>
      </w:r>
    </w:p>
    <w:p w:rsidR="00372386" w:rsidRDefault="00156152">
      <w:pPr>
        <w:pStyle w:val="FirstParagraph"/>
      </w:pPr>
      <w:r>
        <w:t>Read a Fasta File in your current directory and print the length of the sequence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 xml:space="preserve">, </w:t>
      </w:r>
      <w:r>
        <w:rPr>
          <w:rStyle w:val="DataTypeTok"/>
        </w:rPr>
        <w:t>as.string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372386" w:rsidRDefault="00156152">
      <w:pPr>
        <w:pStyle w:val="SourceCode"/>
      </w:pPr>
      <w:r>
        <w:rPr>
          <w:rStyle w:val="VerbatimChar"/>
        </w:rPr>
        <w:t>## [1] 4736</w:t>
      </w:r>
    </w:p>
    <w:p w:rsidR="00372386" w:rsidRDefault="00156152">
      <w:pPr>
        <w:pStyle w:val="FirstParagraph"/>
      </w:pPr>
      <w:r>
        <w:t>Read a Fasta File in your current directory and count each nucleotide in the fil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g    t </w:t>
      </w:r>
      <w:r>
        <w:br/>
      </w:r>
      <w:r>
        <w:rPr>
          <w:rStyle w:val="VerbatimChar"/>
        </w:rPr>
        <w:t>## 1344 1246 1116 1030</w:t>
      </w:r>
    </w:p>
    <w:p w:rsidR="00372386" w:rsidRDefault="00156152">
      <w:pPr>
        <w:pStyle w:val="FirstParagraph"/>
      </w:pPr>
      <w:r>
        <w:t>Read a Fasta File in your current directory and print the details of the sequence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etAnnot</w:t>
      </w:r>
      <w:r>
        <w:rPr>
          <w:rStyle w:val="NormalTok"/>
        </w:rPr>
        <w:t>(seq1))</w:t>
      </w:r>
    </w:p>
    <w:p w:rsidR="00372386" w:rsidRDefault="0015615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&gt;NM_006078.4 Homo sapiens calcium voltage-gated channel auxiliary subunit gamma</w:t>
      </w:r>
      <w:r>
        <w:rPr>
          <w:rStyle w:val="VerbatimChar"/>
        </w:rPr>
        <w:t xml:space="preserve"> 2 (CACNG2), mRNA"</w:t>
      </w:r>
    </w:p>
    <w:p w:rsidR="00372386" w:rsidRDefault="00156152">
      <w:pPr>
        <w:pStyle w:val="FirstParagraph"/>
      </w:pPr>
      <w:r>
        <w:t>Read a Fasta File in your current directory and count all dinucleotides in the file.</w:t>
      </w:r>
    </w:p>
    <w:p w:rsidR="00372386" w:rsidRDefault="0015615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a  ac  ag  at  ca  cc  cg  ct  ga  gc  gg  gt  ta  tc  tg  tt </w:t>
      </w:r>
      <w:r>
        <w:br/>
      </w:r>
      <w:r>
        <w:rPr>
          <w:rStyle w:val="VerbatimChar"/>
        </w:rPr>
        <w:t>## 493 300 334 216 403 421 117 305 293 255 389 179 155 270 276 329</w:t>
      </w:r>
    </w:p>
    <w:p w:rsidR="00372386" w:rsidRDefault="00156152">
      <w:pPr>
        <w:pStyle w:val="FirstParagraph"/>
      </w:pPr>
      <w:r>
        <w:t>Read a Fasta File in your current directory and print the GC content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C Contents"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>## [1] "GC Contents"</w:t>
      </w:r>
    </w:p>
    <w:p w:rsidR="00372386" w:rsidRDefault="0015615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C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372386" w:rsidRDefault="0015615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0.4987331</w:t>
      </w:r>
    </w:p>
    <w:p w:rsidR="00372386" w:rsidRDefault="00156152">
      <w:pPr>
        <w:pStyle w:val="FirstParagraph"/>
      </w:pPr>
      <w:r>
        <w:t>Read a Fasta File in your current directory and print sequences as character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equences)</w:t>
      </w:r>
    </w:p>
    <w:p w:rsidR="00372386" w:rsidRDefault="00156152">
      <w:pPr>
        <w:pStyle w:val="SourceCode"/>
      </w:pPr>
      <w:r>
        <w:rPr>
          <w:rStyle w:val="VerbatimChar"/>
        </w:rPr>
        <w:t>##    [1] "t" "c" "c" "t" "t" "t" "t" "c" "t" "t" "t" "t</w:t>
      </w:r>
      <w:r>
        <w:rPr>
          <w:rStyle w:val="VerbatimChar"/>
        </w:rPr>
        <w:t>" "t" "a" "a" "a" "a"</w:t>
      </w:r>
      <w:r>
        <w:br/>
      </w:r>
      <w:r>
        <w:rPr>
          <w:rStyle w:val="VerbatimChar"/>
        </w:rPr>
        <w:t>##   [18] "a" "a" "a" "a" "a" "a" "c" "a" "c" "t" "g" "c" "a" "a" "c" "t" "g"</w:t>
      </w:r>
      <w:r>
        <w:br/>
      </w:r>
      <w:r>
        <w:rPr>
          <w:rStyle w:val="VerbatimChar"/>
        </w:rPr>
        <w:t>##   [35] "g" "a" "a" "c" "a" "g" "t" "t" "t" "c" "t" "g" "a" "t" "c" "t" "c"</w:t>
      </w:r>
      <w:r>
        <w:br/>
      </w:r>
      <w:r>
        <w:rPr>
          <w:rStyle w:val="VerbatimChar"/>
        </w:rPr>
        <w:t>##   [52] "a" "a" "a" "a" "g" "g" "c" "a" "a" "g" "c" "c" "t" "c" "t" "t" "c"</w:t>
      </w:r>
      <w:r>
        <w:br/>
      </w:r>
      <w:r>
        <w:rPr>
          <w:rStyle w:val="VerbatimChar"/>
        </w:rPr>
        <w:t>##   [69] "c" "c" "g" "t" "g" "t" "g" "a" "t" "c" "t" "t" "t" "a" "t" "a" "a"</w:t>
      </w:r>
      <w:r>
        <w:br/>
      </w:r>
      <w:r>
        <w:rPr>
          <w:rStyle w:val="VerbatimChar"/>
        </w:rPr>
        <w:t>##   [86] "t" "t" "t" "a" "c" "a" "c" "t" "c" "t" "t" "t" "t" "c" "c" "g" "t"</w:t>
      </w:r>
      <w:r>
        <w:br/>
      </w:r>
      <w:r>
        <w:rPr>
          <w:rStyle w:val="VerbatimChar"/>
        </w:rPr>
        <w:t>##  [103] "g" "a" "g" "c" "t" "t" "t" "c" "t" "t" "a" "c" "c" "t" "c" "c" "c"</w:t>
      </w:r>
      <w:r>
        <w:br/>
      </w:r>
      <w:r>
        <w:rPr>
          <w:rStyle w:val="VerbatimChar"/>
        </w:rPr>
        <w:t xml:space="preserve">##  [120] "t" "t" "t" </w:t>
      </w:r>
      <w:r>
        <w:rPr>
          <w:rStyle w:val="VerbatimChar"/>
        </w:rPr>
        <w:t>"t" "t" "t" "t" "a" "t" "a" "a" "c" "t" "c" "t" "c" "c"</w:t>
      </w:r>
      <w:r>
        <w:br/>
      </w:r>
      <w:r>
        <w:rPr>
          <w:rStyle w:val="VerbatimChar"/>
        </w:rPr>
        <w:t>##  [137] "a" "t" "a" "t" "t" "c" "t" "c" "t" "a" "t" "t" "c" "a" "t" "a" "c"</w:t>
      </w:r>
      <w:r>
        <w:br/>
      </w:r>
      <w:r>
        <w:rPr>
          <w:rStyle w:val="VerbatimChar"/>
        </w:rPr>
        <w:t>##  [154] "a" "t" "a" "t" "a" "t" "c" "c" "a" "t" "t" "a" "t" "a" "t" "t" "a"</w:t>
      </w:r>
      <w:r>
        <w:br/>
      </w:r>
      <w:r>
        <w:rPr>
          <w:rStyle w:val="VerbatimChar"/>
        </w:rPr>
        <w:t>##  [171] "g" "t" "a" "g" "t" "g" "g" "a" "a</w:t>
      </w:r>
      <w:r>
        <w:rPr>
          <w:rStyle w:val="VerbatimChar"/>
        </w:rPr>
        <w:t>" "t" "a" "a" "t" "t" "t" "t" "t"</w:t>
      </w:r>
      <w:r>
        <w:br/>
      </w:r>
      <w:r>
        <w:rPr>
          <w:rStyle w:val="VerbatimChar"/>
        </w:rPr>
        <w:t>##  [188] "a" "t" "t" "t" "t" "t" "a" "t" "t" "t" "a" "t" "t" "t" "t" "t" "t"</w:t>
      </w:r>
      <w:r>
        <w:br/>
      </w:r>
      <w:r>
        <w:rPr>
          <w:rStyle w:val="VerbatimChar"/>
        </w:rPr>
        <w:t>##  [205] "t" "t" "g" "g" "c" "t" "t" "t" "a" "g" "t" "a" "c" "t" "t" "g" "c"</w:t>
      </w:r>
      <w:r>
        <w:br/>
      </w:r>
      <w:r>
        <w:rPr>
          <w:rStyle w:val="VerbatimChar"/>
        </w:rPr>
        <w:t xml:space="preserve">##  [222] "a" "c" "c" "c" "t" "c" "a" "c" "a" "c" "a" "c" "a" "c" </w:t>
      </w:r>
      <w:r>
        <w:rPr>
          <w:rStyle w:val="VerbatimChar"/>
        </w:rPr>
        <w:t>"t" "c" "t"</w:t>
      </w:r>
      <w:r>
        <w:br/>
      </w:r>
      <w:r>
        <w:rPr>
          <w:rStyle w:val="VerbatimChar"/>
        </w:rPr>
        <w:t>##  [239] "c" "c" "c" "g" "a" "g" "a" "a" "c" "c" "a" "g" "a" "a" "g" "t" "c"</w:t>
      </w:r>
      <w:r>
        <w:br/>
      </w:r>
      <w:r>
        <w:rPr>
          <w:rStyle w:val="VerbatimChar"/>
        </w:rPr>
        <w:t>##  [256] "g" "g" "t" "t" "g" "g" "g" "t" "g" "t" "t" "t" "a" "t" "a" "t" "a"</w:t>
      </w:r>
      <w:r>
        <w:br/>
      </w:r>
      <w:r>
        <w:rPr>
          <w:rStyle w:val="VerbatimChar"/>
        </w:rPr>
        <w:t>##  [273] "a" "t" "g" "a" "a" "g" "a" "a" "t" "t" "a" "t" "g" "g" "g" "g" "c"</w:t>
      </w:r>
      <w:r>
        <w:br/>
      </w:r>
      <w:r>
        <w:rPr>
          <w:rStyle w:val="VerbatimChar"/>
        </w:rPr>
        <w:t>##  [290] "t" "g" "t" "t" "t" "g" "a" "t" "c" "g" "a" "g" "g" "t" "g" "t" "t"</w:t>
      </w:r>
      <w:r>
        <w:br/>
      </w:r>
      <w:r>
        <w:rPr>
          <w:rStyle w:val="VerbatimChar"/>
        </w:rPr>
        <w:t>##  [307] "c" "a" "a" "a" "t" "g" "c" "t" "t" "t" "t" "a" "a" "c" "c" "a" "c"</w:t>
      </w:r>
      <w:r>
        <w:br/>
      </w:r>
      <w:r>
        <w:rPr>
          <w:rStyle w:val="VerbatimChar"/>
        </w:rPr>
        <w:t>##  [324] "c" "g" "t" "t" "g" "g" "t" "g" "c" "t" "t" "t" "c" "g" "c" "t" "g"</w:t>
      </w:r>
      <w:r>
        <w:br/>
      </w:r>
      <w:r>
        <w:rPr>
          <w:rStyle w:val="VerbatimChar"/>
        </w:rPr>
        <w:t xml:space="preserve">##  [341] "c" "c" "t" </w:t>
      </w:r>
      <w:r>
        <w:rPr>
          <w:rStyle w:val="VerbatimChar"/>
        </w:rPr>
        <w:t>"t" "c" "a" "g" "c" "c" "t" "g" "a" "t" "g" "a" "c" "c"</w:t>
      </w:r>
      <w:r>
        <w:br/>
      </w:r>
      <w:r>
        <w:rPr>
          <w:rStyle w:val="VerbatimChar"/>
        </w:rPr>
        <w:t>##  [358] "a" "t" "a" "g" "c" "t" "g" "t" "g" "g" "g" "a" "a" "c" "c" "g" "a"</w:t>
      </w:r>
      <w:r>
        <w:br/>
      </w:r>
      <w:r>
        <w:rPr>
          <w:rStyle w:val="VerbatimChar"/>
        </w:rPr>
        <w:t>##  [375] "c" "t" "a" "t" "t" "g" "g" "c" "t" "c" "t" "a" "c" "t" "c" "c" "a"</w:t>
      </w:r>
      <w:r>
        <w:br/>
      </w:r>
      <w:r>
        <w:rPr>
          <w:rStyle w:val="VerbatimChar"/>
        </w:rPr>
        <w:t>##  [392] "g" "a" "g" "g" "g" "g" "t" "t" "t</w:t>
      </w:r>
      <w:r>
        <w:rPr>
          <w:rStyle w:val="VerbatimChar"/>
        </w:rPr>
        <w:t>" "g" "c" "a" "a" "g" "a" "c" "c"</w:t>
      </w:r>
      <w:r>
        <w:br/>
      </w:r>
      <w:r>
        <w:rPr>
          <w:rStyle w:val="VerbatimChar"/>
        </w:rPr>
        <w:t>##  [409] "a" "a" "a" "a" "g" "t" "g" "t" "c" "a" "g" "t" "g" "a" "g" "a" "a"</w:t>
      </w:r>
      <w:r>
        <w:br/>
      </w:r>
      <w:r>
        <w:rPr>
          <w:rStyle w:val="VerbatimChar"/>
        </w:rPr>
        <w:lastRenderedPageBreak/>
        <w:t>##  [426] "t" "g" "a" "a" "a" "c" "c" "a" "g" "c" "a" "a" "a" "a" "a" "g" "a"</w:t>
      </w:r>
      <w:r>
        <w:br/>
      </w:r>
      <w:r>
        <w:rPr>
          <w:rStyle w:val="VerbatimChar"/>
        </w:rPr>
        <w:t xml:space="preserve">##  [443] "a" "c" "g" "a" "g" "g" "a" "a" "g" "t" "t" "a" "t" "g" </w:t>
      </w:r>
      <w:r>
        <w:rPr>
          <w:rStyle w:val="VerbatimChar"/>
        </w:rPr>
        <w:t>"a" "c" "c"</w:t>
      </w:r>
      <w:r>
        <w:br/>
      </w:r>
      <w:r>
        <w:rPr>
          <w:rStyle w:val="VerbatimChar"/>
        </w:rPr>
        <w:t>##  [460] "c" "a" "t" "t" "c" "c" "g" "g" "a" "t" "t" "a" "t" "g" "g" "a" "g"</w:t>
      </w:r>
      <w:r>
        <w:br/>
      </w:r>
      <w:r>
        <w:rPr>
          <w:rStyle w:val="VerbatimChar"/>
        </w:rPr>
        <w:t>##  [477] "a" "a" "c" "c" "t" "g" "c" "t" "g" "c" "c" "t" "a" "g" "a" "a" "g"</w:t>
      </w:r>
      <w:r>
        <w:br/>
      </w:r>
      <w:r>
        <w:rPr>
          <w:rStyle w:val="VerbatimChar"/>
        </w:rPr>
        <w:t>##  [494] "g" "g" "a" "a" "t" "t" "t" "c" "a" "a" "a" "g" "g" "t" "c" "t" "g"</w:t>
      </w:r>
      <w:r>
        <w:br/>
      </w:r>
      <w:r>
        <w:rPr>
          <w:rStyle w:val="VerbatimChar"/>
        </w:rPr>
        <w:t xml:space="preserve">##  [511] </w:t>
      </w:r>
      <w:r>
        <w:rPr>
          <w:rStyle w:val="VerbatimChar"/>
        </w:rPr>
        <w:t>"t" "g" "c" "a" "a" "g" "c" "a" "a" "a" "t" "t" "g" "a" "t" "c" "a"</w:t>
      </w:r>
      <w:r>
        <w:br/>
      </w:r>
      <w:r>
        <w:rPr>
          <w:rStyle w:val="VerbatimChar"/>
        </w:rPr>
        <w:t>##  [528] "c" "t" "t" "c" "c" "c" "a" "g" "a" "g" "g" "a" "t" "g" "c" "a" "g"</w:t>
      </w:r>
      <w:r>
        <w:br/>
      </w:r>
      <w:r>
        <w:rPr>
          <w:rStyle w:val="VerbatimChar"/>
        </w:rPr>
        <w:t>##  [545] "a" "t" "t" "a" "c" "g" "a" "a" "g" "c" "t" "g" "a" "c" "a" "c" "a"</w:t>
      </w:r>
      <w:r>
        <w:br/>
      </w:r>
      <w:r>
        <w:rPr>
          <w:rStyle w:val="VerbatimChar"/>
        </w:rPr>
        <w:t>##  [562] "g" "c" "a" "g" "a" "a</w:t>
      </w:r>
      <w:r>
        <w:rPr>
          <w:rStyle w:val="VerbatimChar"/>
        </w:rPr>
        <w:t>" "t" "a" "t" "t" "t" "c" "c" "t" "c" "c" "g"</w:t>
      </w:r>
      <w:r>
        <w:br/>
      </w:r>
      <w:r>
        <w:rPr>
          <w:rStyle w:val="VerbatimChar"/>
        </w:rPr>
        <w:t>##  [579] "g" "g" "c" "c" "g" "t" "g" "a" "g" "g" "g" "c" "c" "t" "c" "c" "a"</w:t>
      </w:r>
      <w:r>
        <w:br/>
      </w:r>
      <w:r>
        <w:rPr>
          <w:rStyle w:val="VerbatimChar"/>
        </w:rPr>
        <w:t>##  [596] "g" "c" "a" "t" "t" "t" "t" "c" "c" "c" "a" "a" "t" "c" "c" "t" "g"</w:t>
      </w:r>
      <w:r>
        <w:br/>
      </w:r>
      <w:r>
        <w:rPr>
          <w:rStyle w:val="VerbatimChar"/>
        </w:rPr>
        <w:t xml:space="preserve">##  [613] "a" "g" "t" "g" "t" "g" "a" "t" "t" "c" "t" </w:t>
      </w:r>
      <w:r>
        <w:rPr>
          <w:rStyle w:val="VerbatimChar"/>
        </w:rPr>
        <w:t>"g" "c" "t" "t" "t" "t"</w:t>
      </w:r>
      <w:r>
        <w:br/>
      </w:r>
      <w:r>
        <w:rPr>
          <w:rStyle w:val="VerbatimChar"/>
        </w:rPr>
        <w:t>##  [630] "c" "a" "t" "g" "g" "g" "t" "g" "g" "c" "c" "t" "c" "t" "g" "c" "a"</w:t>
      </w:r>
      <w:r>
        <w:br/>
      </w:r>
      <w:r>
        <w:rPr>
          <w:rStyle w:val="VerbatimChar"/>
        </w:rPr>
        <w:t>##  [647] "t" "c" "g" "c" "a" "g" "c" "c" "a" "g" "c" "g" "a" "g" "t" "t" "c"</w:t>
      </w:r>
      <w:r>
        <w:br/>
      </w:r>
      <w:r>
        <w:rPr>
          <w:rStyle w:val="VerbatimChar"/>
        </w:rPr>
        <w:t>##  [664] "t" "a" "c" "a" "a" "a" "a" "c" "t" "c" "g" "a" "c" "a" "c" "a" "a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[681] "c" "a" "t" "c" "a" "t" "c" "c" "t" "g" "a" "g" "t" "g" "c" "c" "g"</w:t>
      </w:r>
      <w:r>
        <w:br/>
      </w:r>
      <w:r>
        <w:rPr>
          <w:rStyle w:val="VerbatimChar"/>
        </w:rPr>
        <w:t>##  [698] "g" "c" "a" "t" "c" "t" "t" "c" "t" "t" "c" "g" "t" "g" "t" "c" "t"</w:t>
      </w:r>
      <w:r>
        <w:br/>
      </w:r>
      <w:r>
        <w:rPr>
          <w:rStyle w:val="VerbatimChar"/>
        </w:rPr>
        <w:t>##  [715] "g" "c" "a" "g" "g" "t" "c" "t" "g" "a" "g" "t" "a" "a" "c" "a" "t"</w:t>
      </w:r>
      <w:r>
        <w:br/>
      </w:r>
      <w:r>
        <w:rPr>
          <w:rStyle w:val="VerbatimChar"/>
        </w:rPr>
        <w:t>##  [732] "c" "a" "t</w:t>
      </w:r>
      <w:r>
        <w:rPr>
          <w:rStyle w:val="VerbatimChar"/>
        </w:rPr>
        <w:t>" "t" "g" "g" "c" "a" "t" "c" "a" "t" "a" "g" "t" "g" "t"</w:t>
      </w:r>
      <w:r>
        <w:br/>
      </w:r>
      <w:r>
        <w:rPr>
          <w:rStyle w:val="VerbatimChar"/>
        </w:rPr>
        <w:t>##  [749] "a" "c" "a" "t" "a" "t" "c" "t" "g" "c" "c" "a" "a" "t" "g" "c" "c"</w:t>
      </w:r>
      <w:r>
        <w:br/>
      </w:r>
      <w:r>
        <w:rPr>
          <w:rStyle w:val="VerbatimChar"/>
        </w:rPr>
        <w:t>##  [766] "g" "g" "a" "g" "a" "c" "c" "c" "c" "t" "c" "c" "a" "a" "g" "a" "g"</w:t>
      </w:r>
      <w:r>
        <w:br/>
      </w:r>
      <w:r>
        <w:rPr>
          <w:rStyle w:val="VerbatimChar"/>
        </w:rPr>
        <w:t xml:space="preserve">##  [783] "c" "g" "a" "c" "t" "c" "c" "a" </w:t>
      </w:r>
      <w:r>
        <w:rPr>
          <w:rStyle w:val="VerbatimChar"/>
        </w:rPr>
        <w:t>"a" "a" "a" "a" "g" "a" "a" "t" "a"</w:t>
      </w:r>
      <w:r>
        <w:br/>
      </w:r>
      <w:r>
        <w:rPr>
          <w:rStyle w:val="VerbatimChar"/>
        </w:rPr>
        <w:t>##  [800] "g" "t" "t" "a" "c" "t" "c" "a" "t" "a" "c" "g" "g" "c" "t" "g" "g"</w:t>
      </w:r>
      <w:r>
        <w:br/>
      </w:r>
      <w:r>
        <w:rPr>
          <w:rStyle w:val="VerbatimChar"/>
        </w:rPr>
        <w:t>##  [817] "t" "c" "c" "t" "t" "c" "t" "a" "c" "t" "t" "c" "g" "g" "g" "g" "c"</w:t>
      </w:r>
      <w:r>
        <w:br/>
      </w:r>
      <w:r>
        <w:rPr>
          <w:rStyle w:val="VerbatimChar"/>
        </w:rPr>
        <w:t>##  [834] "c" "c" "t" "g" "t" "c" "c" "t" "t" "c" "a" "t" "c" "a</w:t>
      </w:r>
      <w:r>
        <w:rPr>
          <w:rStyle w:val="VerbatimChar"/>
        </w:rPr>
        <w:t>" "t" "c" "g"</w:t>
      </w:r>
      <w:r>
        <w:br/>
      </w:r>
      <w:r>
        <w:rPr>
          <w:rStyle w:val="VerbatimChar"/>
        </w:rPr>
        <w:t>##  [851] "c" "c" "g" "a" "g" "a" "t" "g" "g" "t" "c" "g" "g" "g" "g" "t" "g"</w:t>
      </w:r>
      <w:r>
        <w:br/>
      </w:r>
      <w:r>
        <w:rPr>
          <w:rStyle w:val="VerbatimChar"/>
        </w:rPr>
        <w:t>##  [868] "c" "t" "g" "g" "c" "g" "g" "t" "g" "c" "a" "c" "a" "t" "g" "t" "t"</w:t>
      </w:r>
      <w:r>
        <w:br/>
      </w:r>
      <w:r>
        <w:rPr>
          <w:rStyle w:val="VerbatimChar"/>
        </w:rPr>
        <w:t>##  [885] "t" "a" "t" "c" "g" "a" "c" "c" "g" "g" "c" "a" "c" "a" "a" "a" "c"</w:t>
      </w:r>
      <w:r>
        <w:br/>
      </w:r>
      <w:r>
        <w:rPr>
          <w:rStyle w:val="VerbatimChar"/>
        </w:rPr>
        <w:t>##  [902</w:t>
      </w:r>
      <w:r>
        <w:rPr>
          <w:rStyle w:val="VerbatimChar"/>
        </w:rPr>
        <w:t>] "a" "g" "c" "t" "g" "c" "g" "g" "g" "c" "c" "a" "c" "g" "g" "c" "c"</w:t>
      </w:r>
      <w:r>
        <w:br/>
      </w:r>
      <w:r>
        <w:rPr>
          <w:rStyle w:val="VerbatimChar"/>
        </w:rPr>
        <w:t>##  [919] "c" "g" "c" "g" "c" "c" "a" "c" "g" "g" "a" "c" "t" "a" "c" "c" "t"</w:t>
      </w:r>
      <w:r>
        <w:br/>
      </w:r>
      <w:r>
        <w:rPr>
          <w:rStyle w:val="VerbatimChar"/>
        </w:rPr>
        <w:t>##  [936] "c" "c" "a" "g" "g" "c" "c" "t" "c" "t" "g" "c" "c" "a" "t" "c" "a"</w:t>
      </w:r>
      <w:r>
        <w:br/>
      </w:r>
      <w:r>
        <w:rPr>
          <w:rStyle w:val="VerbatimChar"/>
        </w:rPr>
        <w:t xml:space="preserve">##  [953] "c" "c" "c" "g" "c" </w:t>
      </w:r>
      <w:r>
        <w:rPr>
          <w:rStyle w:val="VerbatimChar"/>
        </w:rPr>
        <w:t>"a" "t" "c" "c" "c" "c" "a" "g" "c" "t" "a" "c"</w:t>
      </w:r>
      <w:r>
        <w:br/>
      </w:r>
      <w:r>
        <w:rPr>
          <w:rStyle w:val="VerbatimChar"/>
        </w:rPr>
        <w:t>##  [970] "c" "g" "c" "t" "a" "c" "c" "g" "c" "t" "a" "c" "c" "a" "g" "c" "g"</w:t>
      </w:r>
      <w:r>
        <w:br/>
      </w:r>
      <w:r>
        <w:rPr>
          <w:rStyle w:val="VerbatimChar"/>
        </w:rPr>
        <w:t>##  [987] "c" "c" "g" "c" "a" "g" "c" "c" "g" "c" "t" "c" "c" "a" "g" "c" "t"</w:t>
      </w:r>
      <w:r>
        <w:br/>
      </w:r>
      <w:r>
        <w:rPr>
          <w:rStyle w:val="VerbatimChar"/>
        </w:rPr>
        <w:t>## [1004] "c" "g" "c" "g" "c" "t" "c" "c" "a" "c" "g</w:t>
      </w:r>
      <w:r>
        <w:rPr>
          <w:rStyle w:val="VerbatimChar"/>
        </w:rPr>
        <w:t>" "g" "a" "g" "c" "c" "c"</w:t>
      </w:r>
      <w:r>
        <w:br/>
      </w:r>
      <w:r>
        <w:rPr>
          <w:rStyle w:val="VerbatimChar"/>
        </w:rPr>
        <w:t>## [1021] "t" "c" "a" "c" "a" "c" "t" "c" "c" "a" "g" "g" "g" "a" "c" "g" "c"</w:t>
      </w:r>
      <w:r>
        <w:br/>
      </w:r>
      <w:r>
        <w:rPr>
          <w:rStyle w:val="VerbatimChar"/>
        </w:rPr>
        <w:t>## [1038] "c" "t" "c" "c" "c" "c" "c" "g" "t" "g" "g" "g" "c" "a" "t" "c" "a"</w:t>
      </w:r>
      <w:r>
        <w:br/>
      </w:r>
      <w:r>
        <w:rPr>
          <w:rStyle w:val="VerbatimChar"/>
        </w:rPr>
        <w:t xml:space="preserve">## [1055] "a" "g" "g" "g" "c" "t" "t" "c" "a" "a" "c" "a" "c" "c" "c" "t" </w:t>
      </w:r>
      <w:r>
        <w:rPr>
          <w:rStyle w:val="VerbatimChar"/>
        </w:rPr>
        <w:t>"g"</w:t>
      </w:r>
      <w:r>
        <w:br/>
      </w:r>
      <w:r>
        <w:rPr>
          <w:rStyle w:val="VerbatimChar"/>
        </w:rPr>
        <w:t>## [1072] "c" "c" "g" "t" "c" "c" "a" "c" "g" "g" "a" "g" "a" "t" "c" "t" "c"</w:t>
      </w:r>
      <w:r>
        <w:br/>
      </w:r>
      <w:r>
        <w:rPr>
          <w:rStyle w:val="VerbatimChar"/>
        </w:rPr>
        <w:t>## [1089] "c" "a" "t" "g" "t" "a" "c" "a" "c" "g" "c" "t" "c" "a" "g" "c" "a"</w:t>
      </w:r>
      <w:r>
        <w:br/>
      </w:r>
      <w:r>
        <w:rPr>
          <w:rStyle w:val="VerbatimChar"/>
        </w:rPr>
        <w:t>## [1106] "g" "g" "g" "a" "c" "c" "c" "c" "c" "t" "g" "a" "a" "g" "g" "c" "c"</w:t>
      </w:r>
      <w:r>
        <w:br/>
      </w:r>
      <w:r>
        <w:rPr>
          <w:rStyle w:val="VerbatimChar"/>
        </w:rPr>
        <w:t>## [1123] "g" "c" "c" "a" "c" "c" "a" "c" "g" "c" "c" "c" "a" "c" "c" "g" "c"</w:t>
      </w:r>
      <w:r>
        <w:br/>
      </w:r>
      <w:r>
        <w:rPr>
          <w:rStyle w:val="VerbatimChar"/>
        </w:rPr>
        <w:t>## [1140] "c" "a" "c" "c" "t" "a" "c" "a" "a" "c" "t" "c" "c" "g" "a" "c" "a"</w:t>
      </w:r>
      <w:r>
        <w:br/>
      </w:r>
      <w:r>
        <w:rPr>
          <w:rStyle w:val="VerbatimChar"/>
        </w:rPr>
        <w:t>## [1157] "g" "g" "g" "a" "t" "a" "a" "c" "a" "g" "c" "t" "t" "c" "c" "t" "c"</w:t>
      </w:r>
      <w:r>
        <w:br/>
      </w:r>
      <w:r>
        <w:rPr>
          <w:rStyle w:val="VerbatimChar"/>
        </w:rPr>
        <w:t xml:space="preserve">## [1174] "c" "a" "g" </w:t>
      </w:r>
      <w:r>
        <w:rPr>
          <w:rStyle w:val="VerbatimChar"/>
        </w:rPr>
        <w:t>"g" "t" "t" "c" "a" "c" "a" "a" "c" "t" "g" "t" "a" "t"</w:t>
      </w:r>
      <w:r>
        <w:br/>
      </w:r>
      <w:r>
        <w:rPr>
          <w:rStyle w:val="VerbatimChar"/>
        </w:rPr>
        <w:t>## [1191] "c" "c" "a" "g" "a" "a" "g" "g" "a" "g" "a" "a" "c" "a" "a" "g" "g"</w:t>
      </w:r>
      <w:r>
        <w:br/>
      </w:r>
      <w:r>
        <w:rPr>
          <w:rStyle w:val="VerbatimChar"/>
        </w:rPr>
        <w:t>## [1208] "a" "c" "t" "c" "t" "c" "t" "c" "c" "a" "c" "t" "c" "c" "a" "a" "c"</w:t>
      </w:r>
      <w:r>
        <w:br/>
      </w:r>
      <w:r>
        <w:rPr>
          <w:rStyle w:val="VerbatimChar"/>
        </w:rPr>
        <w:t>## [1225] "a" "c" "a" "g" "c" "c" "a" "a" "c</w:t>
      </w:r>
      <w:r>
        <w:rPr>
          <w:rStyle w:val="VerbatimChar"/>
        </w:rPr>
        <w:t>" "c" "g" "c" "c" "g" "g" "a" "c"</w:t>
      </w:r>
      <w:r>
        <w:br/>
      </w:r>
      <w:r>
        <w:rPr>
          <w:rStyle w:val="VerbatimChar"/>
        </w:rPr>
        <w:t>## [1242] "c" "a" "c" "c" "c" "c" "c" "g" "t" "a" "t" "a" "a" "a" "g" "a" "c"</w:t>
      </w:r>
      <w:r>
        <w:br/>
      </w:r>
      <w:r>
        <w:rPr>
          <w:rStyle w:val="VerbatimChar"/>
        </w:rPr>
        <w:t>## [1259] "c" "g" "c" "g" "g" "g" "c" "c" "t" "c" "g" "c" "c" "a" "g" "a" "a"</w:t>
      </w:r>
      <w:r>
        <w:br/>
      </w:r>
      <w:r>
        <w:rPr>
          <w:rStyle w:val="VerbatimChar"/>
        </w:rPr>
        <w:lastRenderedPageBreak/>
        <w:t xml:space="preserve">## [1276] "g" "a" "c" "c" "g" "c" "g" "g" "g" "a" "g" "g" "a" "g" </w:t>
      </w:r>
      <w:r>
        <w:rPr>
          <w:rStyle w:val="VerbatimChar"/>
        </w:rPr>
        <w:t>"g" "g" "c"</w:t>
      </w:r>
      <w:r>
        <w:br/>
      </w:r>
      <w:r>
        <w:rPr>
          <w:rStyle w:val="VerbatimChar"/>
        </w:rPr>
        <w:t>## [1293] "g" "c" "g" "g" "t" "c" "c" "c" "c" "g" "g" "g" "g" "g" "c" "g" "g"</w:t>
      </w:r>
      <w:r>
        <w:br/>
      </w:r>
      <w:r>
        <w:rPr>
          <w:rStyle w:val="VerbatimChar"/>
        </w:rPr>
        <w:t>## [1310] "g" "g" "c" "g" "g" "g" "g" "c" "g" "g" "g" "g" "a" "g" "a" "c" "c"</w:t>
      </w:r>
      <w:r>
        <w:br/>
      </w:r>
      <w:r>
        <w:rPr>
          <w:rStyle w:val="VerbatimChar"/>
        </w:rPr>
        <w:t>## [1327] "c" "a" "g" "a" "c" "c" "c" "t" "c" "c" "g" "c" "t" "g" "g" "g" "a"</w:t>
      </w:r>
      <w:r>
        <w:br/>
      </w:r>
      <w:r>
        <w:rPr>
          <w:rStyle w:val="VerbatimChar"/>
        </w:rPr>
        <w:t xml:space="preserve">## [1344] </w:t>
      </w:r>
      <w:r>
        <w:rPr>
          <w:rStyle w:val="VerbatimChar"/>
        </w:rPr>
        <w:t>"g" "a" "c" "c" "t" "t" "c" "c" "a" "a" "a" "a" "g" "c" "a" "a" "a"</w:t>
      </w:r>
      <w:r>
        <w:br/>
      </w:r>
      <w:r>
        <w:rPr>
          <w:rStyle w:val="VerbatimChar"/>
        </w:rPr>
        <w:t>## [1361] "a" "a" "c" "a" "a" "a" "a" "a" "a" "c" "a" "a" "a" "a" "a" "a" "a"</w:t>
      </w:r>
      <w:r>
        <w:br/>
      </w:r>
      <w:r>
        <w:rPr>
          <w:rStyle w:val="VerbatimChar"/>
        </w:rPr>
        <w:t>## [1378] "a" "c" "a" "a" "a" "a" "a" "a" "a" "c" "a" "a" "a" "a" "a" "a" "c"</w:t>
      </w:r>
      <w:r>
        <w:br/>
      </w:r>
      <w:r>
        <w:rPr>
          <w:rStyle w:val="VerbatimChar"/>
        </w:rPr>
        <w:t>## [1395] "a" "a" "a" "a" "a" "a</w:t>
      </w:r>
      <w:r>
        <w:rPr>
          <w:rStyle w:val="VerbatimChar"/>
        </w:rPr>
        <w:t>" "a" "c" "a" "c" "a" "c" "a" "c" "a" "c" "a"</w:t>
      </w:r>
      <w:r>
        <w:br/>
      </w:r>
      <w:r>
        <w:rPr>
          <w:rStyle w:val="VerbatimChar"/>
        </w:rPr>
        <w:t>## [1412] "c" "a" "a" "a" "a" "a" "a" "a" "g" "a" "g" "a" "a" "a" "a" "a" "a"</w:t>
      </w:r>
      <w:r>
        <w:br/>
      </w:r>
      <w:r>
        <w:rPr>
          <w:rStyle w:val="VerbatimChar"/>
        </w:rPr>
        <w:t>## [1429] "c" "a" "t" "a" "a" "c" "a" "a" "g" "t" "a" "a" "a" "t" "t" "t" "t"</w:t>
      </w:r>
      <w:r>
        <w:br/>
      </w:r>
      <w:r>
        <w:rPr>
          <w:rStyle w:val="VerbatimChar"/>
        </w:rPr>
        <w:t xml:space="preserve">## [1446] "a" "a" "a" "a" "a" "a" "a" "a" "g" "a" "a" </w:t>
      </w:r>
      <w:r>
        <w:rPr>
          <w:rStyle w:val="VerbatimChar"/>
        </w:rPr>
        <w:t>"c" "a" "a" "a" "a" "t"</w:t>
      </w:r>
      <w:r>
        <w:br/>
      </w:r>
      <w:r>
        <w:rPr>
          <w:rStyle w:val="VerbatimChar"/>
        </w:rPr>
        <w:t>## [1463] "a" "t" "a" "a" "g" "a" "g" "g" "a" "a" "c" "a" "a" "a" "g" "a" "a"</w:t>
      </w:r>
      <w:r>
        <w:br/>
      </w:r>
      <w:r>
        <w:rPr>
          <w:rStyle w:val="VerbatimChar"/>
        </w:rPr>
        <w:t>## [1480] "g" "c" "a" "a" "a" "a" "c" "a" "a" "c" "a" "g" "g" "a" "a" "a" "t"</w:t>
      </w:r>
      <w:r>
        <w:br/>
      </w:r>
      <w:r>
        <w:rPr>
          <w:rStyle w:val="VerbatimChar"/>
        </w:rPr>
        <w:t>## [1497] "g" "t" "g" "g" "g" "a" "a" "a" "a" "t" "a" "t" "a" "a" "a" "c" "g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514] "a" "g" "g" "g" "a" "a" "g" "a" "a" "a" "a" "c" "a" "a" "a" "c" "t"</w:t>
      </w:r>
      <w:r>
        <w:br/>
      </w:r>
      <w:r>
        <w:rPr>
          <w:rStyle w:val="VerbatimChar"/>
        </w:rPr>
        <w:t>## [1531] "t" "t" "a" "a" "a" "a" "a" "a" "a" "a" "g" "c" "g" "a" "g" "a" "g"</w:t>
      </w:r>
      <w:r>
        <w:br/>
      </w:r>
      <w:r>
        <w:rPr>
          <w:rStyle w:val="VerbatimChar"/>
        </w:rPr>
        <w:t>## [1548] "g" "g" "a" "t" "a" "a" "a" "a" "a" "a" "t" "t" "a" "a" "a" "a" "a"</w:t>
      </w:r>
      <w:r>
        <w:br/>
      </w:r>
      <w:r>
        <w:rPr>
          <w:rStyle w:val="VerbatimChar"/>
        </w:rPr>
        <w:t>## [1565] "t" "a" "g</w:t>
      </w:r>
      <w:r>
        <w:rPr>
          <w:rStyle w:val="VerbatimChar"/>
        </w:rPr>
        <w:t>" "a" "a" "a" "a" "t" "a" "a" "a" "t" "c" "t" "a" "a" "a"</w:t>
      </w:r>
      <w:r>
        <w:br/>
      </w:r>
      <w:r>
        <w:rPr>
          <w:rStyle w:val="VerbatimChar"/>
        </w:rPr>
        <w:t>## [1582] "a" "g" "a" "a" "a" "a" "t" "g" "c" "a" "t" "g" "a" "t" "t" "t" "c"</w:t>
      </w:r>
      <w:r>
        <w:br/>
      </w:r>
      <w:r>
        <w:rPr>
          <w:rStyle w:val="VerbatimChar"/>
        </w:rPr>
        <w:t>## [1599] "c" "c" "a" "t" "g" "t" "a" "c" "c" "a" "t" "t" "a" "t" "t" "t" "t"</w:t>
      </w:r>
      <w:r>
        <w:br/>
      </w:r>
      <w:r>
        <w:rPr>
          <w:rStyle w:val="VerbatimChar"/>
        </w:rPr>
        <w:t xml:space="preserve">## [1616] "a" "a" "c" "a" "t" "t" "t" "a" </w:t>
      </w:r>
      <w:r>
        <w:rPr>
          <w:rStyle w:val="VerbatimChar"/>
        </w:rPr>
        <w:t>"a" "t" "a" "a" "a" "a" "a" "t" "c"</w:t>
      </w:r>
      <w:r>
        <w:br/>
      </w:r>
      <w:r>
        <w:rPr>
          <w:rStyle w:val="VerbatimChar"/>
        </w:rPr>
        <w:t>## [1633] "a" "a" "t" "t" "t" "a" "a" "a" "t" "g" "a" "a" "a" "a" "a" "a" "t"</w:t>
      </w:r>
      <w:r>
        <w:br/>
      </w:r>
      <w:r>
        <w:rPr>
          <w:rStyle w:val="VerbatimChar"/>
        </w:rPr>
        <w:t>## [1650] "a" "a" "a" "a" "g" "g" "g" "a" "a" "c" "c" "a" "a" "g" "a" "t" "a"</w:t>
      </w:r>
      <w:r>
        <w:br/>
      </w:r>
      <w:r>
        <w:rPr>
          <w:rStyle w:val="VerbatimChar"/>
        </w:rPr>
        <w:t>## [1667] "a" "c" "a" "t" "t" "a" "a" "a" "g" "c" "a" "a" "a" "a</w:t>
      </w:r>
      <w:r>
        <w:rPr>
          <w:rStyle w:val="VerbatimChar"/>
        </w:rPr>
        <w:t>" "a" "a" "a"</w:t>
      </w:r>
      <w:r>
        <w:br/>
      </w:r>
      <w:r>
        <w:rPr>
          <w:rStyle w:val="VerbatimChar"/>
        </w:rPr>
        <w:t>## [1684] "a" "a" "a" "a" "a" "a" "a" "t" "g" "a" "g" "a" "a" "c" "a" "g" "a"</w:t>
      </w:r>
      <w:r>
        <w:br/>
      </w:r>
      <w:r>
        <w:rPr>
          <w:rStyle w:val="VerbatimChar"/>
        </w:rPr>
        <w:t>## [1701] "a" "a" "g" "g" "a" "a" "a" "g" "g" "g" "g" "a" "t" "g" "t" "c" "c"</w:t>
      </w:r>
      <w:r>
        <w:br/>
      </w:r>
      <w:r>
        <w:rPr>
          <w:rStyle w:val="VerbatimChar"/>
        </w:rPr>
        <w:t>## [1718] "t" "t" "t" "g" "t" "a" "t" "t" "t" "t" "t" "c" "a" "g" "g" "g" "t"</w:t>
      </w:r>
      <w:r>
        <w:br/>
      </w:r>
      <w:r>
        <w:rPr>
          <w:rStyle w:val="VerbatimChar"/>
        </w:rPr>
        <w:t>## [1735</w:t>
      </w:r>
      <w:r>
        <w:rPr>
          <w:rStyle w:val="VerbatimChar"/>
        </w:rPr>
        <w:t>] "t" "t" "a" "t" "g" "t" "t" "a" "c" "t" "t" "t" "t" "t" "t" "t" "t"</w:t>
      </w:r>
      <w:r>
        <w:br/>
      </w:r>
      <w:r>
        <w:rPr>
          <w:rStyle w:val="VerbatimChar"/>
        </w:rPr>
        <w:t>## [1752] "t" "t" "t" "t" "t" "t" "t" "t" "t" "a" "a" "c" "t" "c" "g" "g" "g"</w:t>
      </w:r>
      <w:r>
        <w:br/>
      </w:r>
      <w:r>
        <w:rPr>
          <w:rStyle w:val="VerbatimChar"/>
        </w:rPr>
        <w:t>## [1769] "g" "a" "g" "a" "g" "t" "t" "a" "c" "t" "t" "t" "t" "c" "t" "g" "t"</w:t>
      </w:r>
      <w:r>
        <w:br/>
      </w:r>
      <w:r>
        <w:rPr>
          <w:rStyle w:val="VerbatimChar"/>
        </w:rPr>
        <w:t xml:space="preserve">## [1786] "t" "c" "c" "c" "t" </w:t>
      </w:r>
      <w:r>
        <w:rPr>
          <w:rStyle w:val="VerbatimChar"/>
        </w:rPr>
        <w:t>"t" "t" "a" "a" "c" "c" "c" "c" "c" "a" "g" "c"</w:t>
      </w:r>
      <w:r>
        <w:br/>
      </w:r>
      <w:r>
        <w:rPr>
          <w:rStyle w:val="VerbatimChar"/>
        </w:rPr>
        <w:t>## [1803] "g" "g" "g" "c" "c" "c" "t" "g" "c" "c" "t" "c" "c" "c" "t" "g" "g"</w:t>
      </w:r>
      <w:r>
        <w:br/>
      </w:r>
      <w:r>
        <w:rPr>
          <w:rStyle w:val="VerbatimChar"/>
        </w:rPr>
        <w:t>## [1820] "g" "a" "g" "a" "t" "t" "g" "g" "g" "g" "g" "g" "c" "g" "a" "g" "a"</w:t>
      </w:r>
      <w:r>
        <w:br/>
      </w:r>
      <w:r>
        <w:rPr>
          <w:rStyle w:val="VerbatimChar"/>
        </w:rPr>
        <w:t>## [1837] "c" "t" "c" "a" "g" "g" "g" "g" "c" "c" "c</w:t>
      </w:r>
      <w:r>
        <w:rPr>
          <w:rStyle w:val="VerbatimChar"/>
        </w:rPr>
        <w:t>" "t" "g" "g" "g" "g" "c"</w:t>
      </w:r>
      <w:r>
        <w:br/>
      </w:r>
      <w:r>
        <w:rPr>
          <w:rStyle w:val="VerbatimChar"/>
        </w:rPr>
        <w:t>## [1854] "c" "a" "g" "g" "t" "g" "a" "g" "c" "c" "t" "g" "c" "a" "g" "t" "c"</w:t>
      </w:r>
      <w:r>
        <w:br/>
      </w:r>
      <w:r>
        <w:rPr>
          <w:rStyle w:val="VerbatimChar"/>
        </w:rPr>
        <w:t>## [1871] "a" "c" "t" "g" "c" "c" "a" "g" "g" "t" "c" "c" "c" "t" "g" "g" "a"</w:t>
      </w:r>
      <w:r>
        <w:br/>
      </w:r>
      <w:r>
        <w:rPr>
          <w:rStyle w:val="VerbatimChar"/>
        </w:rPr>
        <w:t xml:space="preserve">## [1888] "g" "c" "c" "c" "c" "t" "g" "g" "g" "t" "g" "g" "g" "t" "g" "c" </w:t>
      </w:r>
      <w:r>
        <w:rPr>
          <w:rStyle w:val="VerbatimChar"/>
        </w:rPr>
        <w:t>"c"</w:t>
      </w:r>
      <w:r>
        <w:br/>
      </w:r>
      <w:r>
        <w:rPr>
          <w:rStyle w:val="VerbatimChar"/>
        </w:rPr>
        <w:t>## [1905] "c" "c" "a" "g" "g" "a" "a" "c" "t" "c" "c" "a" "g" "g" "a" "a" "g"</w:t>
      </w:r>
      <w:r>
        <w:br/>
      </w:r>
      <w:r>
        <w:rPr>
          <w:rStyle w:val="VerbatimChar"/>
        </w:rPr>
        <w:t>## [1922] "g" "c" "t" "c" "a" "g" "a" "g" "c" "t" "c" "g" "a" "g" "c" "c" "g"</w:t>
      </w:r>
      <w:r>
        <w:br/>
      </w:r>
      <w:r>
        <w:rPr>
          <w:rStyle w:val="VerbatimChar"/>
        </w:rPr>
        <w:t>## [1939] "g" "c" "t" "c" "c" "g" "c" "c" "c" "a" "g" "c" "a" "t" "t" "g" "a"</w:t>
      </w:r>
      <w:r>
        <w:br/>
      </w:r>
      <w:r>
        <w:rPr>
          <w:rStyle w:val="VerbatimChar"/>
        </w:rPr>
        <w:t>## [1956] "t" "g" "g" "g" "g" "c" "a" "a" "t" "c" "g" "t" "a" "g" "g" "c" "c"</w:t>
      </w:r>
      <w:r>
        <w:br/>
      </w:r>
      <w:r>
        <w:rPr>
          <w:rStyle w:val="VerbatimChar"/>
        </w:rPr>
        <w:t>## [1973] "t" "c" "c" "a" "g" "g" "t" "g" "a" "c" "c" "g" "a" "g" "c" "c" "c"</w:t>
      </w:r>
      <w:r>
        <w:br/>
      </w:r>
      <w:r>
        <w:rPr>
          <w:rStyle w:val="VerbatimChar"/>
        </w:rPr>
        <w:t>## [1990] "t" "t" "g" "t" "c" "c" "c" "t" "c" "c" "t" "c" "t" "c" "c" "g" "t"</w:t>
      </w:r>
      <w:r>
        <w:br/>
      </w:r>
      <w:r>
        <w:rPr>
          <w:rStyle w:val="VerbatimChar"/>
        </w:rPr>
        <w:t xml:space="preserve">## [2007] "t" "a" "g" </w:t>
      </w:r>
      <w:r>
        <w:rPr>
          <w:rStyle w:val="VerbatimChar"/>
        </w:rPr>
        <w:t>"g" "g" "t" "g" "c" "c" "t" "g" "g" "a" "g" "g" "g" "g"</w:t>
      </w:r>
      <w:r>
        <w:br/>
      </w:r>
      <w:r>
        <w:rPr>
          <w:rStyle w:val="VerbatimChar"/>
        </w:rPr>
        <w:t>## [2024] "g" "g" "t" "a" "c" "a" "c" "t" "t" "g" "g" "g" "g" "c" "t" "t" "g"</w:t>
      </w:r>
      <w:r>
        <w:br/>
      </w:r>
      <w:r>
        <w:rPr>
          <w:rStyle w:val="VerbatimChar"/>
        </w:rPr>
        <w:t>## [2041] "c" "c" "t" "g" "g" "c" "c" "c" "c" "a" "g" "g" "t" "t" "c" "c" "c"</w:t>
      </w:r>
      <w:r>
        <w:br/>
      </w:r>
      <w:r>
        <w:rPr>
          <w:rStyle w:val="VerbatimChar"/>
        </w:rPr>
        <w:t>## [2058] "a" "g" "t" "c" "c" "t" "t" "a" "a</w:t>
      </w:r>
      <w:r>
        <w:rPr>
          <w:rStyle w:val="VerbatimChar"/>
        </w:rPr>
        <w:t>" "t" "g" "c" "t" "c" "c" "t" "t"</w:t>
      </w:r>
      <w:r>
        <w:br/>
      </w:r>
      <w:r>
        <w:rPr>
          <w:rStyle w:val="VerbatimChar"/>
        </w:rPr>
        <w:t>## [2075] "a" "a" "c" "c" "c" "a" "c" "t" "g" "t" "g" "a" "t" "g" "a" "c" "t"</w:t>
      </w:r>
      <w:r>
        <w:br/>
      </w:r>
      <w:r>
        <w:rPr>
          <w:rStyle w:val="VerbatimChar"/>
        </w:rPr>
        <w:t>## [2092] "t" "c" "c" "t" "a" "g" "g" "c" "c" "t" "t" "g" "a" "g" "g" "a" "a"</w:t>
      </w:r>
      <w:r>
        <w:br/>
      </w:r>
      <w:r>
        <w:rPr>
          <w:rStyle w:val="VerbatimChar"/>
        </w:rPr>
        <w:t xml:space="preserve">## [2109] "a" "g" "g" "g" "a" "a" "g" "g" "a" "g" "a" "g" "g" "g" </w:t>
      </w:r>
      <w:r>
        <w:rPr>
          <w:rStyle w:val="VerbatimChar"/>
        </w:rPr>
        <w:t>"g" "a" "g"</w:t>
      </w:r>
      <w:r>
        <w:br/>
      </w:r>
      <w:r>
        <w:rPr>
          <w:rStyle w:val="VerbatimChar"/>
        </w:rPr>
        <w:lastRenderedPageBreak/>
        <w:t>## [2126] "g" "c" "t" "g" "c" "c" "g" "g" "t" "g" "g" "c" "t" "t" "a" "c" "c"</w:t>
      </w:r>
      <w:r>
        <w:br/>
      </w:r>
      <w:r>
        <w:rPr>
          <w:rStyle w:val="VerbatimChar"/>
        </w:rPr>
        <w:t>## [2143] "a" "a" "g" "a" "t" "g" "c" "c" "g" "g" "a" "a" "a" "c" "c" "c" "c"</w:t>
      </w:r>
      <w:r>
        <w:br/>
      </w:r>
      <w:r>
        <w:rPr>
          <w:rStyle w:val="VerbatimChar"/>
        </w:rPr>
        <w:t>## [2160] "g" "g" "a" "a" "t" "c" "c" "t" "c" "a" "g" "g" "g" "t" "g" "a" "g"</w:t>
      </w:r>
      <w:r>
        <w:br/>
      </w:r>
      <w:r>
        <w:rPr>
          <w:rStyle w:val="VerbatimChar"/>
        </w:rPr>
        <w:t xml:space="preserve">## [2177] </w:t>
      </w:r>
      <w:r>
        <w:rPr>
          <w:rStyle w:val="VerbatimChar"/>
        </w:rPr>
        <w:t>"c" "c" "t" "c" "t" "t" "g" "g" "g" "g" "t" "c" "a" "t" "g" "t" "c"</w:t>
      </w:r>
      <w:r>
        <w:br/>
      </w:r>
      <w:r>
        <w:rPr>
          <w:rStyle w:val="VerbatimChar"/>
        </w:rPr>
        <w:t>## [2194] "c" "c" "c" "a" "a" "g" "c" "t" "c" "c" "t" "g" "t" "c" "c" "t" "t"</w:t>
      </w:r>
      <w:r>
        <w:br/>
      </w:r>
      <w:r>
        <w:rPr>
          <w:rStyle w:val="VerbatimChar"/>
        </w:rPr>
        <w:t>## [2211] "g" "g" "g" "g" "t" "c" "a" "g" "g" "a" "g" "a" "t" "g" "c" "c" "a"</w:t>
      </w:r>
      <w:r>
        <w:br/>
      </w:r>
      <w:r>
        <w:rPr>
          <w:rStyle w:val="VerbatimChar"/>
        </w:rPr>
        <w:t>## [2228] "c" "c" "c" "c" "c" "c</w:t>
      </w:r>
      <w:r>
        <w:rPr>
          <w:rStyle w:val="VerbatimChar"/>
        </w:rPr>
        <w:t>" "c" "c" "c" "c" "c" "g" "g" "g" "g" "g" "a"</w:t>
      </w:r>
      <w:r>
        <w:br/>
      </w:r>
      <w:r>
        <w:rPr>
          <w:rStyle w:val="VerbatimChar"/>
        </w:rPr>
        <w:t>## [2245] "c" "a" "t" "g" "a" "a" "a" "c" "a" "g" "c" "t" "c" "t" "c" "c" "c"</w:t>
      </w:r>
      <w:r>
        <w:br/>
      </w:r>
      <w:r>
        <w:rPr>
          <w:rStyle w:val="VerbatimChar"/>
        </w:rPr>
        <w:t>## [2262] "t" "c" "c" "t" "c" "a" "c" "c" "c" "c" "t" "c" "a" "c" "c" "t" "c"</w:t>
      </w:r>
      <w:r>
        <w:br/>
      </w:r>
      <w:r>
        <w:rPr>
          <w:rStyle w:val="VerbatimChar"/>
        </w:rPr>
        <w:t xml:space="preserve">## [2279] "a" "g" "g" "g" "c" "c" "a" "c" "c" "t" "g" </w:t>
      </w:r>
      <w:r>
        <w:rPr>
          <w:rStyle w:val="VerbatimChar"/>
        </w:rPr>
        <w:t>"a" "t" "g" "a" "c" "c"</w:t>
      </w:r>
      <w:r>
        <w:br/>
      </w:r>
      <w:r>
        <w:rPr>
          <w:rStyle w:val="VerbatimChar"/>
        </w:rPr>
        <w:t>## [2296] "c" "t" "g" "g" "g" "g" "c" "g" "a" "t" "g" "g" "t" "g" "g" "a" "c"</w:t>
      </w:r>
      <w:r>
        <w:br/>
      </w:r>
      <w:r>
        <w:rPr>
          <w:rStyle w:val="VerbatimChar"/>
        </w:rPr>
        <w:t>## [2313] "c" "c" "c" "c" "t" "g" "a" "c" "t" "c" "a" "t" "a" "a" "g" "c" "c"</w:t>
      </w:r>
      <w:r>
        <w:br/>
      </w:r>
      <w:r>
        <w:rPr>
          <w:rStyle w:val="VerbatimChar"/>
        </w:rPr>
        <w:t>## [2330] "c" "c" "c" "c" "a" "g" "t" "c" "c" "c" "c" "t" "g" "g" "g" "a" "a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2347] "g" "g" "g" "g" "g" "t" "t" "c" "a" "t" "t" "g" "a" "c" "c" "c" "t"</w:t>
      </w:r>
      <w:r>
        <w:br/>
      </w:r>
      <w:r>
        <w:rPr>
          <w:rStyle w:val="VerbatimChar"/>
        </w:rPr>
        <w:t>## [2364] "t" "t" "g" "g" "g" "g" "g" "t" "c" "c" "t" "t" "g" "g" "a" "c" "t"</w:t>
      </w:r>
      <w:r>
        <w:br/>
      </w:r>
      <w:r>
        <w:rPr>
          <w:rStyle w:val="VerbatimChar"/>
        </w:rPr>
        <w:t>## [2381] "c" "a" "c" "t" "g" "a" "t" "g" "c" "c" "c" "c" "c" "t" "t" "g" "g"</w:t>
      </w:r>
      <w:r>
        <w:br/>
      </w:r>
      <w:r>
        <w:rPr>
          <w:rStyle w:val="VerbatimChar"/>
        </w:rPr>
        <w:t>## [2398] "g" "g" "c</w:t>
      </w:r>
      <w:r>
        <w:rPr>
          <w:rStyle w:val="VerbatimChar"/>
        </w:rPr>
        <w:t>" "c" "c" "a" "g" "c" "g" "g" "g" "t" "t" "c" "a" "a" "c"</w:t>
      </w:r>
      <w:r>
        <w:br/>
      </w:r>
      <w:r>
        <w:rPr>
          <w:rStyle w:val="VerbatimChar"/>
        </w:rPr>
        <w:t>## [2415] "a" "a" "t" "g" "a" "c" "a" "c" "t" "g" "c" "a" "a" "a" "a" "a" "g"</w:t>
      </w:r>
      <w:r>
        <w:br/>
      </w:r>
      <w:r>
        <w:rPr>
          <w:rStyle w:val="VerbatimChar"/>
        </w:rPr>
        <w:t>## [2432] "g" "c" "t" "t" "c" "t" "t" "t" "t" "t" "a" "c" "a" "a" "a" "a" "g"</w:t>
      </w:r>
      <w:r>
        <w:br/>
      </w:r>
      <w:r>
        <w:rPr>
          <w:rStyle w:val="VerbatimChar"/>
        </w:rPr>
        <w:t xml:space="preserve">## [2449] "a" "a" "a" "a" "a" "g" "g" "a" </w:t>
      </w:r>
      <w:r>
        <w:rPr>
          <w:rStyle w:val="VerbatimChar"/>
        </w:rPr>
        <w:t>"a" "a" "a" "a" "c" "a" "a" "g" "t"</w:t>
      </w:r>
      <w:r>
        <w:br/>
      </w:r>
      <w:r>
        <w:rPr>
          <w:rStyle w:val="VerbatimChar"/>
        </w:rPr>
        <w:t>## [2466] "g" "g" "t" "g" "a" "t" "t" "t" "t" "t" "t" "t" "t" "t" "a" "a" "t"</w:t>
      </w:r>
      <w:r>
        <w:br/>
      </w:r>
      <w:r>
        <w:rPr>
          <w:rStyle w:val="VerbatimChar"/>
        </w:rPr>
        <w:t>## [2483] "a" "a" "a" "a" "a" "a" "a" "c" "c" "a" "c" "a" "g" "a" "c" "t" "a"</w:t>
      </w:r>
      <w:r>
        <w:br/>
      </w:r>
      <w:r>
        <w:rPr>
          <w:rStyle w:val="VerbatimChar"/>
        </w:rPr>
        <w:t>## [2500] "t" "a" "a" "a" "t" "a" "a" "a" "t" "g" "t" "a" "a" "a</w:t>
      </w:r>
      <w:r>
        <w:rPr>
          <w:rStyle w:val="VerbatimChar"/>
        </w:rPr>
        <w:t>" "t" "a" "c"</w:t>
      </w:r>
      <w:r>
        <w:br/>
      </w:r>
      <w:r>
        <w:rPr>
          <w:rStyle w:val="VerbatimChar"/>
        </w:rPr>
        <w:t>## [2517] "a" "a" "a" "a" "t" "a" "a" "g" "t" "g" "g" "a" "t" "t" "t" "a" "c"</w:t>
      </w:r>
      <w:r>
        <w:br/>
      </w:r>
      <w:r>
        <w:rPr>
          <w:rStyle w:val="VerbatimChar"/>
        </w:rPr>
        <w:t>## [2534] "t" "t" "g" "c" "a" "a" "g" "a" "a" "a" "a" "t" "c" "a" "g" "a" "t"</w:t>
      </w:r>
      <w:r>
        <w:br/>
      </w:r>
      <w:r>
        <w:rPr>
          <w:rStyle w:val="VerbatimChar"/>
        </w:rPr>
        <w:t>## [2551] "a" "g" "t" "a" "t" "t" "t" "t" "t" "c" "t" "t" "t" "t" "a" "a" "t"</w:t>
      </w:r>
      <w:r>
        <w:br/>
      </w:r>
      <w:r>
        <w:rPr>
          <w:rStyle w:val="VerbatimChar"/>
        </w:rPr>
        <w:t>## [2568</w:t>
      </w:r>
      <w:r>
        <w:rPr>
          <w:rStyle w:val="VerbatimChar"/>
        </w:rPr>
        <w:t>] "t" "c" "t" "t" "t" "t" "c" "c" "a" "g" "c" "t" "t" "t" "a" "a" "a"</w:t>
      </w:r>
      <w:r>
        <w:br/>
      </w:r>
      <w:r>
        <w:rPr>
          <w:rStyle w:val="VerbatimChar"/>
        </w:rPr>
        <w:t>## [2585] "c" "t" "g" "t" "g" "a" "a" "a" "a" "c" "a" "a" "a" "a" "a" "a" "t"</w:t>
      </w:r>
      <w:r>
        <w:br/>
      </w:r>
      <w:r>
        <w:rPr>
          <w:rStyle w:val="VerbatimChar"/>
        </w:rPr>
        <w:t>## [2602] "g" "g" "g" "g" "c" "g" "g" "g" "g" "t" "g" "g" "g" "g" "g" "a" "c"</w:t>
      </w:r>
      <w:r>
        <w:br/>
      </w:r>
      <w:r>
        <w:rPr>
          <w:rStyle w:val="VerbatimChar"/>
        </w:rPr>
        <w:t xml:space="preserve">## [2619] "t" "t" "a" "a" "a" </w:t>
      </w:r>
      <w:r>
        <w:rPr>
          <w:rStyle w:val="VerbatimChar"/>
        </w:rPr>
        <w:t>"c" "t" "t" "t" "a" "g" "c" "a" "g" "g" "g" "a"</w:t>
      </w:r>
      <w:r>
        <w:br/>
      </w:r>
      <w:r>
        <w:rPr>
          <w:rStyle w:val="VerbatimChar"/>
        </w:rPr>
        <w:t>## [2636] "a" "c" "t" "t" "g" "t" "a" "a" "a" "g" "a" "a" "a" "a" "a" "a" "a"</w:t>
      </w:r>
      <w:r>
        <w:br/>
      </w:r>
      <w:r>
        <w:rPr>
          <w:rStyle w:val="VerbatimChar"/>
        </w:rPr>
        <w:t>## [2653] "a" "a" "a" "c" "a" "g" "a" "a" "a" "a" "c" "g" "a" "a" "t" "a" "t"</w:t>
      </w:r>
      <w:r>
        <w:br/>
      </w:r>
      <w:r>
        <w:rPr>
          <w:rStyle w:val="VerbatimChar"/>
        </w:rPr>
        <w:t>## [2670] "a" "c" "a" "a" "a" "t" "c" "c" "a" "t" "t</w:t>
      </w:r>
      <w:r>
        <w:rPr>
          <w:rStyle w:val="VerbatimChar"/>
        </w:rPr>
        <w:t>" "t" "a" "c" "a" "a" "a"</w:t>
      </w:r>
      <w:r>
        <w:br/>
      </w:r>
      <w:r>
        <w:rPr>
          <w:rStyle w:val="VerbatimChar"/>
        </w:rPr>
        <w:t>## [2687] "a" "a" "c" "a" "a" "a" "g" "c" "a" "a" "a" "a" "c" "c" "g" "t" "t"</w:t>
      </w:r>
      <w:r>
        <w:br/>
      </w:r>
      <w:r>
        <w:rPr>
          <w:rStyle w:val="VerbatimChar"/>
        </w:rPr>
        <w:t>## [2704] "g" "t" "g" "a" "g" "a" "g" "g" "t" "g" "a" "g" "a" "g" "c" "t" "g"</w:t>
      </w:r>
      <w:r>
        <w:br/>
      </w:r>
      <w:r>
        <w:rPr>
          <w:rStyle w:val="VerbatimChar"/>
        </w:rPr>
        <w:t xml:space="preserve">## [2721] "g" "g" "c" "t" "t" "g" "a" "a" "g" "g" "t" "t" "g" "g" "a" "g" </w:t>
      </w:r>
      <w:r>
        <w:rPr>
          <w:rStyle w:val="VerbatimChar"/>
        </w:rPr>
        <w:t>"g"</w:t>
      </w:r>
      <w:r>
        <w:br/>
      </w:r>
      <w:r>
        <w:rPr>
          <w:rStyle w:val="VerbatimChar"/>
        </w:rPr>
        <w:t>## [2738] "g" "a" "g" "t" "a" "g" "c" "g" "g" "a" "a" "g" "g" "t" "c" "c" "c"</w:t>
      </w:r>
      <w:r>
        <w:br/>
      </w:r>
      <w:r>
        <w:rPr>
          <w:rStyle w:val="VerbatimChar"/>
        </w:rPr>
        <w:t>## [2755] "a" "g" "t" "g" "a" "g" "c" "t" "g" "c" "a" "g" "g" "g" "g" "g" "t"</w:t>
      </w:r>
      <w:r>
        <w:br/>
      </w:r>
      <w:r>
        <w:rPr>
          <w:rStyle w:val="VerbatimChar"/>
        </w:rPr>
        <w:t>## [2772] "c" "t" "c" "t" "g" "t" "g" "a" "t" "g" "g" "a" "a" "a" "g" "g" "t"</w:t>
      </w:r>
      <w:r>
        <w:br/>
      </w:r>
      <w:r>
        <w:rPr>
          <w:rStyle w:val="VerbatimChar"/>
        </w:rPr>
        <w:t xml:space="preserve">## [2789] "g" "g" </w:t>
      </w:r>
      <w:r>
        <w:rPr>
          <w:rStyle w:val="VerbatimChar"/>
        </w:rPr>
        <w:t>"c" "t" "t" "c" "c" "t" "c" "a" "g" "a" "c" "a" "a" "g" "g"</w:t>
      </w:r>
      <w:r>
        <w:br/>
      </w:r>
      <w:r>
        <w:rPr>
          <w:rStyle w:val="VerbatimChar"/>
        </w:rPr>
        <w:t>## [2806] "a" "a" "g" "g" "t" "g" "c" "t" "g" "c" "g" "a" "a" "t" "g" "g" "g"</w:t>
      </w:r>
      <w:r>
        <w:br/>
      </w:r>
      <w:r>
        <w:rPr>
          <w:rStyle w:val="VerbatimChar"/>
        </w:rPr>
        <w:t>## [2823] "g" "g" "a" "a" "g" "a" "c" "a" "g" "a" "a" "t" "c" "c" "a" "a" "c"</w:t>
      </w:r>
      <w:r>
        <w:br/>
      </w:r>
      <w:r>
        <w:rPr>
          <w:rStyle w:val="VerbatimChar"/>
        </w:rPr>
        <w:t>## [2840] "a" "a" "a" "g" "a" "a" "a" "g" "a" "g" "a" "c" "c" "a" "c" "a" "c"</w:t>
      </w:r>
      <w:r>
        <w:br/>
      </w:r>
      <w:r>
        <w:rPr>
          <w:rStyle w:val="VerbatimChar"/>
        </w:rPr>
        <w:t>## [2857] "a" "c" "c" "c" "c" "a" "c" "a" "c" "g" "c" "a" "c" "a" "c" "a" "g"</w:t>
      </w:r>
      <w:r>
        <w:br/>
      </w:r>
      <w:r>
        <w:rPr>
          <w:rStyle w:val="VerbatimChar"/>
        </w:rPr>
        <w:t>## [2874] "g" "c" "a" "c" "g" "t" "t" "c" "a" "c" "a" "c" "a" "c" "a" "c" "a"</w:t>
      </w:r>
      <w:r>
        <w:br/>
      </w:r>
      <w:r>
        <w:rPr>
          <w:rStyle w:val="VerbatimChar"/>
        </w:rPr>
        <w:t xml:space="preserve">## [2891] "t" "a" "c" </w:t>
      </w:r>
      <w:r>
        <w:rPr>
          <w:rStyle w:val="VerbatimChar"/>
        </w:rPr>
        <w:t>"a" "c" "a" "g" "t" "c" "c" "a" "c" "t" "t" "a" "g" "c"</w:t>
      </w:r>
      <w:r>
        <w:br/>
      </w:r>
      <w:r>
        <w:rPr>
          <w:rStyle w:val="VerbatimChar"/>
        </w:rPr>
        <w:t>## [2908] "c" "c" "a" "g" "c" "a" "c" "t" "g" "c" "a" "g" "t" "c" "a" "c" "t"</w:t>
      </w:r>
      <w:r>
        <w:br/>
      </w:r>
      <w:r>
        <w:rPr>
          <w:rStyle w:val="VerbatimChar"/>
        </w:rPr>
        <w:t>## [2925] "c" "a" "c" "a" "g" "g" "g" "a" "c" "a" "c" "a" "c" "t" "c" "a" "g"</w:t>
      </w:r>
      <w:r>
        <w:br/>
      </w:r>
      <w:r>
        <w:rPr>
          <w:rStyle w:val="VerbatimChar"/>
        </w:rPr>
        <w:t>## [2942] "t" "c" "t" "c" "a" "a" "c" "c" "c</w:t>
      </w:r>
      <w:r>
        <w:rPr>
          <w:rStyle w:val="VerbatimChar"/>
        </w:rPr>
        <w:t>" "t" "t" "c" "c" "a" "t" "c" "c"</w:t>
      </w:r>
      <w:r>
        <w:br/>
      </w:r>
      <w:r>
        <w:rPr>
          <w:rStyle w:val="VerbatimChar"/>
        </w:rPr>
        <w:t>## [2959] "c" "a" "t" "a" "c" "a" "c" "g" "g" "c" "c" "a" "g" "g" "g" "g" "c"</w:t>
      </w:r>
      <w:r>
        <w:br/>
      </w:r>
      <w:r>
        <w:rPr>
          <w:rStyle w:val="VerbatimChar"/>
        </w:rPr>
        <w:lastRenderedPageBreak/>
        <w:t>## [2976] "g" "t" "g" "g" "c" "t" "c" "a" "a" "a" "g" "g" "a" "a" "a" "t" "t"</w:t>
      </w:r>
      <w:r>
        <w:br/>
      </w:r>
      <w:r>
        <w:rPr>
          <w:rStyle w:val="VerbatimChar"/>
        </w:rPr>
        <w:t xml:space="preserve">## [2993] "g" "a" "c" "t" "c" "a" "t" "g" "c" "c" "c" "t" "c" "c" </w:t>
      </w:r>
      <w:r>
        <w:rPr>
          <w:rStyle w:val="VerbatimChar"/>
        </w:rPr>
        <w:t>"a" "a" "a"</w:t>
      </w:r>
      <w:r>
        <w:br/>
      </w:r>
      <w:r>
        <w:rPr>
          <w:rStyle w:val="VerbatimChar"/>
        </w:rPr>
        <w:t>## [3010] "g" "c" "c" "a" "t" "g" "g" "a" "c" "g" "a" "c" "a" "a" "c" "a" "a"</w:t>
      </w:r>
      <w:r>
        <w:br/>
      </w:r>
      <w:r>
        <w:rPr>
          <w:rStyle w:val="VerbatimChar"/>
        </w:rPr>
        <w:t>## [3027] "c" "t" "c" "c" "a" "c" "a" "c" "t" "g" "g" "c" "c" "t" "t" "t" "g"</w:t>
      </w:r>
      <w:r>
        <w:br/>
      </w:r>
      <w:r>
        <w:rPr>
          <w:rStyle w:val="VerbatimChar"/>
        </w:rPr>
        <w:t>## [3044] "t" "g" "t" "t" "c" "a" "t" "t" "c" "a" "c" "a" "a" "c" "c" "t" "c"</w:t>
      </w:r>
      <w:r>
        <w:br/>
      </w:r>
      <w:r>
        <w:rPr>
          <w:rStyle w:val="VerbatimChar"/>
        </w:rPr>
        <w:t xml:space="preserve">## [3061] </w:t>
      </w:r>
      <w:r>
        <w:rPr>
          <w:rStyle w:val="VerbatimChar"/>
        </w:rPr>
        <w:t>"c" "c" "a" "a" "c" "a" "g" "a" "g" "c" "a" "t" "a" "c" "a" "c" "a"</w:t>
      </w:r>
      <w:r>
        <w:br/>
      </w:r>
      <w:r>
        <w:rPr>
          <w:rStyle w:val="VerbatimChar"/>
        </w:rPr>
        <w:t>## [3078] "t" "g" "a" "a" "c" "a" "c" "a" "c" "a" "c" "a" "t" "g" "c" "a" "c"</w:t>
      </w:r>
      <w:r>
        <w:br/>
      </w:r>
      <w:r>
        <w:rPr>
          <w:rStyle w:val="VerbatimChar"/>
        </w:rPr>
        <w:t>## [3095] "a" "c" "a" "t" "a" "c" "c" "c" "a" "c" "a" "c" "a" "c" "g" "c" "a"</w:t>
      </w:r>
      <w:r>
        <w:br/>
      </w:r>
      <w:r>
        <w:rPr>
          <w:rStyle w:val="VerbatimChar"/>
        </w:rPr>
        <w:t>## [3112] "c" "a" "c" "a" "t" "a</w:t>
      </w:r>
      <w:r>
        <w:rPr>
          <w:rStyle w:val="VerbatimChar"/>
        </w:rPr>
        <w:t>" "c" "c" "c" "a" "c" "a" "c" "a" "c" "a" "c"</w:t>
      </w:r>
      <w:r>
        <w:br/>
      </w:r>
      <w:r>
        <w:rPr>
          <w:rStyle w:val="VerbatimChar"/>
        </w:rPr>
        <w:t>## [3129] "a" "c" "a" "c" "a" "c" "a" "c" "c" "a" "c" "t" "c" "g" "c" "a" "t"</w:t>
      </w:r>
      <w:r>
        <w:br/>
      </w:r>
      <w:r>
        <w:rPr>
          <w:rStyle w:val="VerbatimChar"/>
        </w:rPr>
        <w:t>## [3146] "g" "c" "a" "t" "g" "g" "g" "a" "a" "g" "g" "g" "c" "a" "c" "c" "c"</w:t>
      </w:r>
      <w:r>
        <w:br/>
      </w:r>
      <w:r>
        <w:rPr>
          <w:rStyle w:val="VerbatimChar"/>
        </w:rPr>
        <w:t xml:space="preserve">## [3163] "g" "t" "c" "t" "a" "g" "a" "a" "t" "c" "c" </w:t>
      </w:r>
      <w:r>
        <w:rPr>
          <w:rStyle w:val="VerbatimChar"/>
        </w:rPr>
        <w:t>"a" "g" "g" "a" "c" "t"</w:t>
      </w:r>
      <w:r>
        <w:br/>
      </w:r>
      <w:r>
        <w:rPr>
          <w:rStyle w:val="VerbatimChar"/>
        </w:rPr>
        <w:t>## [3180] "g" "g" "a" "t" "t" "c" "c" "g" "g" "a" "a" "t" "t" "c" "c" "t" "t"</w:t>
      </w:r>
      <w:r>
        <w:br/>
      </w:r>
      <w:r>
        <w:rPr>
          <w:rStyle w:val="VerbatimChar"/>
        </w:rPr>
        <w:t>## [3197] "g" "c" "t" "g" "c" "a" "t" "g" "g" "c" "c" "t" "c" "t" "c" "t" "g"</w:t>
      </w:r>
      <w:r>
        <w:br/>
      </w:r>
      <w:r>
        <w:rPr>
          <w:rStyle w:val="VerbatimChar"/>
        </w:rPr>
        <w:t>## [3214] "g" "g" "c" "c" "t" "t" "a" "a" "t" "t" "t" "t" "c" "c" "c" "c" "c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3231] "c" "a" "t" "g" "t" "a" "a" "g" "c" "a" "t" "g" "t" "g" "g" "a" "t"</w:t>
      </w:r>
      <w:r>
        <w:br/>
      </w:r>
      <w:r>
        <w:rPr>
          <w:rStyle w:val="VerbatimChar"/>
        </w:rPr>
        <w:t>## [3248] "t" "g" "a" "c" "c" "c" "a" "g" "a" "g" "a" "a" "g" "c" "a" "c" "t"</w:t>
      </w:r>
      <w:r>
        <w:br/>
      </w:r>
      <w:r>
        <w:rPr>
          <w:rStyle w:val="VerbatimChar"/>
        </w:rPr>
        <w:t>## [3265] "a" "a" "a" "g" "g" "c" "c" "c" "a" "t" "t" "c" "t" "t" "g" "c" "t"</w:t>
      </w:r>
      <w:r>
        <w:br/>
      </w:r>
      <w:r>
        <w:rPr>
          <w:rStyle w:val="VerbatimChar"/>
        </w:rPr>
        <w:t>## [3282] "c" "t" "a</w:t>
      </w:r>
      <w:r>
        <w:rPr>
          <w:rStyle w:val="VerbatimChar"/>
        </w:rPr>
        <w:t>" "t" "g" "t" "a" "t" "c" "t" "g" "t" "g" "a" "c" "t" "t"</w:t>
      </w:r>
      <w:r>
        <w:br/>
      </w:r>
      <w:r>
        <w:rPr>
          <w:rStyle w:val="VerbatimChar"/>
        </w:rPr>
        <w:t>## [3299] "a" "a" "g" "a" "t" "c" "t" "g" "c" "c" "a" "c" "c" "t" "g" "c" "c"</w:t>
      </w:r>
      <w:r>
        <w:br/>
      </w:r>
      <w:r>
        <w:rPr>
          <w:rStyle w:val="VerbatimChar"/>
        </w:rPr>
        <w:t>## [3316] "c" "c" "g" "a" "g" "g" "a" "t" "a" "t" "g" "c" "c" "a" "g" "g" "g"</w:t>
      </w:r>
      <w:r>
        <w:br/>
      </w:r>
      <w:r>
        <w:rPr>
          <w:rStyle w:val="VerbatimChar"/>
        </w:rPr>
        <w:t xml:space="preserve">## [3333] "a" "t" "g" "a" "c" "c" "a" "g" </w:t>
      </w:r>
      <w:r>
        <w:rPr>
          <w:rStyle w:val="VerbatimChar"/>
        </w:rPr>
        <w:t>"g" "a" "c" "a" "g" "c" "t" "g" "c"</w:t>
      </w:r>
      <w:r>
        <w:br/>
      </w:r>
      <w:r>
        <w:rPr>
          <w:rStyle w:val="VerbatimChar"/>
        </w:rPr>
        <w:t>## [3350] "c" "a" "c" "c" "a" "a" "g" "c" "c" "c" "c" "c" "a" "g" "g" "c" "t"</w:t>
      </w:r>
      <w:r>
        <w:br/>
      </w:r>
      <w:r>
        <w:rPr>
          <w:rStyle w:val="VerbatimChar"/>
        </w:rPr>
        <w:t>## [3367] "c" "a" "t" "c" "a" "t" "c" "a" "g" "t" "c" "a" "g" "c" "c" "t" "c"</w:t>
      </w:r>
      <w:r>
        <w:br/>
      </w:r>
      <w:r>
        <w:rPr>
          <w:rStyle w:val="VerbatimChar"/>
        </w:rPr>
        <w:t>## [3384] "t" "c" "a" "g" "a" "c" "a" "c" "a" "c" "a" "c" "a" "c</w:t>
      </w:r>
      <w:r>
        <w:rPr>
          <w:rStyle w:val="VerbatimChar"/>
        </w:rPr>
        <w:t>" "a" "c" "a"</w:t>
      </w:r>
      <w:r>
        <w:br/>
      </w:r>
      <w:r>
        <w:rPr>
          <w:rStyle w:val="VerbatimChar"/>
        </w:rPr>
        <w:t>## [3401] "c" "a" "c" "a" "c" "a" "c" "c" "a" "t" "a" "t" "a" "c" "c" "t" "c"</w:t>
      </w:r>
      <w:r>
        <w:br/>
      </w:r>
      <w:r>
        <w:rPr>
          <w:rStyle w:val="VerbatimChar"/>
        </w:rPr>
        <w:t>## [3418] "c" "t" "c" "a" "c" "t" "g" "t" "g" "c" "t" "c" "c" "c" "c" "g" "a"</w:t>
      </w:r>
      <w:r>
        <w:br/>
      </w:r>
      <w:r>
        <w:rPr>
          <w:rStyle w:val="VerbatimChar"/>
        </w:rPr>
        <w:t>## [3435] "a" "c" "a" "c" "c" "t" "g" "c" "c" "c" "c" "c" "a" "c" "a" "t" "c"</w:t>
      </w:r>
      <w:r>
        <w:br/>
      </w:r>
      <w:r>
        <w:rPr>
          <w:rStyle w:val="VerbatimChar"/>
        </w:rPr>
        <w:t>## [3452</w:t>
      </w:r>
      <w:r>
        <w:rPr>
          <w:rStyle w:val="VerbatimChar"/>
        </w:rPr>
        <w:t>] "c" "a" "a" "t" "g" "t" "c" "a" "a" "a" "g" "c" "a" "a" "a" "a" "a"</w:t>
      </w:r>
      <w:r>
        <w:br/>
      </w:r>
      <w:r>
        <w:rPr>
          <w:rStyle w:val="VerbatimChar"/>
        </w:rPr>
        <w:t>## [3469] "t" "a" "c" "a" "c" "a" "c" "a" "t" "g" "t" "g" "a" "g" "c" "a" "a"</w:t>
      </w:r>
      <w:r>
        <w:br/>
      </w:r>
      <w:r>
        <w:rPr>
          <w:rStyle w:val="VerbatimChar"/>
        </w:rPr>
        <w:t>## [3486] "a" "c" "a" "t" "a" "a" "a" "g" "c" "t" "g" "t" "t" "c" "a" "g" "g"</w:t>
      </w:r>
      <w:r>
        <w:br/>
      </w:r>
      <w:r>
        <w:rPr>
          <w:rStyle w:val="VerbatimChar"/>
        </w:rPr>
        <w:t xml:space="preserve">## [3503] "c" "a" "a" "a" "g" </w:t>
      </w:r>
      <w:r>
        <w:rPr>
          <w:rStyle w:val="VerbatimChar"/>
        </w:rPr>
        <w:t>"a" "g" "g" "g" "g" "a" "a" "a" "g" "a" "c" "g"</w:t>
      </w:r>
      <w:r>
        <w:br/>
      </w:r>
      <w:r>
        <w:rPr>
          <w:rStyle w:val="VerbatimChar"/>
        </w:rPr>
        <w:t>## [3520] "c" "a" "g" "g" "g" "g" "t" "c" "c" "c" "c" "a" "a" "a" "g" "c" "c"</w:t>
      </w:r>
      <w:r>
        <w:br/>
      </w:r>
      <w:r>
        <w:rPr>
          <w:rStyle w:val="VerbatimChar"/>
        </w:rPr>
        <w:t>## [3537] "c" "t" "t" "c" "t" "t" "c" "a" "c" "t" "t" "t" "g" "t" "g" "t" "c"</w:t>
      </w:r>
      <w:r>
        <w:br/>
      </w:r>
      <w:r>
        <w:rPr>
          <w:rStyle w:val="VerbatimChar"/>
        </w:rPr>
        <w:t>## [3554] "c" "c" "c" "t" "t" "g" "c" "t" "g" "c" "g</w:t>
      </w:r>
      <w:r>
        <w:rPr>
          <w:rStyle w:val="VerbatimChar"/>
        </w:rPr>
        <w:t>" "a" "t" "c" "a" "t" "g"</w:t>
      </w:r>
      <w:r>
        <w:br/>
      </w:r>
      <w:r>
        <w:rPr>
          <w:rStyle w:val="VerbatimChar"/>
        </w:rPr>
        <w:t>## [3571] "g" "a" "g" "a" "g" "t" "t" "a" "a" "a" "g" "a" "g" "g" "c" "t" "t"</w:t>
      </w:r>
      <w:r>
        <w:br/>
      </w:r>
      <w:r>
        <w:rPr>
          <w:rStyle w:val="VerbatimChar"/>
        </w:rPr>
        <w:t>## [3588] "c" "c" "t" "t" "g" "g" "g" "a" "g" "a" "a" "g" "a" "g" "c" "t" "c"</w:t>
      </w:r>
      <w:r>
        <w:br/>
      </w:r>
      <w:r>
        <w:rPr>
          <w:rStyle w:val="VerbatimChar"/>
        </w:rPr>
        <w:t xml:space="preserve">## [3605] "t" "g" "c" "c" "a" "c" "c" "a" "g" "g" "g" "c" "t" "t" "c" "c" </w:t>
      </w:r>
      <w:r>
        <w:rPr>
          <w:rStyle w:val="VerbatimChar"/>
        </w:rPr>
        <w:t>"c"</w:t>
      </w:r>
      <w:r>
        <w:br/>
      </w:r>
      <w:r>
        <w:rPr>
          <w:rStyle w:val="VerbatimChar"/>
        </w:rPr>
        <w:t>## [3622] "c" "a" "g" "t" "g" "t" "c" "t" "t" "t" "g" "g" "g" "g" "g" "t" "c"</w:t>
      </w:r>
      <w:r>
        <w:br/>
      </w:r>
      <w:r>
        <w:rPr>
          <w:rStyle w:val="VerbatimChar"/>
        </w:rPr>
        <w:t>## [3639] "t" "g" "t" "g" "a" "a" "a" "a" "a" "g" "a" "g" "g" "a" "t" "c" "c"</w:t>
      </w:r>
      <w:r>
        <w:br/>
      </w:r>
      <w:r>
        <w:rPr>
          <w:rStyle w:val="VerbatimChar"/>
        </w:rPr>
        <w:t>## [3656] "t" "c" "t" "g" "a" "g" "g" "t" "t" "t" "a" "c" "t" "g" "g" "g" "a"</w:t>
      </w:r>
      <w:r>
        <w:br/>
      </w:r>
      <w:r>
        <w:rPr>
          <w:rStyle w:val="VerbatimChar"/>
        </w:rPr>
        <w:t>## [3673] "g" "g" "g" "c" "t" "c" "a" "a" "g" "g" "c" "t" "g" "a" "g" "g" "g"</w:t>
      </w:r>
      <w:r>
        <w:br/>
      </w:r>
      <w:r>
        <w:rPr>
          <w:rStyle w:val="VerbatimChar"/>
        </w:rPr>
        <w:t>## [3690] "a" "a" "t" "g" "g" "a" "g" "a" "g" "g" "a" "a" "a" "a" "t" "t" "t"</w:t>
      </w:r>
      <w:r>
        <w:br/>
      </w:r>
      <w:r>
        <w:rPr>
          <w:rStyle w:val="VerbatimChar"/>
        </w:rPr>
        <w:t>## [3707] "t" "a" "g" "c" "a" "g" "t" "t" "c" "c" "a" "t" "c" "c" "c" "a" "g"</w:t>
      </w:r>
      <w:r>
        <w:br/>
      </w:r>
      <w:r>
        <w:rPr>
          <w:rStyle w:val="VerbatimChar"/>
        </w:rPr>
        <w:t xml:space="preserve">## [3724] "t" "g" "t" </w:t>
      </w:r>
      <w:r>
        <w:rPr>
          <w:rStyle w:val="VerbatimChar"/>
        </w:rPr>
        <w:t>"a" "a" "g" "g" "a" "c" "c" "a" "a" "c" "c" "c" "c" "a"</w:t>
      </w:r>
      <w:r>
        <w:br/>
      </w:r>
      <w:r>
        <w:rPr>
          <w:rStyle w:val="VerbatimChar"/>
        </w:rPr>
        <w:t>## [3741] "a" "a" "a" "g" "t" "t" "a" "a" "a" "c" "t" "t" "g" "c" "a" "c" "c"</w:t>
      </w:r>
      <w:r>
        <w:br/>
      </w:r>
      <w:r>
        <w:rPr>
          <w:rStyle w:val="VerbatimChar"/>
        </w:rPr>
        <w:t>## [3758] "a" "c" "a" "g" "a" "c" "t" "a" "a" "a" "g" "g" "t" "c" "a" "a" "g"</w:t>
      </w:r>
      <w:r>
        <w:br/>
      </w:r>
      <w:r>
        <w:rPr>
          <w:rStyle w:val="VerbatimChar"/>
        </w:rPr>
        <w:t>## [3775] "g" "g" "c" "a" "t" "c" "c" "t" "g</w:t>
      </w:r>
      <w:r>
        <w:rPr>
          <w:rStyle w:val="VerbatimChar"/>
        </w:rPr>
        <w:t>" "t" "g" "t" "t" "t" "c" "t" "c"</w:t>
      </w:r>
      <w:r>
        <w:br/>
      </w:r>
      <w:r>
        <w:rPr>
          <w:rStyle w:val="VerbatimChar"/>
        </w:rPr>
        <w:t>## [3792] "c" "c" "c" "t" "t" "t" "c" "t" "t" "c" "c" "c" "c" "a" "g" "a" "g"</w:t>
      </w:r>
      <w:r>
        <w:br/>
      </w:r>
      <w:r>
        <w:rPr>
          <w:rStyle w:val="VerbatimChar"/>
        </w:rPr>
        <w:t>## [3809] "t" "g" "a" "c" "a" "a" "g" "g" "g" "c" "c" "a" "g" "t" "t" "c" "a"</w:t>
      </w:r>
      <w:r>
        <w:br/>
      </w:r>
      <w:r>
        <w:rPr>
          <w:rStyle w:val="VerbatimChar"/>
        </w:rPr>
        <w:lastRenderedPageBreak/>
        <w:t xml:space="preserve">## [3826] "g" "a" "c" "t" "g" "a" "c" "a" "g" "a" "a" "a" "t" "c" </w:t>
      </w:r>
      <w:r>
        <w:rPr>
          <w:rStyle w:val="VerbatimChar"/>
        </w:rPr>
        <w:t>"c" "a" "a"</w:t>
      </w:r>
      <w:r>
        <w:br/>
      </w:r>
      <w:r>
        <w:rPr>
          <w:rStyle w:val="VerbatimChar"/>
        </w:rPr>
        <w:t>## [3843] "c" "a" "g" "c" "t" "t" "t" "c" "c" "t" "g" "a" "g" "c" "t" "g" "g"</w:t>
      </w:r>
      <w:r>
        <w:br/>
      </w:r>
      <w:r>
        <w:rPr>
          <w:rStyle w:val="VerbatimChar"/>
        </w:rPr>
        <w:t>## [3860] "a" "a" "a" "t" "t" "t" "c" "a" "g" "a" "a" "c" "a" "g" "t" "c" "t"</w:t>
      </w:r>
      <w:r>
        <w:br/>
      </w:r>
      <w:r>
        <w:rPr>
          <w:rStyle w:val="VerbatimChar"/>
        </w:rPr>
        <w:t>## [3877] "g" "c" "a" "a" "g" "t" "t" "a" "c" "t" "c" "c" "c" "a" "g" "g" "t"</w:t>
      </w:r>
      <w:r>
        <w:br/>
      </w:r>
      <w:r>
        <w:rPr>
          <w:rStyle w:val="VerbatimChar"/>
        </w:rPr>
        <w:t xml:space="preserve">## [3894] </w:t>
      </w:r>
      <w:r>
        <w:rPr>
          <w:rStyle w:val="VerbatimChar"/>
        </w:rPr>
        <w:t>"g" "a" "c" "t" "g" "a" "a" "g" "g" "t" "c" "a" "a" "g" "g" "t" "g"</w:t>
      </w:r>
      <w:r>
        <w:br/>
      </w:r>
      <w:r>
        <w:rPr>
          <w:rStyle w:val="VerbatimChar"/>
        </w:rPr>
        <w:t>## [3911] "a" "g" "g" "c" "c" "c" "c" "c" "c" "t" "g" "c" "c" "t" "c" "t" "g"</w:t>
      </w:r>
      <w:r>
        <w:br/>
      </w:r>
      <w:r>
        <w:rPr>
          <w:rStyle w:val="VerbatimChar"/>
        </w:rPr>
        <w:t>## [3928] "c" "c" "t" "g" "c" "g" "a" "g" "t" "c" "t" "c" "c" "c" "c" "c" "g"</w:t>
      </w:r>
      <w:r>
        <w:br/>
      </w:r>
      <w:r>
        <w:rPr>
          <w:rStyle w:val="VerbatimChar"/>
        </w:rPr>
        <w:t>## [3945] "g" "t" "t" "t" "g" "c</w:t>
      </w:r>
      <w:r>
        <w:rPr>
          <w:rStyle w:val="VerbatimChar"/>
        </w:rPr>
        <w:t>" "a" "t" "t" "t" "t" "t" "c" "t" "t" "g" "a"</w:t>
      </w:r>
      <w:r>
        <w:br/>
      </w:r>
      <w:r>
        <w:rPr>
          <w:rStyle w:val="VerbatimChar"/>
        </w:rPr>
        <w:t>## [3962] "c" "a" "c" "c" "g" "g" "c" "a" "t" "t" "t" "c" "c" "t" "g" "a" "g"</w:t>
      </w:r>
      <w:r>
        <w:br/>
      </w:r>
      <w:r>
        <w:rPr>
          <w:rStyle w:val="VerbatimChar"/>
        </w:rPr>
        <w:t>## [3979] "g" "t" "t" "g" "a" "g" "c" "t" "c" "t" "c" "t" "g" "g" "g" "g" "a"</w:t>
      </w:r>
      <w:r>
        <w:br/>
      </w:r>
      <w:r>
        <w:rPr>
          <w:rStyle w:val="VerbatimChar"/>
        </w:rPr>
        <w:t xml:space="preserve">## [3996] "g" "t" "t" "c" "t" "a" "g" "a" "g" "a" "a" </w:t>
      </w:r>
      <w:r>
        <w:rPr>
          <w:rStyle w:val="VerbatimChar"/>
        </w:rPr>
        <w:t>"t" "g" "g" "c" "t" "a"</w:t>
      </w:r>
      <w:r>
        <w:br/>
      </w:r>
      <w:r>
        <w:rPr>
          <w:rStyle w:val="VerbatimChar"/>
        </w:rPr>
        <w:t>## [4013] "g" "t" "a" "a" "g" "g" "c" "t" "t" "t" "t" "t" "g" "a" "g" "c" "t"</w:t>
      </w:r>
      <w:r>
        <w:br/>
      </w:r>
      <w:r>
        <w:rPr>
          <w:rStyle w:val="VerbatimChar"/>
        </w:rPr>
        <w:t>## [4030] "t" "g" "c" "a" "c" "a" "t" "c" "t" "c" "a" "c" "c" "t" "g" "c" "c"</w:t>
      </w:r>
      <w:r>
        <w:br/>
      </w:r>
      <w:r>
        <w:rPr>
          <w:rStyle w:val="VerbatimChar"/>
        </w:rPr>
        <w:t>## [4047] "t" "t" "t" "c" "c" "t" "g" "t" "c" "t" "t" "t" "t" "g" "c" "c" "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4064] "g" "g" "g" "a" "a" "a" "g" "g" "a" "a" "a" "g" "t" "t" "a" "t" "t"</w:t>
      </w:r>
      <w:r>
        <w:br/>
      </w:r>
      <w:r>
        <w:rPr>
          <w:rStyle w:val="VerbatimChar"/>
        </w:rPr>
        <w:t>## [4081] "t" "t" "c" "c" "c" "a" "g" "g" "t" "c" "a" "g" "c" "a" "a" "g" "g"</w:t>
      </w:r>
      <w:r>
        <w:br/>
      </w:r>
      <w:r>
        <w:rPr>
          <w:rStyle w:val="VerbatimChar"/>
        </w:rPr>
        <w:t>## [4098] "g" "g" "c" "a" "g" "a" "a" "c" "a" "t" "c" "g" "g" "c" "c" "a" "g"</w:t>
      </w:r>
      <w:r>
        <w:br/>
      </w:r>
      <w:r>
        <w:rPr>
          <w:rStyle w:val="VerbatimChar"/>
        </w:rPr>
        <w:t>## [4115] "c" "c" "c</w:t>
      </w:r>
      <w:r>
        <w:rPr>
          <w:rStyle w:val="VerbatimChar"/>
        </w:rPr>
        <w:t>" "a" "g" "c" "c" "c" "a" "g" "a" "a" "g" "t" "a" "c" "a"</w:t>
      </w:r>
      <w:r>
        <w:br/>
      </w:r>
      <w:r>
        <w:rPr>
          <w:rStyle w:val="VerbatimChar"/>
        </w:rPr>
        <w:t>## [4132] "g" "g" "g" "g" "g" "a" "g" "g" "t" "c" "a" "t" "g" "g" "g" "c" "c"</w:t>
      </w:r>
      <w:r>
        <w:br/>
      </w:r>
      <w:r>
        <w:rPr>
          <w:rStyle w:val="VerbatimChar"/>
        </w:rPr>
        <w:t>## [4149] "c" "t" "g" "g" "g" "g" "c" "a" "g" "a" "a" "c" "a" "a" "t" "g" "g"</w:t>
      </w:r>
      <w:r>
        <w:br/>
      </w:r>
      <w:r>
        <w:rPr>
          <w:rStyle w:val="VerbatimChar"/>
        </w:rPr>
        <w:t xml:space="preserve">## [4166] "g" "a" "g" "a" "c" "a" "a" "t" </w:t>
      </w:r>
      <w:r>
        <w:rPr>
          <w:rStyle w:val="VerbatimChar"/>
        </w:rPr>
        <w:t>"t" "c" "a" "a" "g" "g" "t" "g" "t"</w:t>
      </w:r>
      <w:r>
        <w:br/>
      </w:r>
      <w:r>
        <w:rPr>
          <w:rStyle w:val="VerbatimChar"/>
        </w:rPr>
        <w:t>## [4183] "g" "g" "t" "a" "a" "c" "a" "a" "c" "a" "a" "c" "c" "a" "a" "g" "t"</w:t>
      </w:r>
      <w:r>
        <w:br/>
      </w:r>
      <w:r>
        <w:rPr>
          <w:rStyle w:val="VerbatimChar"/>
        </w:rPr>
        <w:t>## [4200] "t" "g" "c" "c" "c" "t" "c" "a" "g" "t" "c" "t" "g" "g" "g" "c" "a"</w:t>
      </w:r>
      <w:r>
        <w:br/>
      </w:r>
      <w:r>
        <w:rPr>
          <w:rStyle w:val="VerbatimChar"/>
        </w:rPr>
        <w:t>## [4217] "g" "a" "a" "a" "c" "t" "g" "a" "a" "c" "t" "c" "t" "a</w:t>
      </w:r>
      <w:r>
        <w:rPr>
          <w:rStyle w:val="VerbatimChar"/>
        </w:rPr>
        <w:t>" "c" "c" "c"</w:t>
      </w:r>
      <w:r>
        <w:br/>
      </w:r>
      <w:r>
        <w:rPr>
          <w:rStyle w:val="VerbatimChar"/>
        </w:rPr>
        <w:t>## [4234] "c" "t" "c" "t" "c" "c" "c" "a" "c" "c" "c" "c" "a" "a" "t" "c" "t"</w:t>
      </w:r>
      <w:r>
        <w:br/>
      </w:r>
      <w:r>
        <w:rPr>
          <w:rStyle w:val="VerbatimChar"/>
        </w:rPr>
        <w:t>## [4251] "t" "g" "c" "c" "c" "g" "c" "c" "a" "t" "c" "c" "c" "a" "c" "c" "a"</w:t>
      </w:r>
      <w:r>
        <w:br/>
      </w:r>
      <w:r>
        <w:rPr>
          <w:rStyle w:val="VerbatimChar"/>
        </w:rPr>
        <w:t>## [4268] "g" "a" "t" "t" "c" "c" "a" "g" "a" "c" "c" "t" "a" "a" "a" "g" "g"</w:t>
      </w:r>
      <w:r>
        <w:br/>
      </w:r>
      <w:r>
        <w:rPr>
          <w:rStyle w:val="VerbatimChar"/>
        </w:rPr>
        <w:t>## [4285</w:t>
      </w:r>
      <w:r>
        <w:rPr>
          <w:rStyle w:val="VerbatimChar"/>
        </w:rPr>
        <w:t>] "g" "a" "t" "c" "a" "a" "g" "g" "a" "t" "g" "a" "g" "a" "g" "c" "g"</w:t>
      </w:r>
      <w:r>
        <w:br/>
      </w:r>
      <w:r>
        <w:rPr>
          <w:rStyle w:val="VerbatimChar"/>
        </w:rPr>
        <w:t>## [4302] "a" "a" "g" "g" "g" "a" "g" "a" "a" "g" "g" "g" "a" "g" "g" "g" "t"</w:t>
      </w:r>
      <w:r>
        <w:br/>
      </w:r>
      <w:r>
        <w:rPr>
          <w:rStyle w:val="VerbatimChar"/>
        </w:rPr>
        <w:t>## [4319] "c" "c" "c" "c" "a" "a" "g" "a" "a" "a" "a" "c" "c" "g" "c" "a" "c"</w:t>
      </w:r>
      <w:r>
        <w:br/>
      </w:r>
      <w:r>
        <w:rPr>
          <w:rStyle w:val="VerbatimChar"/>
        </w:rPr>
        <w:t xml:space="preserve">## [4336] "c" "c" "a" "a" "g" </w:t>
      </w:r>
      <w:r>
        <w:rPr>
          <w:rStyle w:val="VerbatimChar"/>
        </w:rPr>
        <w:t>"c" "g" "a" "g" "c" "a" "c" "t" "g" "t" "c" "t"</w:t>
      </w:r>
      <w:r>
        <w:br/>
      </w:r>
      <w:r>
        <w:rPr>
          <w:rStyle w:val="VerbatimChar"/>
        </w:rPr>
        <w:t>## [4353] "g" "a" "a" "g" "a" "g" "a" "a" "a" "a" "a" "c" "t" "a" "g" "c" "t"</w:t>
      </w:r>
      <w:r>
        <w:br/>
      </w:r>
      <w:r>
        <w:rPr>
          <w:rStyle w:val="VerbatimChar"/>
        </w:rPr>
        <w:t>## [4370] "c" "c" "a" "g" "t" "t" "c" "t" "c" "c" "g" "a" "a" "t" "t" "c" "t"</w:t>
      </w:r>
      <w:r>
        <w:br/>
      </w:r>
      <w:r>
        <w:rPr>
          <w:rStyle w:val="VerbatimChar"/>
        </w:rPr>
        <w:t>## [4387] "g" "g" "c" "a" "g" "a" "g" "c" "g" "t" "c</w:t>
      </w:r>
      <w:r>
        <w:rPr>
          <w:rStyle w:val="VerbatimChar"/>
        </w:rPr>
        <w:t>" "t" "g" "g" "g" "a" "a"</w:t>
      </w:r>
      <w:r>
        <w:br/>
      </w:r>
      <w:r>
        <w:rPr>
          <w:rStyle w:val="VerbatimChar"/>
        </w:rPr>
        <w:t>## [4404] "g" "g" "c" "g" "a" "t" "c" "a" "g" "t" "g" "c" "t" "t" "c" "t" "t"</w:t>
      </w:r>
      <w:r>
        <w:br/>
      </w:r>
      <w:r>
        <w:rPr>
          <w:rStyle w:val="VerbatimChar"/>
        </w:rPr>
        <w:t>## [4421] "t" "c" "c" "a" "t" "g" "g" "c" "g" "c" "a" "a" "g" "g" "c" "c" "t"</w:t>
      </w:r>
      <w:r>
        <w:br/>
      </w:r>
      <w:r>
        <w:rPr>
          <w:rStyle w:val="VerbatimChar"/>
        </w:rPr>
        <w:t xml:space="preserve">## [4438] "g" "g" "g" "t" "t" "c" "t" "g" "g" "g" "t" "g" "t" "g" "c" "t" </w:t>
      </w:r>
      <w:r>
        <w:rPr>
          <w:rStyle w:val="VerbatimChar"/>
        </w:rPr>
        <w:t>"t"</w:t>
      </w:r>
      <w:r>
        <w:br/>
      </w:r>
      <w:r>
        <w:rPr>
          <w:rStyle w:val="VerbatimChar"/>
        </w:rPr>
        <w:t>## [4455] "g" "a" "a" "g" "a" "a" "a" "g" "c" "c" "a" "c" "t" "g" "g" "g" "g"</w:t>
      </w:r>
      <w:r>
        <w:br/>
      </w:r>
      <w:r>
        <w:rPr>
          <w:rStyle w:val="VerbatimChar"/>
        </w:rPr>
        <w:t>## [4472] "t" "g" "t" "g" "g" "g" "g" "t" "g" "a" "c" "a" "t" "c" "g" "c" "c"</w:t>
      </w:r>
      <w:r>
        <w:br/>
      </w:r>
      <w:r>
        <w:rPr>
          <w:rStyle w:val="VerbatimChar"/>
        </w:rPr>
        <w:t>## [4489] "a" "t" "g" "g" "c" "t" "g" "a" "g" "a" "a" "g" "g" "g" "g" "c" "t"</w:t>
      </w:r>
      <w:r>
        <w:br/>
      </w:r>
      <w:r>
        <w:rPr>
          <w:rStyle w:val="VerbatimChar"/>
        </w:rPr>
        <w:t>## [4506] "a" "g" "g" "g" "g" "g" "t" "c" "c" "g" "g" "a" "g" "g" "g" "a" "a"</w:t>
      </w:r>
      <w:r>
        <w:br/>
      </w:r>
      <w:r>
        <w:rPr>
          <w:rStyle w:val="VerbatimChar"/>
        </w:rPr>
        <w:t>## [4523] "g" "g" "a" "g" "c" "c" "a" "g" "g" "a" "c" "c" "g" "g" "a" "a" "c"</w:t>
      </w:r>
      <w:r>
        <w:br/>
      </w:r>
      <w:r>
        <w:rPr>
          <w:rStyle w:val="VerbatimChar"/>
        </w:rPr>
        <w:t>## [4540] "t" "g" "c" "a" "a" "g" "g" "g" "c" "g" "t" "t" "g" "c" "t" "g" "c"</w:t>
      </w:r>
      <w:r>
        <w:br/>
      </w:r>
      <w:r>
        <w:rPr>
          <w:rStyle w:val="VerbatimChar"/>
        </w:rPr>
        <w:t xml:space="preserve">## [4557] "c" "c" "a" </w:t>
      </w:r>
      <w:r>
        <w:rPr>
          <w:rStyle w:val="VerbatimChar"/>
        </w:rPr>
        <w:t>"g" "g" "g" "g" "t" "g" "t" "g" "g" "a" "t" "g" "a" "t"</w:t>
      </w:r>
      <w:r>
        <w:br/>
      </w:r>
      <w:r>
        <w:rPr>
          <w:rStyle w:val="VerbatimChar"/>
        </w:rPr>
        <w:t>## [4574] "t" "g" "c" "t" "c" "a" "t" "g" "t" "c" "c" "a" "g" "c" "t" "c" "a"</w:t>
      </w:r>
      <w:r>
        <w:br/>
      </w:r>
      <w:r>
        <w:rPr>
          <w:rStyle w:val="VerbatimChar"/>
        </w:rPr>
        <w:t>## [4591] "g" "a" "c" "c" "a" "g" "t" "t" "c" "a" "a" "g" "a" "a" "a" "c" "t"</w:t>
      </w:r>
      <w:r>
        <w:br/>
      </w:r>
      <w:r>
        <w:rPr>
          <w:rStyle w:val="VerbatimChar"/>
        </w:rPr>
        <w:t>## [4608] "a" "a" "c" "c" "t" "c" "c" "a" "t</w:t>
      </w:r>
      <w:r>
        <w:rPr>
          <w:rStyle w:val="VerbatimChar"/>
        </w:rPr>
        <w:t>" "t" "t" "a" "t" "t" "t" "t" "c"</w:t>
      </w:r>
      <w:r>
        <w:br/>
      </w:r>
      <w:r>
        <w:rPr>
          <w:rStyle w:val="VerbatimChar"/>
        </w:rPr>
        <w:t>## [4625] "t" "t" "g" "g" "t" "g" "a" "g" "t" "c" "c" "t" "t" "t" "t" "t" "t"</w:t>
      </w:r>
      <w:r>
        <w:br/>
      </w:r>
      <w:r>
        <w:rPr>
          <w:rStyle w:val="VerbatimChar"/>
        </w:rPr>
        <w:t>## [4642] "t" "t" "t" "t" "t" "t" "t" "c" "a" "g" "a" "c" "t" "g" "t" "t" "a"</w:t>
      </w:r>
      <w:r>
        <w:br/>
      </w:r>
      <w:r>
        <w:rPr>
          <w:rStyle w:val="VerbatimChar"/>
        </w:rPr>
        <w:t xml:space="preserve">## [4659] "a" "c" "a" "g" "a" "a" "a" "a" "a" "a" "a" "a" "t" "t" </w:t>
      </w:r>
      <w:r>
        <w:rPr>
          <w:rStyle w:val="VerbatimChar"/>
        </w:rPr>
        <w:t>"t" "t" "a"</w:t>
      </w:r>
      <w:r>
        <w:br/>
      </w:r>
      <w:r>
        <w:rPr>
          <w:rStyle w:val="VerbatimChar"/>
        </w:rPr>
        <w:lastRenderedPageBreak/>
        <w:t>## [4676] "a" "a" "a" "a" "g" "c" "a" "g" "a" "a" "a" "a" "c" "t" "g" "a" "a"</w:t>
      </w:r>
      <w:r>
        <w:br/>
      </w:r>
      <w:r>
        <w:rPr>
          <w:rStyle w:val="VerbatimChar"/>
        </w:rPr>
        <w:t>## [4693] "a" "a" "a" "a" "a" "a" "a" "a" "t" "c" "c" "t" "g" "g" "t" "a" "c"</w:t>
      </w:r>
      <w:r>
        <w:br/>
      </w:r>
      <w:r>
        <w:rPr>
          <w:rStyle w:val="VerbatimChar"/>
        </w:rPr>
        <w:t>## [4710] "a" "t" "g" "a" "a" "a" "t" "a" "a" "a" "g" "a" "t" "t" "t" "t" "t"</w:t>
      </w:r>
      <w:r>
        <w:br/>
      </w:r>
      <w:r>
        <w:rPr>
          <w:rStyle w:val="VerbatimChar"/>
        </w:rPr>
        <w:t xml:space="preserve">## [4727] </w:t>
      </w:r>
      <w:r>
        <w:rPr>
          <w:rStyle w:val="VerbatimChar"/>
        </w:rPr>
        <w:t>"t" "t" "t" "t" "t" "t" "t" "a" "t" "a"</w:t>
      </w:r>
    </w:p>
    <w:p w:rsidR="00372386" w:rsidRDefault="00156152">
      <w:pPr>
        <w:pStyle w:val="FirstParagraph"/>
      </w:pPr>
      <w:r>
        <w:t>Open the Nucleotide Fasta file and translate the sequences to Amino acids in Forward Translation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>##    [1] "S" "F" "S" "F" "*" "K" "K" "N" "T" "A" "T" "G" "T" "V" "S" "D" "L"</w:t>
      </w:r>
      <w:r>
        <w:br/>
      </w:r>
      <w:r>
        <w:rPr>
          <w:rStyle w:val="VerbatimChar"/>
        </w:rPr>
        <w:t>##   [18] "K" "R" "Q" "A" "S" "S" "R" "V" "I" "F" "I" "I" "Y" "T" "L" "F" "R"</w:t>
      </w:r>
      <w:r>
        <w:br/>
      </w:r>
      <w:r>
        <w:rPr>
          <w:rStyle w:val="VerbatimChar"/>
        </w:rPr>
        <w:t>##   [35] "E" "L" "S" "Y" "L" "P" "F" "F" "I" "T" "L" "H" "I" "</w:t>
      </w:r>
      <w:r>
        <w:rPr>
          <w:rStyle w:val="VerbatimChar"/>
        </w:rPr>
        <w:t>L" "Y" "S" "Y"</w:t>
      </w:r>
      <w:r>
        <w:br/>
      </w:r>
      <w:r>
        <w:rPr>
          <w:rStyle w:val="VerbatimChar"/>
        </w:rPr>
        <w:t>##   [52] "I" "Y" "P" "L" "Y" "*" "*" "W" "N" "N" "F" "Y" "F" "Y" "L" "F" "F"</w:t>
      </w:r>
      <w:r>
        <w:br/>
      </w:r>
      <w:r>
        <w:rPr>
          <w:rStyle w:val="VerbatimChar"/>
        </w:rPr>
        <w:t>##   [69] "L" "A" "L" "V" "L" "A" "P" "S" "H" "T" "L" "S" "R" "E" "P" "E" "V"</w:t>
      </w:r>
      <w:r>
        <w:br/>
      </w:r>
      <w:r>
        <w:rPr>
          <w:rStyle w:val="VerbatimChar"/>
        </w:rPr>
        <w:t>##   [86] "G" "W" "V" "F" "I" "*" "*" "R" "I" "M" "G" "L" "F" "D" "R" "G" "V"</w:t>
      </w:r>
      <w:r>
        <w:br/>
      </w:r>
      <w:r>
        <w:rPr>
          <w:rStyle w:val="VerbatimChar"/>
        </w:rPr>
        <w:t>##  [10</w:t>
      </w:r>
      <w:r>
        <w:rPr>
          <w:rStyle w:val="VerbatimChar"/>
        </w:rPr>
        <w:t>3] "Q" "M" "L" "L" "T" "T" "V" "G" "A" "F" "A" "A" "F" "S" "L" "M" "T"</w:t>
      </w:r>
      <w:r>
        <w:br/>
      </w:r>
      <w:r>
        <w:rPr>
          <w:rStyle w:val="VerbatimChar"/>
        </w:rPr>
        <w:t>##  [120] "I" "A" "V" "G" "T" "D" "Y" "W" "L" "Y" "S" "R" "G" "V" "C" "K" "T"</w:t>
      </w:r>
      <w:r>
        <w:br/>
      </w:r>
      <w:r>
        <w:rPr>
          <w:rStyle w:val="VerbatimChar"/>
        </w:rPr>
        <w:t>##  [137] "K" "S" "V" "S" "E" "N" "E" "T" "S" "K" "K" "N" "E" "E" "V" "M" "T"</w:t>
      </w:r>
      <w:r>
        <w:br/>
      </w:r>
      <w:r>
        <w:rPr>
          <w:rStyle w:val="VerbatimChar"/>
        </w:rPr>
        <w:t>##  [154] "H" "S" "G" "L" "W"</w:t>
      </w:r>
      <w:r>
        <w:rPr>
          <w:rStyle w:val="VerbatimChar"/>
        </w:rPr>
        <w:t xml:space="preserve"> "R" "T" "C" "C" "L" "E" "G" "N" "F" "K" "G" "L"</w:t>
      </w:r>
      <w:r>
        <w:br/>
      </w:r>
      <w:r>
        <w:rPr>
          <w:rStyle w:val="VerbatimChar"/>
        </w:rPr>
        <w:t>##  [171] "C" "K" "Q" "I" "D" "H" "F" "P" "E" "D" "A" "D" "Y" "E" "A" "D" "T"</w:t>
      </w:r>
      <w:r>
        <w:br/>
      </w:r>
      <w:r>
        <w:rPr>
          <w:rStyle w:val="VerbatimChar"/>
        </w:rPr>
        <w:t>##  [188] "A" "E" "Y" "F" "L" "R" "A" "V" "R" "A" "S" "S" "I" "F" "P" "I" "L"</w:t>
      </w:r>
      <w:r>
        <w:br/>
      </w:r>
      <w:r>
        <w:rPr>
          <w:rStyle w:val="VerbatimChar"/>
        </w:rPr>
        <w:t>##  [205] "S" "V" "I" "L" "L" "F" "M" "G" "G" "L" "</w:t>
      </w:r>
      <w:r>
        <w:rPr>
          <w:rStyle w:val="VerbatimChar"/>
        </w:rPr>
        <w:t>C" "I" "A" "A" "S" "E" "F"</w:t>
      </w:r>
      <w:r>
        <w:br/>
      </w:r>
      <w:r>
        <w:rPr>
          <w:rStyle w:val="VerbatimChar"/>
        </w:rPr>
        <w:t>##  [222] "Y" "K" "T" "R" "H" "N" "I" "I" "L" "S" "A" "G" "I" "F" "F" "V" "S"</w:t>
      </w:r>
      <w:r>
        <w:br/>
      </w:r>
      <w:r>
        <w:rPr>
          <w:rStyle w:val="VerbatimChar"/>
        </w:rPr>
        <w:t>##  [239] "A" "G" "L" "S" "N" "I" "I" "G" "I" "I" "V" "Y" "I" "S" "A" "N" "A"</w:t>
      </w:r>
      <w:r>
        <w:br/>
      </w:r>
      <w:r>
        <w:rPr>
          <w:rStyle w:val="VerbatimChar"/>
        </w:rPr>
        <w:t>##  [256] "G" "D" "P" "S" "K" "S" "D" "S" "K" "K" "N" "S" "Y" "S" "Y" "G" "W"</w:t>
      </w:r>
      <w:r>
        <w:br/>
      </w:r>
      <w:r>
        <w:rPr>
          <w:rStyle w:val="VerbatimChar"/>
        </w:rPr>
        <w:t>##  [273] "S" "F" "Y" "F" "G" "A" "L" "S" "F" "I" "I" "A" "E" "M" "V" "G" "V"</w:t>
      </w:r>
      <w:r>
        <w:br/>
      </w:r>
      <w:r>
        <w:rPr>
          <w:rStyle w:val="VerbatimChar"/>
        </w:rPr>
        <w:t>##  [290] "L" "A" "V" "H" "M" "F" "I" "D" "R" "H" "K" "Q" "L" "R" "A" "T" "A"</w:t>
      </w:r>
      <w:r>
        <w:br/>
      </w:r>
      <w:r>
        <w:rPr>
          <w:rStyle w:val="VerbatimChar"/>
        </w:rPr>
        <w:t xml:space="preserve">##  [307] "R" "A" "T" </w:t>
      </w:r>
      <w:r>
        <w:rPr>
          <w:rStyle w:val="VerbatimChar"/>
        </w:rPr>
        <w:t>"D" "Y" "L" "Q" "A" "S" "A" "I" "T" "R" "I" "P" "S" "Y"</w:t>
      </w:r>
      <w:r>
        <w:br/>
      </w:r>
      <w:r>
        <w:rPr>
          <w:rStyle w:val="VerbatimChar"/>
        </w:rPr>
        <w:t>##  [324] "R" "Y" "R" "Y" "Q" "R" "R" "S" "R" "S" "S" "S" "R" "S" "T" "E" "P"</w:t>
      </w:r>
      <w:r>
        <w:br/>
      </w:r>
      <w:r>
        <w:rPr>
          <w:rStyle w:val="VerbatimChar"/>
        </w:rPr>
        <w:t>##  [341] "S" "H" "S" "R" "D" "A" "S" "P" "V" "G" "I" "K" "G" "F" "N" "T" "L"</w:t>
      </w:r>
      <w:r>
        <w:br/>
      </w:r>
      <w:r>
        <w:rPr>
          <w:rStyle w:val="VerbatimChar"/>
        </w:rPr>
        <w:t>##  [358] "P" "S" "T" "E" "I" "S" "M" "Y" "T</w:t>
      </w:r>
      <w:r>
        <w:rPr>
          <w:rStyle w:val="VerbatimChar"/>
        </w:rPr>
        <w:t>" "L" "S" "R" "D" "P" "L" "K" "A"</w:t>
      </w:r>
      <w:r>
        <w:br/>
      </w:r>
      <w:r>
        <w:rPr>
          <w:rStyle w:val="VerbatimChar"/>
        </w:rPr>
        <w:t>##  [375] "A" "T" "T" "P" "T" "A" "T" "Y" "N" "S" "D" "R" "D" "N" "S" "F" "L"</w:t>
      </w:r>
      <w:r>
        <w:br/>
      </w:r>
      <w:r>
        <w:rPr>
          <w:rStyle w:val="VerbatimChar"/>
        </w:rPr>
        <w:t>##  [392] "Q" "V" "H" "N" "C" "I" "Q" "K" "E" "N" "K" "D" "S" "L" "H" "S" "N"</w:t>
      </w:r>
      <w:r>
        <w:br/>
      </w:r>
      <w:r>
        <w:rPr>
          <w:rStyle w:val="VerbatimChar"/>
        </w:rPr>
        <w:t xml:space="preserve">##  [409] "T" "A" "N" "R" "R" "T" "T" "P" "V" "*" "R" "P" "R" "A" </w:t>
      </w:r>
      <w:r>
        <w:rPr>
          <w:rStyle w:val="VerbatimChar"/>
        </w:rPr>
        <w:t>"S" "P" "E"</w:t>
      </w:r>
      <w:r>
        <w:br/>
      </w:r>
      <w:r>
        <w:rPr>
          <w:rStyle w:val="VerbatimChar"/>
        </w:rPr>
        <w:t>##  [426] "D" "R" "G" "R" "R" "A" "R" "S" "P" "G" "A" "G" "R" "G" "G" "E" "T"</w:t>
      </w:r>
      <w:r>
        <w:br/>
      </w:r>
      <w:r>
        <w:rPr>
          <w:rStyle w:val="VerbatimChar"/>
        </w:rPr>
        <w:t>##  [443] "Q" "T" "L" "R" "W" "E" "T" "F" "Q" "K" "Q" "K" "Q" "K" "T" "K" "K"</w:t>
      </w:r>
      <w:r>
        <w:br/>
      </w:r>
      <w:r>
        <w:rPr>
          <w:rStyle w:val="VerbatimChar"/>
        </w:rPr>
        <w:t>##  [460] "T" "K" "K" "Q" "K" "T" "K" "K" "H" "T" "H" "T" "K" "K" "E" "K" "K"</w:t>
      </w:r>
      <w:r>
        <w:br/>
      </w:r>
      <w:r>
        <w:rPr>
          <w:rStyle w:val="VerbatimChar"/>
        </w:rPr>
        <w:t xml:space="preserve">##  [477] </w:t>
      </w:r>
      <w:r>
        <w:rPr>
          <w:rStyle w:val="VerbatimChar"/>
        </w:rPr>
        <w:t>"H" "N" "K" "*" "I" "L" "K" "K" "R" "T" "K" "Y" "K" "R" "N" "K" "E"</w:t>
      </w:r>
      <w:r>
        <w:br/>
      </w:r>
      <w:r>
        <w:rPr>
          <w:rStyle w:val="VerbatimChar"/>
        </w:rPr>
        <w:t>##  [494] "A" "K" "Q" "Q" "E" "M" "W" "E" "N" "I" "N" "E" "G" "R" "K" "Q" "T"</w:t>
      </w:r>
      <w:r>
        <w:br/>
      </w:r>
      <w:r>
        <w:rPr>
          <w:rStyle w:val="VerbatimChar"/>
        </w:rPr>
        <w:t>##  [511] "L" "K" "K" "S" "E" "R" "D" "K" "K" "L" "K" "I" "E" "N" "K" "S" "K"</w:t>
      </w:r>
      <w:r>
        <w:br/>
      </w:r>
      <w:r>
        <w:rPr>
          <w:rStyle w:val="VerbatimChar"/>
        </w:rPr>
        <w:t>##  [528] "R" "K" "C" "M" "I" "S</w:t>
      </w:r>
      <w:r>
        <w:rPr>
          <w:rStyle w:val="VerbatimChar"/>
        </w:rPr>
        <w:t>" "H" "V" "P" "L" "F" "*" "H" "L" "I" "K" "I"</w:t>
      </w:r>
      <w:r>
        <w:br/>
      </w:r>
      <w:r>
        <w:rPr>
          <w:rStyle w:val="VerbatimChar"/>
        </w:rPr>
        <w:t>##  [545] "N" "L" "N" "E" "K" "I" "K" "G" "N" "Q" "D" "N" "I" "K" "A" "K" "K"</w:t>
      </w:r>
      <w:r>
        <w:br/>
      </w:r>
      <w:r>
        <w:rPr>
          <w:rStyle w:val="VerbatimChar"/>
        </w:rPr>
        <w:t>##  [562] "K" "K" "M" "R" "T" "E" "R" "K" "G" "D" "V" "L" "C" "I" "F" "Q" "G"</w:t>
      </w:r>
      <w:r>
        <w:br/>
      </w:r>
      <w:r>
        <w:rPr>
          <w:rStyle w:val="VerbatimChar"/>
        </w:rPr>
        <w:t xml:space="preserve">##  [579] "L" "C" "Y" "F" "F" "F" "F" "F" "L" "T" "R" </w:t>
      </w:r>
      <w:r>
        <w:rPr>
          <w:rStyle w:val="VerbatimChar"/>
        </w:rPr>
        <w:t>"G" "E" "L" "L" "F" "C"</w:t>
      </w:r>
      <w:r>
        <w:br/>
      </w:r>
      <w:r>
        <w:rPr>
          <w:rStyle w:val="VerbatimChar"/>
        </w:rPr>
        <w:t>##  [596] "S" "L" "*" "P" "P" "A" "G" "P" "A" "S" "L" "G" "D" "W" "G" "A" "R"</w:t>
      </w:r>
      <w:r>
        <w:br/>
      </w:r>
      <w:r>
        <w:rPr>
          <w:rStyle w:val="VerbatimChar"/>
        </w:rPr>
        <w:t>##  [613] "L" "R" "G" "P" "G" "A" "R" "*" "A" "C" "S" "H" "C" "Q" "V" "P" "G"</w:t>
      </w:r>
      <w:r>
        <w:br/>
      </w:r>
      <w:r>
        <w:rPr>
          <w:rStyle w:val="VerbatimChar"/>
        </w:rPr>
        <w:lastRenderedPageBreak/>
        <w:t>##  [630] "A" "P" "G" "W" "V" "P" "Q" "E" "L" "Q" "E" "G" "S" "E" "L" "E" "P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[647] "A" "P" "P" "S" "I" "D" "G" "A" "I" "V" "G" "L" "Q" "V" "T" "E" "P"</w:t>
      </w:r>
      <w:r>
        <w:br/>
      </w:r>
      <w:r>
        <w:rPr>
          <w:rStyle w:val="VerbatimChar"/>
        </w:rPr>
        <w:t>##  [664] "L" "S" "L" "L" "S" "V" "R" "V" "P" "G" "G" "G" "Y" "T" "W" "G" "L"</w:t>
      </w:r>
      <w:r>
        <w:br/>
      </w:r>
      <w:r>
        <w:rPr>
          <w:rStyle w:val="VerbatimChar"/>
        </w:rPr>
        <w:t>##  [681] "P" "G" "P" "R" "F" "P" "V" "L" "N" "A" "P" "*" "P" "T" "V" "M" "T"</w:t>
      </w:r>
      <w:r>
        <w:br/>
      </w:r>
      <w:r>
        <w:rPr>
          <w:rStyle w:val="VerbatimChar"/>
        </w:rPr>
        <w:t>##  [698] "S" "*" "A</w:t>
      </w:r>
      <w:r>
        <w:rPr>
          <w:rStyle w:val="VerbatimChar"/>
        </w:rPr>
        <w:t>" "L" "R" "K" "G" "K" "E" "R" "G" "G" "C" "R" "W" "L" "T"</w:t>
      </w:r>
      <w:r>
        <w:br/>
      </w:r>
      <w:r>
        <w:rPr>
          <w:rStyle w:val="VerbatimChar"/>
        </w:rPr>
        <w:t>##  [715] "K" "M" "P" "E" "T" "P" "E" "S" "S" "G" "*" "A" "S" "W" "G" "H" "V"</w:t>
      </w:r>
      <w:r>
        <w:br/>
      </w:r>
      <w:r>
        <w:rPr>
          <w:rStyle w:val="VerbatimChar"/>
        </w:rPr>
        <w:t>##  [732] "P" "K" "L" "L" "S" "L" "G" "S" "G" "D" "A" "T" "P" "P" "P" "G" "G"</w:t>
      </w:r>
      <w:r>
        <w:br/>
      </w:r>
      <w:r>
        <w:rPr>
          <w:rStyle w:val="VerbatimChar"/>
        </w:rPr>
        <w:t xml:space="preserve">##  [749] "H" "E" "T" "A" "L" "P" "P" "H" </w:t>
      </w:r>
      <w:r>
        <w:rPr>
          <w:rStyle w:val="VerbatimChar"/>
        </w:rPr>
        <w:t>"P" "S" "P" "Q" "G" "H" "L" "M" "T"</w:t>
      </w:r>
      <w:r>
        <w:br/>
      </w:r>
      <w:r>
        <w:rPr>
          <w:rStyle w:val="VerbatimChar"/>
        </w:rPr>
        <w:t>##  [766] "L" "G" "R" "W" "W" "T" "P" "*" "L" "I" "S" "P" "P" "V" "P" "W" "E"</w:t>
      </w:r>
      <w:r>
        <w:br/>
      </w:r>
      <w:r>
        <w:rPr>
          <w:rStyle w:val="VerbatimChar"/>
        </w:rPr>
        <w:t>##  [783] "G" "G" "S" "L" "T" "L" "W" "G" "S" "L" "D" "S" "L" "M" "P" "P" "W"</w:t>
      </w:r>
      <w:r>
        <w:br/>
      </w:r>
      <w:r>
        <w:rPr>
          <w:rStyle w:val="VerbatimChar"/>
        </w:rPr>
        <w:t>##  [800] "G" "P" "A" "G" "S" "T" "M" "T" "L" "Q" "K" "G" "F" "F</w:t>
      </w:r>
      <w:r>
        <w:rPr>
          <w:rStyle w:val="VerbatimChar"/>
        </w:rPr>
        <w:t>" "L" "Q" "K"</w:t>
      </w:r>
      <w:r>
        <w:br/>
      </w:r>
      <w:r>
        <w:rPr>
          <w:rStyle w:val="VerbatimChar"/>
        </w:rPr>
        <w:t>##  [817] "K" "K" "E" "K" "Q" "V" "V" "I" "F" "F" "*" "*" "K" "N" "H" "R" "L"</w:t>
      </w:r>
      <w:r>
        <w:br/>
      </w:r>
      <w:r>
        <w:rPr>
          <w:rStyle w:val="VerbatimChar"/>
        </w:rPr>
        <w:t>##  [834] "*" "I" "N" "V" "N" "T" "K" "*" "V" "D" "L" "L" "A" "R" "K" "S" "D"</w:t>
      </w:r>
      <w:r>
        <w:br/>
      </w:r>
      <w:r>
        <w:rPr>
          <w:rStyle w:val="VerbatimChar"/>
        </w:rPr>
        <w:t>##  [851] "S" "I" "F" "L" "L" "I" "L" "F" "Q" "L" "*" "T" "V" "K" "T" "K" "N"</w:t>
      </w:r>
      <w:r>
        <w:br/>
      </w:r>
      <w:r>
        <w:rPr>
          <w:rStyle w:val="VerbatimChar"/>
        </w:rPr>
        <w:t>##  [868</w:t>
      </w:r>
      <w:r>
        <w:rPr>
          <w:rStyle w:val="VerbatimChar"/>
        </w:rPr>
        <w:t>] "G" "A" "G" "W" "G" "T" "*" "T" "L" "A" "G" "N" "L" "*" "R" "K" "K"</w:t>
      </w:r>
      <w:r>
        <w:br/>
      </w:r>
      <w:r>
        <w:rPr>
          <w:rStyle w:val="VerbatimChar"/>
        </w:rPr>
        <w:t>##  [885] "K" "Q" "K" "T" "N" "I" "Q" "I" "H" "L" "Q" "K" "Q" "S" "K" "T" "V"</w:t>
      </w:r>
      <w:r>
        <w:br/>
      </w:r>
      <w:r>
        <w:rPr>
          <w:rStyle w:val="VerbatimChar"/>
        </w:rPr>
        <w:t>##  [902] "V" "R" "G" "E" "S" "W" "A" "*" "R" "L" "E" "G" "V" "A" "E" "G" "P"</w:t>
      </w:r>
      <w:r>
        <w:br/>
      </w:r>
      <w:r>
        <w:rPr>
          <w:rStyle w:val="VerbatimChar"/>
        </w:rPr>
        <w:t xml:space="preserve">##  [919] "S" "E" "L" "Q" "G" </w:t>
      </w:r>
      <w:r>
        <w:rPr>
          <w:rStyle w:val="VerbatimChar"/>
        </w:rPr>
        <w:t>"V" "S" "V" "M" "E" "R" "W" "L" "P" "Q" "T" "R"</w:t>
      </w:r>
      <w:r>
        <w:br/>
      </w:r>
      <w:r>
        <w:rPr>
          <w:rStyle w:val="VerbatimChar"/>
        </w:rPr>
        <w:t>##  [936] "K" "V" "L" "R" "M" "G" "E" "D" "R" "I" "Q" "Q" "R" "K" "R" "P" "H"</w:t>
      </w:r>
      <w:r>
        <w:br/>
      </w:r>
      <w:r>
        <w:rPr>
          <w:rStyle w:val="VerbatimChar"/>
        </w:rPr>
        <w:t>##  [953] "T" "P" "H" "A" "H" "R" "H" "V" "H" "T" "H" "I" "H" "S" "P" "L" "S"</w:t>
      </w:r>
      <w:r>
        <w:br/>
      </w:r>
      <w:r>
        <w:rPr>
          <w:rStyle w:val="VerbatimChar"/>
        </w:rPr>
        <w:t>##  [970] "P" "A" "L" "Q" "S" "L" "T" "G" "T" "H" "S</w:t>
      </w:r>
      <w:r>
        <w:rPr>
          <w:rStyle w:val="VerbatimChar"/>
        </w:rPr>
        <w:t>" "V" "S" "T" "L" "P" "S"</w:t>
      </w:r>
      <w:r>
        <w:br/>
      </w:r>
      <w:r>
        <w:rPr>
          <w:rStyle w:val="VerbatimChar"/>
        </w:rPr>
        <w:t>##  [987] "H" "T" "R" "P" "G" "A" "W" "L" "K" "G" "N" "*" "L" "M" "P" "S" "K"</w:t>
      </w:r>
      <w:r>
        <w:br/>
      </w:r>
      <w:r>
        <w:rPr>
          <w:rStyle w:val="VerbatimChar"/>
        </w:rPr>
        <w:t>## [1004] "A" "M" "D" "D" "N" "N" "S" "T" "L" "A" "F" "V" "F" "I" "H" "N" "L"</w:t>
      </w:r>
      <w:r>
        <w:br/>
      </w:r>
      <w:r>
        <w:rPr>
          <w:rStyle w:val="VerbatimChar"/>
        </w:rPr>
        <w:t xml:space="preserve">## [1021] "P" "T" "E" "H" "T" "H" "E" "H" "T" "H" "A" "H" "I" "P" "T" "H" </w:t>
      </w:r>
      <w:r>
        <w:rPr>
          <w:rStyle w:val="VerbatimChar"/>
        </w:rPr>
        <w:t>"A"</w:t>
      </w:r>
      <w:r>
        <w:br/>
      </w:r>
      <w:r>
        <w:rPr>
          <w:rStyle w:val="VerbatimChar"/>
        </w:rPr>
        <w:t>## [1038] "H" "I" "P" "T" "H" "T" "H" "T" "P" "L" "A" "C" "M" "G" "R" "A" "P"</w:t>
      </w:r>
      <w:r>
        <w:br/>
      </w:r>
      <w:r>
        <w:rPr>
          <w:rStyle w:val="VerbatimChar"/>
        </w:rPr>
        <w:t>## [1055] "V" "*" "N" "P" "G" "L" "D" "S" "G" "I" "P" "C" "C" "M" "A" "S" "L"</w:t>
      </w:r>
      <w:r>
        <w:br/>
      </w:r>
      <w:r>
        <w:rPr>
          <w:rStyle w:val="VerbatimChar"/>
        </w:rPr>
        <w:t>## [1072] "G" "L" "N" "F" "P" "P" "M" "*" "A" "C" "G" "L" "T" "Q" "R" "S" "T"</w:t>
      </w:r>
      <w:r>
        <w:br/>
      </w:r>
      <w:r>
        <w:rPr>
          <w:rStyle w:val="VerbatimChar"/>
        </w:rPr>
        <w:t>## [1089] "K" "G" "P" "F" "L" "L" "Y" "V" "S" "V" "T" "*" "D" "L" "P" "P" "A"</w:t>
      </w:r>
      <w:r>
        <w:br/>
      </w:r>
      <w:r>
        <w:rPr>
          <w:rStyle w:val="VerbatimChar"/>
        </w:rPr>
        <w:t>## [1106] "P" "R" "I" "C" "Q" "G" "*" "P" "G" "Q" "L" "P" "P" "S" "P" "Q" "A"</w:t>
      </w:r>
      <w:r>
        <w:br/>
      </w:r>
      <w:r>
        <w:rPr>
          <w:rStyle w:val="VerbatimChar"/>
        </w:rPr>
        <w:t>## [1123] "H" "H" "Q" "S" "A" "S" "Q" "T" "H" "T" "H" "T" "H" "T" "I" "Y" "L"</w:t>
      </w:r>
      <w:r>
        <w:br/>
      </w:r>
      <w:r>
        <w:rPr>
          <w:rStyle w:val="VerbatimChar"/>
        </w:rPr>
        <w:t xml:space="preserve">## [1140] "L" "T" "V" </w:t>
      </w:r>
      <w:r>
        <w:rPr>
          <w:rStyle w:val="VerbatimChar"/>
        </w:rPr>
        <w:t>"L" "P" "E" "H" "L" "P" "P" "H" "P" "M" "S" "K" "Q" "K"</w:t>
      </w:r>
      <w:r>
        <w:br/>
      </w:r>
      <w:r>
        <w:rPr>
          <w:rStyle w:val="VerbatimChar"/>
        </w:rPr>
        <w:t>## [1157] "Y" "T" "H" "V" "S" "K" "H" "K" "A" "V" "Q" "A" "K" "R" "G" "K" "T"</w:t>
      </w:r>
      <w:r>
        <w:br/>
      </w:r>
      <w:r>
        <w:rPr>
          <w:rStyle w:val="VerbatimChar"/>
        </w:rPr>
        <w:t>## [1174] "Q" "G" "S" "P" "K" "P" "F" "F" "T" "L" "C" "P" "L" "A" "A" "I" "M"</w:t>
      </w:r>
      <w:r>
        <w:br/>
      </w:r>
      <w:r>
        <w:rPr>
          <w:rStyle w:val="VerbatimChar"/>
        </w:rPr>
        <w:t>## [1191] "E" "S" "*" "R" "G" "F" "L" "G" "R</w:t>
      </w:r>
      <w:r>
        <w:rPr>
          <w:rStyle w:val="VerbatimChar"/>
        </w:rPr>
        <w:t>" "R" "A" "L" "P" "P" "G" "L" "P"</w:t>
      </w:r>
      <w:r>
        <w:br/>
      </w:r>
      <w:r>
        <w:rPr>
          <w:rStyle w:val="VerbatimChar"/>
        </w:rPr>
        <w:t>## [1208] "Q" "C" "L" "W" "G" "S" "V" "K" "K" "R" "I" "L" "*" "G" "L" "L" "G"</w:t>
      </w:r>
      <w:r>
        <w:br/>
      </w:r>
      <w:r>
        <w:rPr>
          <w:rStyle w:val="VerbatimChar"/>
        </w:rPr>
        <w:t>## [1225] "G" "L" "K" "A" "E" "G" "M" "E" "R" "K" "I" "L" "A" "V" "P" "S" "Q"</w:t>
      </w:r>
      <w:r>
        <w:br/>
      </w:r>
      <w:r>
        <w:rPr>
          <w:rStyle w:val="VerbatimChar"/>
        </w:rPr>
        <w:t xml:space="preserve">## [1242] "C" "K" "D" "Q" "P" "Q" "K" "L" "N" "L" "H" "H" "R" "L" </w:t>
      </w:r>
      <w:r>
        <w:rPr>
          <w:rStyle w:val="VerbatimChar"/>
        </w:rPr>
        <w:t>"K" "V" "K"</w:t>
      </w:r>
      <w:r>
        <w:br/>
      </w:r>
      <w:r>
        <w:rPr>
          <w:rStyle w:val="VerbatimChar"/>
        </w:rPr>
        <w:t>## [1259] "G" "I" "L" "C" "F" "S" "P" "F" "F" "P" "R" "V" "T" "R" "A" "S" "S"</w:t>
      </w:r>
      <w:r>
        <w:br/>
      </w:r>
      <w:r>
        <w:rPr>
          <w:rStyle w:val="VerbatimChar"/>
        </w:rPr>
        <w:t>## [1276] "D" "*" "Q" "K" "S" "N" "S" "F" "P" "E" "L" "E" "I" "S" "E" "Q" "S"</w:t>
      </w:r>
      <w:r>
        <w:br/>
      </w:r>
      <w:r>
        <w:rPr>
          <w:rStyle w:val="VerbatimChar"/>
        </w:rPr>
        <w:t>## [1293] "A" "S" "Y" "S" "Q" "V" "T" "E" "G" "Q" "G" "E" "A" "P" "L" "P" "L"</w:t>
      </w:r>
      <w:r>
        <w:br/>
      </w:r>
      <w:r>
        <w:rPr>
          <w:rStyle w:val="VerbatimChar"/>
        </w:rPr>
        <w:t xml:space="preserve">## [1310] </w:t>
      </w:r>
      <w:r>
        <w:rPr>
          <w:rStyle w:val="VerbatimChar"/>
        </w:rPr>
        <w:t>"P" "A" "S" "L" "P" "R" "F" "A" "F" "F" "L" "T" "P" "A" "F" "P" "E"</w:t>
      </w:r>
      <w:r>
        <w:br/>
      </w:r>
      <w:r>
        <w:rPr>
          <w:rStyle w:val="VerbatimChar"/>
        </w:rPr>
        <w:t>## [1327] "V" "E" "L" "S" "G" "E" "F" "*" "R" "M" "A" "S" "K" "A" "F" "*" "A"</w:t>
      </w:r>
      <w:r>
        <w:br/>
      </w:r>
      <w:r>
        <w:rPr>
          <w:rStyle w:val="VerbatimChar"/>
        </w:rPr>
        <w:t>## [1344] "C" "T" "S" "H" "L" "P" "F" "L" "S" "F" "A" "W" "E" "R" "K" "V" "I"</w:t>
      </w:r>
      <w:r>
        <w:br/>
      </w:r>
      <w:r>
        <w:rPr>
          <w:rStyle w:val="VerbatimChar"/>
        </w:rPr>
        <w:t>## [1361] "F" "P" "G" "Q" "Q" "G</w:t>
      </w:r>
      <w:r>
        <w:rPr>
          <w:rStyle w:val="VerbatimChar"/>
        </w:rPr>
        <w:t>" "A" "E" "H" "R" "P" "A" "Q" "P" "R" "S" "T"</w:t>
      </w:r>
      <w:r>
        <w:br/>
      </w:r>
      <w:r>
        <w:rPr>
          <w:rStyle w:val="VerbatimChar"/>
        </w:rPr>
        <w:t>## [1378] "G" "G" "G" "H" "G" "P" "W" "G" "R" "T" "M" "G" "D" "N" "S" "R" "C"</w:t>
      </w:r>
      <w:r>
        <w:br/>
      </w:r>
      <w:r>
        <w:rPr>
          <w:rStyle w:val="VerbatimChar"/>
        </w:rPr>
        <w:t>## [1395] "G" "N" "N" "N" "Q" "V" "A" "L" "S" "L" "G" "R" "N" "*" "T" "L" "P"</w:t>
      </w:r>
      <w:r>
        <w:br/>
      </w:r>
      <w:r>
        <w:rPr>
          <w:rStyle w:val="VerbatimChar"/>
        </w:rPr>
        <w:t xml:space="preserve">## [1412] "L" "S" "H" "P" "N" "L" "A" "R" "H" "P" "T" </w:t>
      </w:r>
      <w:r>
        <w:rPr>
          <w:rStyle w:val="VerbatimChar"/>
        </w:rPr>
        <w:t>"R" "F" "Q" "T" "*" "R"</w:t>
      </w:r>
      <w:r>
        <w:br/>
      </w:r>
      <w:r>
        <w:rPr>
          <w:rStyle w:val="VerbatimChar"/>
        </w:rPr>
        <w:t>## [1429] "D" "Q" "G" "*" "E" "R" "R" "E" "K" "G" "G" "S" "P" "R" "K" "P" "H"</w:t>
      </w:r>
      <w:r>
        <w:br/>
      </w:r>
      <w:r>
        <w:rPr>
          <w:rStyle w:val="VerbatimChar"/>
        </w:rPr>
        <w:t>## [1446] "P" "S" "E" "H" "C" "L" "K" "R" "K" "T" "S" "S" "S" "S" "P" "N" "S"</w:t>
      </w:r>
      <w:r>
        <w:br/>
      </w:r>
      <w:r>
        <w:rPr>
          <w:rStyle w:val="VerbatimChar"/>
        </w:rPr>
        <w:t>## [1463] "G" "R" "A" "S" "G" "K" "A" "I" "S" "A" "S" "F" "H" "G" "A" "R" "P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lastRenderedPageBreak/>
        <w:t>## [1480] "G" "F" "W" "V" "C" "L" "K" "K" "A" "T" "G" "V" "W" "G" "D" "I" "A"</w:t>
      </w:r>
      <w:r>
        <w:br/>
      </w:r>
      <w:r>
        <w:rPr>
          <w:rStyle w:val="VerbatimChar"/>
        </w:rPr>
        <w:t>## [1497] "M" "A" "E" "K" "G" "L" "G" "G" "P" "E" "G" "R" "S" "Q" "D" "R" "N"</w:t>
      </w:r>
      <w:r>
        <w:br/>
      </w:r>
      <w:r>
        <w:rPr>
          <w:rStyle w:val="VerbatimChar"/>
        </w:rPr>
        <w:t>## [1514] "C" "K" "G" "V" "A" "A" "Q" "G" "C" "G" "*" "L" "L" "M" "S" "S" "S"</w:t>
      </w:r>
      <w:r>
        <w:br/>
      </w:r>
      <w:r>
        <w:rPr>
          <w:rStyle w:val="VerbatimChar"/>
        </w:rPr>
        <w:t>## [1531] "D" "Q" "F</w:t>
      </w:r>
      <w:r>
        <w:rPr>
          <w:rStyle w:val="VerbatimChar"/>
        </w:rPr>
        <w:t>" "K" "K" "L" "T" "S" "I" "Y" "F" "L" "G" "E" "S" "F" "F"</w:t>
      </w:r>
      <w:r>
        <w:br/>
      </w:r>
      <w:r>
        <w:rPr>
          <w:rStyle w:val="VerbatimChar"/>
        </w:rPr>
        <w:t>## [1548] "F" "F" "S" "D" "C" "*" "Q" "K" "K" "N" "F" "K" "K" "Q" "K" "T" "E"</w:t>
      </w:r>
      <w:r>
        <w:br/>
      </w:r>
      <w:r>
        <w:rPr>
          <w:rStyle w:val="VerbatimChar"/>
        </w:rPr>
        <w:t>## [1565] "K" "K" "N" "P" "G" "T" "*" "N" "K" "D" "F" "F" "F" "L"</w:t>
      </w:r>
    </w:p>
    <w:p w:rsidR="00372386" w:rsidRDefault="00156152">
      <w:pPr>
        <w:pStyle w:val="FirstParagraph"/>
      </w:pPr>
      <w:r>
        <w:t>Open the Nucleotide Fasta file and translate the seque</w:t>
      </w:r>
      <w:r>
        <w:t>nces to Amino acids in Reverse Translation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umcod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>##    [1] "Y" "K" "K" "K" "K" "S" "L" "F" "H" "V" "P" "G" "F" "F" "F" "S" "V"</w:t>
      </w:r>
      <w:r>
        <w:br/>
      </w:r>
      <w:r>
        <w:rPr>
          <w:rStyle w:val="VerbatimChar"/>
        </w:rPr>
        <w:t>##   [18] "F" "C" "F" "L" "K" "F" "F" "F" "C" "*" "Q" "S" "E" "K" "K" "K" "K"</w:t>
      </w:r>
      <w:r>
        <w:br/>
      </w:r>
      <w:r>
        <w:rPr>
          <w:rStyle w:val="VerbatimChar"/>
        </w:rPr>
        <w:t>##   [35] "D" "S" "P" "R" "K" "*" "M" "E" "V" "S" "F" "L" "N" "W" "S" "E" "L"</w:t>
      </w:r>
      <w:r>
        <w:br/>
      </w:r>
      <w:r>
        <w:rPr>
          <w:rStyle w:val="VerbatimChar"/>
        </w:rPr>
        <w:t xml:space="preserve">##   [52] "D" "M" "S" </w:t>
      </w:r>
      <w:r>
        <w:rPr>
          <w:rStyle w:val="VerbatimChar"/>
        </w:rPr>
        <w:t>"N" "H" "P" "H" "P" "W" "A" "A" "T" "P" "L" "Q" "F" "R"</w:t>
      </w:r>
      <w:r>
        <w:br/>
      </w:r>
      <w:r>
        <w:rPr>
          <w:rStyle w:val="VerbatimChar"/>
        </w:rPr>
        <w:t>##   [69] "S" "W" "L" "L" "P" "S" "G" "P" "P" "S" "P" "F" "S" "A" "M" "A" "M"</w:t>
      </w:r>
      <w:r>
        <w:br/>
      </w:r>
      <w:r>
        <w:rPr>
          <w:rStyle w:val="VerbatimChar"/>
        </w:rPr>
        <w:t>##   [86] "S" "P" "H" "T" "P" "V" "A" "F" "F" "K" "H" "T" "Q" "N" "P" "G" "L"</w:t>
      </w:r>
      <w:r>
        <w:br/>
      </w:r>
      <w:r>
        <w:rPr>
          <w:rStyle w:val="VerbatimChar"/>
        </w:rPr>
        <w:t>##  [103] "A" "P" "W" "K" "E" "A" "L" "I" "A</w:t>
      </w:r>
      <w:r>
        <w:rPr>
          <w:rStyle w:val="VerbatimChar"/>
        </w:rPr>
        <w:t>" "F" "P" "D" "A" "L" "P" "E" "F"</w:t>
      </w:r>
      <w:r>
        <w:br/>
      </w:r>
      <w:r>
        <w:rPr>
          <w:rStyle w:val="VerbatimChar"/>
        </w:rPr>
        <w:t>##  [120] "G" "E" "L" "E" "L" "V" "F" "L" "F" "R" "Q" "C" "S" "L" "G" "C" "G"</w:t>
      </w:r>
      <w:r>
        <w:br/>
      </w:r>
      <w:r>
        <w:rPr>
          <w:rStyle w:val="VerbatimChar"/>
        </w:rPr>
        <w:t>##  [137] "F" "L" "G" "D" "P" "P" "F" "S" "L" "R" "S" "H" "P" "*" "S" "L" "*"</w:t>
      </w:r>
      <w:r>
        <w:br/>
      </w:r>
      <w:r>
        <w:rPr>
          <w:rStyle w:val="VerbatimChar"/>
        </w:rPr>
        <w:t xml:space="preserve">##  [154] "V" "W" "N" "L" "V" "G" "W" "R" "A" "R" "L" "G" "W" "E" </w:t>
      </w:r>
      <w:r>
        <w:rPr>
          <w:rStyle w:val="VerbatimChar"/>
        </w:rPr>
        <w:t>"R" "G" "R"</w:t>
      </w:r>
      <w:r>
        <w:br/>
      </w:r>
      <w:r>
        <w:rPr>
          <w:rStyle w:val="VerbatimChar"/>
        </w:rPr>
        <w:t>##  [171] "V" "Q" "F" "L" "P" "R" "L" "R" "A" "T" "W" "L" "L" "L" "P" "H" "L"</w:t>
      </w:r>
      <w:r>
        <w:br/>
      </w:r>
      <w:r>
        <w:rPr>
          <w:rStyle w:val="VerbatimChar"/>
        </w:rPr>
        <w:t>##  [188] "E" "L" "S" "P" "I" "V" "L" "P" "Q" "G" "P" "*" "P" "P" "P" "V" "L"</w:t>
      </w:r>
      <w:r>
        <w:br/>
      </w:r>
      <w:r>
        <w:rPr>
          <w:rStyle w:val="VerbatimChar"/>
        </w:rPr>
        <w:t>##  [205] "L" "G" "W" "A" "G" "R" "C" "S" "A" "P" "C" "*" "P" "G" "K" "I" "T"</w:t>
      </w:r>
      <w:r>
        <w:br/>
      </w:r>
      <w:r>
        <w:rPr>
          <w:rStyle w:val="VerbatimChar"/>
        </w:rPr>
        <w:t xml:space="preserve">##  [222] </w:t>
      </w:r>
      <w:r>
        <w:rPr>
          <w:rStyle w:val="VerbatimChar"/>
        </w:rPr>
        <w:t>"F" "L" "S" "Q" "A" "K" "D" "R" "K" "G" "R" "*" "D" "V" "Q" "A" "Q"</w:t>
      </w:r>
      <w:r>
        <w:br/>
      </w:r>
      <w:r>
        <w:rPr>
          <w:rStyle w:val="VerbatimChar"/>
        </w:rPr>
        <w:t>##  [239] "K" "A" "L" "L" "A" "I" "L" "*" "N" "S" "P" "E" "S" "S" "T" "S" "G"</w:t>
      </w:r>
      <w:r>
        <w:br/>
      </w:r>
      <w:r>
        <w:rPr>
          <w:rStyle w:val="VerbatimChar"/>
        </w:rPr>
        <w:t>##  [256] "N" "A" "G" "V" "K" "K" "N" "A" "N" "R" "G" "R" "L" "A" "G" "R" "G"</w:t>
      </w:r>
      <w:r>
        <w:br/>
      </w:r>
      <w:r>
        <w:rPr>
          <w:rStyle w:val="VerbatimChar"/>
        </w:rPr>
        <w:t>##  [273] "R" "G" "A" "S" "P" "*</w:t>
      </w:r>
      <w:r>
        <w:rPr>
          <w:rStyle w:val="VerbatimChar"/>
        </w:rPr>
        <w:t>" "P" "S" "V" "T" "W" "E" "*" "L" "A" "D" "C"</w:t>
      </w:r>
      <w:r>
        <w:br/>
      </w:r>
      <w:r>
        <w:rPr>
          <w:rStyle w:val="VerbatimChar"/>
        </w:rPr>
        <w:t>##  [290] "S" "E" "I" "S" "S" "S" "G" "K" "L" "L" "D" "F" "C" "Q" "S" "E" "L"</w:t>
      </w:r>
      <w:r>
        <w:br/>
      </w:r>
      <w:r>
        <w:rPr>
          <w:rStyle w:val="VerbatimChar"/>
        </w:rPr>
        <w:t>##  [307] "A" "L" "V" "T" "L" "G" "K" "K" "G" "E" "K" "H" "R" "M" "P" "L" "T"</w:t>
      </w:r>
      <w:r>
        <w:br/>
      </w:r>
      <w:r>
        <w:rPr>
          <w:rStyle w:val="VerbatimChar"/>
        </w:rPr>
        <w:t xml:space="preserve">##  [324] "F" "S" "L" "W" "C" "K" "F" "N" "F" "W" "G" </w:t>
      </w:r>
      <w:r>
        <w:rPr>
          <w:rStyle w:val="VerbatimChar"/>
        </w:rPr>
        <w:t>"W" "S" "L" "H" "W" "D"</w:t>
      </w:r>
      <w:r>
        <w:br/>
      </w:r>
      <w:r>
        <w:rPr>
          <w:rStyle w:val="VerbatimChar"/>
        </w:rPr>
        <w:t>##  [341] "G" "T" "A" "K" "I" "F" "L" "S" "I" "P" "S" "A" "L" "S" "P" "P" "S"</w:t>
      </w:r>
      <w:r>
        <w:br/>
      </w:r>
      <w:r>
        <w:rPr>
          <w:rStyle w:val="VerbatimChar"/>
        </w:rPr>
        <w:t>##  [358] "K" "P" "Q" "R" "I" "L" "F" "F" "T" "D" "P" "Q" "R" "H" "W" "G" "S"</w:t>
      </w:r>
      <w:r>
        <w:br/>
      </w:r>
      <w:r>
        <w:rPr>
          <w:rStyle w:val="VerbatimChar"/>
        </w:rPr>
        <w:t>##  [375] "P" "G" "G" "R" "A" "L" "L" "P" "R" "K" "P" "L" "*" "L" "S" "M" "I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[392] "A" "A" "R" "G" "H" "K" "V" "K" "K" "G" "F" "G" "D" "P" "C" "V" "F"</w:t>
      </w:r>
      <w:r>
        <w:br/>
      </w:r>
      <w:r>
        <w:rPr>
          <w:rStyle w:val="VerbatimChar"/>
        </w:rPr>
        <w:t>##  [409] "P" "L" "F" "A" "*" "T" "A" "L" "C" "L" "L" "T" "C" "V" "Y" "F" "C"</w:t>
      </w:r>
      <w:r>
        <w:br/>
      </w:r>
      <w:r>
        <w:rPr>
          <w:rStyle w:val="VerbatimChar"/>
        </w:rPr>
        <w:t>##  [426] "F" "D" "I" "G" "C" "G" "G" "R" "C" "S" "G" "S" "T" "V" "R" "R" "Y"</w:t>
      </w:r>
      <w:r>
        <w:br/>
      </w:r>
      <w:r>
        <w:rPr>
          <w:rStyle w:val="VerbatimChar"/>
        </w:rPr>
        <w:t>##  [443] "M" "V" "C</w:t>
      </w:r>
      <w:r>
        <w:rPr>
          <w:rStyle w:val="VerbatimChar"/>
        </w:rPr>
        <w:t>" "V" "C" "V" "C" "V" "*" "E" "A" "D" "*" "*" "*" "A" "W"</w:t>
      </w:r>
      <w:r>
        <w:br/>
      </w:r>
      <w:r>
        <w:rPr>
          <w:rStyle w:val="VerbatimChar"/>
        </w:rPr>
        <w:t>##  [460] "G" "L" "G" "G" "S" "C" "P" "G" "H" "P" "W" "H" "I" "L" "G" "A" "G"</w:t>
      </w:r>
      <w:r>
        <w:br/>
      </w:r>
      <w:r>
        <w:rPr>
          <w:rStyle w:val="VerbatimChar"/>
        </w:rPr>
        <w:t>##  [477] "G" "R" "S" "*" "V" "T" "D" "T" "*" "S" "K" "N" "G" "P" "L" "V" "L"</w:t>
      </w:r>
      <w:r>
        <w:br/>
      </w:r>
      <w:r>
        <w:rPr>
          <w:rStyle w:val="VerbatimChar"/>
        </w:rPr>
        <w:t xml:space="preserve">##  [494] "L" "W" "V" "N" "P" "H" "A" "Y" </w:t>
      </w:r>
      <w:r>
        <w:rPr>
          <w:rStyle w:val="VerbatimChar"/>
        </w:rPr>
        <w:t>"M" "G" "G" "K" "L" "R" "P" "R" "E"</w:t>
      </w:r>
      <w:r>
        <w:br/>
      </w:r>
      <w:r>
        <w:rPr>
          <w:rStyle w:val="VerbatimChar"/>
        </w:rPr>
        <w:t>##  [511] "A" "M" "Q" "Q" "G" "I" "P" "E" "S" "S" "P" "G" "F" "*" "T" "G" "A"</w:t>
      </w:r>
      <w:r>
        <w:br/>
      </w:r>
      <w:r>
        <w:rPr>
          <w:rStyle w:val="VerbatimChar"/>
        </w:rPr>
        <w:t>##  [528] "L" "P" "M" "H" "A" "S" "G" "V" "C" "V" "C" "V" "G" "M" "C" "A" "C"</w:t>
      </w:r>
      <w:r>
        <w:br/>
      </w:r>
      <w:r>
        <w:rPr>
          <w:rStyle w:val="VerbatimChar"/>
        </w:rPr>
        <w:t>##  [545] "V" "G" "M" "C" "A" "C" "V" "C" "S" "C" "V" "C" "S" "V</w:t>
      </w:r>
      <w:r>
        <w:rPr>
          <w:rStyle w:val="VerbatimChar"/>
        </w:rPr>
        <w:t>" "G" "R" "L"</w:t>
      </w:r>
      <w:r>
        <w:br/>
      </w:r>
      <w:r>
        <w:rPr>
          <w:rStyle w:val="VerbatimChar"/>
        </w:rPr>
        <w:t>##  [562] "*" "M" "N" "T" "K" "A" "S" "V" "E" "L" "L" "S" "S" "M" "A" "L" "E"</w:t>
      </w:r>
      <w:r>
        <w:br/>
      </w:r>
      <w:r>
        <w:rPr>
          <w:rStyle w:val="VerbatimChar"/>
        </w:rPr>
        <w:t>##  [579] "G" "M" "S" "Q" "F" "P" "L" "S" "H" "A" "P" "G" "R" "V" "W" "D" "G"</w:t>
      </w:r>
      <w:r>
        <w:br/>
      </w:r>
      <w:r>
        <w:rPr>
          <w:rStyle w:val="VerbatimChar"/>
        </w:rPr>
        <w:lastRenderedPageBreak/>
        <w:t>##  [596] "R" "V" "E" "T" "E" "C" "V" "P" "V" "S" "D" "C" "S" "A" "G" "L" "S"</w:t>
      </w:r>
      <w:r>
        <w:br/>
      </w:r>
      <w:r>
        <w:rPr>
          <w:rStyle w:val="VerbatimChar"/>
        </w:rPr>
        <w:t>##  [613</w:t>
      </w:r>
      <w:r>
        <w:rPr>
          <w:rStyle w:val="VerbatimChar"/>
        </w:rPr>
        <w:t>] "G" "L" "C" "M" "C" "V" "*" "T" "C" "L" "C" "A" "C" "G" "V" "C" "G"</w:t>
      </w:r>
      <w:r>
        <w:br/>
      </w:r>
      <w:r>
        <w:rPr>
          <w:rStyle w:val="VerbatimChar"/>
        </w:rPr>
        <w:t>##  [630] "L" "F" "L" "C" "W" "I" "L" "S" "S" "P" "I" "R" "S" "T" "F" "L" "V"</w:t>
      </w:r>
      <w:r>
        <w:br/>
      </w:r>
      <w:r>
        <w:rPr>
          <w:rStyle w:val="VerbatimChar"/>
        </w:rPr>
        <w:t>##  [647] "*" "G" "S" "H" "L" "S" "I" "T" "E" "T" "P" "C" "S" "S" "L" "G" "P"</w:t>
      </w:r>
      <w:r>
        <w:br/>
      </w:r>
      <w:r>
        <w:rPr>
          <w:rStyle w:val="VerbatimChar"/>
        </w:rPr>
        <w:t xml:space="preserve">##  [664] "S" "A" "T" "P" "S" </w:t>
      </w:r>
      <w:r>
        <w:rPr>
          <w:rStyle w:val="VerbatimChar"/>
        </w:rPr>
        <w:t>"N" "L" "Q" "A" "Q" "L" "S" "P" "L" "T" "T" "V"</w:t>
      </w:r>
      <w:r>
        <w:br/>
      </w:r>
      <w:r>
        <w:rPr>
          <w:rStyle w:val="VerbatimChar"/>
        </w:rPr>
        <w:t>##  [681] "L" "L" "C" "F" "C" "K" "W" "I" "C" "I" "F" "V" "F" "C" "F" "F" "F"</w:t>
      </w:r>
      <w:r>
        <w:br/>
      </w:r>
      <w:r>
        <w:rPr>
          <w:rStyle w:val="VerbatimChar"/>
        </w:rPr>
        <w:t>##  [698] "L" "Y" "K" "F" "P" "A" "K" "V" "*" "V" "P" "H" "P" "A" "P" "F" "F"</w:t>
      </w:r>
      <w:r>
        <w:br/>
      </w:r>
      <w:r>
        <w:rPr>
          <w:rStyle w:val="VerbatimChar"/>
        </w:rPr>
        <w:t>##  [715] "V" "F" "T" "V" "*" "S" "W" "K" "R" "I" "K</w:t>
      </w:r>
      <w:r>
        <w:rPr>
          <w:rStyle w:val="VerbatimChar"/>
        </w:rPr>
        <w:t>" "R" "K" "I" "L" "S" "D"</w:t>
      </w:r>
      <w:r>
        <w:br/>
      </w:r>
      <w:r>
        <w:rPr>
          <w:rStyle w:val="VerbatimChar"/>
        </w:rPr>
        <w:t>##  [732] "F" "L" "A" "S" "K" "S" "T" "Y" "F" "V" "F" "T" "F" "I" "Y" "S" "L"</w:t>
      </w:r>
      <w:r>
        <w:br/>
      </w:r>
      <w:r>
        <w:rPr>
          <w:rStyle w:val="VerbatimChar"/>
        </w:rPr>
        <w:t>##  [749] "W" "F" "F" "Y" "*" "K" "K" "I" "T" "T" "C" "F" "S" "F" "F" "F" "C"</w:t>
      </w:r>
      <w:r>
        <w:br/>
      </w:r>
      <w:r>
        <w:rPr>
          <w:rStyle w:val="VerbatimChar"/>
        </w:rPr>
        <w:t>##  [766] "K" "K" "K" "P" "F" "C" "S" "V" "I" "V" "E" "P" "A" "G" "P" "Q" "G"</w:t>
      </w:r>
      <w:r>
        <w:br/>
      </w:r>
      <w:r>
        <w:rPr>
          <w:rStyle w:val="VerbatimChar"/>
        </w:rPr>
        <w:t>##  [783] "G" "I" "S" "E" "S" "K" "D" "P" "Q" "R" "V" "N" "E" "P" "P" "S" "Q"</w:t>
      </w:r>
      <w:r>
        <w:br/>
      </w:r>
      <w:r>
        <w:rPr>
          <w:rStyle w:val="VerbatimChar"/>
        </w:rPr>
        <w:t>##  [800] "G" "T" "G" "G" "L" "M" "S" "Q" "G" "V" "H" "H" "R" "P" "R" "V" "I"</w:t>
      </w:r>
      <w:r>
        <w:br/>
      </w:r>
      <w:r>
        <w:rPr>
          <w:rStyle w:val="VerbatimChar"/>
        </w:rPr>
        <w:t xml:space="preserve">##  [817] "R" "W" "P" </w:t>
      </w:r>
      <w:r>
        <w:rPr>
          <w:rStyle w:val="VerbatimChar"/>
        </w:rPr>
        <w:t>"*" "G" "E" "G" "*" "G" "G" "R" "A" "V" "S" "C" "P" "P"</w:t>
      </w:r>
      <w:r>
        <w:br/>
      </w:r>
      <w:r>
        <w:rPr>
          <w:rStyle w:val="VerbatimChar"/>
        </w:rPr>
        <w:t>##  [834] "G" "G" "G" "V" "A" "S" "P" "D" "P" "K" "D" "R" "S" "L" "G" "T" "*"</w:t>
      </w:r>
      <w:r>
        <w:br/>
      </w:r>
      <w:r>
        <w:rPr>
          <w:rStyle w:val="VerbatimChar"/>
        </w:rPr>
        <w:t>##  [851] "P" "Q" "E" "A" "H" "P" "E" "D" "S" "G" "V" "S" "G" "I" "L" "V" "S"</w:t>
      </w:r>
      <w:r>
        <w:br/>
      </w:r>
      <w:r>
        <w:rPr>
          <w:rStyle w:val="VerbatimChar"/>
        </w:rPr>
        <w:t>##  [868] "H" "R" "Q" "P" "P" "L" "S" "F" "P</w:t>
      </w:r>
      <w:r>
        <w:rPr>
          <w:rStyle w:val="VerbatimChar"/>
        </w:rPr>
        <w:t>" "F" "L" "K" "A" "*" "E" "V" "I"</w:t>
      </w:r>
      <w:r>
        <w:br/>
      </w:r>
      <w:r>
        <w:rPr>
          <w:rStyle w:val="VerbatimChar"/>
        </w:rPr>
        <w:t>##  [885] "T" "V" "G" "*" "G" "A" "L" "R" "T" "G" "N" "L" "G" "P" "G" "K" "P"</w:t>
      </w:r>
      <w:r>
        <w:br/>
      </w:r>
      <w:r>
        <w:rPr>
          <w:rStyle w:val="VerbatimChar"/>
        </w:rPr>
        <w:t>##  [902] "Q" "V" "Y" "P" "P" "P" "G" "T" "L" "T" "E" "R" "R" "D" "K" "G" "S"</w:t>
      </w:r>
      <w:r>
        <w:br/>
      </w:r>
      <w:r>
        <w:rPr>
          <w:rStyle w:val="VerbatimChar"/>
        </w:rPr>
        <w:t xml:space="preserve">##  [919] "V" "T" "W" "R" "P" "T" "I" "A" "P" "S" "M" "L" "G" "G" </w:t>
      </w:r>
      <w:r>
        <w:rPr>
          <w:rStyle w:val="VerbatimChar"/>
        </w:rPr>
        <w:t>"A" "G" "S"</w:t>
      </w:r>
      <w:r>
        <w:br/>
      </w:r>
      <w:r>
        <w:rPr>
          <w:rStyle w:val="VerbatimChar"/>
        </w:rPr>
        <w:t>##  [936] "S" "S" "E" "P" "S" "W" "S" "S" "W" "G" "T" "H" "P" "G" "A" "P" "G"</w:t>
      </w:r>
      <w:r>
        <w:br/>
      </w:r>
      <w:r>
        <w:rPr>
          <w:rStyle w:val="VerbatimChar"/>
        </w:rPr>
        <w:t>##  [953] "T" "W" "Q" "*" "L" "Q" "A" "H" "L" "A" "P" "G" "P" "L" "S" "L" "A"</w:t>
      </w:r>
      <w:r>
        <w:br/>
      </w:r>
      <w:r>
        <w:rPr>
          <w:rStyle w:val="VerbatimChar"/>
        </w:rPr>
        <w:t>##  [970] "P" "Q" "S" "P" "R" "E" "A" "G" "P" "A" "G" "G" "*" "R" "E" "Q" "K"</w:t>
      </w:r>
      <w:r>
        <w:br/>
      </w:r>
      <w:r>
        <w:rPr>
          <w:rStyle w:val="VerbatimChar"/>
        </w:rPr>
        <w:t xml:space="preserve">##  [987] </w:t>
      </w:r>
      <w:r>
        <w:rPr>
          <w:rStyle w:val="VerbatimChar"/>
        </w:rPr>
        <w:t>"S" "N" "S" "P" "R" "V" "K" "K" "K" "K" "K" "K" "*" "H" "K" "P" "*"</w:t>
      </w:r>
      <w:r>
        <w:br/>
      </w:r>
      <w:r>
        <w:rPr>
          <w:rStyle w:val="VerbatimChar"/>
        </w:rPr>
        <w:t>## [1004] "K" "I" "Q" "R" "T" "S" "P" "F" "L" "S" "V" "L" "I" "F" "F" "F" "F"</w:t>
      </w:r>
      <w:r>
        <w:br/>
      </w:r>
      <w:r>
        <w:rPr>
          <w:rStyle w:val="VerbatimChar"/>
        </w:rPr>
        <w:t>## [1021] "A" "L" "M" "L" "S" "W" "F" "P" "F" "I" "F" "S" "F" "K" "L" "I" "F"</w:t>
      </w:r>
      <w:r>
        <w:br/>
      </w:r>
      <w:r>
        <w:rPr>
          <w:rStyle w:val="VerbatimChar"/>
        </w:rPr>
        <w:t>## [1038] "I" "K" "C" "*" "N" "N</w:t>
      </w:r>
      <w:r>
        <w:rPr>
          <w:rStyle w:val="VerbatimChar"/>
        </w:rPr>
        <w:t>" "G" "T" "W" "E" "I" "M" "H" "F" "L" "L" "D"</w:t>
      </w:r>
      <w:r>
        <w:br/>
      </w:r>
      <w:r>
        <w:rPr>
          <w:rStyle w:val="VerbatimChar"/>
        </w:rPr>
        <w:t>## [1055] "L" "F" "S" "I" "F" "N" "F" "L" "S" "L" "S" "L" "F" "F" "K" "V" "C"</w:t>
      </w:r>
      <w:r>
        <w:br/>
      </w:r>
      <w:r>
        <w:rPr>
          <w:rStyle w:val="VerbatimChar"/>
        </w:rPr>
        <w:t>## [1072] "F" "L" "P" "S" "F" "I" "F" "S" "H" "I" "S" "C" "C" "F" "A" "S" "L"</w:t>
      </w:r>
      <w:r>
        <w:br/>
      </w:r>
      <w:r>
        <w:rPr>
          <w:rStyle w:val="VerbatimChar"/>
        </w:rPr>
        <w:t xml:space="preserve">## [1089] "F" "L" "L" "Y" "F" "V" "L" "F" "F" "K" "I" </w:t>
      </w:r>
      <w:r>
        <w:rPr>
          <w:rStyle w:val="VerbatimChar"/>
        </w:rPr>
        <w:t>"Y" "L" "L" "C" "F" "F"</w:t>
      </w:r>
      <w:r>
        <w:br/>
      </w:r>
      <w:r>
        <w:rPr>
          <w:rStyle w:val="VerbatimChar"/>
        </w:rPr>
        <w:t>## [1106] "S" "F" "F" "V" "C" "V" "C" "F" "F" "V" "F" "C" "F" "F" "V" "F" "F"</w:t>
      </w:r>
      <w:r>
        <w:br/>
      </w:r>
      <w:r>
        <w:rPr>
          <w:rStyle w:val="VerbatimChar"/>
        </w:rPr>
        <w:t>## [1123] "V" "F" "C" "F" "C" "F" "W" "K" "V" "S" "Q" "R" "R" "V" "W" "V" "S"</w:t>
      </w:r>
      <w:r>
        <w:br/>
      </w:r>
      <w:r>
        <w:rPr>
          <w:rStyle w:val="VerbatimChar"/>
        </w:rPr>
        <w:t>## [1140] "P" "P" "R" "P" "A" "P" "G" "D" "R" "A" "L" "L" "P" "R" "S" "S" "G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157] "E" "A" "R" "G" "L" "Y" "T" "G" "V" "V" "R" "R" "L" "A" "V" "L" "E"</w:t>
      </w:r>
      <w:r>
        <w:br/>
      </w:r>
      <w:r>
        <w:rPr>
          <w:rStyle w:val="VerbatimChar"/>
        </w:rPr>
        <w:t>## [1174] "W" "R" "E" "S" "L" "F" "S" "F" "W" "I" "Q" "L" "*" "T" "W" "R" "K"</w:t>
      </w:r>
      <w:r>
        <w:br/>
      </w:r>
      <w:r>
        <w:rPr>
          <w:rStyle w:val="VerbatimChar"/>
        </w:rPr>
        <w:t>## [1191] "L" "L" "S" "L" "S" "E" "L" "*" "V" "A" "V" "G" "V" "V" "A" "A" "F"</w:t>
      </w:r>
      <w:r>
        <w:br/>
      </w:r>
      <w:r>
        <w:rPr>
          <w:rStyle w:val="VerbatimChar"/>
        </w:rPr>
        <w:t>## [1208] "R" "G" "S</w:t>
      </w:r>
      <w:r>
        <w:rPr>
          <w:rStyle w:val="VerbatimChar"/>
        </w:rPr>
        <w:t>" "L" "L" "S" "V" "Y" "M" "E" "I" "S" "V" "D" "G" "R" "V"</w:t>
      </w:r>
      <w:r>
        <w:br/>
      </w:r>
      <w:r>
        <w:rPr>
          <w:rStyle w:val="VerbatimChar"/>
        </w:rPr>
        <w:t>## [1225] "L" "K" "P" "L" "M" "P" "T" "G" "E" "A" "S" "L" "E" "C" "E" "G" "S"</w:t>
      </w:r>
      <w:r>
        <w:br/>
      </w:r>
      <w:r>
        <w:rPr>
          <w:rStyle w:val="VerbatimChar"/>
        </w:rPr>
        <w:t>## [1242] "V" "E" "R" "E" "L" "E" "R" "L" "R" "R" "W" "*" "R" "*" "R" "*" "L"</w:t>
      </w:r>
      <w:r>
        <w:br/>
      </w:r>
      <w:r>
        <w:rPr>
          <w:rStyle w:val="VerbatimChar"/>
        </w:rPr>
        <w:t xml:space="preserve">## [1259] "G" "M" "R" "V" "M" "A" "E" "A" </w:t>
      </w:r>
      <w:r>
        <w:rPr>
          <w:rStyle w:val="VerbatimChar"/>
        </w:rPr>
        <w:t>"W" "R" "*" "S" "V" "A" "R" "A" "V"</w:t>
      </w:r>
      <w:r>
        <w:br/>
      </w:r>
      <w:r>
        <w:rPr>
          <w:rStyle w:val="VerbatimChar"/>
        </w:rPr>
        <w:t>## [1276] "A" "R" "S" "C" "L" "C" "R" "S" "I" "N" "M" "C" "T" "A" "S" "T" "P"</w:t>
      </w:r>
      <w:r>
        <w:br/>
      </w:r>
      <w:r>
        <w:rPr>
          <w:rStyle w:val="VerbatimChar"/>
        </w:rPr>
        <w:t>## [1293] "T" "I" "S" "A" "M" "M" "K" "D" "R" "A" "P" "K" "*" "K" "D" "Q" "P"</w:t>
      </w:r>
      <w:r>
        <w:br/>
      </w:r>
      <w:r>
        <w:rPr>
          <w:rStyle w:val="VerbatimChar"/>
        </w:rPr>
        <w:t>## [1310] "Y" "E" "*" "L" "F" "F" "L" "E" "S" "L" "L" "E" "G" "S</w:t>
      </w:r>
      <w:r>
        <w:rPr>
          <w:rStyle w:val="VerbatimChar"/>
        </w:rPr>
        <w:t>" "P" "A" "L"</w:t>
      </w:r>
      <w:r>
        <w:br/>
      </w:r>
      <w:r>
        <w:rPr>
          <w:rStyle w:val="VerbatimChar"/>
        </w:rPr>
        <w:t>## [1327] "A" "D" "M" "Y" "T" "M" "M" "P" "M" "M" "L" "L" "R" "P" "A" "D" "T"</w:t>
      </w:r>
      <w:r>
        <w:br/>
      </w:r>
      <w:r>
        <w:rPr>
          <w:rStyle w:val="VerbatimChar"/>
        </w:rPr>
        <w:t>## [1344] "K" "K" "M" "P" "A" "L" "R" "M" "M" "L" "C" "R" "V" "L" "*" "N" "S"</w:t>
      </w:r>
      <w:r>
        <w:br/>
      </w:r>
      <w:r>
        <w:rPr>
          <w:rStyle w:val="VerbatimChar"/>
        </w:rPr>
        <w:t>## [1361] "L" "A" "A" "M" "Q" "R" "P" "P" "M" "K" "S" "R" "I" "T" "L" "R" "I"</w:t>
      </w:r>
      <w:r>
        <w:br/>
      </w:r>
      <w:r>
        <w:rPr>
          <w:rStyle w:val="VerbatimChar"/>
        </w:rPr>
        <w:t>## [1378</w:t>
      </w:r>
      <w:r>
        <w:rPr>
          <w:rStyle w:val="VerbatimChar"/>
        </w:rPr>
        <w:t>] "G" "K" "M" "L" "E" "A" "L" "T" "A" "R" "R" "K" "Y" "S" "A" "V" "S"</w:t>
      </w:r>
      <w:r>
        <w:br/>
      </w:r>
      <w:r>
        <w:rPr>
          <w:rStyle w:val="VerbatimChar"/>
        </w:rPr>
        <w:t>## [1395] "A" "S" "*" "S" "A" "S" "S" "G" "K" "*" "S" "I" "C" "L" "H" "R" "P"</w:t>
      </w:r>
      <w:r>
        <w:br/>
      </w:r>
      <w:r>
        <w:rPr>
          <w:rStyle w:val="VerbatimChar"/>
        </w:rPr>
        <w:t>## [1412] "L" "K" "F" "P" "S" "R" "Q" "Q" "V" "L" "H" "N" "P" "E" "W" "V" "I"</w:t>
      </w:r>
      <w:r>
        <w:br/>
      </w:r>
      <w:r>
        <w:rPr>
          <w:rStyle w:val="VerbatimChar"/>
        </w:rPr>
        <w:t xml:space="preserve">## [1429] "T" "S" "S" "F" "F" </w:t>
      </w:r>
      <w:r>
        <w:rPr>
          <w:rStyle w:val="VerbatimChar"/>
        </w:rPr>
        <w:t>"L" "L" "V" "S" "F" "S" "L" "T" "L" "L" "V" "L"</w:t>
      </w:r>
      <w:r>
        <w:br/>
      </w:r>
      <w:r>
        <w:rPr>
          <w:rStyle w:val="VerbatimChar"/>
        </w:rPr>
        <w:lastRenderedPageBreak/>
        <w:t>## [1446] "Q" "T" "P" "L" "E" "*" "S" "Q" "*" "S" "V" "P" "T" "A" "M" "V" "I"</w:t>
      </w:r>
      <w:r>
        <w:br/>
      </w:r>
      <w:r>
        <w:rPr>
          <w:rStyle w:val="VerbatimChar"/>
        </w:rPr>
        <w:t>## [1463] "R" "L" "K" "A" "A" "K" "A" "P" "T" "V" "V" "K" "S" "I" "*" "T" "P"</w:t>
      </w:r>
      <w:r>
        <w:br/>
      </w:r>
      <w:r>
        <w:rPr>
          <w:rStyle w:val="VerbatimChar"/>
        </w:rPr>
        <w:t>## [1480] "R" "S" "N" "S" "P" "I" "I" "L" "H" "Y" "I</w:t>
      </w:r>
      <w:r>
        <w:rPr>
          <w:rStyle w:val="VerbatimChar"/>
        </w:rPr>
        <w:t>" "N" "T" "Q" "P" "T" "S"</w:t>
      </w:r>
      <w:r>
        <w:br/>
      </w:r>
      <w:r>
        <w:rPr>
          <w:rStyle w:val="VerbatimChar"/>
        </w:rPr>
        <w:t>## [1497] "G" "S" "R" "E" "S" "V" "C" "E" "G" "A" "S" "T" "K" "A" "K" "K" "N"</w:t>
      </w:r>
      <w:r>
        <w:br/>
      </w:r>
      <w:r>
        <w:rPr>
          <w:rStyle w:val="VerbatimChar"/>
        </w:rPr>
        <w:t>## [1514] "K" "*" "K" "*" "K" "L" "F" "H" "Y" "*" "Y" "N" "G" "Y" "M" "Y" "E"</w:t>
      </w:r>
      <w:r>
        <w:br/>
      </w:r>
      <w:r>
        <w:rPr>
          <w:rStyle w:val="VerbatimChar"/>
        </w:rPr>
        <w:t xml:space="preserve">## [1531] "*" "R" "I" "W" "R" "V" "I" "K" "K" "G" "R" "*" "E" "S" "S" "R" </w:t>
      </w:r>
      <w:r>
        <w:rPr>
          <w:rStyle w:val="VerbatimChar"/>
        </w:rPr>
        <w:t>"K"</w:t>
      </w:r>
      <w:r>
        <w:br/>
      </w:r>
      <w:r>
        <w:rPr>
          <w:rStyle w:val="VerbatimChar"/>
        </w:rPr>
        <w:t>## [1548] "R" "V" "*" "I" "I" "K" "I" "T" "R" "E" "E" "A" "C" "L" "L" "R" "S"</w:t>
      </w:r>
      <w:r>
        <w:br/>
      </w:r>
      <w:r>
        <w:rPr>
          <w:rStyle w:val="VerbatimChar"/>
        </w:rPr>
        <w:t>## [1565] "E" "T" "V" "P" "V" "A" "V" "F" "F" "F" "*" "K" "E" "K"</w:t>
      </w:r>
    </w:p>
    <w:p w:rsidR="00372386" w:rsidRDefault="00156152">
      <w:pPr>
        <w:pStyle w:val="FirstParagraph"/>
      </w:pPr>
      <w:r>
        <w:t xml:space="preserve">Open the Nucleotide Fasta file and translate the sequences to Amino acids and print the three letter codons </w:t>
      </w:r>
      <w:r>
        <w:t>of the translated amino acid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aa</w:t>
      </w:r>
      <w:r>
        <w:rPr>
          <w:rStyle w:val="NormalTok"/>
        </w:rPr>
        <w:t>(Amino))</w:t>
      </w:r>
    </w:p>
    <w:p w:rsidR="00372386" w:rsidRDefault="00156152">
      <w:pPr>
        <w:pStyle w:val="SourceCode"/>
      </w:pPr>
      <w:r>
        <w:rPr>
          <w:rStyle w:val="VerbatimChar"/>
        </w:rPr>
        <w:t>##    [1] "Ser" "Phe" "Ser" "Phe" "Stp" "Lys" "Lys" "Asn" "Thr" "Ala" "Thr"</w:t>
      </w:r>
      <w:r>
        <w:br/>
      </w:r>
      <w:r>
        <w:rPr>
          <w:rStyle w:val="VerbatimChar"/>
        </w:rPr>
        <w:t>##   [12] "Gly" "Thr" "Val" "Ser" "Asp" "Leu" "Lys" "Arg" "Gln" "Ala" "Ser"</w:t>
      </w:r>
      <w:r>
        <w:br/>
      </w:r>
      <w:r>
        <w:rPr>
          <w:rStyle w:val="VerbatimChar"/>
        </w:rPr>
        <w:t>##   [23] "Ser" "Arg" "Val" "Ile" "Phe" "Ile" "Ile" "Tyr" "Thr" "Leu" "Phe"</w:t>
      </w:r>
      <w:r>
        <w:br/>
      </w:r>
      <w:r>
        <w:rPr>
          <w:rStyle w:val="VerbatimChar"/>
        </w:rPr>
        <w:t xml:space="preserve">##   [34] "Arg" "Glu" "Leu" </w:t>
      </w:r>
      <w:r>
        <w:rPr>
          <w:rStyle w:val="VerbatimChar"/>
        </w:rPr>
        <w:t>"Ser" "Tyr" "Leu" "Pro" "Phe" "Phe" "Ile" "Thr"</w:t>
      </w:r>
      <w:r>
        <w:br/>
      </w:r>
      <w:r>
        <w:rPr>
          <w:rStyle w:val="VerbatimChar"/>
        </w:rPr>
        <w:t>##   [45] "Leu" "His" "Ile" "Leu" "Tyr" "Ser" "Tyr" "Ile" "Tyr" "Pro" "Leu"</w:t>
      </w:r>
      <w:r>
        <w:br/>
      </w:r>
      <w:r>
        <w:rPr>
          <w:rStyle w:val="VerbatimChar"/>
        </w:rPr>
        <w:t>##   [56] "Tyr" "Stp" "Stp" "Trp" "Asn" "Asn" "Phe" "Tyr" "Phe" "Tyr" "Leu"</w:t>
      </w:r>
      <w:r>
        <w:br/>
      </w:r>
      <w:r>
        <w:rPr>
          <w:rStyle w:val="VerbatimChar"/>
        </w:rPr>
        <w:t>##   [67] "Phe" "Phe" "Leu" "Ala" "Leu" "Val" "Leu" "Ala</w:t>
      </w:r>
      <w:r>
        <w:rPr>
          <w:rStyle w:val="VerbatimChar"/>
        </w:rPr>
        <w:t>" "Pro" "Ser" "His"</w:t>
      </w:r>
      <w:r>
        <w:br/>
      </w:r>
      <w:r>
        <w:rPr>
          <w:rStyle w:val="VerbatimChar"/>
        </w:rPr>
        <w:t>##   [78] "Thr" "Leu" "Ser" "Arg" "Glu" "Pro" "Glu" "Val" "Gly" "Trp" "Val"</w:t>
      </w:r>
      <w:r>
        <w:br/>
      </w:r>
      <w:r>
        <w:rPr>
          <w:rStyle w:val="VerbatimChar"/>
        </w:rPr>
        <w:t>##   [89] "Phe" "Ile" "Stp" "Stp" "Arg" "Ile" "Met" "Gly" "Leu" "Phe" "Asp"</w:t>
      </w:r>
      <w:r>
        <w:br/>
      </w:r>
      <w:r>
        <w:rPr>
          <w:rStyle w:val="VerbatimChar"/>
        </w:rPr>
        <w:t>##  [100] "Arg" "Gly" "Val" "Gln" "Met" "Leu" "Leu" "Thr" "Thr" "Val" "Gly"</w:t>
      </w:r>
      <w:r>
        <w:br/>
      </w:r>
      <w:r>
        <w:rPr>
          <w:rStyle w:val="VerbatimChar"/>
        </w:rPr>
        <w:t>##  [111</w:t>
      </w:r>
      <w:r>
        <w:rPr>
          <w:rStyle w:val="VerbatimChar"/>
        </w:rPr>
        <w:t>] "Ala" "Phe" "Ala" "Ala" "Phe" "Ser" "Leu" "Met" "Thr" "Ile" "Ala"</w:t>
      </w:r>
      <w:r>
        <w:br/>
      </w:r>
      <w:r>
        <w:rPr>
          <w:rStyle w:val="VerbatimChar"/>
        </w:rPr>
        <w:t>##  [122] "Val" "Gly" "Thr" "Asp" "Tyr" "Trp" "Leu" "Tyr" "Ser" "Arg" "Gly"</w:t>
      </w:r>
      <w:r>
        <w:br/>
      </w:r>
      <w:r>
        <w:rPr>
          <w:rStyle w:val="VerbatimChar"/>
        </w:rPr>
        <w:t>##  [133] "Val" "Cys" "Lys" "Thr" "Lys" "Ser" "Val" "Ser" "Glu" "Asn" "Glu"</w:t>
      </w:r>
      <w:r>
        <w:br/>
      </w:r>
      <w:r>
        <w:rPr>
          <w:rStyle w:val="VerbatimChar"/>
        </w:rPr>
        <w:t>##  [144] "Thr" "Ser" "Lys" "Lys" "A</w:t>
      </w:r>
      <w:r>
        <w:rPr>
          <w:rStyle w:val="VerbatimChar"/>
        </w:rPr>
        <w:t>sn" "Glu" "Glu" "Val" "Met" "Thr" "His"</w:t>
      </w:r>
      <w:r>
        <w:br/>
      </w:r>
      <w:r>
        <w:rPr>
          <w:rStyle w:val="VerbatimChar"/>
        </w:rPr>
        <w:t>##  [155] "Ser" "Gly" "Leu" "Trp" "Arg" "Thr" "Cys" "Cys" "Leu" "Glu" "Gly"</w:t>
      </w:r>
      <w:r>
        <w:br/>
      </w:r>
      <w:r>
        <w:rPr>
          <w:rStyle w:val="VerbatimChar"/>
        </w:rPr>
        <w:t>##  [166] "Asn" "Phe" "Lys" "Gly" "Leu" "Cys" "Lys" "Gln" "Ile" "Asp" "His"</w:t>
      </w:r>
      <w:r>
        <w:br/>
      </w:r>
      <w:r>
        <w:rPr>
          <w:rStyle w:val="VerbatimChar"/>
        </w:rPr>
        <w:t xml:space="preserve">##  [177] "Phe" "Pro" "Glu" "Asp" "Ala" "Asp" "Tyr" "Glu" "Ala" </w:t>
      </w:r>
      <w:r>
        <w:rPr>
          <w:rStyle w:val="VerbatimChar"/>
        </w:rPr>
        <w:t>"Asp" "Thr"</w:t>
      </w:r>
      <w:r>
        <w:br/>
      </w:r>
      <w:r>
        <w:rPr>
          <w:rStyle w:val="VerbatimChar"/>
        </w:rPr>
        <w:t>##  [188] "Ala" "Glu" "Tyr" "Phe" "Leu" "Arg" "Ala" "Val" "Arg" "Ala" "Ser"</w:t>
      </w:r>
      <w:r>
        <w:br/>
      </w:r>
      <w:r>
        <w:rPr>
          <w:rStyle w:val="VerbatimChar"/>
        </w:rPr>
        <w:t>##  [199] "Ser" "Ile" "Phe" "Pro" "Ile" "Leu" "Ser" "Val" "Ile" "Leu" "Leu"</w:t>
      </w:r>
      <w:r>
        <w:br/>
      </w:r>
      <w:r>
        <w:rPr>
          <w:rStyle w:val="VerbatimChar"/>
        </w:rPr>
        <w:t>##  [210] "Phe" "Met" "Gly" "Gly" "Leu" "Cys" "Ile" "Ala" "Ala" "Ser" "Glu"</w:t>
      </w:r>
      <w:r>
        <w:br/>
      </w:r>
      <w:r>
        <w:rPr>
          <w:rStyle w:val="VerbatimChar"/>
        </w:rPr>
        <w:t xml:space="preserve">##  [221] "Phe" </w:t>
      </w:r>
      <w:r>
        <w:rPr>
          <w:rStyle w:val="VerbatimChar"/>
        </w:rPr>
        <w:t>"Tyr" "Lys" "Thr" "Arg" "His" "Asn" "Ile" "Ile" "Leu" "Ser"</w:t>
      </w:r>
      <w:r>
        <w:br/>
      </w:r>
      <w:r>
        <w:rPr>
          <w:rStyle w:val="VerbatimChar"/>
        </w:rPr>
        <w:t>##  [232] "Ala" "Gly" "Ile" "Phe" "Phe" "Val" "Ser" "Ala" "Gly" "Leu" "Ser"</w:t>
      </w:r>
      <w:r>
        <w:br/>
      </w:r>
      <w:r>
        <w:rPr>
          <w:rStyle w:val="VerbatimChar"/>
        </w:rPr>
        <w:t>##  [243] "Asn" "Ile" "Ile" "Gly" "Ile" "Ile" "Val" "Tyr" "Ile" "Ser" "Ala"</w:t>
      </w:r>
      <w:r>
        <w:br/>
      </w:r>
      <w:r>
        <w:rPr>
          <w:rStyle w:val="VerbatimChar"/>
        </w:rPr>
        <w:t>##  [254] "Asn" "Ala" "Gly" "Asp" "Pro" "Ser</w:t>
      </w:r>
      <w:r>
        <w:rPr>
          <w:rStyle w:val="VerbatimChar"/>
        </w:rPr>
        <w:t>" "Lys" "Ser" "Asp" "Ser" "Lys"</w:t>
      </w:r>
      <w:r>
        <w:br/>
      </w:r>
      <w:r>
        <w:rPr>
          <w:rStyle w:val="VerbatimChar"/>
        </w:rPr>
        <w:t>##  [265] "Lys" "Asn" "Ser" "Tyr" "Ser" "Tyr" "Gly" "Trp" "Ser" "Phe" "Tyr"</w:t>
      </w:r>
      <w:r>
        <w:br/>
      </w:r>
      <w:r>
        <w:rPr>
          <w:rStyle w:val="VerbatimChar"/>
        </w:rPr>
        <w:t>##  [276] "Phe" "Gly" "Ala" "Leu" "Ser" "Phe" "Ile" "Ile" "Ala" "Glu" "Met"</w:t>
      </w:r>
      <w:r>
        <w:br/>
      </w:r>
      <w:r>
        <w:rPr>
          <w:rStyle w:val="VerbatimChar"/>
        </w:rPr>
        <w:t>##  [287] "Val" "Gly" "Val" "Leu" "Ala" "Val" "His" "Met" "Phe" "Ile" "Asp"</w:t>
      </w:r>
      <w:r>
        <w:br/>
      </w:r>
      <w:r>
        <w:rPr>
          <w:rStyle w:val="VerbatimChar"/>
        </w:rPr>
        <w:t>##  [298] "Arg" "His" "Lys" "Gln" "Leu" "Arg" "Ala" "Thr" "Ala" "Arg" "Ala"</w:t>
      </w:r>
      <w:r>
        <w:br/>
      </w:r>
      <w:r>
        <w:rPr>
          <w:rStyle w:val="VerbatimChar"/>
        </w:rPr>
        <w:t>##  [309] "Thr" "Asp" "Tyr" "Leu" "Gln" "Ala" "Ser" "Ala" "Ile" "Thr" "Arg"</w:t>
      </w:r>
      <w:r>
        <w:br/>
      </w:r>
      <w:r>
        <w:rPr>
          <w:rStyle w:val="VerbatimChar"/>
        </w:rPr>
        <w:t xml:space="preserve">##  [320] "Ile" "Pro" "Ser" </w:t>
      </w:r>
      <w:r>
        <w:rPr>
          <w:rStyle w:val="VerbatimChar"/>
        </w:rPr>
        <w:t>"Tyr" "Arg" "Tyr" "Arg" "Tyr" "Gln" "Arg" "Arg"</w:t>
      </w:r>
      <w:r>
        <w:br/>
      </w:r>
      <w:r>
        <w:rPr>
          <w:rStyle w:val="VerbatimChar"/>
        </w:rPr>
        <w:t>##  [331] "Ser" "Arg" "Ser" "Ser" "Ser" "Arg" "Ser" "Thr" "Glu" "Pro" "Ser"</w:t>
      </w:r>
      <w:r>
        <w:br/>
      </w:r>
      <w:r>
        <w:rPr>
          <w:rStyle w:val="VerbatimChar"/>
        </w:rPr>
        <w:t>##  [342] "His" "Ser" "Arg" "Asp" "Ala" "Ser" "Pro" "Val" "Gly" "Ile" "Lys"</w:t>
      </w:r>
      <w:r>
        <w:br/>
      </w:r>
      <w:r>
        <w:rPr>
          <w:rStyle w:val="VerbatimChar"/>
        </w:rPr>
        <w:lastRenderedPageBreak/>
        <w:t>##  [353] "Gly" "Phe" "Asn" "Thr" "Leu" "Pro" "Ser" "Thr</w:t>
      </w:r>
      <w:r>
        <w:rPr>
          <w:rStyle w:val="VerbatimChar"/>
        </w:rPr>
        <w:t>" "Glu" "Ile" "Ser"</w:t>
      </w:r>
      <w:r>
        <w:br/>
      </w:r>
      <w:r>
        <w:rPr>
          <w:rStyle w:val="VerbatimChar"/>
        </w:rPr>
        <w:t>##  [364] "Met" "Tyr" "Thr" "Leu" "Ser" "Arg" "Asp" "Pro" "Leu" "Lys" "Ala"</w:t>
      </w:r>
      <w:r>
        <w:br/>
      </w:r>
      <w:r>
        <w:rPr>
          <w:rStyle w:val="VerbatimChar"/>
        </w:rPr>
        <w:t>##  [375] "Ala" "Thr" "Thr" "Pro" "Thr" "Ala" "Thr" "Tyr" "Asn" "Ser" "Asp"</w:t>
      </w:r>
      <w:r>
        <w:br/>
      </w:r>
      <w:r>
        <w:rPr>
          <w:rStyle w:val="VerbatimChar"/>
        </w:rPr>
        <w:t>##  [386] "Arg" "Asp" "Asn" "Ser" "Phe" "Leu" "Gln" "Val" "His" "Asn" "Cys"</w:t>
      </w:r>
      <w:r>
        <w:br/>
      </w:r>
      <w:r>
        <w:rPr>
          <w:rStyle w:val="VerbatimChar"/>
        </w:rPr>
        <w:t>##  [397</w:t>
      </w:r>
      <w:r>
        <w:rPr>
          <w:rStyle w:val="VerbatimChar"/>
        </w:rPr>
        <w:t>] "Ile" "Gln" "Lys" "Glu" "Asn" "Lys" "Asp" "Ser" "Leu" "His" "Ser"</w:t>
      </w:r>
      <w:r>
        <w:br/>
      </w:r>
      <w:r>
        <w:rPr>
          <w:rStyle w:val="VerbatimChar"/>
        </w:rPr>
        <w:t>##  [408] "Asn" "Thr" "Ala" "Asn" "Arg" "Arg" "Thr" "Thr" "Pro" "Val" "Stp"</w:t>
      </w:r>
      <w:r>
        <w:br/>
      </w:r>
      <w:r>
        <w:rPr>
          <w:rStyle w:val="VerbatimChar"/>
        </w:rPr>
        <w:t>##  [419] "Arg" "Pro" "Arg" "Ala" "Ser" "Pro" "Glu" "Asp" "Arg" "Gly" "Arg"</w:t>
      </w:r>
      <w:r>
        <w:br/>
      </w:r>
      <w:r>
        <w:rPr>
          <w:rStyle w:val="VerbatimChar"/>
        </w:rPr>
        <w:t>##  [430] "Arg" "Ala" "Arg" "Ser" "P</w:t>
      </w:r>
      <w:r>
        <w:rPr>
          <w:rStyle w:val="VerbatimChar"/>
        </w:rPr>
        <w:t>ro" "Gly" "Ala" "Gly" "Arg" "Gly" "Gly"</w:t>
      </w:r>
      <w:r>
        <w:br/>
      </w:r>
      <w:r>
        <w:rPr>
          <w:rStyle w:val="VerbatimChar"/>
        </w:rPr>
        <w:t>##  [441] "Glu" "Thr" "Gln" "Thr" "Leu" "Arg" "Trp" "Glu" "Thr" "Phe" "Gln"</w:t>
      </w:r>
      <w:r>
        <w:br/>
      </w:r>
      <w:r>
        <w:rPr>
          <w:rStyle w:val="VerbatimChar"/>
        </w:rPr>
        <w:t>##  [452] "Lys" "Gln" "Lys" "Gln" "Lys" "Thr" "Lys" "Lys" "Thr" "Lys" "Lys"</w:t>
      </w:r>
      <w:r>
        <w:br/>
      </w:r>
      <w:r>
        <w:rPr>
          <w:rStyle w:val="VerbatimChar"/>
        </w:rPr>
        <w:t xml:space="preserve">##  [463] "Gln" "Lys" "Thr" "Lys" "Lys" "His" "Thr" "His" "Thr" </w:t>
      </w:r>
      <w:r>
        <w:rPr>
          <w:rStyle w:val="VerbatimChar"/>
        </w:rPr>
        <w:t>"Lys" "Lys"</w:t>
      </w:r>
      <w:r>
        <w:br/>
      </w:r>
      <w:r>
        <w:rPr>
          <w:rStyle w:val="VerbatimChar"/>
        </w:rPr>
        <w:t>##  [474] "Glu" "Lys" "Lys" "His" "Asn" "Lys" "Stp" "Ile" "Leu" "Lys" "Lys"</w:t>
      </w:r>
      <w:r>
        <w:br/>
      </w:r>
      <w:r>
        <w:rPr>
          <w:rStyle w:val="VerbatimChar"/>
        </w:rPr>
        <w:t>##  [485] "Arg" "Thr" "Lys" "Tyr" "Lys" "Arg" "Asn" "Lys" "Glu" "Ala" "Lys"</w:t>
      </w:r>
      <w:r>
        <w:br/>
      </w:r>
      <w:r>
        <w:rPr>
          <w:rStyle w:val="VerbatimChar"/>
        </w:rPr>
        <w:t>##  [496] "Gln" "Gln" "Glu" "Met" "Trp" "Glu" "Asn" "Ile" "Asn" "Glu" "Gly"</w:t>
      </w:r>
      <w:r>
        <w:br/>
      </w:r>
      <w:r>
        <w:rPr>
          <w:rStyle w:val="VerbatimChar"/>
        </w:rPr>
        <w:t xml:space="preserve">##  [507] "Arg" </w:t>
      </w:r>
      <w:r>
        <w:rPr>
          <w:rStyle w:val="VerbatimChar"/>
        </w:rPr>
        <w:t>"Lys" "Gln" "Thr" "Leu" "Lys" "Lys" "Ser" "Glu" "Arg" "Asp"</w:t>
      </w:r>
      <w:r>
        <w:br/>
      </w:r>
      <w:r>
        <w:rPr>
          <w:rStyle w:val="VerbatimChar"/>
        </w:rPr>
        <w:t>##  [518] "Lys" "Lys" "Leu" "Lys" "Ile" "Glu" "Asn" "Lys" "Ser" "Lys" "Arg"</w:t>
      </w:r>
      <w:r>
        <w:br/>
      </w:r>
      <w:r>
        <w:rPr>
          <w:rStyle w:val="VerbatimChar"/>
        </w:rPr>
        <w:t>##  [529] "Lys" "Cys" "Met" "Ile" "Ser" "His" "Val" "Pro" "Leu" "Phe" "Stp"</w:t>
      </w:r>
      <w:r>
        <w:br/>
      </w:r>
      <w:r>
        <w:rPr>
          <w:rStyle w:val="VerbatimChar"/>
        </w:rPr>
        <w:t>##  [540] "His" "Leu" "Ile" "Lys" "Ile" "Asn</w:t>
      </w:r>
      <w:r>
        <w:rPr>
          <w:rStyle w:val="VerbatimChar"/>
        </w:rPr>
        <w:t>" "Leu" "Asn" "Glu" "Lys" "Ile"</w:t>
      </w:r>
      <w:r>
        <w:br/>
      </w:r>
      <w:r>
        <w:rPr>
          <w:rStyle w:val="VerbatimChar"/>
        </w:rPr>
        <w:t>##  [551] "Lys" "Gly" "Asn" "Gln" "Asp" "Asn" "Ile" "Lys" "Ala" "Lys" "Lys"</w:t>
      </w:r>
      <w:r>
        <w:br/>
      </w:r>
      <w:r>
        <w:rPr>
          <w:rStyle w:val="VerbatimChar"/>
        </w:rPr>
        <w:t>##  [562] "Lys" "Lys" "Met" "Arg" "Thr" "Glu" "Arg" "Lys" "Gly" "Asp" "Val"</w:t>
      </w:r>
      <w:r>
        <w:br/>
      </w:r>
      <w:r>
        <w:rPr>
          <w:rStyle w:val="VerbatimChar"/>
        </w:rPr>
        <w:t>##  [573] "Leu" "Cys" "Ile" "Phe" "Gln" "Gly" "Leu" "Cys" "Tyr" "Phe" "P</w:t>
      </w:r>
      <w:r>
        <w:rPr>
          <w:rStyle w:val="VerbatimChar"/>
        </w:rPr>
        <w:t>he"</w:t>
      </w:r>
      <w:r>
        <w:br/>
      </w:r>
      <w:r>
        <w:rPr>
          <w:rStyle w:val="VerbatimChar"/>
        </w:rPr>
        <w:t>##  [584] "Phe" "Phe" "Phe" "Leu" "Thr" "Arg" "Gly" "Glu" "Leu" "Leu" "Phe"</w:t>
      </w:r>
      <w:r>
        <w:br/>
      </w:r>
      <w:r>
        <w:rPr>
          <w:rStyle w:val="VerbatimChar"/>
        </w:rPr>
        <w:t>##  [595] "Cys" "Ser" "Leu" "Stp" "Pro" "Pro" "Ala" "Gly" "Pro" "Ala" "Ser"</w:t>
      </w:r>
      <w:r>
        <w:br/>
      </w:r>
      <w:r>
        <w:rPr>
          <w:rStyle w:val="VerbatimChar"/>
        </w:rPr>
        <w:t>##  [606] "Leu" "Gly" "Asp" "Trp" "Gly" "Ala" "Arg" "Leu" "Arg" "Gly" "Pro"</w:t>
      </w:r>
      <w:r>
        <w:br/>
      </w:r>
      <w:r>
        <w:rPr>
          <w:rStyle w:val="VerbatimChar"/>
        </w:rPr>
        <w:t>##  [617] "Gly" "Ala" "A</w:t>
      </w:r>
      <w:r>
        <w:rPr>
          <w:rStyle w:val="VerbatimChar"/>
        </w:rPr>
        <w:t>rg" "Stp" "Ala" "Cys" "Ser" "His" "Cys" "Gln" "Val"</w:t>
      </w:r>
      <w:r>
        <w:br/>
      </w:r>
      <w:r>
        <w:rPr>
          <w:rStyle w:val="VerbatimChar"/>
        </w:rPr>
        <w:t>##  [628] "Pro" "Gly" "Ala" "Pro" "Gly" "Trp" "Val" "Pro" "Gln" "Glu" "Leu"</w:t>
      </w:r>
      <w:r>
        <w:br/>
      </w:r>
      <w:r>
        <w:rPr>
          <w:rStyle w:val="VerbatimChar"/>
        </w:rPr>
        <w:t>##  [639] "Gln" "Glu" "Gly" "Ser" "Glu" "Leu" "Glu" "Pro" "Ala" "Pro" "Pro"</w:t>
      </w:r>
      <w:r>
        <w:br/>
      </w:r>
      <w:r>
        <w:rPr>
          <w:rStyle w:val="VerbatimChar"/>
        </w:rPr>
        <w:t xml:space="preserve">##  [650] "Ser" "Ile" "Asp" "Gly" "Ala" "Ile" "Val" </w:t>
      </w:r>
      <w:r>
        <w:rPr>
          <w:rStyle w:val="VerbatimChar"/>
        </w:rPr>
        <w:t>"Gly" "Leu" "Gln" "Val"</w:t>
      </w:r>
      <w:r>
        <w:br/>
      </w:r>
      <w:r>
        <w:rPr>
          <w:rStyle w:val="VerbatimChar"/>
        </w:rPr>
        <w:t>##  [661] "Thr" "Glu" "Pro" "Leu" "Ser" "Leu" "Leu" "Ser" "Val" "Arg" "Val"</w:t>
      </w:r>
      <w:r>
        <w:br/>
      </w:r>
      <w:r>
        <w:rPr>
          <w:rStyle w:val="VerbatimChar"/>
        </w:rPr>
        <w:t>##  [672] "Pro" "Gly" "Gly" "Gly" "Tyr" "Thr" "Trp" "Gly" "Leu" "Pro" "Gly"</w:t>
      </w:r>
      <w:r>
        <w:br/>
      </w:r>
      <w:r>
        <w:rPr>
          <w:rStyle w:val="VerbatimChar"/>
        </w:rPr>
        <w:t>##  [683] "Pro" "Arg" "Phe" "Pro" "Val" "Leu" "Asn" "Ala" "Pro" "Stp" "Pro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94] "Thr" "Val" "Met" "Thr" "Ser" "Stp" "Ala" "Leu" "Arg" "Lys" "Gly"</w:t>
      </w:r>
      <w:r>
        <w:br/>
      </w:r>
      <w:r>
        <w:rPr>
          <w:rStyle w:val="VerbatimChar"/>
        </w:rPr>
        <w:t>##  [705] "Lys" "Glu" "Arg" "Gly" "Gly" "Cys" "Arg" "Trp" "Leu" "Thr" "Lys"</w:t>
      </w:r>
      <w:r>
        <w:br/>
      </w:r>
      <w:r>
        <w:rPr>
          <w:rStyle w:val="VerbatimChar"/>
        </w:rPr>
        <w:t>##  [716] "Met" "Pro" "Glu" "Thr" "Pro" "Glu" "Ser" "Ser" "Gly" "Stp" "Ala"</w:t>
      </w:r>
      <w:r>
        <w:br/>
      </w:r>
      <w:r>
        <w:rPr>
          <w:rStyle w:val="VerbatimChar"/>
        </w:rPr>
        <w:t>##  [727] "Ser" "Trp" "Gly" "His</w:t>
      </w:r>
      <w:r>
        <w:rPr>
          <w:rStyle w:val="VerbatimChar"/>
        </w:rPr>
        <w:t>" "Val" "Pro" "Lys" "Leu" "Leu" "Ser" "Leu"</w:t>
      </w:r>
      <w:r>
        <w:br/>
      </w:r>
      <w:r>
        <w:rPr>
          <w:rStyle w:val="VerbatimChar"/>
        </w:rPr>
        <w:t>##  [738] "Gly" "Ser" "Gly" "Asp" "Ala" "Thr" "Pro" "Pro" "Pro" "Gly" "Gly"</w:t>
      </w:r>
      <w:r>
        <w:br/>
      </w:r>
      <w:r>
        <w:rPr>
          <w:rStyle w:val="VerbatimChar"/>
        </w:rPr>
        <w:t>##  [749] "His" "Glu" "Thr" "Ala" "Leu" "Pro" "Pro" "His" "Pro" "Ser" "Pro"</w:t>
      </w:r>
      <w:r>
        <w:br/>
      </w:r>
      <w:r>
        <w:rPr>
          <w:rStyle w:val="VerbatimChar"/>
        </w:rPr>
        <w:t>##  [760] "Gln" "Gly" "His" "Leu" "Met" "Thr" "Leu" "Gly" "A</w:t>
      </w:r>
      <w:r>
        <w:rPr>
          <w:rStyle w:val="VerbatimChar"/>
        </w:rPr>
        <w:t>rg" "Trp" "Trp"</w:t>
      </w:r>
      <w:r>
        <w:br/>
      </w:r>
      <w:r>
        <w:rPr>
          <w:rStyle w:val="VerbatimChar"/>
        </w:rPr>
        <w:t>##  [771] "Thr" "Pro" "Stp" "Leu" "Ile" "Ser" "Pro" "Pro" "Val" "Pro" "Trp"</w:t>
      </w:r>
      <w:r>
        <w:br/>
      </w:r>
      <w:r>
        <w:rPr>
          <w:rStyle w:val="VerbatimChar"/>
        </w:rPr>
        <w:t>##  [782] "Glu" "Gly" "Gly" "Ser" "Leu" "Thr" "Leu" "Trp" "Gly" "Ser" "Leu"</w:t>
      </w:r>
      <w:r>
        <w:br/>
      </w:r>
      <w:r>
        <w:rPr>
          <w:rStyle w:val="VerbatimChar"/>
        </w:rPr>
        <w:t>##  [793] "Asp" "Ser" "Leu" "Met" "Pro" "Pro" "Trp" "Gly" "Pro" "Ala" "Gly"</w:t>
      </w:r>
      <w:r>
        <w:br/>
      </w:r>
      <w:r>
        <w:rPr>
          <w:rStyle w:val="VerbatimChar"/>
        </w:rPr>
        <w:t>##  [804] "S</w:t>
      </w:r>
      <w:r>
        <w:rPr>
          <w:rStyle w:val="VerbatimChar"/>
        </w:rPr>
        <w:t>er" "Thr" "Met" "Thr" "Leu" "Gln" "Lys" "Gly" "Phe" "Phe" "Leu"</w:t>
      </w:r>
      <w:r>
        <w:br/>
      </w:r>
      <w:r>
        <w:rPr>
          <w:rStyle w:val="VerbatimChar"/>
        </w:rPr>
        <w:t>##  [815] "Gln" "Lys" "Lys" "Lys" "Glu" "Lys" "Gln" "Val" "Val" "Ile" "Phe"</w:t>
      </w:r>
      <w:r>
        <w:br/>
      </w:r>
      <w:r>
        <w:rPr>
          <w:rStyle w:val="VerbatimChar"/>
        </w:rPr>
        <w:t>##  [826] "Phe" "Stp" "Stp" "Lys" "Asn" "His" "Arg" "Leu" "Stp" "Ile" "Asn"</w:t>
      </w:r>
      <w:r>
        <w:br/>
      </w:r>
      <w:r>
        <w:rPr>
          <w:rStyle w:val="VerbatimChar"/>
        </w:rPr>
        <w:t>##  [837] "Val" "Asn" "Thr" "Lys" "Stp" "Val" "Asp" "Leu" "Leu" "Ala" "Arg"</w:t>
      </w:r>
      <w:r>
        <w:br/>
      </w:r>
      <w:r>
        <w:rPr>
          <w:rStyle w:val="VerbatimChar"/>
        </w:rPr>
        <w:t>##  [848] "Lys" "Ser" "Asp" "Ser" "Ile" "Phe" "Leu" "Leu" "Ile" "Leu" "Phe"</w:t>
      </w:r>
      <w:r>
        <w:br/>
      </w:r>
      <w:r>
        <w:rPr>
          <w:rStyle w:val="VerbatimChar"/>
        </w:rPr>
        <w:t>##  [859] "Gln" "Leu" "Stp" "Thr" "Val" "Lys" "Thr" "Lys" "Asn" "Gly" "Ala"</w:t>
      </w:r>
      <w:r>
        <w:br/>
      </w:r>
      <w:r>
        <w:rPr>
          <w:rStyle w:val="VerbatimChar"/>
        </w:rPr>
        <w:t xml:space="preserve">##  [870] "Gly" "Trp" "Gly" </w:t>
      </w:r>
      <w:r>
        <w:rPr>
          <w:rStyle w:val="VerbatimChar"/>
        </w:rPr>
        <w:t>"Thr" "Stp" "Thr" "Leu" "Ala" "Gly" "Asn" "Leu"</w:t>
      </w:r>
      <w:r>
        <w:br/>
      </w:r>
      <w:r>
        <w:rPr>
          <w:rStyle w:val="VerbatimChar"/>
        </w:rPr>
        <w:t>##  [881] "Stp" "Arg" "Lys" "Lys" "Lys" "Gln" "Lys" "Thr" "Asn" "Ile" "Gln"</w:t>
      </w:r>
      <w:r>
        <w:br/>
      </w:r>
      <w:r>
        <w:rPr>
          <w:rStyle w:val="VerbatimChar"/>
        </w:rPr>
        <w:t>##  [892] "Ile" "His" "Leu" "Gln" "Lys" "Gln" "Ser" "Lys" "Thr" "Val" "Val"</w:t>
      </w:r>
      <w:r>
        <w:br/>
      </w:r>
      <w:r>
        <w:rPr>
          <w:rStyle w:val="VerbatimChar"/>
        </w:rPr>
        <w:lastRenderedPageBreak/>
        <w:t>##  [903] "Arg" "Gly" "Glu" "Ser" "Trp" "Ala" "Stp" "Arg</w:t>
      </w:r>
      <w:r>
        <w:rPr>
          <w:rStyle w:val="VerbatimChar"/>
        </w:rPr>
        <w:t>" "Leu" "Glu" "Gly"</w:t>
      </w:r>
      <w:r>
        <w:br/>
      </w:r>
      <w:r>
        <w:rPr>
          <w:rStyle w:val="VerbatimChar"/>
        </w:rPr>
        <w:t>##  [914] "Val" "Ala" "Glu" "Gly" "Pro" "Ser" "Glu" "Leu" "Gln" "Gly" "Val"</w:t>
      </w:r>
      <w:r>
        <w:br/>
      </w:r>
      <w:r>
        <w:rPr>
          <w:rStyle w:val="VerbatimChar"/>
        </w:rPr>
        <w:t>##  [925] "Ser" "Val" "Met" "Glu" "Arg" "Trp" "Leu" "Pro" "Gln" "Thr" "Arg"</w:t>
      </w:r>
      <w:r>
        <w:br/>
      </w:r>
      <w:r>
        <w:rPr>
          <w:rStyle w:val="VerbatimChar"/>
        </w:rPr>
        <w:t>##  [936] "Lys" "Val" "Leu" "Arg" "Met" "Gly" "Glu" "Asp" "Arg" "Ile" "Gln"</w:t>
      </w:r>
      <w:r>
        <w:br/>
      </w:r>
      <w:r>
        <w:rPr>
          <w:rStyle w:val="VerbatimChar"/>
        </w:rPr>
        <w:t>##  [947</w:t>
      </w:r>
      <w:r>
        <w:rPr>
          <w:rStyle w:val="VerbatimChar"/>
        </w:rPr>
        <w:t>] "Gln" "Arg" "Lys" "Arg" "Pro" "His" "Thr" "Pro" "His" "Ala" "His"</w:t>
      </w:r>
      <w:r>
        <w:br/>
      </w:r>
      <w:r>
        <w:rPr>
          <w:rStyle w:val="VerbatimChar"/>
        </w:rPr>
        <w:t>##  [958] "Arg" "His" "Val" "His" "Thr" "His" "Ile" "His" "Ser" "Pro" "Leu"</w:t>
      </w:r>
      <w:r>
        <w:br/>
      </w:r>
      <w:r>
        <w:rPr>
          <w:rStyle w:val="VerbatimChar"/>
        </w:rPr>
        <w:t>##  [969] "Ser" "Pro" "Ala" "Leu" "Gln" "Ser" "Leu" "Thr" "Gly" "Thr" "His"</w:t>
      </w:r>
      <w:r>
        <w:br/>
      </w:r>
      <w:r>
        <w:rPr>
          <w:rStyle w:val="VerbatimChar"/>
        </w:rPr>
        <w:t>##  [980] "Ser" "Val" "Ser" "Thr" "L</w:t>
      </w:r>
      <w:r>
        <w:rPr>
          <w:rStyle w:val="VerbatimChar"/>
        </w:rPr>
        <w:t>eu" "Pro" "Ser" "His" "Thr" "Arg" "Pro"</w:t>
      </w:r>
      <w:r>
        <w:br/>
      </w:r>
      <w:r>
        <w:rPr>
          <w:rStyle w:val="VerbatimChar"/>
        </w:rPr>
        <w:t>##  [991] "Gly" "Ala" "Trp" "Leu" "Lys" "Gly" "Asn" "Stp" "Leu" "Met" "Pro"</w:t>
      </w:r>
      <w:r>
        <w:br/>
      </w:r>
      <w:r>
        <w:rPr>
          <w:rStyle w:val="VerbatimChar"/>
        </w:rPr>
        <w:t>## [1002] "Ser" "Lys" "Ala" "Met" "Asp" "Asp" "Asn" "Asn" "Ser" "Thr" "Leu"</w:t>
      </w:r>
      <w:r>
        <w:br/>
      </w:r>
      <w:r>
        <w:rPr>
          <w:rStyle w:val="VerbatimChar"/>
        </w:rPr>
        <w:t xml:space="preserve">## [1013] "Ala" "Phe" "Val" "Phe" "Ile" "His" "Asn" "Leu" "Pro" </w:t>
      </w:r>
      <w:r>
        <w:rPr>
          <w:rStyle w:val="VerbatimChar"/>
        </w:rPr>
        <w:t>"Thr" "Glu"</w:t>
      </w:r>
      <w:r>
        <w:br/>
      </w:r>
      <w:r>
        <w:rPr>
          <w:rStyle w:val="VerbatimChar"/>
        </w:rPr>
        <w:t>## [1024] "His" "Thr" "His" "Glu" "His" "Thr" "His" "Ala" "His" "Ile" "Pro"</w:t>
      </w:r>
      <w:r>
        <w:br/>
      </w:r>
      <w:r>
        <w:rPr>
          <w:rStyle w:val="VerbatimChar"/>
        </w:rPr>
        <w:t>## [1035] "Thr" "His" "Ala" "His" "Ile" "Pro" "Thr" "His" "Thr" "His" "Thr"</w:t>
      </w:r>
      <w:r>
        <w:br/>
      </w:r>
      <w:r>
        <w:rPr>
          <w:rStyle w:val="VerbatimChar"/>
        </w:rPr>
        <w:t>## [1046] "Pro" "Leu" "Ala" "Cys" "Met" "Gly" "Arg" "Ala" "Pro" "Val" "Stp"</w:t>
      </w:r>
      <w:r>
        <w:br/>
      </w:r>
      <w:r>
        <w:rPr>
          <w:rStyle w:val="VerbatimChar"/>
        </w:rPr>
        <w:t xml:space="preserve">## [1057] "Asn" </w:t>
      </w:r>
      <w:r>
        <w:rPr>
          <w:rStyle w:val="VerbatimChar"/>
        </w:rPr>
        <w:t>"Pro" "Gly" "Leu" "Asp" "Ser" "Gly" "Ile" "Pro" "Cys" "Cys"</w:t>
      </w:r>
      <w:r>
        <w:br/>
      </w:r>
      <w:r>
        <w:rPr>
          <w:rStyle w:val="VerbatimChar"/>
        </w:rPr>
        <w:t>## [1068] "Met" "Ala" "Ser" "Leu" "Gly" "Leu" "Asn" "Phe" "Pro" "Pro" "Met"</w:t>
      </w:r>
      <w:r>
        <w:br/>
      </w:r>
      <w:r>
        <w:rPr>
          <w:rStyle w:val="VerbatimChar"/>
        </w:rPr>
        <w:t>## [1079] "Stp" "Ala" "Cys" "Gly" "Leu" "Thr" "Gln" "Arg" "Ser" "Thr" "Lys"</w:t>
      </w:r>
      <w:r>
        <w:br/>
      </w:r>
      <w:r>
        <w:rPr>
          <w:rStyle w:val="VerbatimChar"/>
        </w:rPr>
        <w:t>## [1090] "Gly" "Pro" "Phe" "Leu" "Leu" "Tyr</w:t>
      </w:r>
      <w:r>
        <w:rPr>
          <w:rStyle w:val="VerbatimChar"/>
        </w:rPr>
        <w:t>" "Val" "Ser" "Val" "Thr" "Stp"</w:t>
      </w:r>
      <w:r>
        <w:br/>
      </w:r>
      <w:r>
        <w:rPr>
          <w:rStyle w:val="VerbatimChar"/>
        </w:rPr>
        <w:t>## [1101] "Asp" "Leu" "Pro" "Pro" "Ala" "Pro" "Arg" "Ile" "Cys" "Gln" "Gly"</w:t>
      </w:r>
      <w:r>
        <w:br/>
      </w:r>
      <w:r>
        <w:rPr>
          <w:rStyle w:val="VerbatimChar"/>
        </w:rPr>
        <w:t>## [1112] "Stp" "Pro" "Gly" "Gln" "Leu" "Pro" "Pro" "Ser" "Pro" "Gln" "Ala"</w:t>
      </w:r>
      <w:r>
        <w:br/>
      </w:r>
      <w:r>
        <w:rPr>
          <w:rStyle w:val="VerbatimChar"/>
        </w:rPr>
        <w:t>## [1123] "His" "His" "Gln" "Ser" "Ala" "Ser" "Gln" "Thr" "His" "Thr" "H</w:t>
      </w:r>
      <w:r>
        <w:rPr>
          <w:rStyle w:val="VerbatimChar"/>
        </w:rPr>
        <w:t>is"</w:t>
      </w:r>
      <w:r>
        <w:br/>
      </w:r>
      <w:r>
        <w:rPr>
          <w:rStyle w:val="VerbatimChar"/>
        </w:rPr>
        <w:t>## [1134] "Thr" "His" "Thr" "Ile" "Tyr" "Leu" "Leu" "Thr" "Val" "Leu" "Pro"</w:t>
      </w:r>
      <w:r>
        <w:br/>
      </w:r>
      <w:r>
        <w:rPr>
          <w:rStyle w:val="VerbatimChar"/>
        </w:rPr>
        <w:t>## [1145] "Glu" "His" "Leu" "Pro" "Pro" "His" "Pro" "Met" "Ser" "Lys" "Gln"</w:t>
      </w:r>
      <w:r>
        <w:br/>
      </w:r>
      <w:r>
        <w:rPr>
          <w:rStyle w:val="VerbatimChar"/>
        </w:rPr>
        <w:t>## [1156] "Lys" "Tyr" "Thr" "His" "Val" "Ser" "Lys" "His" "Lys" "Ala" "Val"</w:t>
      </w:r>
      <w:r>
        <w:br/>
      </w:r>
      <w:r>
        <w:rPr>
          <w:rStyle w:val="VerbatimChar"/>
        </w:rPr>
        <w:t>## [1167] "Gln" "Ala" "L</w:t>
      </w:r>
      <w:r>
        <w:rPr>
          <w:rStyle w:val="VerbatimChar"/>
        </w:rPr>
        <w:t>ys" "Arg" "Gly" "Lys" "Thr" "Gln" "Gly" "Ser" "Pro"</w:t>
      </w:r>
      <w:r>
        <w:br/>
      </w:r>
      <w:r>
        <w:rPr>
          <w:rStyle w:val="VerbatimChar"/>
        </w:rPr>
        <w:t>## [1178] "Lys" "Pro" "Phe" "Phe" "Thr" "Leu" "Cys" "Pro" "Leu" "Ala" "Ala"</w:t>
      </w:r>
      <w:r>
        <w:br/>
      </w:r>
      <w:r>
        <w:rPr>
          <w:rStyle w:val="VerbatimChar"/>
        </w:rPr>
        <w:t>## [1189] "Ile" "Met" "Glu" "Ser" "Stp" "Arg" "Gly" "Phe" "Leu" "Gly" "Arg"</w:t>
      </w:r>
      <w:r>
        <w:br/>
      </w:r>
      <w:r>
        <w:rPr>
          <w:rStyle w:val="VerbatimChar"/>
        </w:rPr>
        <w:t xml:space="preserve">## [1200] "Arg" "Ala" "Leu" "Pro" "Pro" "Gly" "Leu" </w:t>
      </w:r>
      <w:r>
        <w:rPr>
          <w:rStyle w:val="VerbatimChar"/>
        </w:rPr>
        <w:t>"Pro" "Gln" "Cys" "Leu"</w:t>
      </w:r>
      <w:r>
        <w:br/>
      </w:r>
      <w:r>
        <w:rPr>
          <w:rStyle w:val="VerbatimChar"/>
        </w:rPr>
        <w:t>## [1211] "Trp" "Gly" "Ser" "Val" "Lys" "Lys" "Arg" "Ile" "Leu" "Stp" "Gly"</w:t>
      </w:r>
      <w:r>
        <w:br/>
      </w:r>
      <w:r>
        <w:rPr>
          <w:rStyle w:val="VerbatimChar"/>
        </w:rPr>
        <w:t>## [1222] "Leu" "Leu" "Gly" "Gly" "Leu" "Lys" "Ala" "Glu" "Gly" "Met" "Glu"</w:t>
      </w:r>
      <w:r>
        <w:br/>
      </w:r>
      <w:r>
        <w:rPr>
          <w:rStyle w:val="VerbatimChar"/>
        </w:rPr>
        <w:t>## [1233] "Arg" "Lys" "Ile" "Leu" "Ala" "Val" "Pro" "Ser" "Gln" "Cys" "Lys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244] "Asp" "Gln" "Pro" "Gln" "Lys" "Leu" "Asn" "Leu" "His" "His" "Arg"</w:t>
      </w:r>
      <w:r>
        <w:br/>
      </w:r>
      <w:r>
        <w:rPr>
          <w:rStyle w:val="VerbatimChar"/>
        </w:rPr>
        <w:t>## [1255] "Leu" "Lys" "Val" "Lys" "Gly" "Ile" "Leu" "Cys" "Phe" "Ser" "Pro"</w:t>
      </w:r>
      <w:r>
        <w:br/>
      </w:r>
      <w:r>
        <w:rPr>
          <w:rStyle w:val="VerbatimChar"/>
        </w:rPr>
        <w:t>## [1266] "Phe" "Phe" "Pro" "Arg" "Val" "Thr" "Arg" "Ala" "Ser" "Ser" "Asp"</w:t>
      </w:r>
      <w:r>
        <w:br/>
      </w:r>
      <w:r>
        <w:rPr>
          <w:rStyle w:val="VerbatimChar"/>
        </w:rPr>
        <w:t>## [1277] "Stp" "Gln" "Lys" "Ser</w:t>
      </w:r>
      <w:r>
        <w:rPr>
          <w:rStyle w:val="VerbatimChar"/>
        </w:rPr>
        <w:t>" "Asn" "Ser" "Phe" "Pro" "Glu" "Leu" "Glu"</w:t>
      </w:r>
      <w:r>
        <w:br/>
      </w:r>
      <w:r>
        <w:rPr>
          <w:rStyle w:val="VerbatimChar"/>
        </w:rPr>
        <w:t>## [1288] "Ile" "Ser" "Glu" "Gln" "Ser" "Ala" "Ser" "Tyr" "Ser" "Gln" "Val"</w:t>
      </w:r>
      <w:r>
        <w:br/>
      </w:r>
      <w:r>
        <w:rPr>
          <w:rStyle w:val="VerbatimChar"/>
        </w:rPr>
        <w:t>## [1299] "Thr" "Glu" "Gly" "Gln" "Gly" "Glu" "Ala" "Pro" "Leu" "Pro" "Leu"</w:t>
      </w:r>
      <w:r>
        <w:br/>
      </w:r>
      <w:r>
        <w:rPr>
          <w:rStyle w:val="VerbatimChar"/>
        </w:rPr>
        <w:t>## [1310] "Pro" "Ala" "Ser" "Leu" "Pro" "Arg" "Phe" "Ala" "P</w:t>
      </w:r>
      <w:r>
        <w:rPr>
          <w:rStyle w:val="VerbatimChar"/>
        </w:rPr>
        <w:t>he" "Phe" "Leu"</w:t>
      </w:r>
      <w:r>
        <w:br/>
      </w:r>
      <w:r>
        <w:rPr>
          <w:rStyle w:val="VerbatimChar"/>
        </w:rPr>
        <w:t>## [1321] "Thr" "Pro" "Ala" "Phe" "Pro" "Glu" "Val" "Glu" "Leu" "Ser" "Gly"</w:t>
      </w:r>
      <w:r>
        <w:br/>
      </w:r>
      <w:r>
        <w:rPr>
          <w:rStyle w:val="VerbatimChar"/>
        </w:rPr>
        <w:t>## [1332] "Glu" "Phe" "Stp" "Arg" "Met" "Ala" "Ser" "Lys" "Ala" "Phe" "Stp"</w:t>
      </w:r>
      <w:r>
        <w:br/>
      </w:r>
      <w:r>
        <w:rPr>
          <w:rStyle w:val="VerbatimChar"/>
        </w:rPr>
        <w:t>## [1343] "Ala" "Cys" "Thr" "Ser" "His" "Leu" "Pro" "Phe" "Leu" "Ser" "Phe"</w:t>
      </w:r>
      <w:r>
        <w:br/>
      </w:r>
      <w:r>
        <w:rPr>
          <w:rStyle w:val="VerbatimChar"/>
        </w:rPr>
        <w:t>## [1354] "A</w:t>
      </w:r>
      <w:r>
        <w:rPr>
          <w:rStyle w:val="VerbatimChar"/>
        </w:rPr>
        <w:t>la" "Trp" "Glu" "Arg" "Lys" "Val" "Ile" "Phe" "Pro" "Gly" "Gln"</w:t>
      </w:r>
      <w:r>
        <w:br/>
      </w:r>
      <w:r>
        <w:rPr>
          <w:rStyle w:val="VerbatimChar"/>
        </w:rPr>
        <w:t>## [1365] "Gln" "Gly" "Ala" "Glu" "His" "Arg" "Pro" "Ala" "Gln" "Pro" "Arg"</w:t>
      </w:r>
      <w:r>
        <w:br/>
      </w:r>
      <w:r>
        <w:rPr>
          <w:rStyle w:val="VerbatimChar"/>
        </w:rPr>
        <w:t>## [1376] "Ser" "Thr" "Gly" "Gly" "Gly" "His" "Gly" "Pro" "Trp" "Gly" "Arg"</w:t>
      </w:r>
      <w:r>
        <w:br/>
      </w:r>
      <w:r>
        <w:rPr>
          <w:rStyle w:val="VerbatimChar"/>
        </w:rPr>
        <w:t>## [1387] "Thr" "Met" "Gly" "Asp" "Asn" "Ser" "Arg" "Cys" "Gly" "Asn" "Asn"</w:t>
      </w:r>
      <w:r>
        <w:br/>
      </w:r>
      <w:r>
        <w:rPr>
          <w:rStyle w:val="VerbatimChar"/>
        </w:rPr>
        <w:t>## [1398] "Asn" "Gln" "Val" "Ala" "Leu" "Ser" "Leu" "Gly" "Arg" "Asn" "Stp"</w:t>
      </w:r>
      <w:r>
        <w:br/>
      </w:r>
      <w:r>
        <w:rPr>
          <w:rStyle w:val="VerbatimChar"/>
        </w:rPr>
        <w:t>## [1409] "Thr" "Leu" "Pro" "Leu" "Ser" "His" "Pro" "Asn" "Leu" "Ala" "Arg"</w:t>
      </w:r>
      <w:r>
        <w:br/>
      </w:r>
      <w:r>
        <w:rPr>
          <w:rStyle w:val="VerbatimChar"/>
        </w:rPr>
        <w:t xml:space="preserve">## [1420] "His" "Pro" "Thr" </w:t>
      </w:r>
      <w:r>
        <w:rPr>
          <w:rStyle w:val="VerbatimChar"/>
        </w:rPr>
        <w:t>"Arg" "Phe" "Gln" "Thr" "Stp" "Arg" "Asp" "Gln"</w:t>
      </w:r>
      <w:r>
        <w:br/>
      </w:r>
      <w:r>
        <w:rPr>
          <w:rStyle w:val="VerbatimChar"/>
        </w:rPr>
        <w:t>## [1431] "Gly" "Stp" "Glu" "Arg" "Arg" "Glu" "Lys" "Gly" "Gly" "Ser" "Pro"</w:t>
      </w:r>
      <w:r>
        <w:br/>
      </w:r>
      <w:r>
        <w:rPr>
          <w:rStyle w:val="VerbatimChar"/>
        </w:rPr>
        <w:t>## [1442] "Arg" "Lys" "Pro" "His" "Pro" "Ser" "Glu" "His" "Cys" "Leu" "Lys"</w:t>
      </w:r>
      <w:r>
        <w:br/>
      </w:r>
      <w:r>
        <w:rPr>
          <w:rStyle w:val="VerbatimChar"/>
        </w:rPr>
        <w:lastRenderedPageBreak/>
        <w:t>## [1453] "Arg" "Lys" "Thr" "Ser" "Ser" "Ser" "Ser" "Pro</w:t>
      </w:r>
      <w:r>
        <w:rPr>
          <w:rStyle w:val="VerbatimChar"/>
        </w:rPr>
        <w:t>" "Asn" "Ser" "Gly"</w:t>
      </w:r>
      <w:r>
        <w:br/>
      </w:r>
      <w:r>
        <w:rPr>
          <w:rStyle w:val="VerbatimChar"/>
        </w:rPr>
        <w:t>## [1464] "Arg" "Ala" "Ser" "Gly" "Lys" "Ala" "Ile" "Ser" "Ala" "Ser" "Phe"</w:t>
      </w:r>
      <w:r>
        <w:br/>
      </w:r>
      <w:r>
        <w:rPr>
          <w:rStyle w:val="VerbatimChar"/>
        </w:rPr>
        <w:t>## [1475] "His" "Gly" "Ala" "Arg" "Pro" "Gly" "Phe" "Trp" "Val" "Cys" "Leu"</w:t>
      </w:r>
      <w:r>
        <w:br/>
      </w:r>
      <w:r>
        <w:rPr>
          <w:rStyle w:val="VerbatimChar"/>
        </w:rPr>
        <w:t>## [1486] "Lys" "Lys" "Ala" "Thr" "Gly" "Val" "Trp" "Gly" "Asp" "Ile" "Ala"</w:t>
      </w:r>
      <w:r>
        <w:br/>
      </w:r>
      <w:r>
        <w:rPr>
          <w:rStyle w:val="VerbatimChar"/>
        </w:rPr>
        <w:t>## [1497</w:t>
      </w:r>
      <w:r>
        <w:rPr>
          <w:rStyle w:val="VerbatimChar"/>
        </w:rPr>
        <w:t>] "Met" "Ala" "Glu" "Lys" "Gly" "Leu" "Gly" "Gly" "Pro" "Glu" "Gly"</w:t>
      </w:r>
      <w:r>
        <w:br/>
      </w:r>
      <w:r>
        <w:rPr>
          <w:rStyle w:val="VerbatimChar"/>
        </w:rPr>
        <w:t>## [1508] "Arg" "Ser" "Gln" "Asp" "Arg" "Asn" "Cys" "Lys" "Gly" "Val" "Ala"</w:t>
      </w:r>
      <w:r>
        <w:br/>
      </w:r>
      <w:r>
        <w:rPr>
          <w:rStyle w:val="VerbatimChar"/>
        </w:rPr>
        <w:t>## [1519] "Ala" "Gln" "Gly" "Cys" "Gly" "Stp" "Leu" "Leu" "Met" "Ser" "Ser"</w:t>
      </w:r>
      <w:r>
        <w:br/>
      </w:r>
      <w:r>
        <w:rPr>
          <w:rStyle w:val="VerbatimChar"/>
        </w:rPr>
        <w:t>## [1530] "Ser" "Asp" "Gln" "Phe" "L</w:t>
      </w:r>
      <w:r>
        <w:rPr>
          <w:rStyle w:val="VerbatimChar"/>
        </w:rPr>
        <w:t>ys" "Lys" "Leu" "Thr" "Ser" "Ile" "Tyr"</w:t>
      </w:r>
      <w:r>
        <w:br/>
      </w:r>
      <w:r>
        <w:rPr>
          <w:rStyle w:val="VerbatimChar"/>
        </w:rPr>
        <w:t>## [1541] "Phe" "Leu" "Gly" "Glu" "Ser" "Phe" "Phe" "Phe" "Phe" "Ser" "Asp"</w:t>
      </w:r>
      <w:r>
        <w:br/>
      </w:r>
      <w:r>
        <w:rPr>
          <w:rStyle w:val="VerbatimChar"/>
        </w:rPr>
        <w:t>## [1552] "Cys" "Stp" "Gln" "Lys" "Lys" "Asn" "Phe" "Lys" "Lys" "Gln" "Lys"</w:t>
      </w:r>
      <w:r>
        <w:br/>
      </w:r>
      <w:r>
        <w:rPr>
          <w:rStyle w:val="VerbatimChar"/>
        </w:rPr>
        <w:t xml:space="preserve">## [1563] "Thr" "Glu" "Lys" "Lys" "Asn" "Pro" "Gly" "Thr" "Stp" </w:t>
      </w:r>
      <w:r>
        <w:rPr>
          <w:rStyle w:val="VerbatimChar"/>
        </w:rPr>
        <w:t>"Asn" "Lys"</w:t>
      </w:r>
      <w:r>
        <w:br/>
      </w:r>
      <w:r>
        <w:rPr>
          <w:rStyle w:val="VerbatimChar"/>
        </w:rPr>
        <w:t>## [1574] "Asp" "Phe" "Phe" "Phe" "Leu"</w:t>
      </w:r>
    </w:p>
    <w:p w:rsidR="00372386" w:rsidRDefault="00156152">
      <w:pPr>
        <w:pStyle w:val="FirstParagraph"/>
      </w:pPr>
      <w:r>
        <w:t>Read a Fasta File in your current directory and print the complement of the sequenc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complementsequence&lt;-</w:t>
      </w:r>
      <w:r>
        <w:rPr>
          <w:rStyle w:val="KeywordTok"/>
        </w:rPr>
        <w:t>comp</w:t>
      </w:r>
      <w:r>
        <w:rPr>
          <w:rStyle w:val="NormalTok"/>
        </w:rPr>
        <w:t>(seque</w:t>
      </w:r>
      <w:r>
        <w:rPr>
          <w:rStyle w:val="NormalTok"/>
        </w:rPr>
        <w:t>nces,</w:t>
      </w:r>
      <w:r>
        <w:rPr>
          <w:rStyle w:val="DataTypeTok"/>
        </w:rPr>
        <w:t>forceToLow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mplementsequence)</w:t>
      </w:r>
    </w:p>
    <w:p w:rsidR="00372386" w:rsidRDefault="00156152">
      <w:pPr>
        <w:pStyle w:val="SourceCode"/>
      </w:pPr>
      <w:r>
        <w:rPr>
          <w:rStyle w:val="VerbatimChar"/>
        </w:rPr>
        <w:t>##    [1] "a" "g" "g" "a" "a" "a" "a" "g" "a" "a" "a" "a" "a" "t" "t" "t" "t"</w:t>
      </w:r>
      <w:r>
        <w:br/>
      </w:r>
      <w:r>
        <w:rPr>
          <w:rStyle w:val="VerbatimChar"/>
        </w:rPr>
        <w:t>##   [18] "t" "t" "t" "t" "t" "t" "g" "t" "g" "a" "c" "g" "t" "t" "g" "a" "c"</w:t>
      </w:r>
      <w:r>
        <w:br/>
      </w:r>
      <w:r>
        <w:rPr>
          <w:rStyle w:val="VerbatimChar"/>
        </w:rPr>
        <w:t xml:space="preserve">##   [35] "c" "t" "t" "g" "t" </w:t>
      </w:r>
      <w:r>
        <w:rPr>
          <w:rStyle w:val="VerbatimChar"/>
        </w:rPr>
        <w:t>"c" "a" "a" "a" "g" "a" "c" "t" "a" "g" "a" "g"</w:t>
      </w:r>
      <w:r>
        <w:br/>
      </w:r>
      <w:r>
        <w:rPr>
          <w:rStyle w:val="VerbatimChar"/>
        </w:rPr>
        <w:t>##   [52] "t" "t" "t" "t" "c" "c" "g" "t" "t" "c" "g" "g" "a" "g" "a" "a" "g"</w:t>
      </w:r>
      <w:r>
        <w:br/>
      </w:r>
      <w:r>
        <w:rPr>
          <w:rStyle w:val="VerbatimChar"/>
        </w:rPr>
        <w:t>##   [69] "g" "g" "c" "a" "c" "a" "c" "t" "a" "g" "a" "a" "a" "t" "a" "t" "t"</w:t>
      </w:r>
      <w:r>
        <w:br/>
      </w:r>
      <w:r>
        <w:rPr>
          <w:rStyle w:val="VerbatimChar"/>
        </w:rPr>
        <w:t>##   [86] "a" "a" "a" "t" "g" "t" "g" "a" "g" "a" "a</w:t>
      </w:r>
      <w:r>
        <w:rPr>
          <w:rStyle w:val="VerbatimChar"/>
        </w:rPr>
        <w:t>" "a" "a" "g" "g" "c" "a"</w:t>
      </w:r>
      <w:r>
        <w:br/>
      </w:r>
      <w:r>
        <w:rPr>
          <w:rStyle w:val="VerbatimChar"/>
        </w:rPr>
        <w:t>##  [103] "c" "t" "c" "g" "a" "a" "a" "g" "a" "a" "t" "g" "g" "a" "g" "g" "g"</w:t>
      </w:r>
      <w:r>
        <w:br/>
      </w:r>
      <w:r>
        <w:rPr>
          <w:rStyle w:val="VerbatimChar"/>
        </w:rPr>
        <w:t>##  [120] "a" "a" "a" "a" "a" "a" "a" "t" "a" "t" "t" "g" "a" "g" "a" "g" "g"</w:t>
      </w:r>
      <w:r>
        <w:br/>
      </w:r>
      <w:r>
        <w:rPr>
          <w:rStyle w:val="VerbatimChar"/>
        </w:rPr>
        <w:t xml:space="preserve">##  [137] "t" "a" "t" "a" "a" "g" "a" "g" "a" "t" "a" "a" "g" "t" "a" "t" </w:t>
      </w:r>
      <w:r>
        <w:rPr>
          <w:rStyle w:val="VerbatimChar"/>
        </w:rPr>
        <w:t>"g"</w:t>
      </w:r>
      <w:r>
        <w:br/>
      </w:r>
      <w:r>
        <w:rPr>
          <w:rStyle w:val="VerbatimChar"/>
        </w:rPr>
        <w:t>##  [154] "t" "a" "t" "a" "t" "a" "g" "g" "t" "a" "a" "t" "a" "t" "a" "a" "t"</w:t>
      </w:r>
      <w:r>
        <w:br/>
      </w:r>
      <w:r>
        <w:rPr>
          <w:rStyle w:val="VerbatimChar"/>
        </w:rPr>
        <w:t>##  [171] "c" "a" "t" "c" "a" "c" "c" "t" "t" "a" "t" "t" "a" "a" "a" "a" "a"</w:t>
      </w:r>
      <w:r>
        <w:br/>
      </w:r>
      <w:r>
        <w:rPr>
          <w:rStyle w:val="VerbatimChar"/>
        </w:rPr>
        <w:t>##  [188] "t" "a" "a" "a" "a" "a" "t" "a" "a" "a" "t" "a" "a" "a" "a" "a" "a"</w:t>
      </w:r>
      <w:r>
        <w:br/>
      </w:r>
      <w:r>
        <w:rPr>
          <w:rStyle w:val="VerbatimChar"/>
        </w:rPr>
        <w:t>##  [205] "a" "a" "c" "c" "g" "a" "a" "a" "t" "c" "a" "t" "g" "a" "a" "c" "g"</w:t>
      </w:r>
      <w:r>
        <w:br/>
      </w:r>
      <w:r>
        <w:rPr>
          <w:rStyle w:val="VerbatimChar"/>
        </w:rPr>
        <w:t>##  [222] "t" "g" "g" "g" "a" "g" "t" "g" "t" "g" "t" "g" "t" "g" "a" "g" "a"</w:t>
      </w:r>
      <w:r>
        <w:br/>
      </w:r>
      <w:r>
        <w:rPr>
          <w:rStyle w:val="VerbatimChar"/>
        </w:rPr>
        <w:t>##  [239] "g" "g" "g" "c" "t" "c" "t" "t" "g" "g" "t" "c" "t" "t" "c" "a" "g"</w:t>
      </w:r>
      <w:r>
        <w:br/>
      </w:r>
      <w:r>
        <w:rPr>
          <w:rStyle w:val="VerbatimChar"/>
        </w:rPr>
        <w:t xml:space="preserve">##  [256] "c" "c" "a" </w:t>
      </w:r>
      <w:r>
        <w:rPr>
          <w:rStyle w:val="VerbatimChar"/>
        </w:rPr>
        <w:t>"a" "c" "c" "c" "a" "c" "a" "a" "a" "t" "a" "t" "a" "t"</w:t>
      </w:r>
      <w:r>
        <w:br/>
      </w:r>
      <w:r>
        <w:rPr>
          <w:rStyle w:val="VerbatimChar"/>
        </w:rPr>
        <w:t>##  [273] "t" "a" "c" "t" "t" "c" "t" "t" "a" "a" "t" "a" "c" "c" "c" "c" "g"</w:t>
      </w:r>
      <w:r>
        <w:br/>
      </w:r>
      <w:r>
        <w:rPr>
          <w:rStyle w:val="VerbatimChar"/>
        </w:rPr>
        <w:t>##  [290] "a" "c" "a" "a" "a" "c" "t" "a" "g" "c" "t" "c" "c" "a" "c" "a" "a"</w:t>
      </w:r>
      <w:r>
        <w:br/>
      </w:r>
      <w:r>
        <w:rPr>
          <w:rStyle w:val="VerbatimChar"/>
        </w:rPr>
        <w:t>##  [307] "g" "t" "t" "t" "a" "c" "g" "a" "a</w:t>
      </w:r>
      <w:r>
        <w:rPr>
          <w:rStyle w:val="VerbatimChar"/>
        </w:rPr>
        <w:t>" "a" "a" "t" "t" "g" "g" "t" "g"</w:t>
      </w:r>
      <w:r>
        <w:br/>
      </w:r>
      <w:r>
        <w:rPr>
          <w:rStyle w:val="VerbatimChar"/>
        </w:rPr>
        <w:t>##  [324] "g" "c" "a" "a" "c" "c" "a" "c" "g" "a" "a" "a" "g" "c" "g" "a" "c"</w:t>
      </w:r>
      <w:r>
        <w:br/>
      </w:r>
      <w:r>
        <w:rPr>
          <w:rStyle w:val="VerbatimChar"/>
        </w:rPr>
        <w:t>##  [341] "g" "g" "a" "a" "g" "t" "c" "g" "g" "a" "c" "t" "a" "c" "t" "g" "g"</w:t>
      </w:r>
      <w:r>
        <w:br/>
      </w:r>
      <w:r>
        <w:rPr>
          <w:rStyle w:val="VerbatimChar"/>
        </w:rPr>
        <w:t xml:space="preserve">##  [358] "t" "a" "t" "c" "g" "a" "c" "a" "c" "c" "c" "t" "t" "g" </w:t>
      </w:r>
      <w:r>
        <w:rPr>
          <w:rStyle w:val="VerbatimChar"/>
        </w:rPr>
        <w:t>"g" "c" "t"</w:t>
      </w:r>
      <w:r>
        <w:br/>
      </w:r>
      <w:r>
        <w:rPr>
          <w:rStyle w:val="VerbatimChar"/>
        </w:rPr>
        <w:t>##  [375] "g" "a" "t" "a" "a" "c" "c" "g" "a" "g" "a" "t" "g" "a" "g" "g" "t"</w:t>
      </w:r>
      <w:r>
        <w:br/>
      </w:r>
      <w:r>
        <w:rPr>
          <w:rStyle w:val="VerbatimChar"/>
        </w:rPr>
        <w:t>##  [392] "c" "t" "c" "c" "c" "c" "a" "a" "a" "c" "g" "t" "t" "c" "t" "g" "g"</w:t>
      </w:r>
      <w:r>
        <w:br/>
      </w:r>
      <w:r>
        <w:rPr>
          <w:rStyle w:val="VerbatimChar"/>
        </w:rPr>
        <w:t>##  [409] "t" "t" "t" "t" "c" "a" "c" "a" "g" "t" "c" "a" "c" "t" "c" "t" "t"</w:t>
      </w:r>
      <w:r>
        <w:br/>
      </w:r>
      <w:r>
        <w:rPr>
          <w:rStyle w:val="VerbatimChar"/>
        </w:rPr>
        <w:t xml:space="preserve">##  [426] </w:t>
      </w:r>
      <w:r>
        <w:rPr>
          <w:rStyle w:val="VerbatimChar"/>
        </w:rPr>
        <w:t>"a" "c" "t" "t" "t" "g" "g" "t" "c" "g" "t" "t" "t" "t" "t" "c" "t"</w:t>
      </w:r>
      <w:r>
        <w:br/>
      </w:r>
      <w:r>
        <w:rPr>
          <w:rStyle w:val="VerbatimChar"/>
        </w:rPr>
        <w:t>##  [443] "t" "g" "c" "t" "c" "c" "t" "t" "c" "a" "a" "t" "a" "c" "t" "g" "g"</w:t>
      </w:r>
      <w:r>
        <w:br/>
      </w:r>
      <w:r>
        <w:rPr>
          <w:rStyle w:val="VerbatimChar"/>
        </w:rPr>
        <w:t>##  [460] "g" "t" "a" "a" "g" "g" "c" "c" "t" "a" "a" "t" "a" "c" "c" "t" "c"</w:t>
      </w:r>
      <w:r>
        <w:br/>
      </w:r>
      <w:r>
        <w:rPr>
          <w:rStyle w:val="VerbatimChar"/>
        </w:rPr>
        <w:t>##  [477] "t" "t" "g" "g" "a" "c</w:t>
      </w:r>
      <w:r>
        <w:rPr>
          <w:rStyle w:val="VerbatimChar"/>
        </w:rPr>
        <w:t>" "g" "a" "c" "g" "g" "a" "t" "c" "t" "t" "c"</w:t>
      </w:r>
      <w:r>
        <w:br/>
      </w:r>
      <w:r>
        <w:rPr>
          <w:rStyle w:val="VerbatimChar"/>
        </w:rPr>
        <w:lastRenderedPageBreak/>
        <w:t>##  [494] "c" "c" "t" "t" "a" "a" "a" "g" "t" "t" "t" "c" "c" "a" "g" "a" "c"</w:t>
      </w:r>
      <w:r>
        <w:br/>
      </w:r>
      <w:r>
        <w:rPr>
          <w:rStyle w:val="VerbatimChar"/>
        </w:rPr>
        <w:t>##  [511] "a" "c" "g" "t" "t" "c" "g" "t" "t" "t" "a" "a" "c" "t" "a" "g" "t"</w:t>
      </w:r>
      <w:r>
        <w:br/>
      </w:r>
      <w:r>
        <w:rPr>
          <w:rStyle w:val="VerbatimChar"/>
        </w:rPr>
        <w:t xml:space="preserve">##  [528] "g" "a" "a" "g" "g" "g" "t" "c" "t" "c" "c" </w:t>
      </w:r>
      <w:r>
        <w:rPr>
          <w:rStyle w:val="VerbatimChar"/>
        </w:rPr>
        <w:t>"t" "a" "c" "g" "t" "c"</w:t>
      </w:r>
      <w:r>
        <w:br/>
      </w:r>
      <w:r>
        <w:rPr>
          <w:rStyle w:val="VerbatimChar"/>
        </w:rPr>
        <w:t>##  [545] "t" "a" "a" "t" "g" "c" "t" "t" "c" "g" "a" "c" "t" "g" "t" "g" "t"</w:t>
      </w:r>
      <w:r>
        <w:br/>
      </w:r>
      <w:r>
        <w:rPr>
          <w:rStyle w:val="VerbatimChar"/>
        </w:rPr>
        <w:t>##  [562] "c" "g" "t" "c" "t" "t" "a" "t" "a" "a" "a" "g" "g" "a" "g" "g" "c"</w:t>
      </w:r>
      <w:r>
        <w:br/>
      </w:r>
      <w:r>
        <w:rPr>
          <w:rStyle w:val="VerbatimChar"/>
        </w:rPr>
        <w:t>##  [579] "c" "c" "g" "g" "c" "a" "c" "t" "c" "c" "c" "g" "g" "a" "g" "g" "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[596] "c" "g" "t" "a" "a" "a" "a" "g" "g" "g" "t" "t" "a" "g" "g" "a" "c"</w:t>
      </w:r>
      <w:r>
        <w:br/>
      </w:r>
      <w:r>
        <w:rPr>
          <w:rStyle w:val="VerbatimChar"/>
        </w:rPr>
        <w:t>##  [613] "t" "c" "a" "c" "a" "c" "t" "a" "a" "g" "a" "c" "g" "a" "a" "a" "a"</w:t>
      </w:r>
      <w:r>
        <w:br/>
      </w:r>
      <w:r>
        <w:rPr>
          <w:rStyle w:val="VerbatimChar"/>
        </w:rPr>
        <w:t>##  [630] "g" "t" "a" "c" "c" "c" "a" "c" "c" "g" "g" "a" "g" "a" "c" "g" "t"</w:t>
      </w:r>
      <w:r>
        <w:br/>
      </w:r>
      <w:r>
        <w:rPr>
          <w:rStyle w:val="VerbatimChar"/>
        </w:rPr>
        <w:t>##  [647] "a" "g" "c</w:t>
      </w:r>
      <w:r>
        <w:rPr>
          <w:rStyle w:val="VerbatimChar"/>
        </w:rPr>
        <w:t>" "g" "t" "c" "g" "g" "t" "c" "g" "c" "t" "c" "a" "a" "g"</w:t>
      </w:r>
      <w:r>
        <w:br/>
      </w:r>
      <w:r>
        <w:rPr>
          <w:rStyle w:val="VerbatimChar"/>
        </w:rPr>
        <w:t>##  [664] "a" "t" "g" "t" "t" "t" "t" "g" "a" "g" "c" "t" "g" "t" "g" "t" "t"</w:t>
      </w:r>
      <w:r>
        <w:br/>
      </w:r>
      <w:r>
        <w:rPr>
          <w:rStyle w:val="VerbatimChar"/>
        </w:rPr>
        <w:t>##  [681] "g" "t" "a" "g" "t" "a" "g" "g" "a" "c" "t" "c" "a" "c" "g" "g" "c"</w:t>
      </w:r>
      <w:r>
        <w:br/>
      </w:r>
      <w:r>
        <w:rPr>
          <w:rStyle w:val="VerbatimChar"/>
        </w:rPr>
        <w:t xml:space="preserve">##  [698] "c" "g" "t" "a" "g" "a" "a" "g" </w:t>
      </w:r>
      <w:r>
        <w:rPr>
          <w:rStyle w:val="VerbatimChar"/>
        </w:rPr>
        <w:t>"a" "a" "g" "c" "a" "c" "a" "g" "a"</w:t>
      </w:r>
      <w:r>
        <w:br/>
      </w:r>
      <w:r>
        <w:rPr>
          <w:rStyle w:val="VerbatimChar"/>
        </w:rPr>
        <w:t>##  [715] "c" "g" "t" "c" "c" "a" "g" "a" "c" "t" "c" "a" "t" "t" "g" "t" "a"</w:t>
      </w:r>
      <w:r>
        <w:br/>
      </w:r>
      <w:r>
        <w:rPr>
          <w:rStyle w:val="VerbatimChar"/>
        </w:rPr>
        <w:t>##  [732] "g" "t" "a" "a" "c" "c" "g" "t" "a" "g" "t" "a" "t" "c" "a" "c" "a"</w:t>
      </w:r>
      <w:r>
        <w:br/>
      </w:r>
      <w:r>
        <w:rPr>
          <w:rStyle w:val="VerbatimChar"/>
        </w:rPr>
        <w:t>##  [749] "t" "g" "t" "a" "t" "a" "g" "a" "c" "g" "g" "t" "t" "a</w:t>
      </w:r>
      <w:r>
        <w:rPr>
          <w:rStyle w:val="VerbatimChar"/>
        </w:rPr>
        <w:t>" "c" "g" "g"</w:t>
      </w:r>
      <w:r>
        <w:br/>
      </w:r>
      <w:r>
        <w:rPr>
          <w:rStyle w:val="VerbatimChar"/>
        </w:rPr>
        <w:t>##  [766] "c" "c" "t" "c" "t" "g" "g" "g" "g" "a" "g" "g" "t" "t" "c" "t" "c"</w:t>
      </w:r>
      <w:r>
        <w:br/>
      </w:r>
      <w:r>
        <w:rPr>
          <w:rStyle w:val="VerbatimChar"/>
        </w:rPr>
        <w:t>##  [783] "g" "c" "t" "g" "a" "g" "g" "t" "t" "t" "t" "t" "c" "t" "t" "a" "t"</w:t>
      </w:r>
      <w:r>
        <w:br/>
      </w:r>
      <w:r>
        <w:rPr>
          <w:rStyle w:val="VerbatimChar"/>
        </w:rPr>
        <w:t>##  [800] "c" "a" "a" "t" "g" "a" "g" "t" "a" "t" "g" "c" "c" "g" "a" "c" "c"</w:t>
      </w:r>
      <w:r>
        <w:br/>
      </w:r>
      <w:r>
        <w:rPr>
          <w:rStyle w:val="VerbatimChar"/>
        </w:rPr>
        <w:t>##  [817</w:t>
      </w:r>
      <w:r>
        <w:rPr>
          <w:rStyle w:val="VerbatimChar"/>
        </w:rPr>
        <w:t>] "a" "g" "g" "a" "a" "g" "a" "t" "g" "a" "a" "g" "c" "c" "c" "c" "g"</w:t>
      </w:r>
      <w:r>
        <w:br/>
      </w:r>
      <w:r>
        <w:rPr>
          <w:rStyle w:val="VerbatimChar"/>
        </w:rPr>
        <w:t>##  [834] "g" "g" "a" "c" "a" "g" "g" "a" "a" "g" "t" "a" "g" "t" "a" "g" "c"</w:t>
      </w:r>
      <w:r>
        <w:br/>
      </w:r>
      <w:r>
        <w:rPr>
          <w:rStyle w:val="VerbatimChar"/>
        </w:rPr>
        <w:t>##  [851] "g" "g" "c" "t" "c" "t" "a" "c" "c" "a" "g" "c" "c" "c" "c" "a" "c"</w:t>
      </w:r>
      <w:r>
        <w:br/>
      </w:r>
      <w:r>
        <w:rPr>
          <w:rStyle w:val="VerbatimChar"/>
        </w:rPr>
        <w:t xml:space="preserve">##  [868] "g" "a" "c" "c" "g" </w:t>
      </w:r>
      <w:r>
        <w:rPr>
          <w:rStyle w:val="VerbatimChar"/>
        </w:rPr>
        <w:t>"c" "c" "a" "c" "g" "t" "g" "t" "a" "c" "a" "a"</w:t>
      </w:r>
      <w:r>
        <w:br/>
      </w:r>
      <w:r>
        <w:rPr>
          <w:rStyle w:val="VerbatimChar"/>
        </w:rPr>
        <w:t>##  [885] "a" "t" "a" "g" "c" "t" "g" "g" "c" "c" "g" "t" "g" "t" "t" "t" "g"</w:t>
      </w:r>
      <w:r>
        <w:br/>
      </w:r>
      <w:r>
        <w:rPr>
          <w:rStyle w:val="VerbatimChar"/>
        </w:rPr>
        <w:t>##  [902] "t" "c" "g" "a" "c" "g" "c" "c" "c" "g" "g" "t" "g" "c" "c" "g" "g"</w:t>
      </w:r>
      <w:r>
        <w:br/>
      </w:r>
      <w:r>
        <w:rPr>
          <w:rStyle w:val="VerbatimChar"/>
        </w:rPr>
        <w:t>##  [919] "g" "c" "g" "c" "g" "g" "t" "g" "c" "c" "t</w:t>
      </w:r>
      <w:r>
        <w:rPr>
          <w:rStyle w:val="VerbatimChar"/>
        </w:rPr>
        <w:t>" "g" "a" "t" "g" "g" "a"</w:t>
      </w:r>
      <w:r>
        <w:br/>
      </w:r>
      <w:r>
        <w:rPr>
          <w:rStyle w:val="VerbatimChar"/>
        </w:rPr>
        <w:t>##  [936] "g" "g" "t" "c" "c" "g" "g" "a" "g" "a" "c" "g" "g" "t" "a" "g" "t"</w:t>
      </w:r>
      <w:r>
        <w:br/>
      </w:r>
      <w:r>
        <w:rPr>
          <w:rStyle w:val="VerbatimChar"/>
        </w:rPr>
        <w:t>##  [953] "g" "g" "g" "c" "g" "t" "a" "g" "g" "g" "g" "t" "c" "g" "a" "t" "g"</w:t>
      </w:r>
      <w:r>
        <w:br/>
      </w:r>
      <w:r>
        <w:rPr>
          <w:rStyle w:val="VerbatimChar"/>
        </w:rPr>
        <w:t xml:space="preserve">##  [970] "g" "c" "g" "a" "t" "g" "g" "c" "g" "a" "t" "g" "g" "t" "c" "g" </w:t>
      </w:r>
      <w:r>
        <w:rPr>
          <w:rStyle w:val="VerbatimChar"/>
        </w:rPr>
        <w:t>"c"</w:t>
      </w:r>
      <w:r>
        <w:br/>
      </w:r>
      <w:r>
        <w:rPr>
          <w:rStyle w:val="VerbatimChar"/>
        </w:rPr>
        <w:t>##  [987] "g" "g" "c" "g" "t" "c" "g" "g" "c" "g" "a" "g" "g" "t" "c" "g" "a"</w:t>
      </w:r>
      <w:r>
        <w:br/>
      </w:r>
      <w:r>
        <w:rPr>
          <w:rStyle w:val="VerbatimChar"/>
        </w:rPr>
        <w:t>## [1004] "g" "c" "g" "c" "g" "a" "g" "g" "t" "g" "c" "c" "t" "c" "g" "g" "g"</w:t>
      </w:r>
      <w:r>
        <w:br/>
      </w:r>
      <w:r>
        <w:rPr>
          <w:rStyle w:val="VerbatimChar"/>
        </w:rPr>
        <w:t>## [1021] "a" "g" "t" "g" "t" "g" "a" "g" "g" "t" "c" "c" "c" "t" "g" "c" "g"</w:t>
      </w:r>
      <w:r>
        <w:br/>
      </w:r>
      <w:r>
        <w:rPr>
          <w:rStyle w:val="VerbatimChar"/>
        </w:rPr>
        <w:t>## [1038] "g" "a" "g" "g" "g" "g" "g" "c" "a" "c" "c" "c" "g" "t" "a" "g" "t"</w:t>
      </w:r>
      <w:r>
        <w:br/>
      </w:r>
      <w:r>
        <w:rPr>
          <w:rStyle w:val="VerbatimChar"/>
        </w:rPr>
        <w:t>## [1055] "t" "c" "c" "c" "g" "a" "a" "g" "t" "t" "g" "t" "g" "g" "g" "a" "c"</w:t>
      </w:r>
      <w:r>
        <w:br/>
      </w:r>
      <w:r>
        <w:rPr>
          <w:rStyle w:val="VerbatimChar"/>
        </w:rPr>
        <w:t>## [1072] "g" "g" "c" "a" "g" "g" "t" "g" "c" "c" "t" "c" "t" "a" "g" "a" "g"</w:t>
      </w:r>
      <w:r>
        <w:br/>
      </w:r>
      <w:r>
        <w:rPr>
          <w:rStyle w:val="VerbatimChar"/>
        </w:rPr>
        <w:t xml:space="preserve">## [1089] "g" "t" "a" </w:t>
      </w:r>
      <w:r>
        <w:rPr>
          <w:rStyle w:val="VerbatimChar"/>
        </w:rPr>
        <w:t>"c" "a" "t" "g" "t" "g" "c" "g" "a" "g" "t" "c" "g" "t"</w:t>
      </w:r>
      <w:r>
        <w:br/>
      </w:r>
      <w:r>
        <w:rPr>
          <w:rStyle w:val="VerbatimChar"/>
        </w:rPr>
        <w:t>## [1106] "c" "c" "c" "t" "g" "g" "g" "g" "g" "a" "c" "t" "t" "c" "c" "g" "g"</w:t>
      </w:r>
      <w:r>
        <w:br/>
      </w:r>
      <w:r>
        <w:rPr>
          <w:rStyle w:val="VerbatimChar"/>
        </w:rPr>
        <w:t>## [1123] "c" "g" "g" "t" "g" "g" "t" "g" "c" "g" "g" "g" "t" "g" "g" "c" "g"</w:t>
      </w:r>
      <w:r>
        <w:br/>
      </w:r>
      <w:r>
        <w:rPr>
          <w:rStyle w:val="VerbatimChar"/>
        </w:rPr>
        <w:t>## [1140] "g" "t" "g" "g" "a" "t" "g" "t" "t</w:t>
      </w:r>
      <w:r>
        <w:rPr>
          <w:rStyle w:val="VerbatimChar"/>
        </w:rPr>
        <w:t>" "g" "a" "g" "g" "c" "t" "g" "t"</w:t>
      </w:r>
      <w:r>
        <w:br/>
      </w:r>
      <w:r>
        <w:rPr>
          <w:rStyle w:val="VerbatimChar"/>
        </w:rPr>
        <w:t>## [1157] "c" "c" "c" "t" "a" "t" "t" "g" "t" "c" "g" "a" "a" "g" "g" "a" "g"</w:t>
      </w:r>
      <w:r>
        <w:br/>
      </w:r>
      <w:r>
        <w:rPr>
          <w:rStyle w:val="VerbatimChar"/>
        </w:rPr>
        <w:t>## [1174] "g" "t" "c" "c" "a" "a" "g" "t" "g" "t" "t" "g" "a" "c" "a" "t" "a"</w:t>
      </w:r>
      <w:r>
        <w:br/>
      </w:r>
      <w:r>
        <w:rPr>
          <w:rStyle w:val="VerbatimChar"/>
        </w:rPr>
        <w:t xml:space="preserve">## [1191] "g" "g" "t" "c" "t" "t" "c" "c" "t" "c" "t" "t" "g" "t" </w:t>
      </w:r>
      <w:r>
        <w:rPr>
          <w:rStyle w:val="VerbatimChar"/>
        </w:rPr>
        <w:t>"t" "c" "c"</w:t>
      </w:r>
      <w:r>
        <w:br/>
      </w:r>
      <w:r>
        <w:rPr>
          <w:rStyle w:val="VerbatimChar"/>
        </w:rPr>
        <w:t>## [1208] "t" "g" "a" "g" "a" "g" "a" "g" "g" "t" "g" "a" "g" "g" "t" "t" "g"</w:t>
      </w:r>
      <w:r>
        <w:br/>
      </w:r>
      <w:r>
        <w:rPr>
          <w:rStyle w:val="VerbatimChar"/>
        </w:rPr>
        <w:t>## [1225] "t" "g" "t" "c" "g" "g" "t" "t" "g" "g" "c" "g" "g" "c" "c" "t" "g"</w:t>
      </w:r>
      <w:r>
        <w:br/>
      </w:r>
      <w:r>
        <w:rPr>
          <w:rStyle w:val="VerbatimChar"/>
        </w:rPr>
        <w:t>## [1242] "g" "t" "g" "g" "g" "g" "g" "c" "a" "t" "a" "t" "t" "t" "c" "t" "g"</w:t>
      </w:r>
      <w:r>
        <w:br/>
      </w:r>
      <w:r>
        <w:rPr>
          <w:rStyle w:val="VerbatimChar"/>
        </w:rPr>
        <w:t xml:space="preserve">## [1259] </w:t>
      </w:r>
      <w:r>
        <w:rPr>
          <w:rStyle w:val="VerbatimChar"/>
        </w:rPr>
        <w:t>"g" "c" "g" "c" "c" "c" "g" "g" "a" "g" "c" "g" "g" "t" "c" "t" "t"</w:t>
      </w:r>
      <w:r>
        <w:br/>
      </w:r>
      <w:r>
        <w:rPr>
          <w:rStyle w:val="VerbatimChar"/>
        </w:rPr>
        <w:t>## [1276] "c" "t" "g" "g" "c" "g" "c" "c" "c" "t" "c" "c" "t" "c" "c" "c" "g"</w:t>
      </w:r>
      <w:r>
        <w:br/>
      </w:r>
      <w:r>
        <w:rPr>
          <w:rStyle w:val="VerbatimChar"/>
        </w:rPr>
        <w:t>## [1293] "c" "g" "c" "c" "a" "g" "g" "g" "g" "c" "c" "c" "c" "c" "g" "c" "c"</w:t>
      </w:r>
      <w:r>
        <w:br/>
      </w:r>
      <w:r>
        <w:rPr>
          <w:rStyle w:val="VerbatimChar"/>
        </w:rPr>
        <w:t>## [1310] "c" "c" "g" "c" "c" "c</w:t>
      </w:r>
      <w:r>
        <w:rPr>
          <w:rStyle w:val="VerbatimChar"/>
        </w:rPr>
        <w:t>" "c" "g" "c" "c" "c" "c" "t" "c" "t" "g" "g"</w:t>
      </w:r>
      <w:r>
        <w:br/>
      </w:r>
      <w:r>
        <w:rPr>
          <w:rStyle w:val="VerbatimChar"/>
        </w:rPr>
        <w:t>## [1327] "g" "t" "c" "t" "g" "g" "g" "a" "g" "g" "c" "g" "a" "c" "c" "c" "t"</w:t>
      </w:r>
      <w:r>
        <w:br/>
      </w:r>
      <w:r>
        <w:rPr>
          <w:rStyle w:val="VerbatimChar"/>
        </w:rPr>
        <w:lastRenderedPageBreak/>
        <w:t>## [1344] "c" "t" "g" "g" "a" "a" "g" "g" "t" "t" "t" "t" "c" "g" "t" "t" "t"</w:t>
      </w:r>
      <w:r>
        <w:br/>
      </w:r>
      <w:r>
        <w:rPr>
          <w:rStyle w:val="VerbatimChar"/>
        </w:rPr>
        <w:t xml:space="preserve">## [1361] "t" "t" "g" "t" "t" "t" "t" "t" "t" "g" "t" </w:t>
      </w:r>
      <w:r>
        <w:rPr>
          <w:rStyle w:val="VerbatimChar"/>
        </w:rPr>
        <w:t>"t" "t" "t" "t" "t" "t"</w:t>
      </w:r>
      <w:r>
        <w:br/>
      </w:r>
      <w:r>
        <w:rPr>
          <w:rStyle w:val="VerbatimChar"/>
        </w:rPr>
        <w:t>## [1378] "t" "g" "t" "t" "t" "t" "t" "t" "t" "g" "t" "t" "t" "t" "t" "t" "g"</w:t>
      </w:r>
      <w:r>
        <w:br/>
      </w:r>
      <w:r>
        <w:rPr>
          <w:rStyle w:val="VerbatimChar"/>
        </w:rPr>
        <w:t>## [1395] "t" "t" "t" "t" "t" "t" "t" "g" "t" "g" "t" "g" "t" "g" "t" "g" "t"</w:t>
      </w:r>
      <w:r>
        <w:br/>
      </w:r>
      <w:r>
        <w:rPr>
          <w:rStyle w:val="VerbatimChar"/>
        </w:rPr>
        <w:t>## [1412] "g" "t" "t" "t" "t" "t" "t" "t" "c" "t" "c" "t" "t" "t" "t" "t" "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429] "g" "t" "a" "t" "t" "g" "t" "t" "c" "a" "t" "t" "t" "a" "a" "a" "a"</w:t>
      </w:r>
      <w:r>
        <w:br/>
      </w:r>
      <w:r>
        <w:rPr>
          <w:rStyle w:val="VerbatimChar"/>
        </w:rPr>
        <w:t>## [1446] "t" "t" "t" "t" "t" "t" "t" "t" "c" "t" "t" "g" "t" "t" "t" "t" "a"</w:t>
      </w:r>
      <w:r>
        <w:br/>
      </w:r>
      <w:r>
        <w:rPr>
          <w:rStyle w:val="VerbatimChar"/>
        </w:rPr>
        <w:t>## [1463] "t" "a" "t" "t" "c" "t" "c" "c" "t" "t" "g" "t" "t" "t" "c" "t" "t"</w:t>
      </w:r>
      <w:r>
        <w:br/>
      </w:r>
      <w:r>
        <w:rPr>
          <w:rStyle w:val="VerbatimChar"/>
        </w:rPr>
        <w:t>## [1480] "c" "g" "t</w:t>
      </w:r>
      <w:r>
        <w:rPr>
          <w:rStyle w:val="VerbatimChar"/>
        </w:rPr>
        <w:t>" "t" "t" "t" "g" "t" "t" "g" "t" "c" "c" "t" "t" "t" "a"</w:t>
      </w:r>
      <w:r>
        <w:br/>
      </w:r>
      <w:r>
        <w:rPr>
          <w:rStyle w:val="VerbatimChar"/>
        </w:rPr>
        <w:t>## [1497] "c" "a" "c" "c" "c" "t" "t" "t" "t" "a" "t" "a" "t" "t" "t" "g" "c"</w:t>
      </w:r>
      <w:r>
        <w:br/>
      </w:r>
      <w:r>
        <w:rPr>
          <w:rStyle w:val="VerbatimChar"/>
        </w:rPr>
        <w:t>## [1514] "t" "c" "c" "c" "t" "t" "c" "t" "t" "t" "t" "g" "t" "t" "t" "g" "a"</w:t>
      </w:r>
      <w:r>
        <w:br/>
      </w:r>
      <w:r>
        <w:rPr>
          <w:rStyle w:val="VerbatimChar"/>
        </w:rPr>
        <w:t xml:space="preserve">## [1531] "a" "a" "t" "t" "t" "t" "t" "t" </w:t>
      </w:r>
      <w:r>
        <w:rPr>
          <w:rStyle w:val="VerbatimChar"/>
        </w:rPr>
        <w:t>"t" "t" "c" "g" "c" "t" "c" "t" "c"</w:t>
      </w:r>
      <w:r>
        <w:br/>
      </w:r>
      <w:r>
        <w:rPr>
          <w:rStyle w:val="VerbatimChar"/>
        </w:rPr>
        <w:t>## [1548] "c" "c" "t" "a" "t" "t" "t" "t" "t" "t" "a" "a" "t" "t" "t" "t" "t"</w:t>
      </w:r>
      <w:r>
        <w:br/>
      </w:r>
      <w:r>
        <w:rPr>
          <w:rStyle w:val="VerbatimChar"/>
        </w:rPr>
        <w:t>## [1565] "a" "t" "c" "t" "t" "t" "t" "a" "t" "t" "t" "a" "g" "a" "t" "t" "t"</w:t>
      </w:r>
      <w:r>
        <w:br/>
      </w:r>
      <w:r>
        <w:rPr>
          <w:rStyle w:val="VerbatimChar"/>
        </w:rPr>
        <w:t>## [1582] "t" "c" "t" "t" "t" "t" "a" "c" "g" "t" "a" "c" "t" "a</w:t>
      </w:r>
      <w:r>
        <w:rPr>
          <w:rStyle w:val="VerbatimChar"/>
        </w:rPr>
        <w:t>" "a" "a" "g"</w:t>
      </w:r>
      <w:r>
        <w:br/>
      </w:r>
      <w:r>
        <w:rPr>
          <w:rStyle w:val="VerbatimChar"/>
        </w:rPr>
        <w:t>## [1599] "g" "g" "t" "a" "c" "a" "t" "g" "g" "t" "a" "a" "t" "a" "a" "a" "a"</w:t>
      </w:r>
      <w:r>
        <w:br/>
      </w:r>
      <w:r>
        <w:rPr>
          <w:rStyle w:val="VerbatimChar"/>
        </w:rPr>
        <w:t>## [1616] "t" "t" "g" "t" "a" "a" "a" "t" "t" "a" "t" "t" "t" "t" "t" "a" "g"</w:t>
      </w:r>
      <w:r>
        <w:br/>
      </w:r>
      <w:r>
        <w:rPr>
          <w:rStyle w:val="VerbatimChar"/>
        </w:rPr>
        <w:t>## [1633] "t" "t" "a" "a" "a" "t" "t" "t" "a" "c" "t" "t" "t" "t" "t" "t" "a"</w:t>
      </w:r>
      <w:r>
        <w:br/>
      </w:r>
      <w:r>
        <w:rPr>
          <w:rStyle w:val="VerbatimChar"/>
        </w:rPr>
        <w:t>## [1650</w:t>
      </w:r>
      <w:r>
        <w:rPr>
          <w:rStyle w:val="VerbatimChar"/>
        </w:rPr>
        <w:t>] "t" "t" "t" "t" "c" "c" "c" "t" "t" "g" "g" "t" "t" "c" "t" "a" "t"</w:t>
      </w:r>
      <w:r>
        <w:br/>
      </w:r>
      <w:r>
        <w:rPr>
          <w:rStyle w:val="VerbatimChar"/>
        </w:rPr>
        <w:t>## [1667] "t" "g" "t" "a" "a" "t" "t" "t" "c" "g" "t" "t" "t" "t" "t" "t" "t"</w:t>
      </w:r>
      <w:r>
        <w:br/>
      </w:r>
      <w:r>
        <w:rPr>
          <w:rStyle w:val="VerbatimChar"/>
        </w:rPr>
        <w:t>## [1684] "t" "t" "t" "t" "t" "t" "t" "a" "c" "t" "c" "t" "t" "g" "t" "c" "t"</w:t>
      </w:r>
      <w:r>
        <w:br/>
      </w:r>
      <w:r>
        <w:rPr>
          <w:rStyle w:val="VerbatimChar"/>
        </w:rPr>
        <w:t xml:space="preserve">## [1701] "t" "t" "c" "c" "t" </w:t>
      </w:r>
      <w:r>
        <w:rPr>
          <w:rStyle w:val="VerbatimChar"/>
        </w:rPr>
        <w:t>"t" "t" "c" "c" "c" "c" "t" "a" "c" "a" "g" "g"</w:t>
      </w:r>
      <w:r>
        <w:br/>
      </w:r>
      <w:r>
        <w:rPr>
          <w:rStyle w:val="VerbatimChar"/>
        </w:rPr>
        <w:t>## [1718] "a" "a" "a" "c" "a" "t" "a" "a" "a" "a" "a" "g" "t" "c" "c" "c" "a"</w:t>
      </w:r>
      <w:r>
        <w:br/>
      </w:r>
      <w:r>
        <w:rPr>
          <w:rStyle w:val="VerbatimChar"/>
        </w:rPr>
        <w:t>## [1735] "a" "a" "t" "a" "c" "a" "a" "t" "g" "a" "a" "a" "a" "a" "a" "a" "a"</w:t>
      </w:r>
      <w:r>
        <w:br/>
      </w:r>
      <w:r>
        <w:rPr>
          <w:rStyle w:val="VerbatimChar"/>
        </w:rPr>
        <w:t>## [1752] "a" "a" "a" "a" "a" "a" "a" "a" "a" "t" "t</w:t>
      </w:r>
      <w:r>
        <w:rPr>
          <w:rStyle w:val="VerbatimChar"/>
        </w:rPr>
        <w:t>" "g" "a" "g" "c" "c" "c"</w:t>
      </w:r>
      <w:r>
        <w:br/>
      </w:r>
      <w:r>
        <w:rPr>
          <w:rStyle w:val="VerbatimChar"/>
        </w:rPr>
        <w:t>## [1769] "c" "t" "c" "t" "c" "a" "a" "t" "g" "a" "a" "a" "a" "g" "a" "c" "a"</w:t>
      </w:r>
      <w:r>
        <w:br/>
      </w:r>
      <w:r>
        <w:rPr>
          <w:rStyle w:val="VerbatimChar"/>
        </w:rPr>
        <w:t>## [1786] "a" "g" "g" "g" "a" "a" "a" "t" "t" "g" "g" "g" "g" "g" "t" "c" "g"</w:t>
      </w:r>
      <w:r>
        <w:br/>
      </w:r>
      <w:r>
        <w:rPr>
          <w:rStyle w:val="VerbatimChar"/>
        </w:rPr>
        <w:t xml:space="preserve">## [1803] "c" "c" "c" "g" "g" "g" "a" "c" "g" "g" "a" "g" "g" "g" "a" "c" </w:t>
      </w:r>
      <w:r>
        <w:rPr>
          <w:rStyle w:val="VerbatimChar"/>
        </w:rPr>
        <w:t>"c"</w:t>
      </w:r>
      <w:r>
        <w:br/>
      </w:r>
      <w:r>
        <w:rPr>
          <w:rStyle w:val="VerbatimChar"/>
        </w:rPr>
        <w:t>## [1820] "c" "t" "c" "t" "a" "a" "c" "c" "c" "c" "c" "c" "g" "c" "t" "c" "t"</w:t>
      </w:r>
      <w:r>
        <w:br/>
      </w:r>
      <w:r>
        <w:rPr>
          <w:rStyle w:val="VerbatimChar"/>
        </w:rPr>
        <w:t>## [1837] "g" "a" "g" "t" "c" "c" "c" "c" "g" "g" "g" "a" "c" "c" "c" "c" "g"</w:t>
      </w:r>
      <w:r>
        <w:br/>
      </w:r>
      <w:r>
        <w:rPr>
          <w:rStyle w:val="VerbatimChar"/>
        </w:rPr>
        <w:t>## [1854] "g" "t" "c" "c" "a" "c" "t" "c" "g" "g" "a" "c" "g" "t" "c" "a" "g"</w:t>
      </w:r>
      <w:r>
        <w:br/>
      </w:r>
      <w:r>
        <w:rPr>
          <w:rStyle w:val="VerbatimChar"/>
        </w:rPr>
        <w:t>## [1871] "t" "g" "a" "c" "g" "g" "t" "c" "c" "a" "g" "g" "g" "a" "c" "c" "t"</w:t>
      </w:r>
      <w:r>
        <w:br/>
      </w:r>
      <w:r>
        <w:rPr>
          <w:rStyle w:val="VerbatimChar"/>
        </w:rPr>
        <w:t>## [1888] "c" "g" "g" "g" "g" "a" "c" "c" "c" "a" "c" "c" "c" "a" "c" "g" "g"</w:t>
      </w:r>
      <w:r>
        <w:br/>
      </w:r>
      <w:r>
        <w:rPr>
          <w:rStyle w:val="VerbatimChar"/>
        </w:rPr>
        <w:t>## [1905] "g" "g" "t" "c" "c" "t" "t" "g" "a" "g" "g" "t" "c" "c" "t" "t" "c"</w:t>
      </w:r>
      <w:r>
        <w:br/>
      </w:r>
      <w:r>
        <w:rPr>
          <w:rStyle w:val="VerbatimChar"/>
        </w:rPr>
        <w:t xml:space="preserve">## [1922] "c" "g" "a" </w:t>
      </w:r>
      <w:r>
        <w:rPr>
          <w:rStyle w:val="VerbatimChar"/>
        </w:rPr>
        <w:t>"g" "t" "c" "t" "c" "g" "a" "g" "c" "t" "c" "g" "g" "c"</w:t>
      </w:r>
      <w:r>
        <w:br/>
      </w:r>
      <w:r>
        <w:rPr>
          <w:rStyle w:val="VerbatimChar"/>
        </w:rPr>
        <w:t>## [1939] "c" "g" "a" "g" "g" "c" "g" "g" "g" "t" "c" "g" "t" "a" "a" "c" "t"</w:t>
      </w:r>
      <w:r>
        <w:br/>
      </w:r>
      <w:r>
        <w:rPr>
          <w:rStyle w:val="VerbatimChar"/>
        </w:rPr>
        <w:t>## [1956] "a" "c" "c" "c" "c" "g" "t" "t" "a" "g" "c" "a" "t" "c" "c" "g" "g"</w:t>
      </w:r>
      <w:r>
        <w:br/>
      </w:r>
      <w:r>
        <w:rPr>
          <w:rStyle w:val="VerbatimChar"/>
        </w:rPr>
        <w:t>## [1973] "a" "g" "g" "t" "c" "c" "a" "c" "t</w:t>
      </w:r>
      <w:r>
        <w:rPr>
          <w:rStyle w:val="VerbatimChar"/>
        </w:rPr>
        <w:t>" "g" "g" "c" "t" "c" "g" "g" "g"</w:t>
      </w:r>
      <w:r>
        <w:br/>
      </w:r>
      <w:r>
        <w:rPr>
          <w:rStyle w:val="VerbatimChar"/>
        </w:rPr>
        <w:t>## [1990] "a" "a" "c" "a" "g" "g" "g" "a" "g" "g" "a" "g" "a" "g" "g" "c" "a"</w:t>
      </w:r>
      <w:r>
        <w:br/>
      </w:r>
      <w:r>
        <w:rPr>
          <w:rStyle w:val="VerbatimChar"/>
        </w:rPr>
        <w:t>## [2007] "a" "t" "c" "c" "c" "a" "c" "g" "g" "a" "c" "c" "t" "c" "c" "c" "c"</w:t>
      </w:r>
      <w:r>
        <w:br/>
      </w:r>
      <w:r>
        <w:rPr>
          <w:rStyle w:val="VerbatimChar"/>
        </w:rPr>
        <w:t xml:space="preserve">## [2024] "c" "c" "a" "t" "g" "t" "g" "a" "a" "c" "c" "c" "c" "g" </w:t>
      </w:r>
      <w:r>
        <w:rPr>
          <w:rStyle w:val="VerbatimChar"/>
        </w:rPr>
        <w:t>"a" "a" "c"</w:t>
      </w:r>
      <w:r>
        <w:br/>
      </w:r>
      <w:r>
        <w:rPr>
          <w:rStyle w:val="VerbatimChar"/>
        </w:rPr>
        <w:t>## [2041] "g" "g" "a" "c" "c" "g" "g" "g" "g" "t" "c" "c" "a" "a" "g" "g" "g"</w:t>
      </w:r>
      <w:r>
        <w:br/>
      </w:r>
      <w:r>
        <w:rPr>
          <w:rStyle w:val="VerbatimChar"/>
        </w:rPr>
        <w:t>## [2058] "t" "c" "a" "g" "g" "a" "a" "t" "t" "a" "c" "g" "a" "g" "g" "a" "a"</w:t>
      </w:r>
      <w:r>
        <w:br/>
      </w:r>
      <w:r>
        <w:rPr>
          <w:rStyle w:val="VerbatimChar"/>
        </w:rPr>
        <w:t>## [2075] "t" "t" "g" "g" "g" "t" "g" "a" "c" "a" "c" "t" "a" "c" "t" "g" "a"</w:t>
      </w:r>
      <w:r>
        <w:br/>
      </w:r>
      <w:r>
        <w:rPr>
          <w:rStyle w:val="VerbatimChar"/>
        </w:rPr>
        <w:t xml:space="preserve">## [2092] </w:t>
      </w:r>
      <w:r>
        <w:rPr>
          <w:rStyle w:val="VerbatimChar"/>
        </w:rPr>
        <w:t>"a" "g" "g" "a" "t" "c" "c" "g" "g" "a" "a" "c" "t" "c" "c" "t" "t"</w:t>
      </w:r>
      <w:r>
        <w:br/>
      </w:r>
      <w:r>
        <w:rPr>
          <w:rStyle w:val="VerbatimChar"/>
        </w:rPr>
        <w:t>## [2109] "t" "c" "c" "c" "t" "t" "c" "c" "t" "c" "t" "c" "c" "c" "c" "t" "c"</w:t>
      </w:r>
      <w:r>
        <w:br/>
      </w:r>
      <w:r>
        <w:rPr>
          <w:rStyle w:val="VerbatimChar"/>
        </w:rPr>
        <w:t>## [2126] "c" "g" "a" "c" "g" "g" "c" "c" "a" "c" "c" "g" "a" "a" "t" "g" "g"</w:t>
      </w:r>
      <w:r>
        <w:br/>
      </w:r>
      <w:r>
        <w:rPr>
          <w:rStyle w:val="VerbatimChar"/>
        </w:rPr>
        <w:t>## [2143] "t" "t" "c" "t" "a" "c</w:t>
      </w:r>
      <w:r>
        <w:rPr>
          <w:rStyle w:val="VerbatimChar"/>
        </w:rPr>
        <w:t>" "g" "g" "c" "c" "t" "t" "t" "g" "g" "g" "g"</w:t>
      </w:r>
      <w:r>
        <w:br/>
      </w:r>
      <w:r>
        <w:rPr>
          <w:rStyle w:val="VerbatimChar"/>
        </w:rPr>
        <w:t>## [2160] "c" "c" "t" "t" "a" "g" "g" "a" "g" "t" "c" "c" "c" "a" "c" "t" "c"</w:t>
      </w:r>
      <w:r>
        <w:br/>
      </w:r>
      <w:r>
        <w:rPr>
          <w:rStyle w:val="VerbatimChar"/>
        </w:rPr>
        <w:t>## [2177] "g" "g" "a" "g" "a" "a" "c" "c" "c" "c" "a" "g" "t" "a" "c" "a" "g"</w:t>
      </w:r>
      <w:r>
        <w:br/>
      </w:r>
      <w:r>
        <w:rPr>
          <w:rStyle w:val="VerbatimChar"/>
        </w:rPr>
        <w:lastRenderedPageBreak/>
        <w:t xml:space="preserve">## [2194] "g" "g" "g" "t" "t" "c" "g" "a" "g" "g" "a" </w:t>
      </w:r>
      <w:r>
        <w:rPr>
          <w:rStyle w:val="VerbatimChar"/>
        </w:rPr>
        <w:t>"c" "a" "g" "g" "a" "a"</w:t>
      </w:r>
      <w:r>
        <w:br/>
      </w:r>
      <w:r>
        <w:rPr>
          <w:rStyle w:val="VerbatimChar"/>
        </w:rPr>
        <w:t>## [2211] "c" "c" "c" "c" "a" "g" "t" "c" "c" "t" "c" "t" "a" "c" "g" "g" "t"</w:t>
      </w:r>
      <w:r>
        <w:br/>
      </w:r>
      <w:r>
        <w:rPr>
          <w:rStyle w:val="VerbatimChar"/>
        </w:rPr>
        <w:t>## [2228] "g" "g" "g" "g" "g" "g" "g" "g" "g" "g" "g" "c" "c" "c" "c" "c" "t"</w:t>
      </w:r>
      <w:r>
        <w:br/>
      </w:r>
      <w:r>
        <w:rPr>
          <w:rStyle w:val="VerbatimChar"/>
        </w:rPr>
        <w:t>## [2245] "g" "t" "a" "c" "t" "t" "t" "g" "t" "c" "g" "a" "g" "a" "g" "g" "g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2262] "a" "g" "g" "a" "g" "t" "g" "g" "g" "g" "a" "g" "t" "g" "g" "a" "g"</w:t>
      </w:r>
      <w:r>
        <w:br/>
      </w:r>
      <w:r>
        <w:rPr>
          <w:rStyle w:val="VerbatimChar"/>
        </w:rPr>
        <w:t>## [2279] "t" "c" "c" "c" "g" "g" "t" "g" "g" "a" "c" "t" "a" "c" "t" "g" "g"</w:t>
      </w:r>
      <w:r>
        <w:br/>
      </w:r>
      <w:r>
        <w:rPr>
          <w:rStyle w:val="VerbatimChar"/>
        </w:rPr>
        <w:t>## [2296] "g" "a" "c" "c" "c" "c" "g" "c" "t" "a" "c" "c" "a" "c" "c" "t" "g"</w:t>
      </w:r>
      <w:r>
        <w:br/>
      </w:r>
      <w:r>
        <w:rPr>
          <w:rStyle w:val="VerbatimChar"/>
        </w:rPr>
        <w:t>## [2313] "g" "g" "g</w:t>
      </w:r>
      <w:r>
        <w:rPr>
          <w:rStyle w:val="VerbatimChar"/>
        </w:rPr>
        <w:t>" "g" "a" "c" "t" "g" "a" "g" "t" "a" "t" "t" "c" "g" "g"</w:t>
      </w:r>
      <w:r>
        <w:br/>
      </w:r>
      <w:r>
        <w:rPr>
          <w:rStyle w:val="VerbatimChar"/>
        </w:rPr>
        <w:t>## [2330] "g" "g" "g" "g" "t" "c" "a" "g" "g" "g" "g" "a" "c" "c" "c" "t" "t"</w:t>
      </w:r>
      <w:r>
        <w:br/>
      </w:r>
      <w:r>
        <w:rPr>
          <w:rStyle w:val="VerbatimChar"/>
        </w:rPr>
        <w:t>## [2347] "c" "c" "c" "c" "c" "a" "a" "g" "t" "a" "a" "c" "t" "g" "g" "g" "a"</w:t>
      </w:r>
      <w:r>
        <w:br/>
      </w:r>
      <w:r>
        <w:rPr>
          <w:rStyle w:val="VerbatimChar"/>
        </w:rPr>
        <w:t xml:space="preserve">## [2364] "a" "a" "c" "c" "c" "c" "c" "a" </w:t>
      </w:r>
      <w:r>
        <w:rPr>
          <w:rStyle w:val="VerbatimChar"/>
        </w:rPr>
        <w:t>"g" "g" "a" "a" "c" "c" "t" "g" "a"</w:t>
      </w:r>
      <w:r>
        <w:br/>
      </w:r>
      <w:r>
        <w:rPr>
          <w:rStyle w:val="VerbatimChar"/>
        </w:rPr>
        <w:t>## [2381] "g" "t" "g" "a" "c" "t" "a" "c" "g" "g" "g" "g" "g" "a" "a" "c" "c"</w:t>
      </w:r>
      <w:r>
        <w:br/>
      </w:r>
      <w:r>
        <w:rPr>
          <w:rStyle w:val="VerbatimChar"/>
        </w:rPr>
        <w:t>## [2398] "c" "c" "g" "g" "g" "t" "c" "g" "c" "c" "c" "a" "a" "g" "t" "t" "g"</w:t>
      </w:r>
      <w:r>
        <w:br/>
      </w:r>
      <w:r>
        <w:rPr>
          <w:rStyle w:val="VerbatimChar"/>
        </w:rPr>
        <w:t>## [2415] "t" "t" "a" "c" "t" "g" "t" "g" "a" "c" "g" "t" "t" "t</w:t>
      </w:r>
      <w:r>
        <w:rPr>
          <w:rStyle w:val="VerbatimChar"/>
        </w:rPr>
        <w:t>" "t" "t" "c"</w:t>
      </w:r>
      <w:r>
        <w:br/>
      </w:r>
      <w:r>
        <w:rPr>
          <w:rStyle w:val="VerbatimChar"/>
        </w:rPr>
        <w:t>## [2432] "c" "g" "a" "a" "g" "a" "a" "a" "a" "a" "t" "g" "t" "t" "t" "t" "c"</w:t>
      </w:r>
      <w:r>
        <w:br/>
      </w:r>
      <w:r>
        <w:rPr>
          <w:rStyle w:val="VerbatimChar"/>
        </w:rPr>
        <w:t>## [2449] "t" "t" "t" "t" "t" "c" "c" "t" "t" "t" "t" "t" "g" "t" "t" "c" "a"</w:t>
      </w:r>
      <w:r>
        <w:br/>
      </w:r>
      <w:r>
        <w:rPr>
          <w:rStyle w:val="VerbatimChar"/>
        </w:rPr>
        <w:t>## [2466] "c" "c" "a" "c" "t" "a" "a" "a" "a" "a" "a" "a" "a" "a" "t" "t" "a"</w:t>
      </w:r>
      <w:r>
        <w:br/>
      </w:r>
      <w:r>
        <w:rPr>
          <w:rStyle w:val="VerbatimChar"/>
        </w:rPr>
        <w:t>## [2483</w:t>
      </w:r>
      <w:r>
        <w:rPr>
          <w:rStyle w:val="VerbatimChar"/>
        </w:rPr>
        <w:t>] "t" "t" "t" "t" "t" "t" "t" "g" "g" "t" "g" "t" "c" "t" "g" "a" "t"</w:t>
      </w:r>
      <w:r>
        <w:br/>
      </w:r>
      <w:r>
        <w:rPr>
          <w:rStyle w:val="VerbatimChar"/>
        </w:rPr>
        <w:t>## [2500] "a" "t" "t" "t" "a" "t" "t" "t" "a" "c" "a" "t" "t" "t" "a" "t" "g"</w:t>
      </w:r>
      <w:r>
        <w:br/>
      </w:r>
      <w:r>
        <w:rPr>
          <w:rStyle w:val="VerbatimChar"/>
        </w:rPr>
        <w:t>## [2517] "t" "t" "t" "t" "a" "t" "t" "c" "a" "c" "c" "t" "a" "a" "a" "t" "g"</w:t>
      </w:r>
      <w:r>
        <w:br/>
      </w:r>
      <w:r>
        <w:rPr>
          <w:rStyle w:val="VerbatimChar"/>
        </w:rPr>
        <w:t xml:space="preserve">## [2534] "a" "a" "c" "g" "t" </w:t>
      </w:r>
      <w:r>
        <w:rPr>
          <w:rStyle w:val="VerbatimChar"/>
        </w:rPr>
        <w:t>"t" "c" "t" "t" "t" "t" "a" "g" "t" "c" "t" "a"</w:t>
      </w:r>
      <w:r>
        <w:br/>
      </w:r>
      <w:r>
        <w:rPr>
          <w:rStyle w:val="VerbatimChar"/>
        </w:rPr>
        <w:t>## [2551] "t" "c" "a" "t" "a" "a" "a" "a" "a" "g" "a" "a" "a" "a" "t" "t" "a"</w:t>
      </w:r>
      <w:r>
        <w:br/>
      </w:r>
      <w:r>
        <w:rPr>
          <w:rStyle w:val="VerbatimChar"/>
        </w:rPr>
        <w:t>## [2568] "a" "g" "a" "a" "a" "a" "g" "g" "t" "c" "g" "a" "a" "a" "t" "t" "t"</w:t>
      </w:r>
      <w:r>
        <w:br/>
      </w:r>
      <w:r>
        <w:rPr>
          <w:rStyle w:val="VerbatimChar"/>
        </w:rPr>
        <w:t>## [2585] "g" "a" "c" "a" "c" "t" "t" "t" "t" "g" "t</w:t>
      </w:r>
      <w:r>
        <w:rPr>
          <w:rStyle w:val="VerbatimChar"/>
        </w:rPr>
        <w:t>" "t" "t" "t" "t" "t" "a"</w:t>
      </w:r>
      <w:r>
        <w:br/>
      </w:r>
      <w:r>
        <w:rPr>
          <w:rStyle w:val="VerbatimChar"/>
        </w:rPr>
        <w:t>## [2602] "c" "c" "c" "c" "g" "c" "c" "c" "c" "a" "c" "c" "c" "c" "c" "t" "g"</w:t>
      </w:r>
      <w:r>
        <w:br/>
      </w:r>
      <w:r>
        <w:rPr>
          <w:rStyle w:val="VerbatimChar"/>
        </w:rPr>
        <w:t>## [2619] "a" "a" "t" "t" "t" "g" "a" "a" "a" "t" "c" "g" "t" "c" "c" "c" "t"</w:t>
      </w:r>
      <w:r>
        <w:br/>
      </w:r>
      <w:r>
        <w:rPr>
          <w:rStyle w:val="VerbatimChar"/>
        </w:rPr>
        <w:t xml:space="preserve">## [2636] "t" "g" "a" "a" "c" "a" "t" "t" "t" "c" "t" "t" "t" "t" "t" "t" </w:t>
      </w:r>
      <w:r>
        <w:rPr>
          <w:rStyle w:val="VerbatimChar"/>
        </w:rPr>
        <w:t>"t"</w:t>
      </w:r>
      <w:r>
        <w:br/>
      </w:r>
      <w:r>
        <w:rPr>
          <w:rStyle w:val="VerbatimChar"/>
        </w:rPr>
        <w:t>## [2653] "t" "t" "t" "g" "t" "c" "t" "t" "t" "t" "g" "c" "t" "t" "a" "t" "a"</w:t>
      </w:r>
      <w:r>
        <w:br/>
      </w:r>
      <w:r>
        <w:rPr>
          <w:rStyle w:val="VerbatimChar"/>
        </w:rPr>
        <w:t>## [2670] "t" "g" "t" "t" "t" "a" "g" "g" "t" "a" "a" "a" "t" "g" "t" "t" "t"</w:t>
      </w:r>
      <w:r>
        <w:br/>
      </w:r>
      <w:r>
        <w:rPr>
          <w:rStyle w:val="VerbatimChar"/>
        </w:rPr>
        <w:t>## [2687] "t" "t" "g" "t" "t" "t" "c" "g" "t" "t" "t" "t" "g" "g" "c" "a" "a"</w:t>
      </w:r>
      <w:r>
        <w:br/>
      </w:r>
      <w:r>
        <w:rPr>
          <w:rStyle w:val="VerbatimChar"/>
        </w:rPr>
        <w:t xml:space="preserve">## [2704] "c" "a" </w:t>
      </w:r>
      <w:r>
        <w:rPr>
          <w:rStyle w:val="VerbatimChar"/>
        </w:rPr>
        <w:t>"c" "t" "c" "t" "c" "c" "a" "c" "t" "c" "t" "c" "g" "a" "c"</w:t>
      </w:r>
      <w:r>
        <w:br/>
      </w:r>
      <w:r>
        <w:rPr>
          <w:rStyle w:val="VerbatimChar"/>
        </w:rPr>
        <w:t>## [2721] "c" "c" "g" "a" "a" "c" "t" "t" "c" "c" "a" "a" "c" "c" "t" "c" "c"</w:t>
      </w:r>
      <w:r>
        <w:br/>
      </w:r>
      <w:r>
        <w:rPr>
          <w:rStyle w:val="VerbatimChar"/>
        </w:rPr>
        <w:t>## [2738] "c" "t" "c" "a" "t" "c" "g" "c" "c" "t" "t" "c" "c" "a" "g" "g" "g"</w:t>
      </w:r>
      <w:r>
        <w:br/>
      </w:r>
      <w:r>
        <w:rPr>
          <w:rStyle w:val="VerbatimChar"/>
        </w:rPr>
        <w:t>## [2755] "t" "c" "a" "c" "t" "c" "g" "a" "c" "g" "t" "c" "c" "c" "c" "c" "a"</w:t>
      </w:r>
      <w:r>
        <w:br/>
      </w:r>
      <w:r>
        <w:rPr>
          <w:rStyle w:val="VerbatimChar"/>
        </w:rPr>
        <w:t>## [2772] "g" "a" "g" "a" "c" "a" "c" "t" "a" "c" "c" "t" "t" "t" "c" "c" "a"</w:t>
      </w:r>
      <w:r>
        <w:br/>
      </w:r>
      <w:r>
        <w:rPr>
          <w:rStyle w:val="VerbatimChar"/>
        </w:rPr>
        <w:t>## [2789] "c" "c" "g" "a" "a" "g" "g" "a" "g" "t" "c" "t" "g" "t" "t" "c" "c"</w:t>
      </w:r>
      <w:r>
        <w:br/>
      </w:r>
      <w:r>
        <w:rPr>
          <w:rStyle w:val="VerbatimChar"/>
        </w:rPr>
        <w:t xml:space="preserve">## [2806] "t" "t" "c" </w:t>
      </w:r>
      <w:r>
        <w:rPr>
          <w:rStyle w:val="VerbatimChar"/>
        </w:rPr>
        <w:t>"c" "a" "c" "g" "a" "c" "g" "c" "t" "t" "a" "c" "c" "c"</w:t>
      </w:r>
      <w:r>
        <w:br/>
      </w:r>
      <w:r>
        <w:rPr>
          <w:rStyle w:val="VerbatimChar"/>
        </w:rPr>
        <w:t>## [2823] "c" "c" "t" "t" "c" "t" "g" "t" "c" "t" "t" "a" "g" "g" "t" "t" "g"</w:t>
      </w:r>
      <w:r>
        <w:br/>
      </w:r>
      <w:r>
        <w:rPr>
          <w:rStyle w:val="VerbatimChar"/>
        </w:rPr>
        <w:t>## [2840] "t" "t" "t" "c" "t" "t" "t" "c" "t" "c" "t" "g" "g" "t" "g" "t" "g"</w:t>
      </w:r>
      <w:r>
        <w:br/>
      </w:r>
      <w:r>
        <w:rPr>
          <w:rStyle w:val="VerbatimChar"/>
        </w:rPr>
        <w:t>## [2857] "t" "g" "g" "g" "g" "t" "g" "t" "g</w:t>
      </w:r>
      <w:r>
        <w:rPr>
          <w:rStyle w:val="VerbatimChar"/>
        </w:rPr>
        <w:t>" "c" "g" "t" "g" "t" "g" "t" "c"</w:t>
      </w:r>
      <w:r>
        <w:br/>
      </w:r>
      <w:r>
        <w:rPr>
          <w:rStyle w:val="VerbatimChar"/>
        </w:rPr>
        <w:t>## [2874] "c" "g" "t" "g" "c" "a" "a" "g" "t" "g" "t" "g" "t" "g" "t" "g" "t"</w:t>
      </w:r>
      <w:r>
        <w:br/>
      </w:r>
      <w:r>
        <w:rPr>
          <w:rStyle w:val="VerbatimChar"/>
        </w:rPr>
        <w:t>## [2891] "a" "t" "g" "t" "g" "t" "c" "a" "g" "g" "t" "g" "a" "a" "t" "c" "g"</w:t>
      </w:r>
      <w:r>
        <w:br/>
      </w:r>
      <w:r>
        <w:rPr>
          <w:rStyle w:val="VerbatimChar"/>
        </w:rPr>
        <w:t xml:space="preserve">## [2908] "g" "g" "t" "c" "g" "t" "g" "a" "c" "g" "t" "c" "a" "g" </w:t>
      </w:r>
      <w:r>
        <w:rPr>
          <w:rStyle w:val="VerbatimChar"/>
        </w:rPr>
        <w:t>"t" "g" "a"</w:t>
      </w:r>
      <w:r>
        <w:br/>
      </w:r>
      <w:r>
        <w:rPr>
          <w:rStyle w:val="VerbatimChar"/>
        </w:rPr>
        <w:t>## [2925] "g" "t" "g" "t" "c" "c" "c" "t" "g" "t" "g" "t" "g" "a" "g" "t" "c"</w:t>
      </w:r>
      <w:r>
        <w:br/>
      </w:r>
      <w:r>
        <w:rPr>
          <w:rStyle w:val="VerbatimChar"/>
        </w:rPr>
        <w:t>## [2942] "a" "g" "a" "g" "t" "t" "g" "g" "g" "a" "a" "g" "g" "t" "a" "g" "g"</w:t>
      </w:r>
      <w:r>
        <w:br/>
      </w:r>
      <w:r>
        <w:rPr>
          <w:rStyle w:val="VerbatimChar"/>
        </w:rPr>
        <w:t>## [2959] "g" "t" "a" "t" "g" "t" "g" "c" "c" "g" "g" "t" "c" "c" "c" "c" "g"</w:t>
      </w:r>
      <w:r>
        <w:br/>
      </w:r>
      <w:r>
        <w:rPr>
          <w:rStyle w:val="VerbatimChar"/>
        </w:rPr>
        <w:t xml:space="preserve">## [2976] </w:t>
      </w:r>
      <w:r>
        <w:rPr>
          <w:rStyle w:val="VerbatimChar"/>
        </w:rPr>
        <w:t>"c" "a" "c" "c" "g" "a" "g" "t" "t" "t" "c" "c" "t" "t" "t" "a" "a"</w:t>
      </w:r>
      <w:r>
        <w:br/>
      </w:r>
      <w:r>
        <w:rPr>
          <w:rStyle w:val="VerbatimChar"/>
        </w:rPr>
        <w:t>## [2993] "c" "t" "g" "a" "g" "t" "a" "c" "g" "g" "g" "a" "g" "g" "t" "t" "t"</w:t>
      </w:r>
      <w:r>
        <w:br/>
      </w:r>
      <w:r>
        <w:rPr>
          <w:rStyle w:val="VerbatimChar"/>
        </w:rPr>
        <w:t>## [3010] "c" "g" "g" "t" "a" "c" "c" "t" "g" "c" "t" "g" "t" "t" "g" "t" "t"</w:t>
      </w:r>
      <w:r>
        <w:br/>
      </w:r>
      <w:r>
        <w:rPr>
          <w:rStyle w:val="VerbatimChar"/>
        </w:rPr>
        <w:t>## [3027] "g" "a" "g" "g" "t" "g</w:t>
      </w:r>
      <w:r>
        <w:rPr>
          <w:rStyle w:val="VerbatimChar"/>
        </w:rPr>
        <w:t>" "t" "g" "a" "c" "c" "g" "g" "a" "a" "a" "c"</w:t>
      </w:r>
      <w:r>
        <w:br/>
      </w:r>
      <w:r>
        <w:rPr>
          <w:rStyle w:val="VerbatimChar"/>
        </w:rPr>
        <w:lastRenderedPageBreak/>
        <w:t>## [3044] "a" "c" "a" "a" "g" "t" "a" "a" "g" "t" "g" "t" "t" "g" "g" "a" "g"</w:t>
      </w:r>
      <w:r>
        <w:br/>
      </w:r>
      <w:r>
        <w:rPr>
          <w:rStyle w:val="VerbatimChar"/>
        </w:rPr>
        <w:t>## [3061] "g" "g" "t" "t" "g" "t" "c" "t" "c" "g" "t" "a" "t" "g" "t" "g" "t"</w:t>
      </w:r>
      <w:r>
        <w:br/>
      </w:r>
      <w:r>
        <w:rPr>
          <w:rStyle w:val="VerbatimChar"/>
        </w:rPr>
        <w:t xml:space="preserve">## [3078] "a" "c" "t" "t" "g" "t" "g" "t" "g" "t" "g" </w:t>
      </w:r>
      <w:r>
        <w:rPr>
          <w:rStyle w:val="VerbatimChar"/>
        </w:rPr>
        <w:t>"t" "a" "c" "g" "t" "g"</w:t>
      </w:r>
      <w:r>
        <w:br/>
      </w:r>
      <w:r>
        <w:rPr>
          <w:rStyle w:val="VerbatimChar"/>
        </w:rPr>
        <w:t>## [3095] "t" "g" "t" "a" "t" "g" "g" "g" "t" "g" "t" "g" "t" "g" "c" "g" "t"</w:t>
      </w:r>
      <w:r>
        <w:br/>
      </w:r>
      <w:r>
        <w:rPr>
          <w:rStyle w:val="VerbatimChar"/>
        </w:rPr>
        <w:t>## [3112] "g" "t" "g" "t" "a" "t" "g" "g" "g" "t" "g" "t" "g" "t" "g" "t" "g"</w:t>
      </w:r>
      <w:r>
        <w:br/>
      </w:r>
      <w:r>
        <w:rPr>
          <w:rStyle w:val="VerbatimChar"/>
        </w:rPr>
        <w:t>## [3129] "t" "g" "t" "g" "t" "g" "t" "g" "g" "t" "g" "a" "g" "c" "g" "t" "a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3146] "c" "g" "t" "a" "c" "c" "c" "t" "t" "c" "c" "c" "g" "t" "g" "g" "g"</w:t>
      </w:r>
      <w:r>
        <w:br/>
      </w:r>
      <w:r>
        <w:rPr>
          <w:rStyle w:val="VerbatimChar"/>
        </w:rPr>
        <w:t>## [3163] "c" "a" "g" "a" "t" "c" "t" "t" "a" "g" "g" "t" "c" "c" "t" "g" "a"</w:t>
      </w:r>
      <w:r>
        <w:br/>
      </w:r>
      <w:r>
        <w:rPr>
          <w:rStyle w:val="VerbatimChar"/>
        </w:rPr>
        <w:t>## [3180] "c" "c" "t" "a" "a" "g" "g" "c" "c" "t" "t" "a" "a" "g" "g" "a" "a"</w:t>
      </w:r>
      <w:r>
        <w:br/>
      </w:r>
      <w:r>
        <w:rPr>
          <w:rStyle w:val="VerbatimChar"/>
        </w:rPr>
        <w:t>## [3197] "c" "g" "a</w:t>
      </w:r>
      <w:r>
        <w:rPr>
          <w:rStyle w:val="VerbatimChar"/>
        </w:rPr>
        <w:t>" "c" "g" "t" "a" "c" "c" "g" "g" "a" "g" "a" "g" "a" "c"</w:t>
      </w:r>
      <w:r>
        <w:br/>
      </w:r>
      <w:r>
        <w:rPr>
          <w:rStyle w:val="VerbatimChar"/>
        </w:rPr>
        <w:t>## [3214] "c" "c" "g" "g" "a" "a" "t" "t" "a" "a" "a" "a" "g" "g" "g" "g" "g"</w:t>
      </w:r>
      <w:r>
        <w:br/>
      </w:r>
      <w:r>
        <w:rPr>
          <w:rStyle w:val="VerbatimChar"/>
        </w:rPr>
        <w:t>## [3231] "g" "t" "a" "c" "a" "t" "t" "c" "g" "t" "a" "c" "a" "c" "c" "t" "a"</w:t>
      </w:r>
      <w:r>
        <w:br/>
      </w:r>
      <w:r>
        <w:rPr>
          <w:rStyle w:val="VerbatimChar"/>
        </w:rPr>
        <w:t xml:space="preserve">## [3248] "a" "c" "t" "g" "g" "g" "t" "c" </w:t>
      </w:r>
      <w:r>
        <w:rPr>
          <w:rStyle w:val="VerbatimChar"/>
        </w:rPr>
        <w:t>"t" "c" "t" "t" "c" "g" "t" "g" "a"</w:t>
      </w:r>
      <w:r>
        <w:br/>
      </w:r>
      <w:r>
        <w:rPr>
          <w:rStyle w:val="VerbatimChar"/>
        </w:rPr>
        <w:t>## [3265] "t" "t" "t" "c" "c" "g" "g" "g" "t" "a" "a" "g" "a" "a" "c" "g" "a"</w:t>
      </w:r>
      <w:r>
        <w:br/>
      </w:r>
      <w:r>
        <w:rPr>
          <w:rStyle w:val="VerbatimChar"/>
        </w:rPr>
        <w:t>## [3282] "g" "a" "t" "a" "c" "a" "t" "a" "g" "a" "c" "a" "c" "t" "g" "a" "a"</w:t>
      </w:r>
      <w:r>
        <w:br/>
      </w:r>
      <w:r>
        <w:rPr>
          <w:rStyle w:val="VerbatimChar"/>
        </w:rPr>
        <w:t>## [3299] "t" "t" "c" "t" "a" "g" "a" "c" "g" "g" "t" "g" "g" "a</w:t>
      </w:r>
      <w:r>
        <w:rPr>
          <w:rStyle w:val="VerbatimChar"/>
        </w:rPr>
        <w:t>" "c" "g" "g"</w:t>
      </w:r>
      <w:r>
        <w:br/>
      </w:r>
      <w:r>
        <w:rPr>
          <w:rStyle w:val="VerbatimChar"/>
        </w:rPr>
        <w:t>## [3316] "g" "g" "c" "t" "c" "c" "t" "a" "t" "a" "c" "g" "g" "t" "c" "c" "c"</w:t>
      </w:r>
      <w:r>
        <w:br/>
      </w:r>
      <w:r>
        <w:rPr>
          <w:rStyle w:val="VerbatimChar"/>
        </w:rPr>
        <w:t>## [3333] "t" "a" "c" "t" "g" "g" "t" "c" "c" "t" "g" "t" "c" "g" "a" "c" "g"</w:t>
      </w:r>
      <w:r>
        <w:br/>
      </w:r>
      <w:r>
        <w:rPr>
          <w:rStyle w:val="VerbatimChar"/>
        </w:rPr>
        <w:t>## [3350] "g" "t" "g" "g" "t" "t" "c" "g" "g" "g" "g" "g" "t" "c" "c" "g" "a"</w:t>
      </w:r>
      <w:r>
        <w:br/>
      </w:r>
      <w:r>
        <w:rPr>
          <w:rStyle w:val="VerbatimChar"/>
        </w:rPr>
        <w:t>## [3367</w:t>
      </w:r>
      <w:r>
        <w:rPr>
          <w:rStyle w:val="VerbatimChar"/>
        </w:rPr>
        <w:t>] "g" "t" "a" "g" "t" "a" "g" "t" "c" "a" "g" "t" "c" "g" "g" "a" "g"</w:t>
      </w:r>
      <w:r>
        <w:br/>
      </w:r>
      <w:r>
        <w:rPr>
          <w:rStyle w:val="VerbatimChar"/>
        </w:rPr>
        <w:t>## [3384] "a" "g" "t" "c" "t" "g" "t" "g" "t" "g" "t" "g" "t" "g" "t" "g" "t"</w:t>
      </w:r>
      <w:r>
        <w:br/>
      </w:r>
      <w:r>
        <w:rPr>
          <w:rStyle w:val="VerbatimChar"/>
        </w:rPr>
        <w:t>## [3401] "g" "t" "g" "t" "g" "t" "g" "g" "t" "a" "t" "a" "t" "g" "g" "a" "g"</w:t>
      </w:r>
      <w:r>
        <w:br/>
      </w:r>
      <w:r>
        <w:rPr>
          <w:rStyle w:val="VerbatimChar"/>
        </w:rPr>
        <w:t xml:space="preserve">## [3418] "g" "a" "g" "t" "g" </w:t>
      </w:r>
      <w:r>
        <w:rPr>
          <w:rStyle w:val="VerbatimChar"/>
        </w:rPr>
        <w:t>"a" "c" "a" "c" "g" "a" "g" "g" "g" "g" "c" "t"</w:t>
      </w:r>
      <w:r>
        <w:br/>
      </w:r>
      <w:r>
        <w:rPr>
          <w:rStyle w:val="VerbatimChar"/>
        </w:rPr>
        <w:t>## [3435] "t" "g" "t" "g" "g" "a" "c" "g" "g" "g" "g" "g" "t" "g" "t" "a" "g"</w:t>
      </w:r>
      <w:r>
        <w:br/>
      </w:r>
      <w:r>
        <w:rPr>
          <w:rStyle w:val="VerbatimChar"/>
        </w:rPr>
        <w:t>## [3452] "g" "t" "t" "a" "c" "a" "g" "t" "t" "t" "c" "g" "t" "t" "t" "t" "t"</w:t>
      </w:r>
      <w:r>
        <w:br/>
      </w:r>
      <w:r>
        <w:rPr>
          <w:rStyle w:val="VerbatimChar"/>
        </w:rPr>
        <w:t>## [3469] "a" "t" "g" "t" "g" "t" "g" "t" "a" "c" "a</w:t>
      </w:r>
      <w:r>
        <w:rPr>
          <w:rStyle w:val="VerbatimChar"/>
        </w:rPr>
        <w:t>" "c" "t" "c" "g" "t" "t"</w:t>
      </w:r>
      <w:r>
        <w:br/>
      </w:r>
      <w:r>
        <w:rPr>
          <w:rStyle w:val="VerbatimChar"/>
        </w:rPr>
        <w:t>## [3486] "t" "g" "t" "a" "t" "t" "t" "c" "g" "a" "c" "a" "a" "g" "t" "c" "c"</w:t>
      </w:r>
      <w:r>
        <w:br/>
      </w:r>
      <w:r>
        <w:rPr>
          <w:rStyle w:val="VerbatimChar"/>
        </w:rPr>
        <w:t>## [3503] "g" "t" "t" "t" "c" "t" "c" "c" "c" "c" "t" "t" "t" "c" "t" "g" "c"</w:t>
      </w:r>
      <w:r>
        <w:br/>
      </w:r>
      <w:r>
        <w:rPr>
          <w:rStyle w:val="VerbatimChar"/>
        </w:rPr>
        <w:t xml:space="preserve">## [3520] "g" "t" "c" "c" "c" "c" "a" "g" "g" "g" "g" "t" "t" "t" "c" "g" </w:t>
      </w:r>
      <w:r>
        <w:rPr>
          <w:rStyle w:val="VerbatimChar"/>
        </w:rPr>
        <w:t>"g"</w:t>
      </w:r>
      <w:r>
        <w:br/>
      </w:r>
      <w:r>
        <w:rPr>
          <w:rStyle w:val="VerbatimChar"/>
        </w:rPr>
        <w:t>## [3537] "g" "a" "a" "g" "a" "a" "g" "t" "g" "a" "a" "a" "c" "a" "c" "a" "g"</w:t>
      </w:r>
      <w:r>
        <w:br/>
      </w:r>
      <w:r>
        <w:rPr>
          <w:rStyle w:val="VerbatimChar"/>
        </w:rPr>
        <w:t>## [3554] "g" "g" "g" "a" "a" "c" "g" "a" "c" "g" "c" "t" "a" "g" "t" "a" "c"</w:t>
      </w:r>
      <w:r>
        <w:br/>
      </w:r>
      <w:r>
        <w:rPr>
          <w:rStyle w:val="VerbatimChar"/>
        </w:rPr>
        <w:t>## [3571] "c" "t" "c" "t" "c" "a" "a" "t" "t" "t" "c" "t" "c" "c" "g" "a" "a"</w:t>
      </w:r>
      <w:r>
        <w:br/>
      </w:r>
      <w:r>
        <w:rPr>
          <w:rStyle w:val="VerbatimChar"/>
        </w:rPr>
        <w:t>## [3588] "g" "g" "a" "a" "c" "c" "c" "t" "c" "t" "t" "c" "t" "c" "g" "a" "g"</w:t>
      </w:r>
      <w:r>
        <w:br/>
      </w:r>
      <w:r>
        <w:rPr>
          <w:rStyle w:val="VerbatimChar"/>
        </w:rPr>
        <w:t>## [3605] "a" "c" "g" "g" "t" "g" "g" "t" "c" "c" "c" "g" "a" "a" "g" "g" "g"</w:t>
      </w:r>
      <w:r>
        <w:br/>
      </w:r>
      <w:r>
        <w:rPr>
          <w:rStyle w:val="VerbatimChar"/>
        </w:rPr>
        <w:t>## [3622] "g" "t" "c" "a" "c" "a" "g" "a" "a" "a" "c" "c" "c" "c" "c" "a" "g"</w:t>
      </w:r>
      <w:r>
        <w:br/>
      </w:r>
      <w:r>
        <w:rPr>
          <w:rStyle w:val="VerbatimChar"/>
        </w:rPr>
        <w:t xml:space="preserve">## [3639] "a" "c" "a" </w:t>
      </w:r>
      <w:r>
        <w:rPr>
          <w:rStyle w:val="VerbatimChar"/>
        </w:rPr>
        <w:t>"c" "t" "t" "t" "t" "t" "c" "t" "c" "c" "t" "a" "g" "g"</w:t>
      </w:r>
      <w:r>
        <w:br/>
      </w:r>
      <w:r>
        <w:rPr>
          <w:rStyle w:val="VerbatimChar"/>
        </w:rPr>
        <w:t>## [3656] "a" "g" "a" "c" "t" "c" "c" "a" "a" "a" "t" "g" "a" "c" "c" "c" "t"</w:t>
      </w:r>
      <w:r>
        <w:br/>
      </w:r>
      <w:r>
        <w:rPr>
          <w:rStyle w:val="VerbatimChar"/>
        </w:rPr>
        <w:t>## [3673] "c" "c" "c" "g" "a" "g" "t" "t" "c" "c" "g" "a" "c" "t" "c" "c" "c"</w:t>
      </w:r>
      <w:r>
        <w:br/>
      </w:r>
      <w:r>
        <w:rPr>
          <w:rStyle w:val="VerbatimChar"/>
        </w:rPr>
        <w:t>## [3690] "t" "t" "a" "c" "c" "t" "c" "t" "c</w:t>
      </w:r>
      <w:r>
        <w:rPr>
          <w:rStyle w:val="VerbatimChar"/>
        </w:rPr>
        <w:t>" "c" "t" "t" "t" "t" "a" "a" "a"</w:t>
      </w:r>
      <w:r>
        <w:br/>
      </w:r>
      <w:r>
        <w:rPr>
          <w:rStyle w:val="VerbatimChar"/>
        </w:rPr>
        <w:t>## [3707] "a" "t" "c" "g" "t" "c" "a" "a" "g" "g" "t" "a" "g" "g" "g" "t" "c"</w:t>
      </w:r>
      <w:r>
        <w:br/>
      </w:r>
      <w:r>
        <w:rPr>
          <w:rStyle w:val="VerbatimChar"/>
        </w:rPr>
        <w:t>## [3724] "a" "c" "a" "t" "t" "c" "c" "t" "g" "g" "t" "t" "g" "g" "g" "g" "t"</w:t>
      </w:r>
      <w:r>
        <w:br/>
      </w:r>
      <w:r>
        <w:rPr>
          <w:rStyle w:val="VerbatimChar"/>
        </w:rPr>
        <w:t xml:space="preserve">## [3741] "t" "t" "t" "c" "a" "a" "t" "t" "t" "g" "a" "a" "c" "g" </w:t>
      </w:r>
      <w:r>
        <w:rPr>
          <w:rStyle w:val="VerbatimChar"/>
        </w:rPr>
        <w:t>"t" "g" "g"</w:t>
      </w:r>
      <w:r>
        <w:br/>
      </w:r>
      <w:r>
        <w:rPr>
          <w:rStyle w:val="VerbatimChar"/>
        </w:rPr>
        <w:t>## [3758] "t" "g" "t" "c" "t" "g" "a" "t" "t" "t" "c" "c" "a" "g" "t" "t" "c"</w:t>
      </w:r>
      <w:r>
        <w:br/>
      </w:r>
      <w:r>
        <w:rPr>
          <w:rStyle w:val="VerbatimChar"/>
        </w:rPr>
        <w:t>## [3775] "c" "c" "g" "t" "a" "g" "g" "a" "c" "a" "c" "a" "a" "a" "g" "a" "g"</w:t>
      </w:r>
      <w:r>
        <w:br/>
      </w:r>
      <w:r>
        <w:rPr>
          <w:rStyle w:val="VerbatimChar"/>
        </w:rPr>
        <w:t>## [3792] "g" "g" "g" "a" "a" "a" "g" "a" "a" "g" "g" "g" "g" "t" "c" "t" "c"</w:t>
      </w:r>
      <w:r>
        <w:br/>
      </w:r>
      <w:r>
        <w:rPr>
          <w:rStyle w:val="VerbatimChar"/>
        </w:rPr>
        <w:t xml:space="preserve">## [3809] </w:t>
      </w:r>
      <w:r>
        <w:rPr>
          <w:rStyle w:val="VerbatimChar"/>
        </w:rPr>
        <w:t>"a" "c" "t" "g" "t" "t" "c" "c" "c" "g" "g" "t" "c" "a" "a" "g" "t"</w:t>
      </w:r>
      <w:r>
        <w:br/>
      </w:r>
      <w:r>
        <w:rPr>
          <w:rStyle w:val="VerbatimChar"/>
        </w:rPr>
        <w:t>## [3826] "c" "t" "g" "a" "c" "t" "g" "t" "c" "t" "t" "t" "a" "g" "g" "t" "t"</w:t>
      </w:r>
      <w:r>
        <w:br/>
      </w:r>
      <w:r>
        <w:rPr>
          <w:rStyle w:val="VerbatimChar"/>
        </w:rPr>
        <w:t>## [3843] "g" "t" "c" "g" "a" "a" "a" "g" "g" "a" "c" "t" "c" "g" "a" "c" "c"</w:t>
      </w:r>
      <w:r>
        <w:br/>
      </w:r>
      <w:r>
        <w:rPr>
          <w:rStyle w:val="VerbatimChar"/>
        </w:rPr>
        <w:t>## [3860] "t" "t" "t" "a" "a" "a</w:t>
      </w:r>
      <w:r>
        <w:rPr>
          <w:rStyle w:val="VerbatimChar"/>
        </w:rPr>
        <w:t>" "g" "t" "c" "t" "t" "g" "t" "c" "a" "g" "a"</w:t>
      </w:r>
      <w:r>
        <w:br/>
      </w:r>
      <w:r>
        <w:rPr>
          <w:rStyle w:val="VerbatimChar"/>
        </w:rPr>
        <w:t>## [3877] "c" "g" "t" "t" "c" "a" "a" "t" "g" "a" "g" "g" "g" "t" "c" "c" "a"</w:t>
      </w:r>
      <w:r>
        <w:br/>
      </w:r>
      <w:r>
        <w:rPr>
          <w:rStyle w:val="VerbatimChar"/>
        </w:rPr>
        <w:lastRenderedPageBreak/>
        <w:t>## [3894] "c" "t" "g" "a" "c" "t" "t" "c" "c" "a" "g" "t" "t" "c" "c" "a" "c"</w:t>
      </w:r>
      <w:r>
        <w:br/>
      </w:r>
      <w:r>
        <w:rPr>
          <w:rStyle w:val="VerbatimChar"/>
        </w:rPr>
        <w:t xml:space="preserve">## [3911] "t" "c" "c" "g" "g" "g" "g" "g" "g" "a" "c" </w:t>
      </w:r>
      <w:r>
        <w:rPr>
          <w:rStyle w:val="VerbatimChar"/>
        </w:rPr>
        <w:t>"g" "g" "a" "g" "a" "c"</w:t>
      </w:r>
      <w:r>
        <w:br/>
      </w:r>
      <w:r>
        <w:rPr>
          <w:rStyle w:val="VerbatimChar"/>
        </w:rPr>
        <w:t>## [3928] "g" "g" "a" "c" "g" "c" "t" "c" "a" "g" "a" "g" "g" "g" "g" "g" "c"</w:t>
      </w:r>
      <w:r>
        <w:br/>
      </w:r>
      <w:r>
        <w:rPr>
          <w:rStyle w:val="VerbatimChar"/>
        </w:rPr>
        <w:t>## [3945] "c" "a" "a" "a" "c" "g" "t" "a" "a" "a" "a" "a" "g" "a" "a" "c" "t"</w:t>
      </w:r>
      <w:r>
        <w:br/>
      </w:r>
      <w:r>
        <w:rPr>
          <w:rStyle w:val="VerbatimChar"/>
        </w:rPr>
        <w:t>## [3962] "g" "t" "g" "g" "c" "c" "g" "t" "a" "a" "a" "g" "g" "a" "c" "t" "c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3979] "c" "a" "a" "c" "t" "c" "g" "a" "g" "a" "g" "a" "c" "c" "c" "c" "t"</w:t>
      </w:r>
      <w:r>
        <w:br/>
      </w:r>
      <w:r>
        <w:rPr>
          <w:rStyle w:val="VerbatimChar"/>
        </w:rPr>
        <w:t>## [3996] "c" "a" "a" "g" "a" "t" "c" "t" "c" "t" "t" "a" "c" "c" "g" "a" "t"</w:t>
      </w:r>
      <w:r>
        <w:br/>
      </w:r>
      <w:r>
        <w:rPr>
          <w:rStyle w:val="VerbatimChar"/>
        </w:rPr>
        <w:t>## [4013] "c" "a" "t" "t" "c" "c" "g" "a" "a" "a" "a" "a" "c" "t" "c" "g" "a"</w:t>
      </w:r>
      <w:r>
        <w:br/>
      </w:r>
      <w:r>
        <w:rPr>
          <w:rStyle w:val="VerbatimChar"/>
        </w:rPr>
        <w:t>## [4030] "a" "c" "g</w:t>
      </w:r>
      <w:r>
        <w:rPr>
          <w:rStyle w:val="VerbatimChar"/>
        </w:rPr>
        <w:t>" "t" "g" "t" "a" "g" "a" "g" "t" "g" "g" "a" "c" "g" "g"</w:t>
      </w:r>
      <w:r>
        <w:br/>
      </w:r>
      <w:r>
        <w:rPr>
          <w:rStyle w:val="VerbatimChar"/>
        </w:rPr>
        <w:t>## [4047] "a" "a" "a" "g" "g" "a" "c" "a" "g" "a" "a" "a" "a" "c" "g" "g" "a"</w:t>
      </w:r>
      <w:r>
        <w:br/>
      </w:r>
      <w:r>
        <w:rPr>
          <w:rStyle w:val="VerbatimChar"/>
        </w:rPr>
        <w:t>## [4064] "c" "c" "c" "t" "t" "t" "c" "c" "t" "t" "t" "c" "a" "a" "t" "a" "a"</w:t>
      </w:r>
      <w:r>
        <w:br/>
      </w:r>
      <w:r>
        <w:rPr>
          <w:rStyle w:val="VerbatimChar"/>
        </w:rPr>
        <w:t xml:space="preserve">## [4081] "a" "a" "g" "g" "g" "t" "c" "c" </w:t>
      </w:r>
      <w:r>
        <w:rPr>
          <w:rStyle w:val="VerbatimChar"/>
        </w:rPr>
        <w:t>"a" "g" "t" "c" "g" "t" "t" "c" "c"</w:t>
      </w:r>
      <w:r>
        <w:br/>
      </w:r>
      <w:r>
        <w:rPr>
          <w:rStyle w:val="VerbatimChar"/>
        </w:rPr>
        <w:t>## [4098] "c" "c" "g" "t" "c" "t" "t" "g" "t" "a" "g" "c" "c" "g" "g" "t" "c"</w:t>
      </w:r>
      <w:r>
        <w:br/>
      </w:r>
      <w:r>
        <w:rPr>
          <w:rStyle w:val="VerbatimChar"/>
        </w:rPr>
        <w:t>## [4115] "g" "g" "g" "t" "c" "g" "g" "g" "t" "c" "t" "t" "c" "a" "t" "g" "t"</w:t>
      </w:r>
      <w:r>
        <w:br/>
      </w:r>
      <w:r>
        <w:rPr>
          <w:rStyle w:val="VerbatimChar"/>
        </w:rPr>
        <w:t>## [4132] "c" "c" "c" "c" "c" "t" "c" "c" "a" "g" "t" "a" "c" "c</w:t>
      </w:r>
      <w:r>
        <w:rPr>
          <w:rStyle w:val="VerbatimChar"/>
        </w:rPr>
        <w:t>" "c" "g" "g"</w:t>
      </w:r>
      <w:r>
        <w:br/>
      </w:r>
      <w:r>
        <w:rPr>
          <w:rStyle w:val="VerbatimChar"/>
        </w:rPr>
        <w:t>## [4149] "g" "a" "c" "c" "c" "c" "g" "t" "c" "t" "t" "g" "t" "t" "a" "c" "c"</w:t>
      </w:r>
      <w:r>
        <w:br/>
      </w:r>
      <w:r>
        <w:rPr>
          <w:rStyle w:val="VerbatimChar"/>
        </w:rPr>
        <w:t>## [4166] "c" "t" "c" "t" "g" "t" "t" "a" "a" "g" "t" "t" "c" "c" "a" "c" "a"</w:t>
      </w:r>
      <w:r>
        <w:br/>
      </w:r>
      <w:r>
        <w:rPr>
          <w:rStyle w:val="VerbatimChar"/>
        </w:rPr>
        <w:t>## [4183] "c" "c" "a" "t" "t" "g" "t" "t" "g" "t" "t" "g" "g" "t" "t" "c" "a"</w:t>
      </w:r>
      <w:r>
        <w:br/>
      </w:r>
      <w:r>
        <w:rPr>
          <w:rStyle w:val="VerbatimChar"/>
        </w:rPr>
        <w:t>## [4200</w:t>
      </w:r>
      <w:r>
        <w:rPr>
          <w:rStyle w:val="VerbatimChar"/>
        </w:rPr>
        <w:t>] "a" "c" "g" "g" "g" "a" "g" "t" "c" "a" "g" "a" "c" "c" "c" "g" "t"</w:t>
      </w:r>
      <w:r>
        <w:br/>
      </w:r>
      <w:r>
        <w:rPr>
          <w:rStyle w:val="VerbatimChar"/>
        </w:rPr>
        <w:t>## [4217] "c" "t" "t" "t" "g" "a" "c" "t" "t" "g" "a" "g" "a" "t" "g" "g" "g"</w:t>
      </w:r>
      <w:r>
        <w:br/>
      </w:r>
      <w:r>
        <w:rPr>
          <w:rStyle w:val="VerbatimChar"/>
        </w:rPr>
        <w:t>## [4234] "g" "a" "g" "a" "g" "g" "g" "t" "g" "g" "g" "g" "t" "t" "a" "g" "a"</w:t>
      </w:r>
      <w:r>
        <w:br/>
      </w:r>
      <w:r>
        <w:rPr>
          <w:rStyle w:val="VerbatimChar"/>
        </w:rPr>
        <w:t xml:space="preserve">## [4251] "a" "c" "g" "g" "g" </w:t>
      </w:r>
      <w:r>
        <w:rPr>
          <w:rStyle w:val="VerbatimChar"/>
        </w:rPr>
        <w:t>"c" "g" "g" "t" "a" "g" "g" "g" "t" "g" "g" "t"</w:t>
      </w:r>
      <w:r>
        <w:br/>
      </w:r>
      <w:r>
        <w:rPr>
          <w:rStyle w:val="VerbatimChar"/>
        </w:rPr>
        <w:t>## [4268] "c" "t" "a" "a" "g" "g" "t" "c" "t" "g" "g" "a" "t" "t" "t" "c" "c"</w:t>
      </w:r>
      <w:r>
        <w:br/>
      </w:r>
      <w:r>
        <w:rPr>
          <w:rStyle w:val="VerbatimChar"/>
        </w:rPr>
        <w:t>## [4285] "c" "t" "a" "g" "t" "t" "c" "c" "t" "a" "c" "t" "c" "t" "c" "g" "c"</w:t>
      </w:r>
      <w:r>
        <w:br/>
      </w:r>
      <w:r>
        <w:rPr>
          <w:rStyle w:val="VerbatimChar"/>
        </w:rPr>
        <w:t>## [4302] "t" "t" "c" "c" "c" "t" "c" "t" "t" "c" "c</w:t>
      </w:r>
      <w:r>
        <w:rPr>
          <w:rStyle w:val="VerbatimChar"/>
        </w:rPr>
        <w:t>" "c" "t" "c" "c" "c" "a"</w:t>
      </w:r>
      <w:r>
        <w:br/>
      </w:r>
      <w:r>
        <w:rPr>
          <w:rStyle w:val="VerbatimChar"/>
        </w:rPr>
        <w:t>## [4319] "g" "g" "g" "g" "t" "t" "c" "t" "t" "t" "t" "g" "g" "c" "g" "t" "g"</w:t>
      </w:r>
      <w:r>
        <w:br/>
      </w:r>
      <w:r>
        <w:rPr>
          <w:rStyle w:val="VerbatimChar"/>
        </w:rPr>
        <w:t>## [4336] "g" "g" "t" "t" "c" "g" "c" "t" "c" "g" "t" "g" "a" "c" "a" "g" "a"</w:t>
      </w:r>
      <w:r>
        <w:br/>
      </w:r>
      <w:r>
        <w:rPr>
          <w:rStyle w:val="VerbatimChar"/>
        </w:rPr>
        <w:t xml:space="preserve">## [4353] "c" "t" "t" "c" "t" "c" "t" "t" "t" "t" "t" "g" "a" "t" "c" "g" </w:t>
      </w:r>
      <w:r>
        <w:rPr>
          <w:rStyle w:val="VerbatimChar"/>
        </w:rPr>
        <w:t>"a"</w:t>
      </w:r>
      <w:r>
        <w:br/>
      </w:r>
      <w:r>
        <w:rPr>
          <w:rStyle w:val="VerbatimChar"/>
        </w:rPr>
        <w:t>## [4370] "g" "g" "t" "c" "a" "a" "g" "a" "g" "g" "c" "t" "t" "a" "a" "g" "a"</w:t>
      </w:r>
      <w:r>
        <w:br/>
      </w:r>
      <w:r>
        <w:rPr>
          <w:rStyle w:val="VerbatimChar"/>
        </w:rPr>
        <w:t>## [4387] "c" "c" "g" "t" "c" "t" "c" "g" "c" "a" "g" "a" "c" "c" "c" "t" "t"</w:t>
      </w:r>
      <w:r>
        <w:br/>
      </w:r>
      <w:r>
        <w:rPr>
          <w:rStyle w:val="VerbatimChar"/>
        </w:rPr>
        <w:t>## [4404] "c" "c" "g" "c" "t" "a" "g" "t" "c" "a" "c" "g" "a" "a" "g" "a" "a"</w:t>
      </w:r>
      <w:r>
        <w:br/>
      </w:r>
      <w:r>
        <w:rPr>
          <w:rStyle w:val="VerbatimChar"/>
        </w:rPr>
        <w:t>## [4421] "a" "g" "g" "t" "a" "c" "c" "g" "c" "g" "t" "t" "c" "c" "g" "g" "a"</w:t>
      </w:r>
      <w:r>
        <w:br/>
      </w:r>
      <w:r>
        <w:rPr>
          <w:rStyle w:val="VerbatimChar"/>
        </w:rPr>
        <w:t>## [4438] "c" "c" "c" "a" "a" "g" "a" "c" "c" "c" "a" "c" "a" "c" "g" "a" "a"</w:t>
      </w:r>
      <w:r>
        <w:br/>
      </w:r>
      <w:r>
        <w:rPr>
          <w:rStyle w:val="VerbatimChar"/>
        </w:rPr>
        <w:t>## [4455] "c" "t" "t" "c" "t" "t" "t" "c" "g" "g" "t" "g" "a" "c" "c" "c" "c"</w:t>
      </w:r>
      <w:r>
        <w:br/>
      </w:r>
      <w:r>
        <w:rPr>
          <w:rStyle w:val="VerbatimChar"/>
        </w:rPr>
        <w:t xml:space="preserve">## [4472] "a" "c" "a" </w:t>
      </w:r>
      <w:r>
        <w:rPr>
          <w:rStyle w:val="VerbatimChar"/>
        </w:rPr>
        <w:t>"c" "c" "c" "c" "a" "c" "t" "g" "t" "a" "g" "c" "g" "g"</w:t>
      </w:r>
      <w:r>
        <w:br/>
      </w:r>
      <w:r>
        <w:rPr>
          <w:rStyle w:val="VerbatimChar"/>
        </w:rPr>
        <w:t>## [4489] "t" "a" "c" "c" "g" "a" "c" "t" "c" "t" "t" "c" "c" "c" "c" "g" "a"</w:t>
      </w:r>
      <w:r>
        <w:br/>
      </w:r>
      <w:r>
        <w:rPr>
          <w:rStyle w:val="VerbatimChar"/>
        </w:rPr>
        <w:t>## [4506] "t" "c" "c" "c" "c" "c" "a" "g" "g" "c" "c" "t" "c" "c" "c" "t" "t"</w:t>
      </w:r>
      <w:r>
        <w:br/>
      </w:r>
      <w:r>
        <w:rPr>
          <w:rStyle w:val="VerbatimChar"/>
        </w:rPr>
        <w:t>## [4523] "c" "c" "t" "c" "g" "g" "t" "c" "c</w:t>
      </w:r>
      <w:r>
        <w:rPr>
          <w:rStyle w:val="VerbatimChar"/>
        </w:rPr>
        <w:t>" "t" "g" "g" "c" "c" "t" "t" "g"</w:t>
      </w:r>
      <w:r>
        <w:br/>
      </w:r>
      <w:r>
        <w:rPr>
          <w:rStyle w:val="VerbatimChar"/>
        </w:rPr>
        <w:t>## [4540] "a" "c" "g" "t" "t" "c" "c" "c" "g" "c" "a" "a" "c" "g" "a" "c" "g"</w:t>
      </w:r>
      <w:r>
        <w:br/>
      </w:r>
      <w:r>
        <w:rPr>
          <w:rStyle w:val="VerbatimChar"/>
        </w:rPr>
        <w:t>## [4557] "g" "g" "t" "c" "c" "c" "c" "a" "c" "a" "c" "c" "t" "a" "c" "t" "a"</w:t>
      </w:r>
      <w:r>
        <w:br/>
      </w:r>
      <w:r>
        <w:rPr>
          <w:rStyle w:val="VerbatimChar"/>
        </w:rPr>
        <w:t xml:space="preserve">## [4574] "a" "c" "g" "a" "g" "t" "a" "c" "a" "g" "g" "t" "c" "g" </w:t>
      </w:r>
      <w:r>
        <w:rPr>
          <w:rStyle w:val="VerbatimChar"/>
        </w:rPr>
        <w:t>"a" "g" "t"</w:t>
      </w:r>
      <w:r>
        <w:br/>
      </w:r>
      <w:r>
        <w:rPr>
          <w:rStyle w:val="VerbatimChar"/>
        </w:rPr>
        <w:t>## [4591] "c" "t" "g" "g" "t" "c" "a" "a" "g" "t" "t" "c" "t" "t" "t" "g" "a"</w:t>
      </w:r>
      <w:r>
        <w:br/>
      </w:r>
      <w:r>
        <w:rPr>
          <w:rStyle w:val="VerbatimChar"/>
        </w:rPr>
        <w:t>## [4608] "t" "t" "g" "g" "a" "g" "g" "t" "a" "a" "a" "t" "a" "a" "a" "a" "g"</w:t>
      </w:r>
      <w:r>
        <w:br/>
      </w:r>
      <w:r>
        <w:rPr>
          <w:rStyle w:val="VerbatimChar"/>
        </w:rPr>
        <w:t>## [4625] "a" "a" "c" "c" "a" "c" "t" "c" "a" "g" "g" "a" "a" "a" "a" "a" "a"</w:t>
      </w:r>
      <w:r>
        <w:br/>
      </w:r>
      <w:r>
        <w:rPr>
          <w:rStyle w:val="VerbatimChar"/>
        </w:rPr>
        <w:t xml:space="preserve">## [4642] </w:t>
      </w:r>
      <w:r>
        <w:rPr>
          <w:rStyle w:val="VerbatimChar"/>
        </w:rPr>
        <w:t>"a" "a" "a" "a" "a" "a" "a" "g" "t" "c" "t" "g" "a" "c" "a" "a" "t"</w:t>
      </w:r>
      <w:r>
        <w:br/>
      </w:r>
      <w:r>
        <w:rPr>
          <w:rStyle w:val="VerbatimChar"/>
        </w:rPr>
        <w:t>## [4659] "t" "g" "t" "c" "t" "t" "t" "t" "t" "t" "t" "t" "a" "a" "a" "a" "t"</w:t>
      </w:r>
      <w:r>
        <w:br/>
      </w:r>
      <w:r>
        <w:rPr>
          <w:rStyle w:val="VerbatimChar"/>
        </w:rPr>
        <w:t>## [4676] "t" "t" "t" "t" "c" "g" "t" "c" "t" "t" "t" "t" "g" "a" "c" "t" "t"</w:t>
      </w:r>
      <w:r>
        <w:br/>
      </w:r>
      <w:r>
        <w:rPr>
          <w:rStyle w:val="VerbatimChar"/>
        </w:rPr>
        <w:t>## [4693] "t" "t" "t" "t" "t" "t</w:t>
      </w:r>
      <w:r>
        <w:rPr>
          <w:rStyle w:val="VerbatimChar"/>
        </w:rPr>
        <w:t>" "t" "t" "a" "g" "g" "a" "c" "c" "a" "t" "g"</w:t>
      </w:r>
      <w:r>
        <w:br/>
      </w:r>
      <w:r>
        <w:rPr>
          <w:rStyle w:val="VerbatimChar"/>
        </w:rPr>
        <w:t>## [4710] "t" "a" "c" "t" "t" "t" "a" "t" "t" "t" "c" "t" "a" "a" "a" "a" "a"</w:t>
      </w:r>
      <w:r>
        <w:br/>
      </w:r>
      <w:r>
        <w:rPr>
          <w:rStyle w:val="VerbatimChar"/>
        </w:rPr>
        <w:t>## [4727] "a" "a" "a" "a" "a" "a" "a" "t" "a" "t"</w:t>
      </w:r>
    </w:p>
    <w:p w:rsidR="00372386" w:rsidRDefault="00156152">
      <w:pPr>
        <w:pStyle w:val="FirstParagraph"/>
      </w:pPr>
      <w:r>
        <w:lastRenderedPageBreak/>
        <w:t>List the Standard codon tables available for translation of the nucleotide sequenc</w:t>
      </w:r>
      <w:r>
        <w:t>e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tablecode</w:t>
      </w:r>
      <w:r>
        <w:rPr>
          <w:rStyle w:val="NormalTok"/>
        </w:rPr>
        <w:t>()</w:t>
      </w:r>
    </w:p>
    <w:p w:rsidR="00372386" w:rsidRDefault="001561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logical_data_access_and_manipualtio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86" w:rsidRDefault="0015615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)</w:t>
      </w:r>
    </w:p>
    <w:p w:rsidR="00372386" w:rsidRDefault="00156152">
      <w:pPr>
        <w:pStyle w:val="SourceCode"/>
      </w:pPr>
      <w:r>
        <w:rPr>
          <w:rStyle w:val="VerbatimChar"/>
        </w:rPr>
        <w:t>## NULL</w:t>
      </w:r>
    </w:p>
    <w:p w:rsidR="00372386" w:rsidRDefault="00156152">
      <w:pPr>
        <w:pStyle w:val="FirstParagraph"/>
      </w:pPr>
      <w:r>
        <w:t>List the Vertebrate Mitochondrial codon tables available for translation of the nucleotide sequence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tablecod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72386" w:rsidRDefault="001561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logical_data_access_and_manipualtio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86" w:rsidRDefault="0015615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)</w:t>
      </w:r>
    </w:p>
    <w:p w:rsidR="00372386" w:rsidRDefault="00156152">
      <w:pPr>
        <w:pStyle w:val="SourceCode"/>
      </w:pPr>
      <w:r>
        <w:rPr>
          <w:rStyle w:val="VerbatimChar"/>
        </w:rPr>
        <w:t>## NULL</w:t>
      </w:r>
    </w:p>
    <w:p w:rsidR="00372386" w:rsidRDefault="00156152">
      <w:pPr>
        <w:pStyle w:val="FirstParagraph"/>
      </w:pPr>
      <w:r>
        <w:t>Find out the synonym codons of a any thre</w:t>
      </w:r>
      <w:r>
        <w:t>e letter codon in the standard codon tabl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syncodons</w:t>
      </w:r>
      <w:r>
        <w:rPr>
          <w:rStyle w:val="NormalTok"/>
        </w:rPr>
        <w:t>(</w:t>
      </w:r>
      <w:r>
        <w:rPr>
          <w:rStyle w:val="StringTok"/>
        </w:rPr>
        <w:t>'aaa'</w:t>
      </w:r>
      <w:r>
        <w:rPr>
          <w:rStyle w:val="NormalTok"/>
        </w:rPr>
        <w:t>,</w:t>
      </w:r>
      <w:r>
        <w:rPr>
          <w:rStyle w:val="DataTypeTok"/>
        </w:rPr>
        <w:t>numco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)</w:t>
      </w:r>
    </w:p>
    <w:p w:rsidR="00372386" w:rsidRDefault="00156152">
      <w:pPr>
        <w:pStyle w:val="SourceCode"/>
      </w:pPr>
      <w:r>
        <w:rPr>
          <w:rStyle w:val="VerbatimChar"/>
        </w:rPr>
        <w:t>## $aaa</w:t>
      </w:r>
      <w:r>
        <w:br/>
      </w:r>
      <w:r>
        <w:rPr>
          <w:rStyle w:val="VerbatimChar"/>
        </w:rPr>
        <w:t>## [1] "aaa" "aag"</w:t>
      </w:r>
    </w:p>
    <w:p w:rsidR="00372386" w:rsidRDefault="00156152">
      <w:pPr>
        <w:pStyle w:val="FirstParagraph"/>
      </w:pPr>
      <w:r>
        <w:t>Read a Fasta File in your current directory and translate into amino acids using Vertebrate Mitochondrial codon tabl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numco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aa</w:t>
      </w:r>
      <w:r>
        <w:rPr>
          <w:rStyle w:val="NormalTok"/>
        </w:rPr>
        <w:t>(Amino))</w:t>
      </w:r>
    </w:p>
    <w:p w:rsidR="00372386" w:rsidRDefault="00156152">
      <w:pPr>
        <w:pStyle w:val="SourceCode"/>
      </w:pPr>
      <w:r>
        <w:rPr>
          <w:rStyle w:val="VerbatimChar"/>
        </w:rPr>
        <w:t>##    [1] "Ser" "Phe" "Ser" "Phe" "Stp" "Lys" "Lys" "Asn" "Thr" "Ala" "</w:t>
      </w:r>
      <w:r>
        <w:rPr>
          <w:rStyle w:val="VerbatimChar"/>
        </w:rPr>
        <w:t>Thr"</w:t>
      </w:r>
      <w:r>
        <w:br/>
      </w:r>
      <w:r>
        <w:rPr>
          <w:rStyle w:val="VerbatimChar"/>
        </w:rPr>
        <w:t>##   [12] "Gly" "Thr" "Val" "Ser" "Asp" "Leu" "Lys" "Stp" "Gln" "Ala" "Ser"</w:t>
      </w:r>
      <w:r>
        <w:br/>
      </w:r>
      <w:r>
        <w:rPr>
          <w:rStyle w:val="VerbatimChar"/>
        </w:rPr>
        <w:t>##   [23] "Ser" "Arg" "Val" "Ile" "Phe" "Met" "Ile" "Tyr" "Thr" "Leu" "Phe"</w:t>
      </w:r>
      <w:r>
        <w:br/>
      </w:r>
      <w:r>
        <w:rPr>
          <w:rStyle w:val="VerbatimChar"/>
        </w:rPr>
        <w:t>##   [34] "Arg" "Glu" "Leu" "Ser" "Tyr" "Leu" "Pro" "Phe" "Phe" "Met" "Thr"</w:t>
      </w:r>
      <w:r>
        <w:br/>
      </w:r>
      <w:r>
        <w:rPr>
          <w:rStyle w:val="VerbatimChar"/>
        </w:rPr>
        <w:t>##   [45] "Leu" "His" "</w:t>
      </w:r>
      <w:r>
        <w:rPr>
          <w:rStyle w:val="VerbatimChar"/>
        </w:rPr>
        <w:t>Ile" "Leu" "Tyr" "Ser" "Tyr" "Met" "Tyr" "Pro" "Leu"</w:t>
      </w:r>
      <w:r>
        <w:br/>
      </w:r>
      <w:r>
        <w:rPr>
          <w:rStyle w:val="VerbatimChar"/>
        </w:rPr>
        <w:lastRenderedPageBreak/>
        <w:t>##   [56] "Tyr" "Stp" "Stp" "Trp" "Asn" "Asn" "Phe" "Tyr" "Phe" "Tyr" "Leu"</w:t>
      </w:r>
      <w:r>
        <w:br/>
      </w:r>
      <w:r>
        <w:rPr>
          <w:rStyle w:val="VerbatimChar"/>
        </w:rPr>
        <w:t>##   [67] "Phe" "Phe" "Leu" "Ala" "Leu" "Val" "Leu" "Ala" "Pro" "Ser" "His"</w:t>
      </w:r>
      <w:r>
        <w:br/>
      </w:r>
      <w:r>
        <w:rPr>
          <w:rStyle w:val="VerbatimChar"/>
        </w:rPr>
        <w:t>##   [78] "Thr" "Leu" "Ser" "Arg" "Glu" "Pro" "Glu"</w:t>
      </w:r>
      <w:r>
        <w:rPr>
          <w:rStyle w:val="VerbatimChar"/>
        </w:rPr>
        <w:t xml:space="preserve"> "Val" "Gly" "Trp" "Val"</w:t>
      </w:r>
      <w:r>
        <w:br/>
      </w:r>
      <w:r>
        <w:rPr>
          <w:rStyle w:val="VerbatimChar"/>
        </w:rPr>
        <w:t>##   [89] "Phe" "Met" "Stp" "Trp" "Stp" "Ile" "Met" "Gly" "Leu" "Phe" "Asp"</w:t>
      </w:r>
      <w:r>
        <w:br/>
      </w:r>
      <w:r>
        <w:rPr>
          <w:rStyle w:val="VerbatimChar"/>
        </w:rPr>
        <w:t>##  [100] "Arg" "Gly" "Val" "Gln" "Met" "Leu" "Leu" "Thr" "Thr" "Val" "Gly"</w:t>
      </w:r>
      <w:r>
        <w:br/>
      </w:r>
      <w:r>
        <w:rPr>
          <w:rStyle w:val="VerbatimChar"/>
        </w:rPr>
        <w:t>##  [111] "Ala" "Phe" "Ala" "Ala" "Phe" "Ser" "Leu" "Met" "Thr" "Met" "Ala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122] "Val" "Gly" "Thr" "Asp" "Tyr" "Trp" "Leu" "Tyr" "Ser" "Stp" "Gly"</w:t>
      </w:r>
      <w:r>
        <w:br/>
      </w:r>
      <w:r>
        <w:rPr>
          <w:rStyle w:val="VerbatimChar"/>
        </w:rPr>
        <w:t>##  [133] "Val" "Cys" "Lys" "Thr" "Lys" "Ser" "Val" "Ser" "Glu" "Asn" "Glu"</w:t>
      </w:r>
      <w:r>
        <w:br/>
      </w:r>
      <w:r>
        <w:rPr>
          <w:rStyle w:val="VerbatimChar"/>
        </w:rPr>
        <w:t>##  [144] "Thr" "Ser" "Lys" "Lys" "Asn" "Glu" "Glu" "Val" "Met" "Thr" "His"</w:t>
      </w:r>
      <w:r>
        <w:br/>
      </w:r>
      <w:r>
        <w:rPr>
          <w:rStyle w:val="VerbatimChar"/>
        </w:rPr>
        <w:t>##  [155] "Ser" "Gly" "Leu" "Tr</w:t>
      </w:r>
      <w:r>
        <w:rPr>
          <w:rStyle w:val="VerbatimChar"/>
        </w:rPr>
        <w:t>p" "Stp" "Thr" "Cys" "Cys" "Leu" "Glu" "Gly"</w:t>
      </w:r>
      <w:r>
        <w:br/>
      </w:r>
      <w:r>
        <w:rPr>
          <w:rStyle w:val="VerbatimChar"/>
        </w:rPr>
        <w:t>##  [166] "Asn" "Phe" "Lys" "Gly" "Leu" "Cys" "Lys" "Gln" "Ile" "Asp" "His"</w:t>
      </w:r>
      <w:r>
        <w:br/>
      </w:r>
      <w:r>
        <w:rPr>
          <w:rStyle w:val="VerbatimChar"/>
        </w:rPr>
        <w:t>##  [177] "Phe" "Pro" "Glu" "Asp" "Ala" "Asp" "Tyr" "Glu" "Ala" "Asp" "Thr"</w:t>
      </w:r>
      <w:r>
        <w:br/>
      </w:r>
      <w:r>
        <w:rPr>
          <w:rStyle w:val="VerbatimChar"/>
        </w:rPr>
        <w:t>##  [188] "Ala" "Glu" "Tyr" "Phe" "Leu" "Arg" "Ala" "Val" "Stp" "Ala" "Ser"</w:t>
      </w:r>
      <w:r>
        <w:br/>
      </w:r>
      <w:r>
        <w:rPr>
          <w:rStyle w:val="VerbatimChar"/>
        </w:rPr>
        <w:t>##  [199] "Ser" "Ile" "Phe" "Pro" "Ile" "Leu" "Ser" "Val" "Ile" "Leu" "Leu"</w:t>
      </w:r>
      <w:r>
        <w:br/>
      </w:r>
      <w:r>
        <w:rPr>
          <w:rStyle w:val="VerbatimChar"/>
        </w:rPr>
        <w:t>##  [210] "Phe" "Met" "Gly" "Gly" "Leu" "Cys" "Ile" "Ala" "Ala" "Ser" "Glu"</w:t>
      </w:r>
      <w:r>
        <w:br/>
      </w:r>
      <w:r>
        <w:rPr>
          <w:rStyle w:val="VerbatimChar"/>
        </w:rPr>
        <w:t xml:space="preserve">##  [221] "Phe" "Tyr" "Lys" </w:t>
      </w:r>
      <w:r>
        <w:rPr>
          <w:rStyle w:val="VerbatimChar"/>
        </w:rPr>
        <w:t>"Thr" "Arg" "His" "Asn" "Ile" "Ile" "Leu" "Ser"</w:t>
      </w:r>
      <w:r>
        <w:br/>
      </w:r>
      <w:r>
        <w:rPr>
          <w:rStyle w:val="VerbatimChar"/>
        </w:rPr>
        <w:t>##  [232] "Ala" "Gly" "Ile" "Phe" "Phe" "Val" "Ser" "Ala" "Gly" "Leu" "Ser"</w:t>
      </w:r>
      <w:r>
        <w:br/>
      </w:r>
      <w:r>
        <w:rPr>
          <w:rStyle w:val="VerbatimChar"/>
        </w:rPr>
        <w:t>##  [243] "Asn" "Ile" "Ile" "Gly" "Ile" "Met" "Val" "Tyr" "Met" "Ser" "Ala"</w:t>
      </w:r>
      <w:r>
        <w:br/>
      </w:r>
      <w:r>
        <w:rPr>
          <w:rStyle w:val="VerbatimChar"/>
        </w:rPr>
        <w:t>##  [254] "Asn" "Ala" "Gly" "Asp" "Pro" "Ser" "Lys" "Ser</w:t>
      </w:r>
      <w:r>
        <w:rPr>
          <w:rStyle w:val="VerbatimChar"/>
        </w:rPr>
        <w:t>" "Asp" "Ser" "Lys"</w:t>
      </w:r>
      <w:r>
        <w:br/>
      </w:r>
      <w:r>
        <w:rPr>
          <w:rStyle w:val="VerbatimChar"/>
        </w:rPr>
        <w:t>##  [265] "Lys" "Asn" "Ser" "Tyr" "Ser" "Tyr" "Gly" "Trp" "Ser" "Phe" "Tyr"</w:t>
      </w:r>
      <w:r>
        <w:br/>
      </w:r>
      <w:r>
        <w:rPr>
          <w:rStyle w:val="VerbatimChar"/>
        </w:rPr>
        <w:t>##  [276] "Phe" "Gly" "Ala" "Leu" "Ser" "Phe" "Ile" "Ile" "Ala" "Glu" "Met"</w:t>
      </w:r>
      <w:r>
        <w:br/>
      </w:r>
      <w:r>
        <w:rPr>
          <w:rStyle w:val="VerbatimChar"/>
        </w:rPr>
        <w:t>##  [287] "Val" "Gly" "Val" "Leu" "Ala" "Val" "His" "Met" "Phe" "Ile" "Asp"</w:t>
      </w:r>
      <w:r>
        <w:br/>
      </w:r>
      <w:r>
        <w:rPr>
          <w:rStyle w:val="VerbatimChar"/>
        </w:rPr>
        <w:t>##  [298</w:t>
      </w:r>
      <w:r>
        <w:rPr>
          <w:rStyle w:val="VerbatimChar"/>
        </w:rPr>
        <w:t>] "Arg" "His" "Lys" "Gln" "Leu" "Arg" "Ala" "Thr" "Ala" "Arg" "Ala"</w:t>
      </w:r>
      <w:r>
        <w:br/>
      </w:r>
      <w:r>
        <w:rPr>
          <w:rStyle w:val="VerbatimChar"/>
        </w:rPr>
        <w:t>##  [309] "Thr" "Asp" "Tyr" "Leu" "Gln" "Ala" "Ser" "Ala" "Ile" "Thr" "Arg"</w:t>
      </w:r>
      <w:r>
        <w:br/>
      </w:r>
      <w:r>
        <w:rPr>
          <w:rStyle w:val="VerbatimChar"/>
        </w:rPr>
        <w:t>##  [320] "Ile" "Pro" "Ser" "Tyr" "Arg" "Tyr" "Arg" "Tyr" "Gln" "Arg" "Arg"</w:t>
      </w:r>
      <w:r>
        <w:br/>
      </w:r>
      <w:r>
        <w:rPr>
          <w:rStyle w:val="VerbatimChar"/>
        </w:rPr>
        <w:t>##  [331] "Ser" "Arg" "Ser" "Ser" "S</w:t>
      </w:r>
      <w:r>
        <w:rPr>
          <w:rStyle w:val="VerbatimChar"/>
        </w:rPr>
        <w:t>er" "Arg" "Ser" "Thr" "Glu" "Pro" "Ser"</w:t>
      </w:r>
      <w:r>
        <w:br/>
      </w:r>
      <w:r>
        <w:rPr>
          <w:rStyle w:val="VerbatimChar"/>
        </w:rPr>
        <w:t>##  [342] "His" "Ser" "Stp" "Asp" "Ala" "Ser" "Pro" "Val" "Gly" "Ile" "Lys"</w:t>
      </w:r>
      <w:r>
        <w:br/>
      </w:r>
      <w:r>
        <w:rPr>
          <w:rStyle w:val="VerbatimChar"/>
        </w:rPr>
        <w:t>##  [353] "Gly" "Phe" "Asn" "Thr" "Leu" "Pro" "Ser" "Thr" "Glu" "Ile" "Ser"</w:t>
      </w:r>
      <w:r>
        <w:br/>
      </w:r>
      <w:r>
        <w:rPr>
          <w:rStyle w:val="VerbatimChar"/>
        </w:rPr>
        <w:t xml:space="preserve">##  [364] "Met" "Tyr" "Thr" "Leu" "Ser" "Stp" "Asp" "Pro" "Leu" </w:t>
      </w:r>
      <w:r>
        <w:rPr>
          <w:rStyle w:val="VerbatimChar"/>
        </w:rPr>
        <w:t>"Lys" "Ala"</w:t>
      </w:r>
      <w:r>
        <w:br/>
      </w:r>
      <w:r>
        <w:rPr>
          <w:rStyle w:val="VerbatimChar"/>
        </w:rPr>
        <w:t>##  [375] "Ala" "Thr" "Thr" "Pro" "Thr" "Ala" "Thr" "Tyr" "Asn" "Ser" "Asp"</w:t>
      </w:r>
      <w:r>
        <w:br/>
      </w:r>
      <w:r>
        <w:rPr>
          <w:rStyle w:val="VerbatimChar"/>
        </w:rPr>
        <w:t>##  [386] "Stp" "Asp" "Asn" "Ser" "Phe" "Leu" "Gln" "Val" "His" "Asn" "Cys"</w:t>
      </w:r>
      <w:r>
        <w:br/>
      </w:r>
      <w:r>
        <w:rPr>
          <w:rStyle w:val="VerbatimChar"/>
        </w:rPr>
        <w:t>##  [397] "Ile" "Gln" "Lys" "Glu" "Asn" "Lys" "Asp" "Ser" "Leu" "His" "Ser"</w:t>
      </w:r>
      <w:r>
        <w:br/>
      </w:r>
      <w:r>
        <w:rPr>
          <w:rStyle w:val="VerbatimChar"/>
        </w:rPr>
        <w:t xml:space="preserve">##  [408] "Asn" </w:t>
      </w:r>
      <w:r>
        <w:rPr>
          <w:rStyle w:val="VerbatimChar"/>
        </w:rPr>
        <w:t>"Thr" "Ala" "Asn" "Arg" "Arg" "Thr" "Thr" "Pro" "Val" "Stp"</w:t>
      </w:r>
      <w:r>
        <w:br/>
      </w:r>
      <w:r>
        <w:rPr>
          <w:rStyle w:val="VerbatimChar"/>
        </w:rPr>
        <w:t>##  [419] "Stp" "Pro" "Arg" "Ala" "Ser" "Pro" "Glu" "Asp" "Arg" "Gly" "Stp"</w:t>
      </w:r>
      <w:r>
        <w:br/>
      </w:r>
      <w:r>
        <w:rPr>
          <w:rStyle w:val="VerbatimChar"/>
        </w:rPr>
        <w:t>##  [430] "Stp" "Ala" "Arg" "Ser" "Pro" "Gly" "Ala" "Gly" "Arg" "Gly" "Gly"</w:t>
      </w:r>
      <w:r>
        <w:br/>
      </w:r>
      <w:r>
        <w:rPr>
          <w:rStyle w:val="VerbatimChar"/>
        </w:rPr>
        <w:t>##  [441] "Glu" "Thr" "Gln" "Thr" "Leu" "Arg</w:t>
      </w:r>
      <w:r>
        <w:rPr>
          <w:rStyle w:val="VerbatimChar"/>
        </w:rPr>
        <w:t>" "Trp" "Glu" "Thr" "Phe" "Gln"</w:t>
      </w:r>
      <w:r>
        <w:br/>
      </w:r>
      <w:r>
        <w:rPr>
          <w:rStyle w:val="VerbatimChar"/>
        </w:rPr>
        <w:t>##  [452] "Lys" "Gln" "Lys" "Gln" "Lys" "Thr" "Lys" "Lys" "Thr" "Lys" "Lys"</w:t>
      </w:r>
      <w:r>
        <w:br/>
      </w:r>
      <w:r>
        <w:rPr>
          <w:rStyle w:val="VerbatimChar"/>
        </w:rPr>
        <w:t>##  [463] "Gln" "Lys" "Thr" "Lys" "Lys" "His" "Thr" "His" "Thr" "Lys" "Lys"</w:t>
      </w:r>
      <w:r>
        <w:br/>
      </w:r>
      <w:r>
        <w:rPr>
          <w:rStyle w:val="VerbatimChar"/>
        </w:rPr>
        <w:t>##  [474] "Glu" "Lys" "Lys" "His" "Asn" "Lys" "Stp" "Ile" "Leu" "Lys" "L</w:t>
      </w:r>
      <w:r>
        <w:rPr>
          <w:rStyle w:val="VerbatimChar"/>
        </w:rPr>
        <w:t>ys"</w:t>
      </w:r>
      <w:r>
        <w:br/>
      </w:r>
      <w:r>
        <w:rPr>
          <w:rStyle w:val="VerbatimChar"/>
        </w:rPr>
        <w:t>##  [485] "Stp" "Thr" "Lys" "Tyr" "Lys" "Stp" "Asn" "Lys" "Glu" "Ala" "Lys"</w:t>
      </w:r>
      <w:r>
        <w:br/>
      </w:r>
      <w:r>
        <w:rPr>
          <w:rStyle w:val="VerbatimChar"/>
        </w:rPr>
        <w:t>##  [496] "Gln" "Gln" "Glu" "Met" "Trp" "Glu" "Asn" "Met" "Asn" "Glu" "Gly"</w:t>
      </w:r>
      <w:r>
        <w:br/>
      </w:r>
      <w:r>
        <w:rPr>
          <w:rStyle w:val="VerbatimChar"/>
        </w:rPr>
        <w:t>##  [507] "Stp" "Lys" "Gln" "Thr" "Leu" "Lys" "Lys" "Ser" "Glu" "Stp" "Asp"</w:t>
      </w:r>
      <w:r>
        <w:br/>
      </w:r>
      <w:r>
        <w:rPr>
          <w:rStyle w:val="VerbatimChar"/>
        </w:rPr>
        <w:t>##  [518] "Lys" "Lys" "L</w:t>
      </w:r>
      <w:r>
        <w:rPr>
          <w:rStyle w:val="VerbatimChar"/>
        </w:rPr>
        <w:t>eu" "Lys" "Met" "Glu" "Asn" "Lys" "Ser" "Lys" "Stp"</w:t>
      </w:r>
      <w:r>
        <w:br/>
      </w:r>
      <w:r>
        <w:rPr>
          <w:rStyle w:val="VerbatimChar"/>
        </w:rPr>
        <w:t>##  [529] "Lys" "Cys" "Met" "Ile" "Ser" "His" "Val" "Pro" "Leu" "Phe" "Stp"</w:t>
      </w:r>
      <w:r>
        <w:br/>
      </w:r>
      <w:r>
        <w:rPr>
          <w:rStyle w:val="VerbatimChar"/>
        </w:rPr>
        <w:t>##  [540] "His" "Leu" "Met" "Lys" "Ile" "Asn" "Leu" "Asn" "Glu" "Lys" "Met"</w:t>
      </w:r>
      <w:r>
        <w:br/>
      </w:r>
      <w:r>
        <w:rPr>
          <w:rStyle w:val="VerbatimChar"/>
        </w:rPr>
        <w:t xml:space="preserve">##  [551] "Lys" "Gly" "Asn" "Gln" "Asp" "Asn" "Ile" </w:t>
      </w:r>
      <w:r>
        <w:rPr>
          <w:rStyle w:val="VerbatimChar"/>
        </w:rPr>
        <w:t>"Lys" "Ala" "Lys" "Lys"</w:t>
      </w:r>
      <w:r>
        <w:br/>
      </w:r>
      <w:r>
        <w:rPr>
          <w:rStyle w:val="VerbatimChar"/>
        </w:rPr>
        <w:t>##  [562] "Lys" "Lys" "Met" "Stp" "Thr" "Glu" "Stp" "Lys" "Gly" "Asp" "Val"</w:t>
      </w:r>
      <w:r>
        <w:br/>
      </w:r>
      <w:r>
        <w:rPr>
          <w:rStyle w:val="VerbatimChar"/>
        </w:rPr>
        <w:t>##  [573] "Leu" "Cys" "Ile" "Phe" "Gln" "Gly" "Leu" "Cys" "Tyr" "Phe" "Phe"</w:t>
      </w:r>
      <w:r>
        <w:br/>
      </w:r>
      <w:r>
        <w:rPr>
          <w:rStyle w:val="VerbatimChar"/>
        </w:rPr>
        <w:t>##  [584] "Phe" "Phe" "Phe" "Leu" "Thr" "Arg" "Gly" "Glu" "Leu" "Leu" "Phe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95] "Cys" "Ser" "Leu" "Stp" "Pro" "Pro" "Ala" "Gly" "Pro" "Ala" "Ser"</w:t>
      </w:r>
      <w:r>
        <w:br/>
      </w:r>
      <w:r>
        <w:rPr>
          <w:rStyle w:val="VerbatimChar"/>
        </w:rPr>
        <w:lastRenderedPageBreak/>
        <w:t>##  [606] "Leu" "Gly" "Asp" "Trp" "Gly" "Ala" "Stp" "Leu" "Stp" "Gly" "Pro"</w:t>
      </w:r>
      <w:r>
        <w:br/>
      </w:r>
      <w:r>
        <w:rPr>
          <w:rStyle w:val="VerbatimChar"/>
        </w:rPr>
        <w:t>##  [617] "Gly" "Ala" "Stp" "Trp" "Ala" "Cys" "Ser" "His" "Cys" "Gln" "Val"</w:t>
      </w:r>
      <w:r>
        <w:br/>
      </w:r>
      <w:r>
        <w:rPr>
          <w:rStyle w:val="VerbatimChar"/>
        </w:rPr>
        <w:t>##  [628] "Pro" "Gly" "Ala" "Pro</w:t>
      </w:r>
      <w:r>
        <w:rPr>
          <w:rStyle w:val="VerbatimChar"/>
        </w:rPr>
        <w:t>" "Gly" "Trp" "Val" "Pro" "Gln" "Glu" "Leu"</w:t>
      </w:r>
      <w:r>
        <w:br/>
      </w:r>
      <w:r>
        <w:rPr>
          <w:rStyle w:val="VerbatimChar"/>
        </w:rPr>
        <w:t>##  [639] "Gln" "Glu" "Gly" "Ser" "Glu" "Leu" "Glu" "Pro" "Ala" "Pro" "Pro"</w:t>
      </w:r>
      <w:r>
        <w:br/>
      </w:r>
      <w:r>
        <w:rPr>
          <w:rStyle w:val="VerbatimChar"/>
        </w:rPr>
        <w:t>##  [650] "Ser" "Ile" "Asp" "Gly" "Ala" "Ile" "Val" "Gly" "Leu" "Gln" "Val"</w:t>
      </w:r>
      <w:r>
        <w:br/>
      </w:r>
      <w:r>
        <w:rPr>
          <w:rStyle w:val="VerbatimChar"/>
        </w:rPr>
        <w:t>##  [661] "Thr" "Glu" "Pro" "Leu" "Ser" "Leu" "Leu" "Ser" "V</w:t>
      </w:r>
      <w:r>
        <w:rPr>
          <w:rStyle w:val="VerbatimChar"/>
        </w:rPr>
        <w:t>al" "Stp" "Val"</w:t>
      </w:r>
      <w:r>
        <w:br/>
      </w:r>
      <w:r>
        <w:rPr>
          <w:rStyle w:val="VerbatimChar"/>
        </w:rPr>
        <w:t>##  [672] "Pro" "Gly" "Gly" "Gly" "Tyr" "Thr" "Trp" "Gly" "Leu" "Pro" "Gly"</w:t>
      </w:r>
      <w:r>
        <w:br/>
      </w:r>
      <w:r>
        <w:rPr>
          <w:rStyle w:val="VerbatimChar"/>
        </w:rPr>
        <w:t>##  [683] "Pro" "Stp" "Phe" "Pro" "Val" "Leu" "Asn" "Ala" "Pro" "Stp" "Pro"</w:t>
      </w:r>
      <w:r>
        <w:br/>
      </w:r>
      <w:r>
        <w:rPr>
          <w:rStyle w:val="VerbatimChar"/>
        </w:rPr>
        <w:t>##  [694] "Thr" "Val" "Met" "Thr" "Ser" "Stp" "Ala" "Leu" "Stp" "Lys" "Gly"</w:t>
      </w:r>
      <w:r>
        <w:br/>
      </w:r>
      <w:r>
        <w:rPr>
          <w:rStyle w:val="VerbatimChar"/>
        </w:rPr>
        <w:t>##  [705] "L</w:t>
      </w:r>
      <w:r>
        <w:rPr>
          <w:rStyle w:val="VerbatimChar"/>
        </w:rPr>
        <w:t>ys" "Glu" "Stp" "Gly" "Gly" "Cys" "Arg" "Trp" "Leu" "Thr" "Lys"</w:t>
      </w:r>
      <w:r>
        <w:br/>
      </w:r>
      <w:r>
        <w:rPr>
          <w:rStyle w:val="VerbatimChar"/>
        </w:rPr>
        <w:t>##  [716] "Met" "Pro" "Glu" "Thr" "Pro" "Glu" "Ser" "Ser" "Gly" "Trp" "Ala"</w:t>
      </w:r>
      <w:r>
        <w:br/>
      </w:r>
      <w:r>
        <w:rPr>
          <w:rStyle w:val="VerbatimChar"/>
        </w:rPr>
        <w:t>##  [727] "Ser" "Trp" "Gly" "His" "Val" "Pro" "Lys" "Leu" "Leu" "Ser" "Leu"</w:t>
      </w:r>
      <w:r>
        <w:br/>
      </w:r>
      <w:r>
        <w:rPr>
          <w:rStyle w:val="VerbatimChar"/>
        </w:rPr>
        <w:t>##  [738] "Gly" "Ser" "Gly" "Asp" "Ala" "Thr" "Pro" "Pro" "Pro" "Gly" "Gly"</w:t>
      </w:r>
      <w:r>
        <w:br/>
      </w:r>
      <w:r>
        <w:rPr>
          <w:rStyle w:val="VerbatimChar"/>
        </w:rPr>
        <w:t>##  [749] "His" "Glu" "Thr" "Ala" "Leu" "Pro" "Pro" "His" "Pro" "Ser" "Pro"</w:t>
      </w:r>
      <w:r>
        <w:br/>
      </w:r>
      <w:r>
        <w:rPr>
          <w:rStyle w:val="VerbatimChar"/>
        </w:rPr>
        <w:t>##  [760] "Gln" "Gly" "His" "Leu" "Met" "Thr" "Leu" "Gly" "Arg" "Trp" "Trp"</w:t>
      </w:r>
      <w:r>
        <w:br/>
      </w:r>
      <w:r>
        <w:rPr>
          <w:rStyle w:val="VerbatimChar"/>
        </w:rPr>
        <w:t xml:space="preserve">##  [771] "Thr" "Pro" "Trp" </w:t>
      </w:r>
      <w:r>
        <w:rPr>
          <w:rStyle w:val="VerbatimChar"/>
        </w:rPr>
        <w:t>"Leu" "Met" "Ser" "Pro" "Pro" "Val" "Pro" "Trp"</w:t>
      </w:r>
      <w:r>
        <w:br/>
      </w:r>
      <w:r>
        <w:rPr>
          <w:rStyle w:val="VerbatimChar"/>
        </w:rPr>
        <w:t>##  [782] "Glu" "Gly" "Gly" "Ser" "Leu" "Thr" "Leu" "Trp" "Gly" "Ser" "Leu"</w:t>
      </w:r>
      <w:r>
        <w:br/>
      </w:r>
      <w:r>
        <w:rPr>
          <w:rStyle w:val="VerbatimChar"/>
        </w:rPr>
        <w:t>##  [793] "Asp" "Ser" "Leu" "Met" "Pro" "Pro" "Trp" "Gly" "Pro" "Ala" "Gly"</w:t>
      </w:r>
      <w:r>
        <w:br/>
      </w:r>
      <w:r>
        <w:rPr>
          <w:rStyle w:val="VerbatimChar"/>
        </w:rPr>
        <w:t>##  [804] "Ser" "Thr" "Met" "Thr" "Leu" "Gln" "Lys" "Gly</w:t>
      </w:r>
      <w:r>
        <w:rPr>
          <w:rStyle w:val="VerbatimChar"/>
        </w:rPr>
        <w:t>" "Phe" "Phe" "Leu"</w:t>
      </w:r>
      <w:r>
        <w:br/>
      </w:r>
      <w:r>
        <w:rPr>
          <w:rStyle w:val="VerbatimChar"/>
        </w:rPr>
        <w:t>##  [815] "Gln" "Lys" "Lys" "Lys" "Glu" "Lys" "Gln" "Val" "Val" "Ile" "Phe"</w:t>
      </w:r>
      <w:r>
        <w:br/>
      </w:r>
      <w:r>
        <w:rPr>
          <w:rStyle w:val="VerbatimChar"/>
        </w:rPr>
        <w:t>##  [826] "Phe" "Stp" "Stp" "Lys" "Asn" "His" "Stp" "Leu" "Stp" "Met" "Asn"</w:t>
      </w:r>
      <w:r>
        <w:br/>
      </w:r>
      <w:r>
        <w:rPr>
          <w:rStyle w:val="VerbatimChar"/>
        </w:rPr>
        <w:t>##  [837] "Val" "Asn" "Thr" "Lys" "Stp" "Val" "Asp" "Leu" "Leu" "Ala" "Stp"</w:t>
      </w:r>
      <w:r>
        <w:br/>
      </w:r>
      <w:r>
        <w:rPr>
          <w:rStyle w:val="VerbatimChar"/>
        </w:rPr>
        <w:t>##  [848</w:t>
      </w:r>
      <w:r>
        <w:rPr>
          <w:rStyle w:val="VerbatimChar"/>
        </w:rPr>
        <w:t>] "Lys" "Ser" "Asp" "Ser" "Ile" "Phe" "Leu" "Leu" "Ile" "Leu" "Phe"</w:t>
      </w:r>
      <w:r>
        <w:br/>
      </w:r>
      <w:r>
        <w:rPr>
          <w:rStyle w:val="VerbatimChar"/>
        </w:rPr>
        <w:t>##  [859] "Gln" "Leu" "Stp" "Thr" "Val" "Lys" "Thr" "Lys" "Asn" "Gly" "Ala"</w:t>
      </w:r>
      <w:r>
        <w:br/>
      </w:r>
      <w:r>
        <w:rPr>
          <w:rStyle w:val="VerbatimChar"/>
        </w:rPr>
        <w:t>##  [870] "Gly" "Trp" "Gly" "Thr" "Stp" "Thr" "Leu" "Ala" "Gly" "Asn" "Leu"</w:t>
      </w:r>
      <w:r>
        <w:br/>
      </w:r>
      <w:r>
        <w:rPr>
          <w:rStyle w:val="VerbatimChar"/>
        </w:rPr>
        <w:t>##  [881] "Stp" "Stp" "Lys" "Lys" "L</w:t>
      </w:r>
      <w:r>
        <w:rPr>
          <w:rStyle w:val="VerbatimChar"/>
        </w:rPr>
        <w:t>ys" "Gln" "Lys" "Thr" "Asn" "Met" "Gln"</w:t>
      </w:r>
      <w:r>
        <w:br/>
      </w:r>
      <w:r>
        <w:rPr>
          <w:rStyle w:val="VerbatimChar"/>
        </w:rPr>
        <w:t>##  [892] "Ile" "His" "Leu" "Gln" "Lys" "Gln" "Ser" "Lys" "Thr" "Val" "Val"</w:t>
      </w:r>
      <w:r>
        <w:br/>
      </w:r>
      <w:r>
        <w:rPr>
          <w:rStyle w:val="VerbatimChar"/>
        </w:rPr>
        <w:t>##  [903] "Stp" "Gly" "Glu" "Ser" "Trp" "Ala" "Trp" "Stp" "Leu" "Glu" "Gly"</w:t>
      </w:r>
      <w:r>
        <w:br/>
      </w:r>
      <w:r>
        <w:rPr>
          <w:rStyle w:val="VerbatimChar"/>
        </w:rPr>
        <w:t xml:space="preserve">##  [914] "Val" "Ala" "Glu" "Gly" "Pro" "Ser" "Glu" "Leu" "Gln" </w:t>
      </w:r>
      <w:r>
        <w:rPr>
          <w:rStyle w:val="VerbatimChar"/>
        </w:rPr>
        <w:t>"Gly" "Val"</w:t>
      </w:r>
      <w:r>
        <w:br/>
      </w:r>
      <w:r>
        <w:rPr>
          <w:rStyle w:val="VerbatimChar"/>
        </w:rPr>
        <w:t>##  [925] "Ser" "Val" "Met" "Glu" "Stp" "Trp" "Leu" "Pro" "Gln" "Thr" "Stp"</w:t>
      </w:r>
      <w:r>
        <w:br/>
      </w:r>
      <w:r>
        <w:rPr>
          <w:rStyle w:val="VerbatimChar"/>
        </w:rPr>
        <w:t>##  [936] "Lys" "Val" "Leu" "Arg" "Met" "Gly" "Glu" "Asp" "Stp" "Ile" "Gln"</w:t>
      </w:r>
      <w:r>
        <w:br/>
      </w:r>
      <w:r>
        <w:rPr>
          <w:rStyle w:val="VerbatimChar"/>
        </w:rPr>
        <w:t>##  [947] "Gln" "Stp" "Lys" "Stp" "Pro" "His" "Thr" "Pro" "His" "Ala" "His"</w:t>
      </w:r>
      <w:r>
        <w:br/>
      </w:r>
      <w:r>
        <w:rPr>
          <w:rStyle w:val="VerbatimChar"/>
        </w:rPr>
        <w:t xml:space="preserve">##  [958] "Stp" </w:t>
      </w:r>
      <w:r>
        <w:rPr>
          <w:rStyle w:val="VerbatimChar"/>
        </w:rPr>
        <w:t>"His" "Val" "His" "Thr" "His" "Met" "His" "Ser" "Pro" "Leu"</w:t>
      </w:r>
      <w:r>
        <w:br/>
      </w:r>
      <w:r>
        <w:rPr>
          <w:rStyle w:val="VerbatimChar"/>
        </w:rPr>
        <w:t>##  [969] "Ser" "Pro" "Ala" "Leu" "Gln" "Ser" "Leu" "Thr" "Gly" "Thr" "His"</w:t>
      </w:r>
      <w:r>
        <w:br/>
      </w:r>
      <w:r>
        <w:rPr>
          <w:rStyle w:val="VerbatimChar"/>
        </w:rPr>
        <w:t>##  [980] "Ser" "Val" "Ser" "Thr" "Leu" "Pro" "Ser" "His" "Thr" "Arg" "Pro"</w:t>
      </w:r>
      <w:r>
        <w:br/>
      </w:r>
      <w:r>
        <w:rPr>
          <w:rStyle w:val="VerbatimChar"/>
        </w:rPr>
        <w:t>##  [991] "Gly" "Ala" "Trp" "Leu" "Lys" "Gly</w:t>
      </w:r>
      <w:r>
        <w:rPr>
          <w:rStyle w:val="VerbatimChar"/>
        </w:rPr>
        <w:t>" "Asn" "Trp" "Leu" "Met" "Pro"</w:t>
      </w:r>
      <w:r>
        <w:br/>
      </w:r>
      <w:r>
        <w:rPr>
          <w:rStyle w:val="VerbatimChar"/>
        </w:rPr>
        <w:t>## [1002] "Ser" "Lys" "Ala" "Met" "Asp" "Asp" "Asn" "Asn" "Ser" "Thr" "Leu"</w:t>
      </w:r>
      <w:r>
        <w:br/>
      </w:r>
      <w:r>
        <w:rPr>
          <w:rStyle w:val="VerbatimChar"/>
        </w:rPr>
        <w:t>## [1013] "Ala" "Phe" "Val" "Phe" "Ile" "His" "Asn" "Leu" "Pro" "Thr" "Glu"</w:t>
      </w:r>
      <w:r>
        <w:br/>
      </w:r>
      <w:r>
        <w:rPr>
          <w:rStyle w:val="VerbatimChar"/>
        </w:rPr>
        <w:t>## [1024] "His" "Thr" "His" "Glu" "His" "Thr" "His" "Ala" "His" "Met" "P</w:t>
      </w:r>
      <w:r>
        <w:rPr>
          <w:rStyle w:val="VerbatimChar"/>
        </w:rPr>
        <w:t>ro"</w:t>
      </w:r>
      <w:r>
        <w:br/>
      </w:r>
      <w:r>
        <w:rPr>
          <w:rStyle w:val="VerbatimChar"/>
        </w:rPr>
        <w:t>## [1035] "Thr" "His" "Ala" "His" "Met" "Pro" "Thr" "His" "Thr" "His" "Thr"</w:t>
      </w:r>
      <w:r>
        <w:br/>
      </w:r>
      <w:r>
        <w:rPr>
          <w:rStyle w:val="VerbatimChar"/>
        </w:rPr>
        <w:t>## [1046] "Pro" "Leu" "Ala" "Cys" "Met" "Gly" "Stp" "Ala" "Pro" "Val" "Stp"</w:t>
      </w:r>
      <w:r>
        <w:br/>
      </w:r>
      <w:r>
        <w:rPr>
          <w:rStyle w:val="VerbatimChar"/>
        </w:rPr>
        <w:t>## [1057] "Asn" "Pro" "Gly" "Leu" "Asp" "Ser" "Gly" "Ile" "Pro" "Cys" "Cys"</w:t>
      </w:r>
      <w:r>
        <w:br/>
      </w:r>
      <w:r>
        <w:rPr>
          <w:rStyle w:val="VerbatimChar"/>
        </w:rPr>
        <w:t>## [1068] "Met" "Ala" "S</w:t>
      </w:r>
      <w:r>
        <w:rPr>
          <w:rStyle w:val="VerbatimChar"/>
        </w:rPr>
        <w:t>er" "Leu" "Gly" "Leu" "Asn" "Phe" "Pro" "Pro" "Met"</w:t>
      </w:r>
      <w:r>
        <w:br/>
      </w:r>
      <w:r>
        <w:rPr>
          <w:rStyle w:val="VerbatimChar"/>
        </w:rPr>
        <w:t>## [1079] "Stp" "Ala" "Cys" "Gly" "Leu" "Thr" "Gln" "Stp" "Ser" "Thr" "Lys"</w:t>
      </w:r>
      <w:r>
        <w:br/>
      </w:r>
      <w:r>
        <w:rPr>
          <w:rStyle w:val="VerbatimChar"/>
        </w:rPr>
        <w:t>## [1090] "Gly" "Pro" "Phe" "Leu" "Leu" "Tyr" "Val" "Ser" "Val" "Thr" "Stp"</w:t>
      </w:r>
      <w:r>
        <w:br/>
      </w:r>
      <w:r>
        <w:rPr>
          <w:rStyle w:val="VerbatimChar"/>
        </w:rPr>
        <w:t xml:space="preserve">## [1101] "Asp" "Leu" "Pro" "Pro" "Ala" "Pro" "Stp" </w:t>
      </w:r>
      <w:r>
        <w:rPr>
          <w:rStyle w:val="VerbatimChar"/>
        </w:rPr>
        <w:t>"Met" "Cys" "Gln" "Gly"</w:t>
      </w:r>
      <w:r>
        <w:br/>
      </w:r>
      <w:r>
        <w:rPr>
          <w:rStyle w:val="VerbatimChar"/>
        </w:rPr>
        <w:t>## [1112] "Trp" "Pro" "Gly" "Gln" "Leu" "Pro" "Pro" "Ser" "Pro" "Gln" "Ala"</w:t>
      </w:r>
      <w:r>
        <w:br/>
      </w:r>
      <w:r>
        <w:rPr>
          <w:rStyle w:val="VerbatimChar"/>
        </w:rPr>
        <w:t>## [1123] "His" "His" "Gln" "Ser" "Ala" "Ser" "Gln" "Thr" "His" "Thr" "His"</w:t>
      </w:r>
      <w:r>
        <w:br/>
      </w:r>
      <w:r>
        <w:rPr>
          <w:rStyle w:val="VerbatimChar"/>
        </w:rPr>
        <w:t>## [1134] "Thr" "His" "Thr" "Met" "Tyr" "Leu" "Leu" "Thr" "Val" "Leu" "Pro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145] "Glu" "His" "Leu" "Pro" "Pro" "His" "Pro" "Met" "Ser" "Lys" "Gln"</w:t>
      </w:r>
      <w:r>
        <w:br/>
      </w:r>
      <w:r>
        <w:rPr>
          <w:rStyle w:val="VerbatimChar"/>
        </w:rPr>
        <w:lastRenderedPageBreak/>
        <w:t>## [1156] "Lys" "Tyr" "Thr" "His" "Val" "Ser" "Lys" "His" "Lys" "Ala" "Val"</w:t>
      </w:r>
      <w:r>
        <w:br/>
      </w:r>
      <w:r>
        <w:rPr>
          <w:rStyle w:val="VerbatimChar"/>
        </w:rPr>
        <w:t>## [1167] "Gln" "Ala" "Lys" "Stp" "Gly" "Lys" "Thr" "Gln" "Gly" "Ser" "Pro"</w:t>
      </w:r>
      <w:r>
        <w:br/>
      </w:r>
      <w:r>
        <w:rPr>
          <w:rStyle w:val="VerbatimChar"/>
        </w:rPr>
        <w:t>## [1178] "Lys" "Pro" "Phe" "Phe</w:t>
      </w:r>
      <w:r>
        <w:rPr>
          <w:rStyle w:val="VerbatimChar"/>
        </w:rPr>
        <w:t>" "Thr" "Leu" "Cys" "Pro" "Leu" "Ala" "Ala"</w:t>
      </w:r>
      <w:r>
        <w:br/>
      </w:r>
      <w:r>
        <w:rPr>
          <w:rStyle w:val="VerbatimChar"/>
        </w:rPr>
        <w:t>## [1189] "Ile" "Met" "Glu" "Ser" "Stp" "Stp" "Gly" "Phe" "Leu" "Gly" "Stp"</w:t>
      </w:r>
      <w:r>
        <w:br/>
      </w:r>
      <w:r>
        <w:rPr>
          <w:rStyle w:val="VerbatimChar"/>
        </w:rPr>
        <w:t>## [1200] "Stp" "Ala" "Leu" "Pro" "Pro" "Gly" "Leu" "Pro" "Gln" "Cys" "Leu"</w:t>
      </w:r>
      <w:r>
        <w:br/>
      </w:r>
      <w:r>
        <w:rPr>
          <w:rStyle w:val="VerbatimChar"/>
        </w:rPr>
        <w:t>## [1211] "Trp" "Gly" "Ser" "Val" "Lys" "Lys" "Stp" "Ile" "L</w:t>
      </w:r>
      <w:r>
        <w:rPr>
          <w:rStyle w:val="VerbatimChar"/>
        </w:rPr>
        <w:t>eu" "Trp" "Gly"</w:t>
      </w:r>
      <w:r>
        <w:br/>
      </w:r>
      <w:r>
        <w:rPr>
          <w:rStyle w:val="VerbatimChar"/>
        </w:rPr>
        <w:t>## [1222] "Leu" "Leu" "Gly" "Gly" "Leu" "Lys" "Ala" "Glu" "Gly" "Met" "Glu"</w:t>
      </w:r>
      <w:r>
        <w:br/>
      </w:r>
      <w:r>
        <w:rPr>
          <w:rStyle w:val="VerbatimChar"/>
        </w:rPr>
        <w:t>## [1233] "Stp" "Lys" "Ile" "Leu" "Ala" "Val" "Pro" "Ser" "Gln" "Cys" "Lys"</w:t>
      </w:r>
      <w:r>
        <w:br/>
      </w:r>
      <w:r>
        <w:rPr>
          <w:rStyle w:val="VerbatimChar"/>
        </w:rPr>
        <w:t>## [1244] "Asp" "Gln" "Pro" "Gln" "Lys" "Leu" "Asn" "Leu" "His" "His" "Stp"</w:t>
      </w:r>
      <w:r>
        <w:br/>
      </w:r>
      <w:r>
        <w:rPr>
          <w:rStyle w:val="VerbatimChar"/>
        </w:rPr>
        <w:t>## [1255] "L</w:t>
      </w:r>
      <w:r>
        <w:rPr>
          <w:rStyle w:val="VerbatimChar"/>
        </w:rPr>
        <w:t>eu" "Lys" "Val" "Lys" "Gly" "Ile" "Leu" "Cys" "Phe" "Ser" "Pro"</w:t>
      </w:r>
      <w:r>
        <w:br/>
      </w:r>
      <w:r>
        <w:rPr>
          <w:rStyle w:val="VerbatimChar"/>
        </w:rPr>
        <w:t>## [1266] "Phe" "Phe" "Pro" "Stp" "Val" "Thr" "Stp" "Ala" "Ser" "Ser" "Asp"</w:t>
      </w:r>
      <w:r>
        <w:br/>
      </w:r>
      <w:r>
        <w:rPr>
          <w:rStyle w:val="VerbatimChar"/>
        </w:rPr>
        <w:t>## [1277] "Trp" "Gln" "Lys" "Ser" "Asn" "Ser" "Phe" "Pro" "Glu" "Leu" "Glu"</w:t>
      </w:r>
      <w:r>
        <w:br/>
      </w:r>
      <w:r>
        <w:rPr>
          <w:rStyle w:val="VerbatimChar"/>
        </w:rPr>
        <w:t>## [1288] "Ile" "Ser" "Glu" "Gln" "Ser" "Ala" "Ser" "Tyr" "Ser" "Gln" "Val"</w:t>
      </w:r>
      <w:r>
        <w:br/>
      </w:r>
      <w:r>
        <w:rPr>
          <w:rStyle w:val="VerbatimChar"/>
        </w:rPr>
        <w:t>## [1299] "Thr" "Glu" "Gly" "Gln" "Gly" "Glu" "Ala" "Pro" "Leu" "Pro" "Leu"</w:t>
      </w:r>
      <w:r>
        <w:br/>
      </w:r>
      <w:r>
        <w:rPr>
          <w:rStyle w:val="VerbatimChar"/>
        </w:rPr>
        <w:t>## [1310] "Pro" "Ala" "Ser" "Leu" "Pro" "Arg" "Phe" "Ala" "Phe" "Phe" "Leu"</w:t>
      </w:r>
      <w:r>
        <w:br/>
      </w:r>
      <w:r>
        <w:rPr>
          <w:rStyle w:val="VerbatimChar"/>
        </w:rPr>
        <w:t xml:space="preserve">## [1321] "Thr" "Pro" "Ala" </w:t>
      </w:r>
      <w:r>
        <w:rPr>
          <w:rStyle w:val="VerbatimChar"/>
        </w:rPr>
        <w:t>"Phe" "Pro" "Glu" "Val" "Glu" "Leu" "Ser" "Gly"</w:t>
      </w:r>
      <w:r>
        <w:br/>
      </w:r>
      <w:r>
        <w:rPr>
          <w:rStyle w:val="VerbatimChar"/>
        </w:rPr>
        <w:t>## [1332] "Glu" "Phe" "Stp" "Stp" "Met" "Ala" "Ser" "Lys" "Ala" "Phe" "Trp"</w:t>
      </w:r>
      <w:r>
        <w:br/>
      </w:r>
      <w:r>
        <w:rPr>
          <w:rStyle w:val="VerbatimChar"/>
        </w:rPr>
        <w:t>## [1343] "Ala" "Cys" "Thr" "Ser" "His" "Leu" "Pro" "Phe" "Leu" "Ser" "Phe"</w:t>
      </w:r>
      <w:r>
        <w:br/>
      </w:r>
      <w:r>
        <w:rPr>
          <w:rStyle w:val="VerbatimChar"/>
        </w:rPr>
        <w:t>## [1354] "Ala" "Trp" "Glu" "Stp" "Lys" "Val" "Ile" "Phe</w:t>
      </w:r>
      <w:r>
        <w:rPr>
          <w:rStyle w:val="VerbatimChar"/>
        </w:rPr>
        <w:t>" "Pro" "Gly" "Gln"</w:t>
      </w:r>
      <w:r>
        <w:br/>
      </w:r>
      <w:r>
        <w:rPr>
          <w:rStyle w:val="VerbatimChar"/>
        </w:rPr>
        <w:t>## [1365] "Gln" "Gly" "Ala" "Glu" "His" "Arg" "Pro" "Ala" "Gln" "Pro" "Stp"</w:t>
      </w:r>
      <w:r>
        <w:br/>
      </w:r>
      <w:r>
        <w:rPr>
          <w:rStyle w:val="VerbatimChar"/>
        </w:rPr>
        <w:t>## [1376] "Ser" "Thr" "Gly" "Gly" "Gly" "His" "Gly" "Pro" "Trp" "Gly" "Stp"</w:t>
      </w:r>
      <w:r>
        <w:br/>
      </w:r>
      <w:r>
        <w:rPr>
          <w:rStyle w:val="VerbatimChar"/>
        </w:rPr>
        <w:t>## [1387] "Thr" "Met" "Gly" "Asp" "Asn" "Ser" "Stp" "Cys" "Gly" "Asn" "Asn"</w:t>
      </w:r>
      <w:r>
        <w:br/>
      </w:r>
      <w:r>
        <w:rPr>
          <w:rStyle w:val="VerbatimChar"/>
        </w:rPr>
        <w:t>## [1398</w:t>
      </w:r>
      <w:r>
        <w:rPr>
          <w:rStyle w:val="VerbatimChar"/>
        </w:rPr>
        <w:t>] "Asn" "Gln" "Val" "Ala" "Leu" "Ser" "Leu" "Gly" "Stp" "Asn" "Trp"</w:t>
      </w:r>
      <w:r>
        <w:br/>
      </w:r>
      <w:r>
        <w:rPr>
          <w:rStyle w:val="VerbatimChar"/>
        </w:rPr>
        <w:t>## [1409] "Thr" "Leu" "Pro" "Leu" "Ser" "His" "Pro" "Asn" "Leu" "Ala" "Arg"</w:t>
      </w:r>
      <w:r>
        <w:br/>
      </w:r>
      <w:r>
        <w:rPr>
          <w:rStyle w:val="VerbatimChar"/>
        </w:rPr>
        <w:t>## [1420] "His" "Pro" "Thr" "Stp" "Phe" "Gln" "Thr" "Stp" "Stp" "Asp" "Gln"</w:t>
      </w:r>
      <w:r>
        <w:br/>
      </w:r>
      <w:r>
        <w:rPr>
          <w:rStyle w:val="VerbatimChar"/>
        </w:rPr>
        <w:t>## [1431] "Gly" "Trp" "Glu" "Arg" "S</w:t>
      </w:r>
      <w:r>
        <w:rPr>
          <w:rStyle w:val="VerbatimChar"/>
        </w:rPr>
        <w:t>tp" "Glu" "Lys" "Gly" "Gly" "Ser" "Pro"</w:t>
      </w:r>
      <w:r>
        <w:br/>
      </w:r>
      <w:r>
        <w:rPr>
          <w:rStyle w:val="VerbatimChar"/>
        </w:rPr>
        <w:t>## [1442] "Stp" "Lys" "Pro" "His" "Pro" "Ser" "Glu" "His" "Cys" "Leu" "Lys"</w:t>
      </w:r>
      <w:r>
        <w:br/>
      </w:r>
      <w:r>
        <w:rPr>
          <w:rStyle w:val="VerbatimChar"/>
        </w:rPr>
        <w:t>## [1453] "Stp" "Lys" "Thr" "Ser" "Ser" "Ser" "Ser" "Pro" "Asn" "Ser" "Gly"</w:t>
      </w:r>
      <w:r>
        <w:br/>
      </w:r>
      <w:r>
        <w:rPr>
          <w:rStyle w:val="VerbatimChar"/>
        </w:rPr>
        <w:t xml:space="preserve">## [1464] "Stp" "Ala" "Ser" "Gly" "Lys" "Ala" "Ile" "Ser" "Ala" </w:t>
      </w:r>
      <w:r>
        <w:rPr>
          <w:rStyle w:val="VerbatimChar"/>
        </w:rPr>
        <w:t>"Ser" "Phe"</w:t>
      </w:r>
      <w:r>
        <w:br/>
      </w:r>
      <w:r>
        <w:rPr>
          <w:rStyle w:val="VerbatimChar"/>
        </w:rPr>
        <w:t>## [1475] "His" "Gly" "Ala" "Stp" "Pro" "Gly" "Phe" "Trp" "Val" "Cys" "Leu"</w:t>
      </w:r>
      <w:r>
        <w:br/>
      </w:r>
      <w:r>
        <w:rPr>
          <w:rStyle w:val="VerbatimChar"/>
        </w:rPr>
        <w:t>## [1486] "Lys" "Lys" "Ala" "Thr" "Gly" "Val" "Trp" "Gly" "Asp" "Ile" "Ala"</w:t>
      </w:r>
      <w:r>
        <w:br/>
      </w:r>
      <w:r>
        <w:rPr>
          <w:rStyle w:val="VerbatimChar"/>
        </w:rPr>
        <w:t>## [1497] "Met" "Ala" "Glu" "Lys" "Gly" "Leu" "Gly" "Gly" "Pro" "Glu" "Gly"</w:t>
      </w:r>
      <w:r>
        <w:br/>
      </w:r>
      <w:r>
        <w:rPr>
          <w:rStyle w:val="VerbatimChar"/>
        </w:rPr>
        <w:t xml:space="preserve">## [1508] "Stp" </w:t>
      </w:r>
      <w:r>
        <w:rPr>
          <w:rStyle w:val="VerbatimChar"/>
        </w:rPr>
        <w:t>"Ser" "Gln" "Asp" "Arg" "Asn" "Cys" "Lys" "Gly" "Val" "Ala"</w:t>
      </w:r>
      <w:r>
        <w:br/>
      </w:r>
      <w:r>
        <w:rPr>
          <w:rStyle w:val="VerbatimChar"/>
        </w:rPr>
        <w:t>## [1519] "Ala" "Gln" "Gly" "Cys" "Gly" "Trp" "Leu" "Leu" "Met" "Ser" "Ser"</w:t>
      </w:r>
      <w:r>
        <w:br/>
      </w:r>
      <w:r>
        <w:rPr>
          <w:rStyle w:val="VerbatimChar"/>
        </w:rPr>
        <w:t>## [1530] "Ser" "Asp" "Gln" "Phe" "Lys" "Lys" "Leu" "Thr" "Ser" "Ile" "Tyr"</w:t>
      </w:r>
      <w:r>
        <w:br/>
      </w:r>
      <w:r>
        <w:rPr>
          <w:rStyle w:val="VerbatimChar"/>
        </w:rPr>
        <w:t>## [1541] "Phe" "Leu" "Gly" "Glu" "Ser" "Phe</w:t>
      </w:r>
      <w:r>
        <w:rPr>
          <w:rStyle w:val="VerbatimChar"/>
        </w:rPr>
        <w:t>" "Phe" "Phe" "Phe" "Ser" "Asp"</w:t>
      </w:r>
      <w:r>
        <w:br/>
      </w:r>
      <w:r>
        <w:rPr>
          <w:rStyle w:val="VerbatimChar"/>
        </w:rPr>
        <w:t>## [1552] "Cys" "Stp" "Gln" "Lys" "Lys" "Asn" "Phe" "Lys" "Lys" "Gln" "Lys"</w:t>
      </w:r>
      <w:r>
        <w:br/>
      </w:r>
      <w:r>
        <w:rPr>
          <w:rStyle w:val="VerbatimChar"/>
        </w:rPr>
        <w:t>## [1563] "Thr" "Glu" "Lys" "Lys" "Asn" "Pro" "Gly" "Thr" "Trp" "Asn" "Lys"</w:t>
      </w:r>
      <w:r>
        <w:br/>
      </w:r>
      <w:r>
        <w:rPr>
          <w:rStyle w:val="VerbatimChar"/>
        </w:rPr>
        <w:t>## [1574] "Asp" "Phe" "Phe" "Phe" "Leu"</w:t>
      </w:r>
    </w:p>
    <w:p w:rsidR="00372386" w:rsidRDefault="00156152">
      <w:pPr>
        <w:pStyle w:val="FirstParagraph"/>
      </w:pPr>
      <w:r>
        <w:t>Read a Fasta File in your curren</w:t>
      </w:r>
      <w:r>
        <w:t>t directory and do frame 1 translation into amino acid sequences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umco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aa</w:t>
      </w:r>
      <w:r>
        <w:rPr>
          <w:rStyle w:val="NormalTok"/>
        </w:rPr>
        <w:t>(Amino))</w:t>
      </w:r>
    </w:p>
    <w:p w:rsidR="00372386" w:rsidRDefault="00156152">
      <w:pPr>
        <w:pStyle w:val="SourceCode"/>
      </w:pPr>
      <w:r>
        <w:rPr>
          <w:rStyle w:val="VerbatimChar"/>
        </w:rPr>
        <w:lastRenderedPageBreak/>
        <w:t>##    [1] "Ser" "Phe" "Ser" "Phe" "Stp" "Lys" "Lys" "Asn" "Thr" "Ala" "Thr"</w:t>
      </w:r>
      <w:r>
        <w:br/>
      </w:r>
      <w:r>
        <w:rPr>
          <w:rStyle w:val="VerbatimChar"/>
        </w:rPr>
        <w:t>##   [12] "Gly" "Thr" "Val" "Ser" "Asp" "Leu" "Lys" "Stp" "Gln" "Ala" "Ser"</w:t>
      </w:r>
      <w:r>
        <w:br/>
      </w:r>
      <w:r>
        <w:rPr>
          <w:rStyle w:val="VerbatimChar"/>
        </w:rPr>
        <w:t>##   [23] "Ser" "Arg" "Val" "Ile" "Phe" "Met" "Ile" "Tyr" "Thr" "Leu" "Phe"</w:t>
      </w:r>
      <w:r>
        <w:br/>
      </w:r>
      <w:r>
        <w:rPr>
          <w:rStyle w:val="VerbatimChar"/>
        </w:rPr>
        <w:t xml:space="preserve">##   [34] "Arg" </w:t>
      </w:r>
      <w:r>
        <w:rPr>
          <w:rStyle w:val="VerbatimChar"/>
        </w:rPr>
        <w:t>"Glu" "Leu" "Ser" "Tyr" "Leu" "Pro" "Phe" "Phe" "Met" "Thr"</w:t>
      </w:r>
      <w:r>
        <w:br/>
      </w:r>
      <w:r>
        <w:rPr>
          <w:rStyle w:val="VerbatimChar"/>
        </w:rPr>
        <w:t>##   [45] "Leu" "His" "Ile" "Leu" "Tyr" "Ser" "Tyr" "Met" "Tyr" "Pro" "Leu"</w:t>
      </w:r>
      <w:r>
        <w:br/>
      </w:r>
      <w:r>
        <w:rPr>
          <w:rStyle w:val="VerbatimChar"/>
        </w:rPr>
        <w:t>##   [56] "Tyr" "Stp" "Stp" "Trp" "Asn" "Asn" "Phe" "Tyr" "Phe" "Tyr" "Leu"</w:t>
      </w:r>
      <w:r>
        <w:br/>
      </w:r>
      <w:r>
        <w:rPr>
          <w:rStyle w:val="VerbatimChar"/>
        </w:rPr>
        <w:t>##   [67] "Phe" "Phe" "Leu" "Ala" "Leu" "Val</w:t>
      </w:r>
      <w:r>
        <w:rPr>
          <w:rStyle w:val="VerbatimChar"/>
        </w:rPr>
        <w:t>" "Leu" "Ala" "Pro" "Ser" "His"</w:t>
      </w:r>
      <w:r>
        <w:br/>
      </w:r>
      <w:r>
        <w:rPr>
          <w:rStyle w:val="VerbatimChar"/>
        </w:rPr>
        <w:t>##   [78] "Thr" "Leu" "Ser" "Arg" "Glu" "Pro" "Glu" "Val" "Gly" "Trp" "Val"</w:t>
      </w:r>
      <w:r>
        <w:br/>
      </w:r>
      <w:r>
        <w:rPr>
          <w:rStyle w:val="VerbatimChar"/>
        </w:rPr>
        <w:t>##   [89] "Phe" "Met" "Stp" "Trp" "Stp" "Ile" "Met" "Gly" "Leu" "Phe" "Asp"</w:t>
      </w:r>
      <w:r>
        <w:br/>
      </w:r>
      <w:r>
        <w:rPr>
          <w:rStyle w:val="VerbatimChar"/>
        </w:rPr>
        <w:t>##  [100] "Arg" "Gly" "Val" "Gln" "Met" "Leu" "Leu" "Thr" "Thr" "Val" "G</w:t>
      </w:r>
      <w:r>
        <w:rPr>
          <w:rStyle w:val="VerbatimChar"/>
        </w:rPr>
        <w:t>ly"</w:t>
      </w:r>
      <w:r>
        <w:br/>
      </w:r>
      <w:r>
        <w:rPr>
          <w:rStyle w:val="VerbatimChar"/>
        </w:rPr>
        <w:t>##  [111] "Ala" "Phe" "Ala" "Ala" "Phe" "Ser" "Leu" "Met" "Thr" "Met" "Ala"</w:t>
      </w:r>
      <w:r>
        <w:br/>
      </w:r>
      <w:r>
        <w:rPr>
          <w:rStyle w:val="VerbatimChar"/>
        </w:rPr>
        <w:t>##  [122] "Val" "Gly" "Thr" "Asp" "Tyr" "Trp" "Leu" "Tyr" "Ser" "Stp" "Gly"</w:t>
      </w:r>
      <w:r>
        <w:br/>
      </w:r>
      <w:r>
        <w:rPr>
          <w:rStyle w:val="VerbatimChar"/>
        </w:rPr>
        <w:t>##  [133] "Val" "Cys" "Lys" "Thr" "Lys" "Ser" "Val" "Ser" "Glu" "Asn" "Glu"</w:t>
      </w:r>
      <w:r>
        <w:br/>
      </w:r>
      <w:r>
        <w:rPr>
          <w:rStyle w:val="VerbatimChar"/>
        </w:rPr>
        <w:t>##  [144] "Thr" "Ser" "L</w:t>
      </w:r>
      <w:r>
        <w:rPr>
          <w:rStyle w:val="VerbatimChar"/>
        </w:rPr>
        <w:t>ys" "Lys" "Asn" "Glu" "Glu" "Val" "Met" "Thr" "His"</w:t>
      </w:r>
      <w:r>
        <w:br/>
      </w:r>
      <w:r>
        <w:rPr>
          <w:rStyle w:val="VerbatimChar"/>
        </w:rPr>
        <w:t>##  [155] "Ser" "Gly" "Leu" "Trp" "Stp" "Thr" "Cys" "Cys" "Leu" "Glu" "Gly"</w:t>
      </w:r>
      <w:r>
        <w:br/>
      </w:r>
      <w:r>
        <w:rPr>
          <w:rStyle w:val="VerbatimChar"/>
        </w:rPr>
        <w:t>##  [166] "Asn" "Phe" "Lys" "Gly" "Leu" "Cys" "Lys" "Gln" "Ile" "Asp" "His"</w:t>
      </w:r>
      <w:r>
        <w:br/>
      </w:r>
      <w:r>
        <w:rPr>
          <w:rStyle w:val="VerbatimChar"/>
        </w:rPr>
        <w:t xml:space="preserve">##  [177] "Phe" "Pro" "Glu" "Asp" "Ala" "Asp" "Tyr" </w:t>
      </w:r>
      <w:r>
        <w:rPr>
          <w:rStyle w:val="VerbatimChar"/>
        </w:rPr>
        <w:t>"Glu" "Ala" "Asp" "Thr"</w:t>
      </w:r>
      <w:r>
        <w:br/>
      </w:r>
      <w:r>
        <w:rPr>
          <w:rStyle w:val="VerbatimChar"/>
        </w:rPr>
        <w:t>##  [188] "Ala" "Glu" "Tyr" "Phe" "Leu" "Arg" "Ala" "Val" "Stp" "Ala" "Ser"</w:t>
      </w:r>
      <w:r>
        <w:br/>
      </w:r>
      <w:r>
        <w:rPr>
          <w:rStyle w:val="VerbatimChar"/>
        </w:rPr>
        <w:t>##  [199] "Ser" "Ile" "Phe" "Pro" "Ile" "Leu" "Ser" "Val" "Ile" "Leu" "Leu"</w:t>
      </w:r>
      <w:r>
        <w:br/>
      </w:r>
      <w:r>
        <w:rPr>
          <w:rStyle w:val="VerbatimChar"/>
        </w:rPr>
        <w:t>##  [210] "Phe" "Met" "Gly" "Gly" "Leu" "Cys" "Ile" "Ala" "Ala" "Ser" "Glu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21] "Phe" "Tyr" "Lys" "Thr" "Arg" "His" "Asn" "Ile" "Ile" "Leu" "Ser"</w:t>
      </w:r>
      <w:r>
        <w:br/>
      </w:r>
      <w:r>
        <w:rPr>
          <w:rStyle w:val="VerbatimChar"/>
        </w:rPr>
        <w:t>##  [232] "Ala" "Gly" "Ile" "Phe" "Phe" "Val" "Ser" "Ala" "Gly" "Leu" "Ser"</w:t>
      </w:r>
      <w:r>
        <w:br/>
      </w:r>
      <w:r>
        <w:rPr>
          <w:rStyle w:val="VerbatimChar"/>
        </w:rPr>
        <w:t>##  [243] "Asn" "Ile" "Ile" "Gly" "Ile" "Met" "Val" "Tyr" "Met" "Ser" "Ala"</w:t>
      </w:r>
      <w:r>
        <w:br/>
      </w:r>
      <w:r>
        <w:rPr>
          <w:rStyle w:val="VerbatimChar"/>
        </w:rPr>
        <w:t>##  [254] "Asn" "Ala" "Gly" "Asp</w:t>
      </w:r>
      <w:r>
        <w:rPr>
          <w:rStyle w:val="VerbatimChar"/>
        </w:rPr>
        <w:t>" "Pro" "Ser" "Lys" "Ser" "Asp" "Ser" "Lys"</w:t>
      </w:r>
      <w:r>
        <w:br/>
      </w:r>
      <w:r>
        <w:rPr>
          <w:rStyle w:val="VerbatimChar"/>
        </w:rPr>
        <w:t>##  [265] "Lys" "Asn" "Ser" "Tyr" "Ser" "Tyr" "Gly" "Trp" "Ser" "Phe" "Tyr"</w:t>
      </w:r>
      <w:r>
        <w:br/>
      </w:r>
      <w:r>
        <w:rPr>
          <w:rStyle w:val="VerbatimChar"/>
        </w:rPr>
        <w:t>##  [276] "Phe" "Gly" "Ala" "Leu" "Ser" "Phe" "Ile" "Ile" "Ala" "Glu" "Met"</w:t>
      </w:r>
      <w:r>
        <w:br/>
      </w:r>
      <w:r>
        <w:rPr>
          <w:rStyle w:val="VerbatimChar"/>
        </w:rPr>
        <w:t>##  [287] "Val" "Gly" "Val" "Leu" "Ala" "Val" "His" "Met" "P</w:t>
      </w:r>
      <w:r>
        <w:rPr>
          <w:rStyle w:val="VerbatimChar"/>
        </w:rPr>
        <w:t>he" "Ile" "Asp"</w:t>
      </w:r>
      <w:r>
        <w:br/>
      </w:r>
      <w:r>
        <w:rPr>
          <w:rStyle w:val="VerbatimChar"/>
        </w:rPr>
        <w:t>##  [298] "Arg" "His" "Lys" "Gln" "Leu" "Arg" "Ala" "Thr" "Ala" "Arg" "Ala"</w:t>
      </w:r>
      <w:r>
        <w:br/>
      </w:r>
      <w:r>
        <w:rPr>
          <w:rStyle w:val="VerbatimChar"/>
        </w:rPr>
        <w:t>##  [309] "Thr" "Asp" "Tyr" "Leu" "Gln" "Ala" "Ser" "Ala" "Ile" "Thr" "Arg"</w:t>
      </w:r>
      <w:r>
        <w:br/>
      </w:r>
      <w:r>
        <w:rPr>
          <w:rStyle w:val="VerbatimChar"/>
        </w:rPr>
        <w:t>##  [320] "Ile" "Pro" "Ser" "Tyr" "Arg" "Tyr" "Arg" "Tyr" "Gln" "Arg" "Arg"</w:t>
      </w:r>
      <w:r>
        <w:br/>
      </w:r>
      <w:r>
        <w:rPr>
          <w:rStyle w:val="VerbatimChar"/>
        </w:rPr>
        <w:t>##  [331] "S</w:t>
      </w:r>
      <w:r>
        <w:rPr>
          <w:rStyle w:val="VerbatimChar"/>
        </w:rPr>
        <w:t>er" "Arg" "Ser" "Ser" "Ser" "Arg" "Ser" "Thr" "Glu" "Pro" "Ser"</w:t>
      </w:r>
      <w:r>
        <w:br/>
      </w:r>
      <w:r>
        <w:rPr>
          <w:rStyle w:val="VerbatimChar"/>
        </w:rPr>
        <w:t>##  [342] "His" "Ser" "Stp" "Asp" "Ala" "Ser" "Pro" "Val" "Gly" "Ile" "Lys"</w:t>
      </w:r>
      <w:r>
        <w:br/>
      </w:r>
      <w:r>
        <w:rPr>
          <w:rStyle w:val="VerbatimChar"/>
        </w:rPr>
        <w:t>##  [353] "Gly" "Phe" "Asn" "Thr" "Leu" "Pro" "Ser" "Thr" "Glu" "Ile" "Ser"</w:t>
      </w:r>
      <w:r>
        <w:br/>
      </w:r>
      <w:r>
        <w:rPr>
          <w:rStyle w:val="VerbatimChar"/>
        </w:rPr>
        <w:t xml:space="preserve">##  [364] "Met" "Tyr" "Thr" "Leu" "Ser" </w:t>
      </w:r>
      <w:r>
        <w:rPr>
          <w:rStyle w:val="VerbatimChar"/>
        </w:rPr>
        <w:t>"Stp" "Asp" "Pro" "Leu" "Lys" "Ala"</w:t>
      </w:r>
      <w:r>
        <w:br/>
      </w:r>
      <w:r>
        <w:rPr>
          <w:rStyle w:val="VerbatimChar"/>
        </w:rPr>
        <w:t>##  [375] "Ala" "Thr" "Thr" "Pro" "Thr" "Ala" "Thr" "Tyr" "Asn" "Ser" "Asp"</w:t>
      </w:r>
      <w:r>
        <w:br/>
      </w:r>
      <w:r>
        <w:rPr>
          <w:rStyle w:val="VerbatimChar"/>
        </w:rPr>
        <w:t>##  [386] "Stp" "Asp" "Asn" "Ser" "Phe" "Leu" "Gln" "Val" "His" "Asn" "Cys"</w:t>
      </w:r>
      <w:r>
        <w:br/>
      </w:r>
      <w:r>
        <w:rPr>
          <w:rStyle w:val="VerbatimChar"/>
        </w:rPr>
        <w:t>##  [397] "Ile" "Gln" "Lys" "Glu" "Asn" "Lys" "Asp" "Ser" "Leu" "His</w:t>
      </w:r>
      <w:r>
        <w:rPr>
          <w:rStyle w:val="VerbatimChar"/>
        </w:rPr>
        <w:t>" "Ser"</w:t>
      </w:r>
      <w:r>
        <w:br/>
      </w:r>
      <w:r>
        <w:rPr>
          <w:rStyle w:val="VerbatimChar"/>
        </w:rPr>
        <w:t>##  [408] "Asn" "Thr" "Ala" "Asn" "Arg" "Arg" "Thr" "Thr" "Pro" "Val" "Stp"</w:t>
      </w:r>
      <w:r>
        <w:br/>
      </w:r>
      <w:r>
        <w:rPr>
          <w:rStyle w:val="VerbatimChar"/>
        </w:rPr>
        <w:t>##  [419] "Stp" "Pro" "Arg" "Ala" "Ser" "Pro" "Glu" "Asp" "Arg" "Gly" "Stp"</w:t>
      </w:r>
      <w:r>
        <w:br/>
      </w:r>
      <w:r>
        <w:rPr>
          <w:rStyle w:val="VerbatimChar"/>
        </w:rPr>
        <w:t>##  [430] "Stp" "Ala" "Arg" "Ser" "Pro" "Gly" "Ala" "Gly" "Arg" "Gly" "Gly"</w:t>
      </w:r>
      <w:r>
        <w:br/>
      </w:r>
      <w:r>
        <w:rPr>
          <w:rStyle w:val="VerbatimChar"/>
        </w:rPr>
        <w:t>##  [441] "Glu" "Thr" "Gln" "Thr" "Leu" "Arg" "Trp" "Glu" "Thr" "Phe" "Gln"</w:t>
      </w:r>
      <w:r>
        <w:br/>
      </w:r>
      <w:r>
        <w:rPr>
          <w:rStyle w:val="VerbatimChar"/>
        </w:rPr>
        <w:t>##  [452] "Lys" "Gln" "Lys" "Gln" "Lys" "Thr" "Lys" "Lys" "Thr" "Lys" "Lys"</w:t>
      </w:r>
      <w:r>
        <w:br/>
      </w:r>
      <w:r>
        <w:rPr>
          <w:rStyle w:val="VerbatimChar"/>
        </w:rPr>
        <w:t>##  [463] "Gln" "Lys" "Thr" "Lys" "Lys" "His" "Thr" "His" "Thr" "Lys" "Lys"</w:t>
      </w:r>
      <w:r>
        <w:br/>
      </w:r>
      <w:r>
        <w:rPr>
          <w:rStyle w:val="VerbatimChar"/>
        </w:rPr>
        <w:t xml:space="preserve">##  [474] "Glu" "Lys" "Lys" </w:t>
      </w:r>
      <w:r>
        <w:rPr>
          <w:rStyle w:val="VerbatimChar"/>
        </w:rPr>
        <w:t>"His" "Asn" "Lys" "Stp" "Ile" "Leu" "Lys" "Lys"</w:t>
      </w:r>
      <w:r>
        <w:br/>
      </w:r>
      <w:r>
        <w:rPr>
          <w:rStyle w:val="VerbatimChar"/>
        </w:rPr>
        <w:t>##  [485] "Stp" "Thr" "Lys" "Tyr" "Lys" "Stp" "Asn" "Lys" "Glu" "Ala" "Lys"</w:t>
      </w:r>
      <w:r>
        <w:br/>
      </w:r>
      <w:r>
        <w:rPr>
          <w:rStyle w:val="VerbatimChar"/>
        </w:rPr>
        <w:t>##  [496] "Gln" "Gln" "Glu" "Met" "Trp" "Glu" "Asn" "Met" "Asn" "Glu" "Gly"</w:t>
      </w:r>
      <w:r>
        <w:br/>
      </w:r>
      <w:r>
        <w:rPr>
          <w:rStyle w:val="VerbatimChar"/>
        </w:rPr>
        <w:t>##  [507] "Stp" "Lys" "Gln" "Thr" "Leu" "Lys" "Lys" "Ser</w:t>
      </w:r>
      <w:r>
        <w:rPr>
          <w:rStyle w:val="VerbatimChar"/>
        </w:rPr>
        <w:t>" "Glu" "Stp" "Asp"</w:t>
      </w:r>
      <w:r>
        <w:br/>
      </w:r>
      <w:r>
        <w:rPr>
          <w:rStyle w:val="VerbatimChar"/>
        </w:rPr>
        <w:t>##  [518] "Lys" "Lys" "Leu" "Lys" "Met" "Glu" "Asn" "Lys" "Ser" "Lys" "Stp"</w:t>
      </w:r>
      <w:r>
        <w:br/>
      </w:r>
      <w:r>
        <w:rPr>
          <w:rStyle w:val="VerbatimChar"/>
        </w:rPr>
        <w:t>##  [529] "Lys" "Cys" "Met" "Ile" "Ser" "His" "Val" "Pro" "Leu" "Phe" "Stp"</w:t>
      </w:r>
      <w:r>
        <w:br/>
      </w:r>
      <w:r>
        <w:rPr>
          <w:rStyle w:val="VerbatimChar"/>
        </w:rPr>
        <w:t>##  [540] "His" "Leu" "Met" "Lys" "Ile" "Asn" "Leu" "Asn" "Glu" "Lys" "Met"</w:t>
      </w:r>
      <w:r>
        <w:br/>
      </w:r>
      <w:r>
        <w:rPr>
          <w:rStyle w:val="VerbatimChar"/>
        </w:rPr>
        <w:lastRenderedPageBreak/>
        <w:t>##  [551</w:t>
      </w:r>
      <w:r>
        <w:rPr>
          <w:rStyle w:val="VerbatimChar"/>
        </w:rPr>
        <w:t>] "Lys" "Gly" "Asn" "Gln" "Asp" "Asn" "Ile" "Lys" "Ala" "Lys" "Lys"</w:t>
      </w:r>
      <w:r>
        <w:br/>
      </w:r>
      <w:r>
        <w:rPr>
          <w:rStyle w:val="VerbatimChar"/>
        </w:rPr>
        <w:t>##  [562] "Lys" "Lys" "Met" "Stp" "Thr" "Glu" "Stp" "Lys" "Gly" "Asp" "Val"</w:t>
      </w:r>
      <w:r>
        <w:br/>
      </w:r>
      <w:r>
        <w:rPr>
          <w:rStyle w:val="VerbatimChar"/>
        </w:rPr>
        <w:t>##  [573] "Leu" "Cys" "Ile" "Phe" "Gln" "Gly" "Leu" "Cys" "Tyr" "Phe" "Phe"</w:t>
      </w:r>
      <w:r>
        <w:br/>
      </w:r>
      <w:r>
        <w:rPr>
          <w:rStyle w:val="VerbatimChar"/>
        </w:rPr>
        <w:t>##  [584] "Phe" "Phe" "Phe" "Leu" "T</w:t>
      </w:r>
      <w:r>
        <w:rPr>
          <w:rStyle w:val="VerbatimChar"/>
        </w:rPr>
        <w:t>hr" "Arg" "Gly" "Glu" "Leu" "Leu" "Phe"</w:t>
      </w:r>
      <w:r>
        <w:br/>
      </w:r>
      <w:r>
        <w:rPr>
          <w:rStyle w:val="VerbatimChar"/>
        </w:rPr>
        <w:t>##  [595] "Cys" "Ser" "Leu" "Stp" "Pro" "Pro" "Ala" "Gly" "Pro" "Ala" "Ser"</w:t>
      </w:r>
      <w:r>
        <w:br/>
      </w:r>
      <w:r>
        <w:rPr>
          <w:rStyle w:val="VerbatimChar"/>
        </w:rPr>
        <w:t>##  [606] "Leu" "Gly" "Asp" "Trp" "Gly" "Ala" "Stp" "Leu" "Stp" "Gly" "Pro"</w:t>
      </w:r>
      <w:r>
        <w:br/>
      </w:r>
      <w:r>
        <w:rPr>
          <w:rStyle w:val="VerbatimChar"/>
        </w:rPr>
        <w:t xml:space="preserve">##  [617] "Gly" "Ala" "Stp" "Trp" "Ala" "Cys" "Ser" "His" "Cys" </w:t>
      </w:r>
      <w:r>
        <w:rPr>
          <w:rStyle w:val="VerbatimChar"/>
        </w:rPr>
        <w:t>"Gln" "Val"</w:t>
      </w:r>
      <w:r>
        <w:br/>
      </w:r>
      <w:r>
        <w:rPr>
          <w:rStyle w:val="VerbatimChar"/>
        </w:rPr>
        <w:t>##  [628] "Pro" "Gly" "Ala" "Pro" "Gly" "Trp" "Val" "Pro" "Gln" "Glu" "Leu"</w:t>
      </w:r>
      <w:r>
        <w:br/>
      </w:r>
      <w:r>
        <w:rPr>
          <w:rStyle w:val="VerbatimChar"/>
        </w:rPr>
        <w:t>##  [639] "Gln" "Glu" "Gly" "Ser" "Glu" "Leu" "Glu" "Pro" "Ala" "Pro" "Pro"</w:t>
      </w:r>
      <w:r>
        <w:br/>
      </w:r>
      <w:r>
        <w:rPr>
          <w:rStyle w:val="VerbatimChar"/>
        </w:rPr>
        <w:t>##  [650] "Ser" "Ile" "Asp" "Gly" "Ala" "Ile" "Val" "Gly" "Leu" "Gln" "Val"</w:t>
      </w:r>
      <w:r>
        <w:br/>
      </w:r>
      <w:r>
        <w:rPr>
          <w:rStyle w:val="VerbatimChar"/>
        </w:rPr>
        <w:t xml:space="preserve">##  [661] "Thr" </w:t>
      </w:r>
      <w:r>
        <w:rPr>
          <w:rStyle w:val="VerbatimChar"/>
        </w:rPr>
        <w:t>"Glu" "Pro" "Leu" "Ser" "Leu" "Leu" "Ser" "Val" "Stp" "Val"</w:t>
      </w:r>
      <w:r>
        <w:br/>
      </w:r>
      <w:r>
        <w:rPr>
          <w:rStyle w:val="VerbatimChar"/>
        </w:rPr>
        <w:t>##  [672] "Pro" "Gly" "Gly" "Gly" "Tyr" "Thr" "Trp" "Gly" "Leu" "Pro" "Gly"</w:t>
      </w:r>
      <w:r>
        <w:br/>
      </w:r>
      <w:r>
        <w:rPr>
          <w:rStyle w:val="VerbatimChar"/>
        </w:rPr>
        <w:t>##  [683] "Pro" "Stp" "Phe" "Pro" "Val" "Leu" "Asn" "Ala" "Pro" "Stp" "Pro"</w:t>
      </w:r>
      <w:r>
        <w:br/>
      </w:r>
      <w:r>
        <w:rPr>
          <w:rStyle w:val="VerbatimChar"/>
        </w:rPr>
        <w:t>##  [694] "Thr" "Val" "Met" "Thr" "Ser" "Stp</w:t>
      </w:r>
      <w:r>
        <w:rPr>
          <w:rStyle w:val="VerbatimChar"/>
        </w:rPr>
        <w:t>" "Ala" "Leu" "Stp" "Lys" "Gly"</w:t>
      </w:r>
      <w:r>
        <w:br/>
      </w:r>
      <w:r>
        <w:rPr>
          <w:rStyle w:val="VerbatimChar"/>
        </w:rPr>
        <w:t>##  [705] "Lys" "Glu" "Stp" "Gly" "Gly" "Cys" "Arg" "Trp" "Leu" "Thr" "Lys"</w:t>
      </w:r>
      <w:r>
        <w:br/>
      </w:r>
      <w:r>
        <w:rPr>
          <w:rStyle w:val="VerbatimChar"/>
        </w:rPr>
        <w:t>##  [716] "Met" "Pro" "Glu" "Thr" "Pro" "Glu" "Ser" "Ser" "Gly" "Trp" "Ala"</w:t>
      </w:r>
      <w:r>
        <w:br/>
      </w:r>
      <w:r>
        <w:rPr>
          <w:rStyle w:val="VerbatimChar"/>
        </w:rPr>
        <w:t>##  [727] "Ser" "Trp" "Gly" "His" "Val" "Pro" "Lys" "Leu" "Leu" "Ser" "L</w:t>
      </w:r>
      <w:r>
        <w:rPr>
          <w:rStyle w:val="VerbatimChar"/>
        </w:rPr>
        <w:t>eu"</w:t>
      </w:r>
      <w:r>
        <w:br/>
      </w:r>
      <w:r>
        <w:rPr>
          <w:rStyle w:val="VerbatimChar"/>
        </w:rPr>
        <w:t>##  [738] "Gly" "Ser" "Gly" "Asp" "Ala" "Thr" "Pro" "Pro" "Pro" "Gly" "Gly"</w:t>
      </w:r>
      <w:r>
        <w:br/>
      </w:r>
      <w:r>
        <w:rPr>
          <w:rStyle w:val="VerbatimChar"/>
        </w:rPr>
        <w:t>##  [749] "His" "Glu" "Thr" "Ala" "Leu" "Pro" "Pro" "His" "Pro" "Ser" "Pro"</w:t>
      </w:r>
      <w:r>
        <w:br/>
      </w:r>
      <w:r>
        <w:rPr>
          <w:rStyle w:val="VerbatimChar"/>
        </w:rPr>
        <w:t>##  [760] "Gln" "Gly" "His" "Leu" "Met" "Thr" "Leu" "Gly" "Arg" "Trp" "Trp"</w:t>
      </w:r>
      <w:r>
        <w:br/>
      </w:r>
      <w:r>
        <w:rPr>
          <w:rStyle w:val="VerbatimChar"/>
        </w:rPr>
        <w:t>##  [771] "Thr" "Pro" "T</w:t>
      </w:r>
      <w:r>
        <w:rPr>
          <w:rStyle w:val="VerbatimChar"/>
        </w:rPr>
        <w:t>rp" "Leu" "Met" "Ser" "Pro" "Pro" "Val" "Pro" "Trp"</w:t>
      </w:r>
      <w:r>
        <w:br/>
      </w:r>
      <w:r>
        <w:rPr>
          <w:rStyle w:val="VerbatimChar"/>
        </w:rPr>
        <w:t>##  [782] "Glu" "Gly" "Gly" "Ser" "Leu" "Thr" "Leu" "Trp" "Gly" "Ser" "Leu"</w:t>
      </w:r>
      <w:r>
        <w:br/>
      </w:r>
      <w:r>
        <w:rPr>
          <w:rStyle w:val="VerbatimChar"/>
        </w:rPr>
        <w:t>##  [793] "Asp" "Ser" "Leu" "Met" "Pro" "Pro" "Trp" "Gly" "Pro" "Ala" "Gly"</w:t>
      </w:r>
      <w:r>
        <w:br/>
      </w:r>
      <w:r>
        <w:rPr>
          <w:rStyle w:val="VerbatimChar"/>
        </w:rPr>
        <w:t xml:space="preserve">##  [804] "Ser" "Thr" "Met" "Thr" "Leu" "Gln" "Lys" </w:t>
      </w:r>
      <w:r>
        <w:rPr>
          <w:rStyle w:val="VerbatimChar"/>
        </w:rPr>
        <w:t>"Gly" "Phe" "Phe" "Leu"</w:t>
      </w:r>
      <w:r>
        <w:br/>
      </w:r>
      <w:r>
        <w:rPr>
          <w:rStyle w:val="VerbatimChar"/>
        </w:rPr>
        <w:t>##  [815] "Gln" "Lys" "Lys" "Lys" "Glu" "Lys" "Gln" "Val" "Val" "Ile" "Phe"</w:t>
      </w:r>
      <w:r>
        <w:br/>
      </w:r>
      <w:r>
        <w:rPr>
          <w:rStyle w:val="VerbatimChar"/>
        </w:rPr>
        <w:t>##  [826] "Phe" "Stp" "Stp" "Lys" "Asn" "His" "Stp" "Leu" "Stp" "Met" "Asn"</w:t>
      </w:r>
      <w:r>
        <w:br/>
      </w:r>
      <w:r>
        <w:rPr>
          <w:rStyle w:val="VerbatimChar"/>
        </w:rPr>
        <w:t>##  [837] "Val" "Asn" "Thr" "Lys" "Stp" "Val" "Asp" "Leu" "Leu" "Ala" "Stp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48] "Lys" "Ser" "Asp" "Ser" "Ile" "Phe" "Leu" "Leu" "Ile" "Leu" "Phe"</w:t>
      </w:r>
      <w:r>
        <w:br/>
      </w:r>
      <w:r>
        <w:rPr>
          <w:rStyle w:val="VerbatimChar"/>
        </w:rPr>
        <w:t>##  [859] "Gln" "Leu" "Stp" "Thr" "Val" "Lys" "Thr" "Lys" "Asn" "Gly" "Ala"</w:t>
      </w:r>
      <w:r>
        <w:br/>
      </w:r>
      <w:r>
        <w:rPr>
          <w:rStyle w:val="VerbatimChar"/>
        </w:rPr>
        <w:t>##  [870] "Gly" "Trp" "Gly" "Thr" "Stp" "Thr" "Leu" "Ala" "Gly" "Asn" "Leu"</w:t>
      </w:r>
      <w:r>
        <w:br/>
      </w:r>
      <w:r>
        <w:rPr>
          <w:rStyle w:val="VerbatimChar"/>
        </w:rPr>
        <w:t>##  [881] "Stp" "Stp" "Lys" "Lys</w:t>
      </w:r>
      <w:r>
        <w:rPr>
          <w:rStyle w:val="VerbatimChar"/>
        </w:rPr>
        <w:t>" "Lys" "Gln" "Lys" "Thr" "Asn" "Met" "Gln"</w:t>
      </w:r>
      <w:r>
        <w:br/>
      </w:r>
      <w:r>
        <w:rPr>
          <w:rStyle w:val="VerbatimChar"/>
        </w:rPr>
        <w:t>##  [892] "Ile" "His" "Leu" "Gln" "Lys" "Gln" "Ser" "Lys" "Thr" "Val" "Val"</w:t>
      </w:r>
      <w:r>
        <w:br/>
      </w:r>
      <w:r>
        <w:rPr>
          <w:rStyle w:val="VerbatimChar"/>
        </w:rPr>
        <w:t>##  [903] "Stp" "Gly" "Glu" "Ser" "Trp" "Ala" "Trp" "Stp" "Leu" "Glu" "Gly"</w:t>
      </w:r>
      <w:r>
        <w:br/>
      </w:r>
      <w:r>
        <w:rPr>
          <w:rStyle w:val="VerbatimChar"/>
        </w:rPr>
        <w:t>##  [914] "Val" "Ala" "Glu" "Gly" "Pro" "Ser" "Glu" "Leu" "G</w:t>
      </w:r>
      <w:r>
        <w:rPr>
          <w:rStyle w:val="VerbatimChar"/>
        </w:rPr>
        <w:t>ln" "Gly" "Val"</w:t>
      </w:r>
      <w:r>
        <w:br/>
      </w:r>
      <w:r>
        <w:rPr>
          <w:rStyle w:val="VerbatimChar"/>
        </w:rPr>
        <w:t>##  [925] "Ser" "Val" "Met" "Glu" "Stp" "Trp" "Leu" "Pro" "Gln" "Thr" "Stp"</w:t>
      </w:r>
      <w:r>
        <w:br/>
      </w:r>
      <w:r>
        <w:rPr>
          <w:rStyle w:val="VerbatimChar"/>
        </w:rPr>
        <w:t>##  [936] "Lys" "Val" "Leu" "Arg" "Met" "Gly" "Glu" "Asp" "Stp" "Ile" "Gln"</w:t>
      </w:r>
      <w:r>
        <w:br/>
      </w:r>
      <w:r>
        <w:rPr>
          <w:rStyle w:val="VerbatimChar"/>
        </w:rPr>
        <w:t>##  [947] "Gln" "Stp" "Lys" "Stp" "Pro" "His" "Thr" "Pro" "His" "Ala" "His"</w:t>
      </w:r>
      <w:r>
        <w:br/>
      </w:r>
      <w:r>
        <w:rPr>
          <w:rStyle w:val="VerbatimChar"/>
        </w:rPr>
        <w:t>##  [958] "S</w:t>
      </w:r>
      <w:r>
        <w:rPr>
          <w:rStyle w:val="VerbatimChar"/>
        </w:rPr>
        <w:t>tp" "His" "Val" "His" "Thr" "His" "Met" "His" "Ser" "Pro" "Leu"</w:t>
      </w:r>
      <w:r>
        <w:br/>
      </w:r>
      <w:r>
        <w:rPr>
          <w:rStyle w:val="VerbatimChar"/>
        </w:rPr>
        <w:t>##  [969] "Ser" "Pro" "Ala" "Leu" "Gln" "Ser" "Leu" "Thr" "Gly" "Thr" "His"</w:t>
      </w:r>
      <w:r>
        <w:br/>
      </w:r>
      <w:r>
        <w:rPr>
          <w:rStyle w:val="VerbatimChar"/>
        </w:rPr>
        <w:t>##  [980] "Ser" "Val" "Ser" "Thr" "Leu" "Pro" "Ser" "His" "Thr" "Arg" "Pro"</w:t>
      </w:r>
      <w:r>
        <w:br/>
      </w:r>
      <w:r>
        <w:rPr>
          <w:rStyle w:val="VerbatimChar"/>
        </w:rPr>
        <w:t>##  [991] "Gly" "Ala" "Trp" "Leu" "Lys" "Gly" "Asn" "Trp" "Leu" "Met" "Pro"</w:t>
      </w:r>
      <w:r>
        <w:br/>
      </w:r>
      <w:r>
        <w:rPr>
          <w:rStyle w:val="VerbatimChar"/>
        </w:rPr>
        <w:t>## [1002] "Ser" "Lys" "Ala" "Met" "Asp" "Asp" "Asn" "Asn" "Ser" "Thr" "Leu"</w:t>
      </w:r>
      <w:r>
        <w:br/>
      </w:r>
      <w:r>
        <w:rPr>
          <w:rStyle w:val="VerbatimChar"/>
        </w:rPr>
        <w:t>## [1013] "Ala" "Phe" "Val" "Phe" "Ile" "His" "Asn" "Leu" "Pro" "Thr" "Glu"</w:t>
      </w:r>
      <w:r>
        <w:br/>
      </w:r>
      <w:r>
        <w:rPr>
          <w:rStyle w:val="VerbatimChar"/>
        </w:rPr>
        <w:t xml:space="preserve">## [1024] "His" "Thr" "His" </w:t>
      </w:r>
      <w:r>
        <w:rPr>
          <w:rStyle w:val="VerbatimChar"/>
        </w:rPr>
        <w:t>"Glu" "His" "Thr" "His" "Ala" "His" "Met" "Pro"</w:t>
      </w:r>
      <w:r>
        <w:br/>
      </w:r>
      <w:r>
        <w:rPr>
          <w:rStyle w:val="VerbatimChar"/>
        </w:rPr>
        <w:t>## [1035] "Thr" "His" "Ala" "His" "Met" "Pro" "Thr" "His" "Thr" "His" "Thr"</w:t>
      </w:r>
      <w:r>
        <w:br/>
      </w:r>
      <w:r>
        <w:rPr>
          <w:rStyle w:val="VerbatimChar"/>
        </w:rPr>
        <w:t>## [1046] "Pro" "Leu" "Ala" "Cys" "Met" "Gly" "Stp" "Ala" "Pro" "Val" "Stp"</w:t>
      </w:r>
      <w:r>
        <w:br/>
      </w:r>
      <w:r>
        <w:rPr>
          <w:rStyle w:val="VerbatimChar"/>
        </w:rPr>
        <w:t>## [1057] "Asn" "Pro" "Gly" "Leu" "Asp" "Ser" "Gly" "Ile</w:t>
      </w:r>
      <w:r>
        <w:rPr>
          <w:rStyle w:val="VerbatimChar"/>
        </w:rPr>
        <w:t>" "Pro" "Cys" "Cys"</w:t>
      </w:r>
      <w:r>
        <w:br/>
      </w:r>
      <w:r>
        <w:rPr>
          <w:rStyle w:val="VerbatimChar"/>
        </w:rPr>
        <w:t>## [1068] "Met" "Ala" "Ser" "Leu" "Gly" "Leu" "Asn" "Phe" "Pro" "Pro" "Met"</w:t>
      </w:r>
      <w:r>
        <w:br/>
      </w:r>
      <w:r>
        <w:rPr>
          <w:rStyle w:val="VerbatimChar"/>
        </w:rPr>
        <w:t>## [1079] "Stp" "Ala" "Cys" "Gly" "Leu" "Thr" "Gln" "Stp" "Ser" "Thr" "Lys"</w:t>
      </w:r>
      <w:r>
        <w:br/>
      </w:r>
      <w:r>
        <w:rPr>
          <w:rStyle w:val="VerbatimChar"/>
        </w:rPr>
        <w:t>## [1090] "Gly" "Pro" "Phe" "Leu" "Leu" "Tyr" "Val" "Ser" "Val" "Thr" "Stp"</w:t>
      </w:r>
      <w:r>
        <w:br/>
      </w:r>
      <w:r>
        <w:rPr>
          <w:rStyle w:val="VerbatimChar"/>
        </w:rPr>
        <w:lastRenderedPageBreak/>
        <w:t>## [1101</w:t>
      </w:r>
      <w:r>
        <w:rPr>
          <w:rStyle w:val="VerbatimChar"/>
        </w:rPr>
        <w:t>] "Asp" "Leu" "Pro" "Pro" "Ala" "Pro" "Stp" "Met" "Cys" "Gln" "Gly"</w:t>
      </w:r>
      <w:r>
        <w:br/>
      </w:r>
      <w:r>
        <w:rPr>
          <w:rStyle w:val="VerbatimChar"/>
        </w:rPr>
        <w:t>## [1112] "Trp" "Pro" "Gly" "Gln" "Leu" "Pro" "Pro" "Ser" "Pro" "Gln" "Ala"</w:t>
      </w:r>
      <w:r>
        <w:br/>
      </w:r>
      <w:r>
        <w:rPr>
          <w:rStyle w:val="VerbatimChar"/>
        </w:rPr>
        <w:t>## [1123] "His" "His" "Gln" "Ser" "Ala" "Ser" "Gln" "Thr" "His" "Thr" "His"</w:t>
      </w:r>
      <w:r>
        <w:br/>
      </w:r>
      <w:r>
        <w:rPr>
          <w:rStyle w:val="VerbatimChar"/>
        </w:rPr>
        <w:t>## [1134] "Thr" "His" "Thr" "Met" "T</w:t>
      </w:r>
      <w:r>
        <w:rPr>
          <w:rStyle w:val="VerbatimChar"/>
        </w:rPr>
        <w:t>yr" "Leu" "Leu" "Thr" "Val" "Leu" "Pro"</w:t>
      </w:r>
      <w:r>
        <w:br/>
      </w:r>
      <w:r>
        <w:rPr>
          <w:rStyle w:val="VerbatimChar"/>
        </w:rPr>
        <w:t>## [1145] "Glu" "His" "Leu" "Pro" "Pro" "His" "Pro" "Met" "Ser" "Lys" "Gln"</w:t>
      </w:r>
      <w:r>
        <w:br/>
      </w:r>
      <w:r>
        <w:rPr>
          <w:rStyle w:val="VerbatimChar"/>
        </w:rPr>
        <w:t>## [1156] "Lys" "Tyr" "Thr" "His" "Val" "Ser" "Lys" "His" "Lys" "Ala" "Val"</w:t>
      </w:r>
      <w:r>
        <w:br/>
      </w:r>
      <w:r>
        <w:rPr>
          <w:rStyle w:val="VerbatimChar"/>
        </w:rPr>
        <w:t xml:space="preserve">## [1167] "Gln" "Ala" "Lys" "Stp" "Gly" "Lys" "Thr" "Gln" "Gly" </w:t>
      </w:r>
      <w:r>
        <w:rPr>
          <w:rStyle w:val="VerbatimChar"/>
        </w:rPr>
        <w:t>"Ser" "Pro"</w:t>
      </w:r>
      <w:r>
        <w:br/>
      </w:r>
      <w:r>
        <w:rPr>
          <w:rStyle w:val="VerbatimChar"/>
        </w:rPr>
        <w:t>## [1178] "Lys" "Pro" "Phe" "Phe" "Thr" "Leu" "Cys" "Pro" "Leu" "Ala" "Ala"</w:t>
      </w:r>
      <w:r>
        <w:br/>
      </w:r>
      <w:r>
        <w:rPr>
          <w:rStyle w:val="VerbatimChar"/>
        </w:rPr>
        <w:t>## [1189] "Ile" "Met" "Glu" "Ser" "Stp" "Stp" "Gly" "Phe" "Leu" "Gly" "Stp"</w:t>
      </w:r>
      <w:r>
        <w:br/>
      </w:r>
      <w:r>
        <w:rPr>
          <w:rStyle w:val="VerbatimChar"/>
        </w:rPr>
        <w:t>## [1200] "Stp" "Ala" "Leu" "Pro" "Pro" "Gly" "Leu" "Pro" "Gln" "Cys" "Leu"</w:t>
      </w:r>
      <w:r>
        <w:br/>
      </w:r>
      <w:r>
        <w:rPr>
          <w:rStyle w:val="VerbatimChar"/>
        </w:rPr>
        <w:t xml:space="preserve">## [1211] "Trp" </w:t>
      </w:r>
      <w:r>
        <w:rPr>
          <w:rStyle w:val="VerbatimChar"/>
        </w:rPr>
        <w:t>"Gly" "Ser" "Val" "Lys" "Lys" "Stp" "Ile" "Leu" "Trp" "Gly"</w:t>
      </w:r>
      <w:r>
        <w:br/>
      </w:r>
      <w:r>
        <w:rPr>
          <w:rStyle w:val="VerbatimChar"/>
        </w:rPr>
        <w:t>## [1222] "Leu" "Leu" "Gly" "Gly" "Leu" "Lys" "Ala" "Glu" "Gly" "Met" "Glu"</w:t>
      </w:r>
      <w:r>
        <w:br/>
      </w:r>
      <w:r>
        <w:rPr>
          <w:rStyle w:val="VerbatimChar"/>
        </w:rPr>
        <w:t>## [1233] "Stp" "Lys" "Ile" "Leu" "Ala" "Val" "Pro" "Ser" "Gln" "Cys" "Lys"</w:t>
      </w:r>
      <w:r>
        <w:br/>
      </w:r>
      <w:r>
        <w:rPr>
          <w:rStyle w:val="VerbatimChar"/>
        </w:rPr>
        <w:t>## [1244] "Asp" "Gln" "Pro" "Gln" "Lys" "Leu</w:t>
      </w:r>
      <w:r>
        <w:rPr>
          <w:rStyle w:val="VerbatimChar"/>
        </w:rPr>
        <w:t>" "Asn" "Leu" "His" "His" "Stp"</w:t>
      </w:r>
      <w:r>
        <w:br/>
      </w:r>
      <w:r>
        <w:rPr>
          <w:rStyle w:val="VerbatimChar"/>
        </w:rPr>
        <w:t>## [1255] "Leu" "Lys" "Val" "Lys" "Gly" "Ile" "Leu" "Cys" "Phe" "Ser" "Pro"</w:t>
      </w:r>
      <w:r>
        <w:br/>
      </w:r>
      <w:r>
        <w:rPr>
          <w:rStyle w:val="VerbatimChar"/>
        </w:rPr>
        <w:t>## [1266] "Phe" "Phe" "Pro" "Stp" "Val" "Thr" "Stp" "Ala" "Ser" "Ser" "Asp"</w:t>
      </w:r>
      <w:r>
        <w:br/>
      </w:r>
      <w:r>
        <w:rPr>
          <w:rStyle w:val="VerbatimChar"/>
        </w:rPr>
        <w:t>## [1277] "Trp" "Gln" "Lys" "Ser" "Asn" "Ser" "Phe" "Pro" "Glu" "Leu" "G</w:t>
      </w:r>
      <w:r>
        <w:rPr>
          <w:rStyle w:val="VerbatimChar"/>
        </w:rPr>
        <w:t>lu"</w:t>
      </w:r>
      <w:r>
        <w:br/>
      </w:r>
      <w:r>
        <w:rPr>
          <w:rStyle w:val="VerbatimChar"/>
        </w:rPr>
        <w:t>## [1288] "Ile" "Ser" "Glu" "Gln" "Ser" "Ala" "Ser" "Tyr" "Ser" "Gln" "Val"</w:t>
      </w:r>
      <w:r>
        <w:br/>
      </w:r>
      <w:r>
        <w:rPr>
          <w:rStyle w:val="VerbatimChar"/>
        </w:rPr>
        <w:t>## [1299] "Thr" "Glu" "Gly" "Gln" "Gly" "Glu" "Ala" "Pro" "Leu" "Pro" "Leu"</w:t>
      </w:r>
      <w:r>
        <w:br/>
      </w:r>
      <w:r>
        <w:rPr>
          <w:rStyle w:val="VerbatimChar"/>
        </w:rPr>
        <w:t>## [1310] "Pro" "Ala" "Ser" "Leu" "Pro" "Arg" "Phe" "Ala" "Phe" "Phe" "Leu"</w:t>
      </w:r>
      <w:r>
        <w:br/>
      </w:r>
      <w:r>
        <w:rPr>
          <w:rStyle w:val="VerbatimChar"/>
        </w:rPr>
        <w:t>## [1321] "Thr" "Pro" "A</w:t>
      </w:r>
      <w:r>
        <w:rPr>
          <w:rStyle w:val="VerbatimChar"/>
        </w:rPr>
        <w:t>la" "Phe" "Pro" "Glu" "Val" "Glu" "Leu" "Ser" "Gly"</w:t>
      </w:r>
      <w:r>
        <w:br/>
      </w:r>
      <w:r>
        <w:rPr>
          <w:rStyle w:val="VerbatimChar"/>
        </w:rPr>
        <w:t>## [1332] "Glu" "Phe" "Stp" "Stp" "Met" "Ala" "Ser" "Lys" "Ala" "Phe" "Trp"</w:t>
      </w:r>
      <w:r>
        <w:br/>
      </w:r>
      <w:r>
        <w:rPr>
          <w:rStyle w:val="VerbatimChar"/>
        </w:rPr>
        <w:t>## [1343] "Ala" "Cys" "Thr" "Ser" "His" "Leu" "Pro" "Phe" "Leu" "Ser" "Phe"</w:t>
      </w:r>
      <w:r>
        <w:br/>
      </w:r>
      <w:r>
        <w:rPr>
          <w:rStyle w:val="VerbatimChar"/>
        </w:rPr>
        <w:t xml:space="preserve">## [1354] "Ala" "Trp" "Glu" "Stp" "Lys" "Val" "Ile" </w:t>
      </w:r>
      <w:r>
        <w:rPr>
          <w:rStyle w:val="VerbatimChar"/>
        </w:rPr>
        <w:t>"Phe" "Pro" "Gly" "Gln"</w:t>
      </w:r>
      <w:r>
        <w:br/>
      </w:r>
      <w:r>
        <w:rPr>
          <w:rStyle w:val="VerbatimChar"/>
        </w:rPr>
        <w:t>## [1365] "Gln" "Gly" "Ala" "Glu" "His" "Arg" "Pro" "Ala" "Gln" "Pro" "Stp"</w:t>
      </w:r>
      <w:r>
        <w:br/>
      </w:r>
      <w:r>
        <w:rPr>
          <w:rStyle w:val="VerbatimChar"/>
        </w:rPr>
        <w:t>## [1376] "Ser" "Thr" "Gly" "Gly" "Gly" "His" "Gly" "Pro" "Trp" "Gly" "Stp"</w:t>
      </w:r>
      <w:r>
        <w:br/>
      </w:r>
      <w:r>
        <w:rPr>
          <w:rStyle w:val="VerbatimChar"/>
        </w:rPr>
        <w:t>## [1387] "Thr" "Met" "Gly" "Asp" "Asn" "Ser" "Stp" "Cys" "Gly" "Asn" "Asn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98] "Asn" "Gln" "Val" "Ala" "Leu" "Ser" "Leu" "Gly" "Stp" "Asn" "Trp"</w:t>
      </w:r>
      <w:r>
        <w:br/>
      </w:r>
      <w:r>
        <w:rPr>
          <w:rStyle w:val="VerbatimChar"/>
        </w:rPr>
        <w:t>## [1409] "Thr" "Leu" "Pro" "Leu" "Ser" "His" "Pro" "Asn" "Leu" "Ala" "Arg"</w:t>
      </w:r>
      <w:r>
        <w:br/>
      </w:r>
      <w:r>
        <w:rPr>
          <w:rStyle w:val="VerbatimChar"/>
        </w:rPr>
        <w:t>## [1420] "His" "Pro" "Thr" "Stp" "Phe" "Gln" "Thr" "Stp" "Stp" "Asp" "Gln"</w:t>
      </w:r>
      <w:r>
        <w:br/>
      </w:r>
      <w:r>
        <w:rPr>
          <w:rStyle w:val="VerbatimChar"/>
        </w:rPr>
        <w:t>## [1431] "Gly" "Trp" "Glu" "Arg</w:t>
      </w:r>
      <w:r>
        <w:rPr>
          <w:rStyle w:val="VerbatimChar"/>
        </w:rPr>
        <w:t>" "Stp" "Glu" "Lys" "Gly" "Gly" "Ser" "Pro"</w:t>
      </w:r>
      <w:r>
        <w:br/>
      </w:r>
      <w:r>
        <w:rPr>
          <w:rStyle w:val="VerbatimChar"/>
        </w:rPr>
        <w:t>## [1442] "Stp" "Lys" "Pro" "His" "Pro" "Ser" "Glu" "His" "Cys" "Leu" "Lys"</w:t>
      </w:r>
      <w:r>
        <w:br/>
      </w:r>
      <w:r>
        <w:rPr>
          <w:rStyle w:val="VerbatimChar"/>
        </w:rPr>
        <w:t>## [1453] "Stp" "Lys" "Thr" "Ser" "Ser" "Ser" "Ser" "Pro" "Asn" "Ser" "Gly"</w:t>
      </w:r>
      <w:r>
        <w:br/>
      </w:r>
      <w:r>
        <w:rPr>
          <w:rStyle w:val="VerbatimChar"/>
        </w:rPr>
        <w:t>## [1464] "Stp" "Ala" "Ser" "Gly" "Lys" "Ala" "Ile" "Ser" "A</w:t>
      </w:r>
      <w:r>
        <w:rPr>
          <w:rStyle w:val="VerbatimChar"/>
        </w:rPr>
        <w:t>la" "Ser" "Phe"</w:t>
      </w:r>
      <w:r>
        <w:br/>
      </w:r>
      <w:r>
        <w:rPr>
          <w:rStyle w:val="VerbatimChar"/>
        </w:rPr>
        <w:t>## [1475] "His" "Gly" "Ala" "Stp" "Pro" "Gly" "Phe" "Trp" "Val" "Cys" "Leu"</w:t>
      </w:r>
      <w:r>
        <w:br/>
      </w:r>
      <w:r>
        <w:rPr>
          <w:rStyle w:val="VerbatimChar"/>
        </w:rPr>
        <w:t>## [1486] "Lys" "Lys" "Ala" "Thr" "Gly" "Val" "Trp" "Gly" "Asp" "Ile" "Ala"</w:t>
      </w:r>
      <w:r>
        <w:br/>
      </w:r>
      <w:r>
        <w:rPr>
          <w:rStyle w:val="VerbatimChar"/>
        </w:rPr>
        <w:t>## [1497] "Met" "Ala" "Glu" "Lys" "Gly" "Leu" "Gly" "Gly" "Pro" "Glu" "Gly"</w:t>
      </w:r>
      <w:r>
        <w:br/>
      </w:r>
      <w:r>
        <w:rPr>
          <w:rStyle w:val="VerbatimChar"/>
        </w:rPr>
        <w:t>## [1508] "S</w:t>
      </w:r>
      <w:r>
        <w:rPr>
          <w:rStyle w:val="VerbatimChar"/>
        </w:rPr>
        <w:t>tp" "Ser" "Gln" "Asp" "Arg" "Asn" "Cys" "Lys" "Gly" "Val" "Ala"</w:t>
      </w:r>
      <w:r>
        <w:br/>
      </w:r>
      <w:r>
        <w:rPr>
          <w:rStyle w:val="VerbatimChar"/>
        </w:rPr>
        <w:t>## [1519] "Ala" "Gln" "Gly" "Cys" "Gly" "Trp" "Leu" "Leu" "Met" "Ser" "Ser"</w:t>
      </w:r>
      <w:r>
        <w:br/>
      </w:r>
      <w:r>
        <w:rPr>
          <w:rStyle w:val="VerbatimChar"/>
        </w:rPr>
        <w:t>## [1530] "Ser" "Asp" "Gln" "Phe" "Lys" "Lys" "Leu" "Thr" "Ser" "Ile" "Tyr"</w:t>
      </w:r>
      <w:r>
        <w:br/>
      </w:r>
      <w:r>
        <w:rPr>
          <w:rStyle w:val="VerbatimChar"/>
        </w:rPr>
        <w:t>## [1541] "Phe" "Leu" "Gly" "Glu" "Ser" "Phe" "Phe" "Phe" "Phe" "Ser" "Asp"</w:t>
      </w:r>
      <w:r>
        <w:br/>
      </w:r>
      <w:r>
        <w:rPr>
          <w:rStyle w:val="VerbatimChar"/>
        </w:rPr>
        <w:t>## [1552] "Cys" "Stp" "Gln" "Lys" "Lys" "Asn" "Phe" "Lys" "Lys" "Gln" "Lys"</w:t>
      </w:r>
      <w:r>
        <w:br/>
      </w:r>
      <w:r>
        <w:rPr>
          <w:rStyle w:val="VerbatimChar"/>
        </w:rPr>
        <w:t>## [1563] "Thr" "Glu" "Lys" "Lys" "Asn" "Pro" "Gly" "Thr" "Trp" "Asn" "Lys"</w:t>
      </w:r>
      <w:r>
        <w:br/>
      </w:r>
      <w:r>
        <w:rPr>
          <w:rStyle w:val="VerbatimChar"/>
        </w:rPr>
        <w:t xml:space="preserve">## [1574] "Asp" "Phe" "Phe" </w:t>
      </w:r>
      <w:r>
        <w:rPr>
          <w:rStyle w:val="VerbatimChar"/>
        </w:rPr>
        <w:t>"Phe" "Leu"</w:t>
      </w:r>
    </w:p>
    <w:p w:rsidR="00372386" w:rsidRDefault="00156152">
      <w:pPr>
        <w:pStyle w:val="FirstParagraph"/>
      </w:pPr>
      <w:r>
        <w:t>Read a Fasta File in your current directory and do frame 1 translation into amino acid sequences and create a string of amino acid sequences from the vector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umco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inoSeq&lt;-</w:t>
      </w:r>
      <w:r>
        <w:rPr>
          <w:rStyle w:val="KeywordTok"/>
        </w:rPr>
        <w:t>c2s</w:t>
      </w:r>
      <w:r>
        <w:rPr>
          <w:rStyle w:val="NormalTok"/>
        </w:rPr>
        <w:t>(Amino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minoSeq)</w:t>
      </w:r>
    </w:p>
    <w:p w:rsidR="00372386" w:rsidRDefault="00156152">
      <w:pPr>
        <w:pStyle w:val="SourceCode"/>
      </w:pPr>
      <w:r>
        <w:rPr>
          <w:rStyle w:val="VerbatimChar"/>
        </w:rPr>
        <w:t>## [1] "SFSF*KKNTATGTVSDLK*QASSRVIFMIYTLFRELSYLPFFMTLHILYSYMYPLY**WNNFYFYLFFLALVLAPSHTLSREPEVGWVFM*W*IMGLFDRGVQMLLTTVGAFA</w:t>
      </w:r>
      <w:r>
        <w:rPr>
          <w:rStyle w:val="VerbatimChar"/>
        </w:rPr>
        <w:t>AFSLMTMAVGTDYWLYS*GVCKTKSVSENETSKKNEEVMTHSGLW*TCCLEGNFKGLCKQIDHFPEDADYEADTAEYFLRAV*ASSIFPILSVILLFMGGLCIAASEFYKTRHNIILSAGIFFVSAGLSNIIGIMVYMSANAGDPSKSDSKKNSYSYGWSFYFGALSFIIAEMVGVLAVHMFIDRHKQLRATARATDYLQASAITRIPSYRYRYQRRSRSSSRSTEPSHS*DASPVGIKGFNTLPSTEISMYTLS*</w:t>
      </w:r>
      <w:r>
        <w:rPr>
          <w:rStyle w:val="VerbatimChar"/>
        </w:rPr>
        <w:t>DPLKAATTPTATYNSD*DNSFLQVHNCIQKENKDSLHSNTANRRTTPV**PRASPEDRG**ARSPGAGRGGETQTLRWETFQKQKQKTKKTKKQKTKKHTHTKKEKKHNK*ILKK*TKYK*NKEAKQQEMWENMNEG*KQTLKKSE*DKKLKMENKSK*KCMISHVPLF*HLMKINLNEKMKGNQDNIKAKKKKM*TE*KGDVLCIFQGLCYFFFFFLTRGELLFCSL*PPAGPASLGDWGA*L*GPGA*WACSHC</w:t>
      </w:r>
      <w:r>
        <w:rPr>
          <w:rStyle w:val="VerbatimChar"/>
        </w:rPr>
        <w:t>QVPGAPGWVPQELQEGSELEPAPPSIDGAIVGLQVTEPLSLLSV*VPGGGYTWGLPGP*FPVLNAP*PTVMTS*AL*KGKE*GGCRWLTKMPETPESSGWASWGHVPKLLSLGSGDATPPPGGHETALPPHPSPQGHLMTLGRWWTPWLMSPPVPWEGGSLTLWGSLDSLMPPWGPAGSTMTLQKGFFLQKKKEKQVVIFF**KNH*L*MNVNTK*VDLLA*KSDSIFLLILFQL*TVKTKNGAGWGT*TLAGNL*</w:t>
      </w:r>
      <w:r>
        <w:rPr>
          <w:rStyle w:val="VerbatimChar"/>
        </w:rPr>
        <w:t>*KKKQKTNMQIHLQKQSKTVV*GESWAW*LEGVAEGPSELQGVSVME*WLPQT*KVLRMGED*IQQ*K*PHTPHAH*HVHTHMHSPLSPALQSLTGTHSVSTLPSHTRPGAWLKGNWLMPSKAMDDNNSTLAFVFIHNLPTEHTHEHTHAHMPTHAHMPTHTHTPLACMG*APV*NPGLDSGIPCCMASLGLNFPPM*ACGLTQ*STKGPFLLYVSVT*DLPPAP*MCQGWPGQLPPSPQAHHQSASQTHTHTHTM</w:t>
      </w:r>
      <w:r>
        <w:rPr>
          <w:rStyle w:val="VerbatimChar"/>
        </w:rPr>
        <w:t>YLLTVLPEHLPPHPMSKQKYTHVSKHKAVQAK*GKTQGSPKPFFTLCPLAAIMES**GFLG**ALPPGLPQCLWGSVKK*ILWGLLGGLKAEGME*KILAVPSQCKDQPQKLNLHH*LKVKGILCFSPFFP*VT*ASSDWQKSNSFPELEISEQSASYSQVTEGQGEAPLPLPASLPRFAFFLTPAFPEVELSGEF**MASKAFWACTSHLPFLSFAWE*KVIFPGQQGAEHRPAQP*STGGGHGPWG*TMGDNS*</w:t>
      </w:r>
      <w:r>
        <w:rPr>
          <w:rStyle w:val="VerbatimChar"/>
        </w:rPr>
        <w:t>CGNNNQVALSLG*NWTLPLSHPNLARHPT*FQT**DQGWER*EKGGSP*KPHPSEHCLK*KTSSSSPNSG*ASGKAISASFHGA*PGFWVCLKKATGVWGDIAMAEKGLGGPEG*SQDRNCKGVAAQGCGWLLMSSSDQFKKLTSIYFLGESFFFFSDC*QKKNFKKQKTEKKNPGTWNKDFFFL"</w:t>
      </w:r>
    </w:p>
    <w:p w:rsidR="00372386" w:rsidRDefault="00156152">
      <w:pPr>
        <w:pStyle w:val="FirstParagraph"/>
      </w:pPr>
      <w:r>
        <w:t>Read a Fasta File in your current directory and do translation into a</w:t>
      </w:r>
      <w:r>
        <w:t>mino acid sequences and find the Iso Electric Point of the translated sequenc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so Electric Point"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>## [1] "Iso Electric Point"</w:t>
      </w:r>
    </w:p>
    <w:p w:rsidR="00372386" w:rsidRDefault="00156152">
      <w:pPr>
        <w:pStyle w:val="SourceCode"/>
      </w:pPr>
      <w:r>
        <w:rPr>
          <w:rStyle w:val="NormalTok"/>
        </w:rPr>
        <w:t>pi&lt;-</w:t>
      </w:r>
      <w:r>
        <w:rPr>
          <w:rStyle w:val="KeywordTok"/>
        </w:rPr>
        <w:t>computePI</w:t>
      </w:r>
      <w:r>
        <w:rPr>
          <w:rStyle w:val="NormalTok"/>
        </w:rPr>
        <w:t>(Amino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i)</w:t>
      </w:r>
    </w:p>
    <w:p w:rsidR="00372386" w:rsidRDefault="00156152">
      <w:pPr>
        <w:pStyle w:val="SourceCode"/>
      </w:pPr>
      <w:r>
        <w:rPr>
          <w:rStyle w:val="VerbatimChar"/>
        </w:rPr>
        <w:t>## [1] 10.01812</w:t>
      </w:r>
    </w:p>
    <w:p w:rsidR="00372386" w:rsidRDefault="00156152">
      <w:pPr>
        <w:pStyle w:val="FirstParagraph"/>
      </w:pPr>
      <w:r>
        <w:t>Read a Fasta File in your current directory and do frame 1 translation into amino acid sequences and find the Molecular Weight of the translated sequence.</w:t>
      </w:r>
    </w:p>
    <w:p w:rsidR="00372386" w:rsidRDefault="00156152">
      <w:pPr>
        <w:pStyle w:val="SourceCode"/>
      </w:pP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umco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lecular Weight"</w:t>
      </w:r>
      <w:r>
        <w:rPr>
          <w:rStyle w:val="NormalTok"/>
        </w:rPr>
        <w:t>)</w:t>
      </w:r>
    </w:p>
    <w:p w:rsidR="00372386" w:rsidRDefault="00156152">
      <w:pPr>
        <w:pStyle w:val="SourceCode"/>
      </w:pPr>
      <w:r>
        <w:rPr>
          <w:rStyle w:val="VerbatimChar"/>
        </w:rPr>
        <w:t>## [1] "Molecular Weight"</w:t>
      </w:r>
    </w:p>
    <w:p w:rsidR="00372386" w:rsidRDefault="0015615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mw</w:t>
      </w:r>
      <w:r>
        <w:rPr>
          <w:rStyle w:val="NormalTok"/>
        </w:rPr>
        <w:t>(Amino))</w:t>
      </w:r>
    </w:p>
    <w:p w:rsidR="00372386" w:rsidRDefault="00156152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64719.6</w:t>
      </w:r>
    </w:p>
    <w:p w:rsidR="00372386" w:rsidRDefault="00156152">
      <w:pPr>
        <w:pStyle w:val="FirstParagraph"/>
      </w:pPr>
      <w:r>
        <w:t>Open the Nucleotide Fasta file and translate the sequences to Amino acids and plot a graph based on different categories of amino acids in the sequence.</w:t>
      </w:r>
    </w:p>
    <w:p w:rsidR="00372386" w:rsidRDefault="001561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qin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1&lt;-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seq1.fa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s&lt;-</w:t>
      </w:r>
      <w:r>
        <w:rPr>
          <w:rStyle w:val="KeywordTok"/>
        </w:rPr>
        <w:t>getSequence</w:t>
      </w:r>
      <w:r>
        <w:rPr>
          <w:rStyle w:val="NormalTok"/>
        </w:rPr>
        <w:t>(seq1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mino&lt;-</w:t>
      </w:r>
      <w:r>
        <w:rPr>
          <w:rStyle w:val="KeywordTok"/>
        </w:rPr>
        <w:t>getTrans</w:t>
      </w:r>
      <w:r>
        <w:rPr>
          <w:rStyle w:val="NormalTok"/>
        </w:rPr>
        <w:t xml:space="preserve">(sequences, </w:t>
      </w:r>
      <w:r>
        <w:rPr>
          <w:rStyle w:val="DataTypeTok"/>
        </w:rPr>
        <w:t>sen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NAstr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ambiguou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Astat</w:t>
      </w:r>
      <w:r>
        <w:rPr>
          <w:rStyle w:val="NormalTok"/>
        </w:rPr>
        <w:t>(Amino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72386" w:rsidRDefault="001561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logical_data_access_and_manipualtion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386" w:rsidRDefault="00156152">
      <w:pPr>
        <w:pStyle w:val="SourceCode"/>
      </w:pPr>
      <w:r>
        <w:rPr>
          <w:rStyle w:val="VerbatimChar"/>
        </w:rPr>
        <w:t>## $Comp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*   A   C   D   E   F   G   H   I   K   L   M   N   P   Q   R   S   T </w:t>
      </w:r>
      <w:r>
        <w:br/>
      </w:r>
      <w:r>
        <w:rPr>
          <w:rStyle w:val="VerbatimChar"/>
        </w:rPr>
        <w:t>##  38 100  29  40  69  77 125  60  65 119 145  30  52 114  64  95</w:t>
      </w:r>
      <w:r>
        <w:rPr>
          <w:rStyle w:val="VerbatimChar"/>
        </w:rPr>
        <w:t xml:space="preserve"> 133 102 </w:t>
      </w:r>
      <w:r>
        <w:br/>
      </w:r>
      <w:r>
        <w:rPr>
          <w:rStyle w:val="VerbatimChar"/>
        </w:rPr>
        <w:t xml:space="preserve">##   V   W   Y </w:t>
      </w:r>
      <w:r>
        <w:br/>
      </w:r>
      <w:r>
        <w:rPr>
          <w:rStyle w:val="VerbatimChar"/>
        </w:rPr>
        <w:t xml:space="preserve">##  64  26  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</w:t>
      </w:r>
      <w:r>
        <w:br/>
      </w:r>
      <w:r>
        <w:rPr>
          <w:rStyle w:val="VerbatimChar"/>
        </w:rPr>
        <w:t>## $Prop$Tiny</w:t>
      </w:r>
      <w:r>
        <w:br/>
      </w:r>
      <w:r>
        <w:rPr>
          <w:rStyle w:val="VerbatimChar"/>
        </w:rPr>
        <w:t>## [1] 0.309885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rop$Small</w:t>
      </w:r>
      <w:r>
        <w:br/>
      </w:r>
      <w:r>
        <w:rPr>
          <w:rStyle w:val="VerbatimChar"/>
        </w:rPr>
        <w:t>## [1] 0.4809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Aliphatic</w:t>
      </w:r>
      <w:r>
        <w:br/>
      </w:r>
      <w:r>
        <w:rPr>
          <w:rStyle w:val="VerbatimChar"/>
        </w:rPr>
        <w:t>## [1] 0.1736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Aromatic</w:t>
      </w:r>
      <w:r>
        <w:br/>
      </w:r>
      <w:r>
        <w:rPr>
          <w:rStyle w:val="VerbatimChar"/>
        </w:rPr>
        <w:t>## [1] 0.1229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Non.polar</w:t>
      </w:r>
      <w:r>
        <w:br/>
      </w:r>
      <w:r>
        <w:rPr>
          <w:rStyle w:val="VerbatimChar"/>
        </w:rPr>
        <w:t>## [1] 0.5107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Po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[1] 0.4651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Charged</w:t>
      </w:r>
      <w:r>
        <w:br/>
      </w:r>
      <w:r>
        <w:rPr>
          <w:rStyle w:val="VerbatimChar"/>
        </w:rPr>
        <w:t>## [1] 0.242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Basic</w:t>
      </w:r>
      <w:r>
        <w:br/>
      </w:r>
      <w:r>
        <w:rPr>
          <w:rStyle w:val="VerbatimChar"/>
        </w:rPr>
        <w:t>## [1] 0.1736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$Acidic</w:t>
      </w:r>
      <w:r>
        <w:br/>
      </w:r>
      <w:r>
        <w:rPr>
          <w:rStyle w:val="VerbatimChar"/>
        </w:rPr>
        <w:t>## [1] 0.06907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</w:t>
      </w:r>
      <w:r>
        <w:br/>
      </w:r>
      <w:r>
        <w:rPr>
          <w:rStyle w:val="VerbatimChar"/>
        </w:rPr>
        <w:t>## [1] 10.01812</w:t>
      </w:r>
    </w:p>
    <w:sectPr w:rsidR="003723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6152" w:rsidRDefault="00156152">
      <w:pPr>
        <w:spacing w:after="0"/>
      </w:pPr>
      <w:r>
        <w:separator/>
      </w:r>
    </w:p>
  </w:endnote>
  <w:endnote w:type="continuationSeparator" w:id="0">
    <w:p w:rsidR="00156152" w:rsidRDefault="00156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6152" w:rsidRDefault="00156152">
      <w:r>
        <w:separator/>
      </w:r>
    </w:p>
  </w:footnote>
  <w:footnote w:type="continuationSeparator" w:id="0">
    <w:p w:rsidR="00156152" w:rsidRDefault="001561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980A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1DCDD3"/>
    <w:multiLevelType w:val="multilevel"/>
    <w:tmpl w:val="2BDCFF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6152"/>
    <w:rsid w:val="00372386"/>
    <w:rsid w:val="004E29B3"/>
    <w:rsid w:val="00532E6F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B95130-1D1A-474C-B26D-192CDC1C8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2</Pages>
  <Words>20144</Words>
  <Characters>114821</Characters>
  <Application>Microsoft Office Word</Application>
  <DocSecurity>0</DocSecurity>
  <Lines>956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ushan De Silva</dc:creator>
  <cp:lastModifiedBy>HP</cp:lastModifiedBy>
  <cp:revision>2</cp:revision>
  <dcterms:created xsi:type="dcterms:W3CDTF">2017-07-04T23:16:00Z</dcterms:created>
  <dcterms:modified xsi:type="dcterms:W3CDTF">2017-07-04T23:16:00Z</dcterms:modified>
</cp:coreProperties>
</file>